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eastAsiaTheme="minorHAnsi" w:hAnsi="Times New Roman" w:cstheme="minorBidi"/>
          <w:color w:val="auto"/>
          <w:sz w:val="24"/>
          <w:szCs w:val="22"/>
          <w:lang w:val="en-GB" w:eastAsia="en-US"/>
        </w:rPr>
        <w:id w:val="1854306077"/>
        <w:docPartObj>
          <w:docPartGallery w:val="Table of Contents"/>
          <w:docPartUnique/>
        </w:docPartObj>
      </w:sdtPr>
      <w:sdtEndPr>
        <w:rPr>
          <w:b/>
          <w:bCs/>
        </w:rPr>
      </w:sdtEndPr>
      <w:sdtContent>
        <w:p w14:paraId="4CDF656D" w14:textId="2EE638A9" w:rsidR="00840787" w:rsidRPr="00D74F34" w:rsidRDefault="00840787" w:rsidP="0026209D">
          <w:pPr>
            <w:pStyle w:val="Nadpisobsahu"/>
            <w:spacing w:line="360" w:lineRule="auto"/>
            <w:rPr>
              <w:lang w:val="en-GB"/>
            </w:rPr>
          </w:pPr>
          <w:r w:rsidRPr="00D74F34">
            <w:rPr>
              <w:lang w:val="en-GB"/>
            </w:rPr>
            <w:t>Obsah</w:t>
          </w:r>
        </w:p>
        <w:p w14:paraId="04F614A2" w14:textId="04831ECF" w:rsidR="00CD0571" w:rsidRDefault="00840787">
          <w:pPr>
            <w:pStyle w:val="Obsah1"/>
            <w:tabs>
              <w:tab w:val="right" w:leader="dot" w:pos="9174"/>
            </w:tabs>
            <w:rPr>
              <w:rFonts w:asciiTheme="minorHAnsi" w:eastAsiaTheme="minorEastAsia" w:hAnsiTheme="minorHAnsi"/>
              <w:noProof/>
              <w:kern w:val="2"/>
              <w:szCs w:val="24"/>
              <w:lang w:eastAsia="cs-CZ"/>
              <w14:ligatures w14:val="standardContextual"/>
            </w:rPr>
          </w:pPr>
          <w:r w:rsidRPr="00D74F34">
            <w:rPr>
              <w:noProof/>
              <w:lang w:val="en-GB"/>
            </w:rPr>
            <w:fldChar w:fldCharType="begin"/>
          </w:r>
          <w:r w:rsidRPr="00D74F34">
            <w:rPr>
              <w:lang w:val="en-GB"/>
            </w:rPr>
            <w:instrText xml:space="preserve"> TOC \o "1-3" \h \z \u </w:instrText>
          </w:r>
          <w:r w:rsidRPr="00D74F34">
            <w:rPr>
              <w:noProof/>
              <w:lang w:val="en-GB"/>
            </w:rPr>
            <w:fldChar w:fldCharType="separate"/>
          </w:r>
          <w:hyperlink w:anchor="_Toc167454870" w:history="1">
            <w:r w:rsidR="00CD0571" w:rsidRPr="00756077">
              <w:rPr>
                <w:rStyle w:val="Hypertextovodkaz"/>
                <w:noProof/>
              </w:rPr>
              <w:t>279th meeting of the Masaryk University Academic Senate, 3 June 2024</w:t>
            </w:r>
            <w:r w:rsidR="00CD0571">
              <w:rPr>
                <w:noProof/>
                <w:webHidden/>
              </w:rPr>
              <w:tab/>
            </w:r>
            <w:r w:rsidR="00CD0571">
              <w:rPr>
                <w:noProof/>
                <w:webHidden/>
              </w:rPr>
              <w:fldChar w:fldCharType="begin"/>
            </w:r>
            <w:r w:rsidR="00CD0571">
              <w:rPr>
                <w:noProof/>
                <w:webHidden/>
              </w:rPr>
              <w:instrText xml:space="preserve"> PAGEREF _Toc167454870 \h </w:instrText>
            </w:r>
            <w:r w:rsidR="00CD0571">
              <w:rPr>
                <w:noProof/>
                <w:webHidden/>
              </w:rPr>
            </w:r>
            <w:r w:rsidR="00CD0571">
              <w:rPr>
                <w:noProof/>
                <w:webHidden/>
              </w:rPr>
              <w:fldChar w:fldCharType="separate"/>
            </w:r>
            <w:r w:rsidR="00CD0571">
              <w:rPr>
                <w:noProof/>
                <w:webHidden/>
              </w:rPr>
              <w:t>2</w:t>
            </w:r>
            <w:r w:rsidR="00CD0571">
              <w:rPr>
                <w:noProof/>
                <w:webHidden/>
              </w:rPr>
              <w:fldChar w:fldCharType="end"/>
            </w:r>
          </w:hyperlink>
        </w:p>
        <w:p w14:paraId="6F823063" w14:textId="05F8EE55"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1" w:history="1">
            <w:r w:rsidR="00CD0571" w:rsidRPr="00756077">
              <w:rPr>
                <w:rStyle w:val="Hypertextovodkaz"/>
                <w:noProof/>
              </w:rPr>
              <w:t>278th meeting of the Masaryk University Academic Senate, 13 May 2024</w:t>
            </w:r>
            <w:r w:rsidR="00CD0571">
              <w:rPr>
                <w:noProof/>
                <w:webHidden/>
              </w:rPr>
              <w:tab/>
            </w:r>
            <w:r w:rsidR="00CD0571">
              <w:rPr>
                <w:noProof/>
                <w:webHidden/>
              </w:rPr>
              <w:fldChar w:fldCharType="begin"/>
            </w:r>
            <w:r w:rsidR="00CD0571">
              <w:rPr>
                <w:noProof/>
                <w:webHidden/>
              </w:rPr>
              <w:instrText xml:space="preserve"> PAGEREF _Toc167454871 \h </w:instrText>
            </w:r>
            <w:r w:rsidR="00CD0571">
              <w:rPr>
                <w:noProof/>
                <w:webHidden/>
              </w:rPr>
            </w:r>
            <w:r w:rsidR="00CD0571">
              <w:rPr>
                <w:noProof/>
                <w:webHidden/>
              </w:rPr>
              <w:fldChar w:fldCharType="separate"/>
            </w:r>
            <w:r w:rsidR="00CD0571">
              <w:rPr>
                <w:noProof/>
                <w:webHidden/>
              </w:rPr>
              <w:t>3</w:t>
            </w:r>
            <w:r w:rsidR="00CD0571">
              <w:rPr>
                <w:noProof/>
                <w:webHidden/>
              </w:rPr>
              <w:fldChar w:fldCharType="end"/>
            </w:r>
          </w:hyperlink>
        </w:p>
        <w:p w14:paraId="7087463D" w14:textId="58A2A169"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2" w:history="1">
            <w:r w:rsidR="00CD0571" w:rsidRPr="00756077">
              <w:rPr>
                <w:rStyle w:val="Hypertextovodkaz"/>
                <w:noProof/>
              </w:rPr>
              <w:t>277th meeting of the Masaryk University Academic Senate, 8 April 2024</w:t>
            </w:r>
            <w:r w:rsidR="00CD0571">
              <w:rPr>
                <w:noProof/>
                <w:webHidden/>
              </w:rPr>
              <w:tab/>
            </w:r>
            <w:r w:rsidR="00CD0571">
              <w:rPr>
                <w:noProof/>
                <w:webHidden/>
              </w:rPr>
              <w:fldChar w:fldCharType="begin"/>
            </w:r>
            <w:r w:rsidR="00CD0571">
              <w:rPr>
                <w:noProof/>
                <w:webHidden/>
              </w:rPr>
              <w:instrText xml:space="preserve"> PAGEREF _Toc167454872 \h </w:instrText>
            </w:r>
            <w:r w:rsidR="00CD0571">
              <w:rPr>
                <w:noProof/>
                <w:webHidden/>
              </w:rPr>
            </w:r>
            <w:r w:rsidR="00CD0571">
              <w:rPr>
                <w:noProof/>
                <w:webHidden/>
              </w:rPr>
              <w:fldChar w:fldCharType="separate"/>
            </w:r>
            <w:r w:rsidR="00CD0571">
              <w:rPr>
                <w:noProof/>
                <w:webHidden/>
              </w:rPr>
              <w:t>4</w:t>
            </w:r>
            <w:r w:rsidR="00CD0571">
              <w:rPr>
                <w:noProof/>
                <w:webHidden/>
              </w:rPr>
              <w:fldChar w:fldCharType="end"/>
            </w:r>
          </w:hyperlink>
        </w:p>
        <w:p w14:paraId="109E912B" w14:textId="1EA0FC14"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3" w:history="1">
            <w:r w:rsidR="00CD0571" w:rsidRPr="00756077">
              <w:rPr>
                <w:rStyle w:val="Hypertextovodkaz"/>
                <w:noProof/>
              </w:rPr>
              <w:t>276th meeting of the Masaryk University Academic Senate, 4 March 2024</w:t>
            </w:r>
            <w:r w:rsidR="00CD0571">
              <w:rPr>
                <w:noProof/>
                <w:webHidden/>
              </w:rPr>
              <w:tab/>
            </w:r>
            <w:r w:rsidR="00CD0571">
              <w:rPr>
                <w:noProof/>
                <w:webHidden/>
              </w:rPr>
              <w:fldChar w:fldCharType="begin"/>
            </w:r>
            <w:r w:rsidR="00CD0571">
              <w:rPr>
                <w:noProof/>
                <w:webHidden/>
              </w:rPr>
              <w:instrText xml:space="preserve"> PAGEREF _Toc167454873 \h </w:instrText>
            </w:r>
            <w:r w:rsidR="00CD0571">
              <w:rPr>
                <w:noProof/>
                <w:webHidden/>
              </w:rPr>
            </w:r>
            <w:r w:rsidR="00CD0571">
              <w:rPr>
                <w:noProof/>
                <w:webHidden/>
              </w:rPr>
              <w:fldChar w:fldCharType="separate"/>
            </w:r>
            <w:r w:rsidR="00CD0571">
              <w:rPr>
                <w:noProof/>
                <w:webHidden/>
              </w:rPr>
              <w:t>5</w:t>
            </w:r>
            <w:r w:rsidR="00CD0571">
              <w:rPr>
                <w:noProof/>
                <w:webHidden/>
              </w:rPr>
              <w:fldChar w:fldCharType="end"/>
            </w:r>
          </w:hyperlink>
        </w:p>
        <w:p w14:paraId="2E33CD9A" w14:textId="729D93A1"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4" w:history="1">
            <w:r w:rsidR="00CD0571" w:rsidRPr="00756077">
              <w:rPr>
                <w:rStyle w:val="Hypertextovodkaz"/>
                <w:noProof/>
              </w:rPr>
              <w:t>275th meeting of the Masaryk University Academic Senate, 22 January 2024</w:t>
            </w:r>
            <w:r w:rsidR="00CD0571">
              <w:rPr>
                <w:noProof/>
                <w:webHidden/>
              </w:rPr>
              <w:tab/>
            </w:r>
            <w:r w:rsidR="00CD0571">
              <w:rPr>
                <w:noProof/>
                <w:webHidden/>
              </w:rPr>
              <w:fldChar w:fldCharType="begin"/>
            </w:r>
            <w:r w:rsidR="00CD0571">
              <w:rPr>
                <w:noProof/>
                <w:webHidden/>
              </w:rPr>
              <w:instrText xml:space="preserve"> PAGEREF _Toc167454874 \h </w:instrText>
            </w:r>
            <w:r w:rsidR="00CD0571">
              <w:rPr>
                <w:noProof/>
                <w:webHidden/>
              </w:rPr>
            </w:r>
            <w:r w:rsidR="00CD0571">
              <w:rPr>
                <w:noProof/>
                <w:webHidden/>
              </w:rPr>
              <w:fldChar w:fldCharType="separate"/>
            </w:r>
            <w:r w:rsidR="00CD0571">
              <w:rPr>
                <w:noProof/>
                <w:webHidden/>
              </w:rPr>
              <w:t>6</w:t>
            </w:r>
            <w:r w:rsidR="00CD0571">
              <w:rPr>
                <w:noProof/>
                <w:webHidden/>
              </w:rPr>
              <w:fldChar w:fldCharType="end"/>
            </w:r>
          </w:hyperlink>
        </w:p>
        <w:p w14:paraId="14636284" w14:textId="1EC1FA9B"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5" w:history="1">
            <w:r w:rsidR="00CD0571" w:rsidRPr="00756077">
              <w:rPr>
                <w:rStyle w:val="Hypertextovodkaz"/>
                <w:noProof/>
              </w:rPr>
              <w:t>274th meeting of the Masaryk University Academic Senate, 4 December 2023</w:t>
            </w:r>
            <w:r w:rsidR="00CD0571">
              <w:rPr>
                <w:noProof/>
                <w:webHidden/>
              </w:rPr>
              <w:tab/>
            </w:r>
            <w:r w:rsidR="00CD0571">
              <w:rPr>
                <w:noProof/>
                <w:webHidden/>
              </w:rPr>
              <w:fldChar w:fldCharType="begin"/>
            </w:r>
            <w:r w:rsidR="00CD0571">
              <w:rPr>
                <w:noProof/>
                <w:webHidden/>
              </w:rPr>
              <w:instrText xml:space="preserve"> PAGEREF _Toc167454875 \h </w:instrText>
            </w:r>
            <w:r w:rsidR="00CD0571">
              <w:rPr>
                <w:noProof/>
                <w:webHidden/>
              </w:rPr>
            </w:r>
            <w:r w:rsidR="00CD0571">
              <w:rPr>
                <w:noProof/>
                <w:webHidden/>
              </w:rPr>
              <w:fldChar w:fldCharType="separate"/>
            </w:r>
            <w:r w:rsidR="00CD0571">
              <w:rPr>
                <w:noProof/>
                <w:webHidden/>
              </w:rPr>
              <w:t>7</w:t>
            </w:r>
            <w:r w:rsidR="00CD0571">
              <w:rPr>
                <w:noProof/>
                <w:webHidden/>
              </w:rPr>
              <w:fldChar w:fldCharType="end"/>
            </w:r>
          </w:hyperlink>
        </w:p>
        <w:p w14:paraId="43C72610" w14:textId="7F5CA740"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6" w:history="1">
            <w:r w:rsidR="00CD0571" w:rsidRPr="00756077">
              <w:rPr>
                <w:rStyle w:val="Hypertextovodkaz"/>
                <w:noProof/>
              </w:rPr>
              <w:t>273rd meeting of the Masaryk University Academic Senate, 6 November 2023</w:t>
            </w:r>
            <w:r w:rsidR="00CD0571">
              <w:rPr>
                <w:noProof/>
                <w:webHidden/>
              </w:rPr>
              <w:tab/>
            </w:r>
            <w:r w:rsidR="00CD0571">
              <w:rPr>
                <w:noProof/>
                <w:webHidden/>
              </w:rPr>
              <w:fldChar w:fldCharType="begin"/>
            </w:r>
            <w:r w:rsidR="00CD0571">
              <w:rPr>
                <w:noProof/>
                <w:webHidden/>
              </w:rPr>
              <w:instrText xml:space="preserve"> PAGEREF _Toc167454876 \h </w:instrText>
            </w:r>
            <w:r w:rsidR="00CD0571">
              <w:rPr>
                <w:noProof/>
                <w:webHidden/>
              </w:rPr>
            </w:r>
            <w:r w:rsidR="00CD0571">
              <w:rPr>
                <w:noProof/>
                <w:webHidden/>
              </w:rPr>
              <w:fldChar w:fldCharType="separate"/>
            </w:r>
            <w:r w:rsidR="00CD0571">
              <w:rPr>
                <w:noProof/>
                <w:webHidden/>
              </w:rPr>
              <w:t>8</w:t>
            </w:r>
            <w:r w:rsidR="00CD0571">
              <w:rPr>
                <w:noProof/>
                <w:webHidden/>
              </w:rPr>
              <w:fldChar w:fldCharType="end"/>
            </w:r>
          </w:hyperlink>
        </w:p>
        <w:p w14:paraId="4A0C11EC" w14:textId="4117E3BA"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7" w:history="1">
            <w:r w:rsidR="00CD0571" w:rsidRPr="00756077">
              <w:rPr>
                <w:rStyle w:val="Hypertextovodkaz"/>
                <w:noProof/>
              </w:rPr>
              <w:t>272nd meeting of the Masaryk University Academic Senate, 18 September 2023</w:t>
            </w:r>
            <w:r w:rsidR="00CD0571">
              <w:rPr>
                <w:noProof/>
                <w:webHidden/>
              </w:rPr>
              <w:tab/>
            </w:r>
            <w:r w:rsidR="00CD0571">
              <w:rPr>
                <w:noProof/>
                <w:webHidden/>
              </w:rPr>
              <w:fldChar w:fldCharType="begin"/>
            </w:r>
            <w:r w:rsidR="00CD0571">
              <w:rPr>
                <w:noProof/>
                <w:webHidden/>
              </w:rPr>
              <w:instrText xml:space="preserve"> PAGEREF _Toc167454877 \h </w:instrText>
            </w:r>
            <w:r w:rsidR="00CD0571">
              <w:rPr>
                <w:noProof/>
                <w:webHidden/>
              </w:rPr>
            </w:r>
            <w:r w:rsidR="00CD0571">
              <w:rPr>
                <w:noProof/>
                <w:webHidden/>
              </w:rPr>
              <w:fldChar w:fldCharType="separate"/>
            </w:r>
            <w:r w:rsidR="00CD0571">
              <w:rPr>
                <w:noProof/>
                <w:webHidden/>
              </w:rPr>
              <w:t>10</w:t>
            </w:r>
            <w:r w:rsidR="00CD0571">
              <w:rPr>
                <w:noProof/>
                <w:webHidden/>
              </w:rPr>
              <w:fldChar w:fldCharType="end"/>
            </w:r>
          </w:hyperlink>
        </w:p>
        <w:p w14:paraId="4C1869F8" w14:textId="39FA0416"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8" w:history="1">
            <w:r w:rsidR="00CD0571" w:rsidRPr="00756077">
              <w:rPr>
                <w:rStyle w:val="Hypertextovodkaz"/>
                <w:noProof/>
              </w:rPr>
              <w:t>271st meeting of the Masaryk University Academic Senate, 5 June 2023</w:t>
            </w:r>
            <w:r w:rsidR="00CD0571">
              <w:rPr>
                <w:noProof/>
                <w:webHidden/>
              </w:rPr>
              <w:tab/>
            </w:r>
            <w:r w:rsidR="00CD0571">
              <w:rPr>
                <w:noProof/>
                <w:webHidden/>
              </w:rPr>
              <w:fldChar w:fldCharType="begin"/>
            </w:r>
            <w:r w:rsidR="00CD0571">
              <w:rPr>
                <w:noProof/>
                <w:webHidden/>
              </w:rPr>
              <w:instrText xml:space="preserve"> PAGEREF _Toc167454878 \h </w:instrText>
            </w:r>
            <w:r w:rsidR="00CD0571">
              <w:rPr>
                <w:noProof/>
                <w:webHidden/>
              </w:rPr>
            </w:r>
            <w:r w:rsidR="00CD0571">
              <w:rPr>
                <w:noProof/>
                <w:webHidden/>
              </w:rPr>
              <w:fldChar w:fldCharType="separate"/>
            </w:r>
            <w:r w:rsidR="00CD0571">
              <w:rPr>
                <w:noProof/>
                <w:webHidden/>
              </w:rPr>
              <w:t>11</w:t>
            </w:r>
            <w:r w:rsidR="00CD0571">
              <w:rPr>
                <w:noProof/>
                <w:webHidden/>
              </w:rPr>
              <w:fldChar w:fldCharType="end"/>
            </w:r>
          </w:hyperlink>
        </w:p>
        <w:p w14:paraId="5FA623C3" w14:textId="75E57FF9"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79" w:history="1">
            <w:r w:rsidR="00CD0571" w:rsidRPr="00756077">
              <w:rPr>
                <w:rStyle w:val="Hypertextovodkaz"/>
                <w:noProof/>
              </w:rPr>
              <w:t>270th meeting of the Masaryk University Academic Senate, 15 May 2023</w:t>
            </w:r>
            <w:r w:rsidR="00CD0571">
              <w:rPr>
                <w:noProof/>
                <w:webHidden/>
              </w:rPr>
              <w:tab/>
            </w:r>
            <w:r w:rsidR="00CD0571">
              <w:rPr>
                <w:noProof/>
                <w:webHidden/>
              </w:rPr>
              <w:fldChar w:fldCharType="begin"/>
            </w:r>
            <w:r w:rsidR="00CD0571">
              <w:rPr>
                <w:noProof/>
                <w:webHidden/>
              </w:rPr>
              <w:instrText xml:space="preserve"> PAGEREF _Toc167454879 \h </w:instrText>
            </w:r>
            <w:r w:rsidR="00CD0571">
              <w:rPr>
                <w:noProof/>
                <w:webHidden/>
              </w:rPr>
            </w:r>
            <w:r w:rsidR="00CD0571">
              <w:rPr>
                <w:noProof/>
                <w:webHidden/>
              </w:rPr>
              <w:fldChar w:fldCharType="separate"/>
            </w:r>
            <w:r w:rsidR="00CD0571">
              <w:rPr>
                <w:noProof/>
                <w:webHidden/>
              </w:rPr>
              <w:t>12</w:t>
            </w:r>
            <w:r w:rsidR="00CD0571">
              <w:rPr>
                <w:noProof/>
                <w:webHidden/>
              </w:rPr>
              <w:fldChar w:fldCharType="end"/>
            </w:r>
          </w:hyperlink>
        </w:p>
        <w:p w14:paraId="03B6D36C" w14:textId="57E1ADAF"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80" w:history="1">
            <w:r w:rsidR="00CD0571" w:rsidRPr="00756077">
              <w:rPr>
                <w:rStyle w:val="Hypertextovodkaz"/>
                <w:noProof/>
              </w:rPr>
              <w:t>269th meeting of the Masaryk University Academic Senate and Assembly of the Masaryk Univerzity Academic Community, 3rd April 2023</w:t>
            </w:r>
            <w:r w:rsidR="00CD0571">
              <w:rPr>
                <w:noProof/>
                <w:webHidden/>
              </w:rPr>
              <w:tab/>
            </w:r>
            <w:r w:rsidR="00CD0571">
              <w:rPr>
                <w:noProof/>
                <w:webHidden/>
              </w:rPr>
              <w:fldChar w:fldCharType="begin"/>
            </w:r>
            <w:r w:rsidR="00CD0571">
              <w:rPr>
                <w:noProof/>
                <w:webHidden/>
              </w:rPr>
              <w:instrText xml:space="preserve"> PAGEREF _Toc167454880 \h </w:instrText>
            </w:r>
            <w:r w:rsidR="00CD0571">
              <w:rPr>
                <w:noProof/>
                <w:webHidden/>
              </w:rPr>
            </w:r>
            <w:r w:rsidR="00CD0571">
              <w:rPr>
                <w:noProof/>
                <w:webHidden/>
              </w:rPr>
              <w:fldChar w:fldCharType="separate"/>
            </w:r>
            <w:r w:rsidR="00CD0571">
              <w:rPr>
                <w:noProof/>
                <w:webHidden/>
              </w:rPr>
              <w:t>13</w:t>
            </w:r>
            <w:r w:rsidR="00CD0571">
              <w:rPr>
                <w:noProof/>
                <w:webHidden/>
              </w:rPr>
              <w:fldChar w:fldCharType="end"/>
            </w:r>
          </w:hyperlink>
        </w:p>
        <w:p w14:paraId="17D99913" w14:textId="28C1A477"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81" w:history="1">
            <w:r w:rsidR="00CD0571" w:rsidRPr="00756077">
              <w:rPr>
                <w:rStyle w:val="Hypertextovodkaz"/>
                <w:noProof/>
              </w:rPr>
              <w:t>268th meeting of the Masaryk University Academic Senate, 6 March 2023</w:t>
            </w:r>
            <w:r w:rsidR="00CD0571">
              <w:rPr>
                <w:noProof/>
                <w:webHidden/>
              </w:rPr>
              <w:tab/>
            </w:r>
            <w:r w:rsidR="00CD0571">
              <w:rPr>
                <w:noProof/>
                <w:webHidden/>
              </w:rPr>
              <w:fldChar w:fldCharType="begin"/>
            </w:r>
            <w:r w:rsidR="00CD0571">
              <w:rPr>
                <w:noProof/>
                <w:webHidden/>
              </w:rPr>
              <w:instrText xml:space="preserve"> PAGEREF _Toc167454881 \h </w:instrText>
            </w:r>
            <w:r w:rsidR="00CD0571">
              <w:rPr>
                <w:noProof/>
                <w:webHidden/>
              </w:rPr>
            </w:r>
            <w:r w:rsidR="00CD0571">
              <w:rPr>
                <w:noProof/>
                <w:webHidden/>
              </w:rPr>
              <w:fldChar w:fldCharType="separate"/>
            </w:r>
            <w:r w:rsidR="00CD0571">
              <w:rPr>
                <w:noProof/>
                <w:webHidden/>
              </w:rPr>
              <w:t>14</w:t>
            </w:r>
            <w:r w:rsidR="00CD0571">
              <w:rPr>
                <w:noProof/>
                <w:webHidden/>
              </w:rPr>
              <w:fldChar w:fldCharType="end"/>
            </w:r>
          </w:hyperlink>
        </w:p>
        <w:p w14:paraId="11D22248" w14:textId="054930FE" w:rsidR="00CD0571" w:rsidRDefault="00000000">
          <w:pPr>
            <w:pStyle w:val="Obsah2"/>
            <w:rPr>
              <w:rFonts w:asciiTheme="minorHAnsi" w:eastAsiaTheme="minorEastAsia" w:hAnsiTheme="minorHAnsi"/>
              <w:kern w:val="2"/>
              <w:szCs w:val="24"/>
              <w:lang w:eastAsia="cs-CZ"/>
              <w14:ligatures w14:val="standardContextual"/>
            </w:rPr>
          </w:pPr>
          <w:hyperlink w:anchor="_Toc167454882" w:history="1">
            <w:r w:rsidR="00CD0571" w:rsidRPr="00756077">
              <w:rPr>
                <w:rStyle w:val="Hypertextovodkaz"/>
              </w:rPr>
              <w:t>267th meeting of the Masaryk University Academic Senate, 16 January 2023</w:t>
            </w:r>
            <w:r w:rsidR="00CD0571">
              <w:rPr>
                <w:webHidden/>
              </w:rPr>
              <w:tab/>
            </w:r>
            <w:r w:rsidR="00CD0571">
              <w:rPr>
                <w:webHidden/>
              </w:rPr>
              <w:fldChar w:fldCharType="begin"/>
            </w:r>
            <w:r w:rsidR="00CD0571">
              <w:rPr>
                <w:webHidden/>
              </w:rPr>
              <w:instrText xml:space="preserve"> PAGEREF _Toc167454882 \h </w:instrText>
            </w:r>
            <w:r w:rsidR="00CD0571">
              <w:rPr>
                <w:webHidden/>
              </w:rPr>
            </w:r>
            <w:r w:rsidR="00CD0571">
              <w:rPr>
                <w:webHidden/>
              </w:rPr>
              <w:fldChar w:fldCharType="separate"/>
            </w:r>
            <w:r w:rsidR="00CD0571">
              <w:rPr>
                <w:webHidden/>
              </w:rPr>
              <w:t>15</w:t>
            </w:r>
            <w:r w:rsidR="00CD0571">
              <w:rPr>
                <w:webHidden/>
              </w:rPr>
              <w:fldChar w:fldCharType="end"/>
            </w:r>
          </w:hyperlink>
        </w:p>
        <w:p w14:paraId="4579D65C" w14:textId="62C52E95" w:rsidR="00CD0571" w:rsidRDefault="00000000">
          <w:pPr>
            <w:pStyle w:val="Obsah2"/>
            <w:rPr>
              <w:rFonts w:asciiTheme="minorHAnsi" w:eastAsiaTheme="minorEastAsia" w:hAnsiTheme="minorHAnsi"/>
              <w:kern w:val="2"/>
              <w:szCs w:val="24"/>
              <w:lang w:eastAsia="cs-CZ"/>
              <w14:ligatures w14:val="standardContextual"/>
            </w:rPr>
          </w:pPr>
          <w:hyperlink w:anchor="_Toc167454883" w:history="1">
            <w:r w:rsidR="00CD0571" w:rsidRPr="00756077">
              <w:rPr>
                <w:rStyle w:val="Hypertextovodkaz"/>
              </w:rPr>
              <w:t>266th meeting of the Masaryk University Academic Senate, 5 December 2022</w:t>
            </w:r>
            <w:r w:rsidR="00CD0571">
              <w:rPr>
                <w:webHidden/>
              </w:rPr>
              <w:tab/>
            </w:r>
            <w:r w:rsidR="00CD0571">
              <w:rPr>
                <w:webHidden/>
              </w:rPr>
              <w:fldChar w:fldCharType="begin"/>
            </w:r>
            <w:r w:rsidR="00CD0571">
              <w:rPr>
                <w:webHidden/>
              </w:rPr>
              <w:instrText xml:space="preserve"> PAGEREF _Toc167454883 \h </w:instrText>
            </w:r>
            <w:r w:rsidR="00CD0571">
              <w:rPr>
                <w:webHidden/>
              </w:rPr>
            </w:r>
            <w:r w:rsidR="00CD0571">
              <w:rPr>
                <w:webHidden/>
              </w:rPr>
              <w:fldChar w:fldCharType="separate"/>
            </w:r>
            <w:r w:rsidR="00CD0571">
              <w:rPr>
                <w:webHidden/>
              </w:rPr>
              <w:t>16</w:t>
            </w:r>
            <w:r w:rsidR="00CD0571">
              <w:rPr>
                <w:webHidden/>
              </w:rPr>
              <w:fldChar w:fldCharType="end"/>
            </w:r>
          </w:hyperlink>
        </w:p>
        <w:p w14:paraId="6E2155B8" w14:textId="34AAFD52" w:rsidR="00CD0571" w:rsidRDefault="00000000">
          <w:pPr>
            <w:pStyle w:val="Obsah2"/>
            <w:rPr>
              <w:rFonts w:asciiTheme="minorHAnsi" w:eastAsiaTheme="minorEastAsia" w:hAnsiTheme="minorHAnsi"/>
              <w:kern w:val="2"/>
              <w:szCs w:val="24"/>
              <w:lang w:eastAsia="cs-CZ"/>
              <w14:ligatures w14:val="standardContextual"/>
            </w:rPr>
          </w:pPr>
          <w:hyperlink w:anchor="_Toc167454884" w:history="1">
            <w:r w:rsidR="00CD0571" w:rsidRPr="00756077">
              <w:rPr>
                <w:rStyle w:val="Hypertextovodkaz"/>
              </w:rPr>
              <w:t>265th meeting of the Masaryk University Academic Senate, 7 November 2022</w:t>
            </w:r>
            <w:r w:rsidR="00CD0571">
              <w:rPr>
                <w:webHidden/>
              </w:rPr>
              <w:tab/>
            </w:r>
            <w:r w:rsidR="00CD0571">
              <w:rPr>
                <w:webHidden/>
              </w:rPr>
              <w:fldChar w:fldCharType="begin"/>
            </w:r>
            <w:r w:rsidR="00CD0571">
              <w:rPr>
                <w:webHidden/>
              </w:rPr>
              <w:instrText xml:space="preserve"> PAGEREF _Toc167454884 \h </w:instrText>
            </w:r>
            <w:r w:rsidR="00CD0571">
              <w:rPr>
                <w:webHidden/>
              </w:rPr>
            </w:r>
            <w:r w:rsidR="00CD0571">
              <w:rPr>
                <w:webHidden/>
              </w:rPr>
              <w:fldChar w:fldCharType="separate"/>
            </w:r>
            <w:r w:rsidR="00CD0571">
              <w:rPr>
                <w:webHidden/>
              </w:rPr>
              <w:t>17</w:t>
            </w:r>
            <w:r w:rsidR="00CD0571">
              <w:rPr>
                <w:webHidden/>
              </w:rPr>
              <w:fldChar w:fldCharType="end"/>
            </w:r>
          </w:hyperlink>
        </w:p>
        <w:p w14:paraId="0FE26CEE" w14:textId="78FE6CD0" w:rsidR="00CD0571" w:rsidRDefault="00000000">
          <w:pPr>
            <w:pStyle w:val="Obsah2"/>
            <w:rPr>
              <w:rFonts w:asciiTheme="minorHAnsi" w:eastAsiaTheme="minorEastAsia" w:hAnsiTheme="minorHAnsi"/>
              <w:kern w:val="2"/>
              <w:szCs w:val="24"/>
              <w:lang w:eastAsia="cs-CZ"/>
              <w14:ligatures w14:val="standardContextual"/>
            </w:rPr>
          </w:pPr>
          <w:hyperlink w:anchor="_Toc167454885" w:history="1">
            <w:r w:rsidR="00CD0571" w:rsidRPr="00756077">
              <w:rPr>
                <w:rStyle w:val="Hypertextovodkaz"/>
              </w:rPr>
              <w:t>264th meeting of the Masaryk University Academic Senate, 3 October 2022</w:t>
            </w:r>
            <w:r w:rsidR="00CD0571">
              <w:rPr>
                <w:webHidden/>
              </w:rPr>
              <w:tab/>
            </w:r>
            <w:r w:rsidR="00CD0571">
              <w:rPr>
                <w:webHidden/>
              </w:rPr>
              <w:fldChar w:fldCharType="begin"/>
            </w:r>
            <w:r w:rsidR="00CD0571">
              <w:rPr>
                <w:webHidden/>
              </w:rPr>
              <w:instrText xml:space="preserve"> PAGEREF _Toc167454885 \h </w:instrText>
            </w:r>
            <w:r w:rsidR="00CD0571">
              <w:rPr>
                <w:webHidden/>
              </w:rPr>
            </w:r>
            <w:r w:rsidR="00CD0571">
              <w:rPr>
                <w:webHidden/>
              </w:rPr>
              <w:fldChar w:fldCharType="separate"/>
            </w:r>
            <w:r w:rsidR="00CD0571">
              <w:rPr>
                <w:webHidden/>
              </w:rPr>
              <w:t>18</w:t>
            </w:r>
            <w:r w:rsidR="00CD0571">
              <w:rPr>
                <w:webHidden/>
              </w:rPr>
              <w:fldChar w:fldCharType="end"/>
            </w:r>
          </w:hyperlink>
        </w:p>
        <w:p w14:paraId="7C79AE50" w14:textId="021C1753" w:rsidR="00CD0571" w:rsidRDefault="00000000">
          <w:pPr>
            <w:pStyle w:val="Obsah2"/>
            <w:rPr>
              <w:rFonts w:asciiTheme="minorHAnsi" w:eastAsiaTheme="minorEastAsia" w:hAnsiTheme="minorHAnsi"/>
              <w:kern w:val="2"/>
              <w:szCs w:val="24"/>
              <w:lang w:eastAsia="cs-CZ"/>
              <w14:ligatures w14:val="standardContextual"/>
            </w:rPr>
          </w:pPr>
          <w:hyperlink w:anchor="_Toc167454886" w:history="1">
            <w:r w:rsidR="00CD0571" w:rsidRPr="00756077">
              <w:rPr>
                <w:rStyle w:val="Hypertextovodkaz"/>
              </w:rPr>
              <w:t>263rd meeting of the Masaryk University Academic Senate, 6 June 2022</w:t>
            </w:r>
            <w:r w:rsidR="00CD0571">
              <w:rPr>
                <w:webHidden/>
              </w:rPr>
              <w:tab/>
            </w:r>
            <w:r w:rsidR="00CD0571">
              <w:rPr>
                <w:webHidden/>
              </w:rPr>
              <w:fldChar w:fldCharType="begin"/>
            </w:r>
            <w:r w:rsidR="00CD0571">
              <w:rPr>
                <w:webHidden/>
              </w:rPr>
              <w:instrText xml:space="preserve"> PAGEREF _Toc167454886 \h </w:instrText>
            </w:r>
            <w:r w:rsidR="00CD0571">
              <w:rPr>
                <w:webHidden/>
              </w:rPr>
            </w:r>
            <w:r w:rsidR="00CD0571">
              <w:rPr>
                <w:webHidden/>
              </w:rPr>
              <w:fldChar w:fldCharType="separate"/>
            </w:r>
            <w:r w:rsidR="00CD0571">
              <w:rPr>
                <w:webHidden/>
              </w:rPr>
              <w:t>19</w:t>
            </w:r>
            <w:r w:rsidR="00CD0571">
              <w:rPr>
                <w:webHidden/>
              </w:rPr>
              <w:fldChar w:fldCharType="end"/>
            </w:r>
          </w:hyperlink>
        </w:p>
        <w:p w14:paraId="63213AAE" w14:textId="4B9D2077" w:rsidR="00CD0571" w:rsidRDefault="00000000">
          <w:pPr>
            <w:pStyle w:val="Obsah2"/>
            <w:rPr>
              <w:rFonts w:asciiTheme="minorHAnsi" w:eastAsiaTheme="minorEastAsia" w:hAnsiTheme="minorHAnsi"/>
              <w:kern w:val="2"/>
              <w:szCs w:val="24"/>
              <w:lang w:eastAsia="cs-CZ"/>
              <w14:ligatures w14:val="standardContextual"/>
            </w:rPr>
          </w:pPr>
          <w:hyperlink w:anchor="_Toc167454887" w:history="1">
            <w:r w:rsidR="00CD0571" w:rsidRPr="00756077">
              <w:rPr>
                <w:rStyle w:val="Hypertextovodkaz"/>
              </w:rPr>
              <w:t>262nd meeting of the Masaryk University Academic Senate, 2 May 2022</w:t>
            </w:r>
            <w:r w:rsidR="00CD0571">
              <w:rPr>
                <w:webHidden/>
              </w:rPr>
              <w:tab/>
            </w:r>
            <w:r w:rsidR="00CD0571">
              <w:rPr>
                <w:webHidden/>
              </w:rPr>
              <w:fldChar w:fldCharType="begin"/>
            </w:r>
            <w:r w:rsidR="00CD0571">
              <w:rPr>
                <w:webHidden/>
              </w:rPr>
              <w:instrText xml:space="preserve"> PAGEREF _Toc167454887 \h </w:instrText>
            </w:r>
            <w:r w:rsidR="00CD0571">
              <w:rPr>
                <w:webHidden/>
              </w:rPr>
            </w:r>
            <w:r w:rsidR="00CD0571">
              <w:rPr>
                <w:webHidden/>
              </w:rPr>
              <w:fldChar w:fldCharType="separate"/>
            </w:r>
            <w:r w:rsidR="00CD0571">
              <w:rPr>
                <w:webHidden/>
              </w:rPr>
              <w:t>20</w:t>
            </w:r>
            <w:r w:rsidR="00CD0571">
              <w:rPr>
                <w:webHidden/>
              </w:rPr>
              <w:fldChar w:fldCharType="end"/>
            </w:r>
          </w:hyperlink>
        </w:p>
        <w:p w14:paraId="0CD51CBA" w14:textId="68FC2874" w:rsidR="00CD0571" w:rsidRDefault="00000000">
          <w:pPr>
            <w:pStyle w:val="Obsah2"/>
            <w:rPr>
              <w:rFonts w:asciiTheme="minorHAnsi" w:eastAsiaTheme="minorEastAsia" w:hAnsiTheme="minorHAnsi"/>
              <w:kern w:val="2"/>
              <w:szCs w:val="24"/>
              <w:lang w:eastAsia="cs-CZ"/>
              <w14:ligatures w14:val="standardContextual"/>
            </w:rPr>
          </w:pPr>
          <w:hyperlink w:anchor="_Toc167454888" w:history="1">
            <w:r w:rsidR="00CD0571" w:rsidRPr="00756077">
              <w:rPr>
                <w:rStyle w:val="Hypertextovodkaz"/>
              </w:rPr>
              <w:t>261st Meeting of the Masaryk University Academic Senate, 4 April 2022</w:t>
            </w:r>
            <w:r w:rsidR="00CD0571">
              <w:rPr>
                <w:webHidden/>
              </w:rPr>
              <w:tab/>
            </w:r>
            <w:r w:rsidR="00CD0571">
              <w:rPr>
                <w:webHidden/>
              </w:rPr>
              <w:fldChar w:fldCharType="begin"/>
            </w:r>
            <w:r w:rsidR="00CD0571">
              <w:rPr>
                <w:webHidden/>
              </w:rPr>
              <w:instrText xml:space="preserve"> PAGEREF _Toc167454888 \h </w:instrText>
            </w:r>
            <w:r w:rsidR="00CD0571">
              <w:rPr>
                <w:webHidden/>
              </w:rPr>
            </w:r>
            <w:r w:rsidR="00CD0571">
              <w:rPr>
                <w:webHidden/>
              </w:rPr>
              <w:fldChar w:fldCharType="separate"/>
            </w:r>
            <w:r w:rsidR="00CD0571">
              <w:rPr>
                <w:webHidden/>
              </w:rPr>
              <w:t>21</w:t>
            </w:r>
            <w:r w:rsidR="00CD0571">
              <w:rPr>
                <w:webHidden/>
              </w:rPr>
              <w:fldChar w:fldCharType="end"/>
            </w:r>
          </w:hyperlink>
        </w:p>
        <w:p w14:paraId="66BBB42E" w14:textId="02933D19" w:rsidR="00CD0571" w:rsidRDefault="00000000">
          <w:pPr>
            <w:pStyle w:val="Obsah2"/>
            <w:rPr>
              <w:rFonts w:asciiTheme="minorHAnsi" w:eastAsiaTheme="minorEastAsia" w:hAnsiTheme="minorHAnsi"/>
              <w:kern w:val="2"/>
              <w:szCs w:val="24"/>
              <w:lang w:eastAsia="cs-CZ"/>
              <w14:ligatures w14:val="standardContextual"/>
            </w:rPr>
          </w:pPr>
          <w:hyperlink w:anchor="_Toc167454889" w:history="1">
            <w:r w:rsidR="00CD0571" w:rsidRPr="00756077">
              <w:rPr>
                <w:rStyle w:val="Hypertextovodkaz"/>
                <w:lang w:val="en-GB"/>
              </w:rPr>
              <w:t>260th Meeting of the Masaryk University Academic Senate, 21 February 2022</w:t>
            </w:r>
            <w:r w:rsidR="00CD0571">
              <w:rPr>
                <w:webHidden/>
              </w:rPr>
              <w:tab/>
            </w:r>
            <w:r w:rsidR="00CD0571">
              <w:rPr>
                <w:webHidden/>
              </w:rPr>
              <w:fldChar w:fldCharType="begin"/>
            </w:r>
            <w:r w:rsidR="00CD0571">
              <w:rPr>
                <w:webHidden/>
              </w:rPr>
              <w:instrText xml:space="preserve"> PAGEREF _Toc167454889 \h </w:instrText>
            </w:r>
            <w:r w:rsidR="00CD0571">
              <w:rPr>
                <w:webHidden/>
              </w:rPr>
            </w:r>
            <w:r w:rsidR="00CD0571">
              <w:rPr>
                <w:webHidden/>
              </w:rPr>
              <w:fldChar w:fldCharType="separate"/>
            </w:r>
            <w:r w:rsidR="00CD0571">
              <w:rPr>
                <w:webHidden/>
              </w:rPr>
              <w:t>22</w:t>
            </w:r>
            <w:r w:rsidR="00CD0571">
              <w:rPr>
                <w:webHidden/>
              </w:rPr>
              <w:fldChar w:fldCharType="end"/>
            </w:r>
          </w:hyperlink>
        </w:p>
        <w:p w14:paraId="49FC33C8" w14:textId="7D7AFACC"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0" w:history="1">
            <w:r w:rsidR="00CD0571" w:rsidRPr="00756077">
              <w:rPr>
                <w:rStyle w:val="Hypertextovodkaz"/>
                <w:noProof/>
                <w:lang w:val="en-GB"/>
              </w:rPr>
              <w:t>259th Meeting of the Masaryk University Academic Senate, 17 January 2022</w:t>
            </w:r>
            <w:r w:rsidR="00CD0571">
              <w:rPr>
                <w:noProof/>
                <w:webHidden/>
              </w:rPr>
              <w:tab/>
            </w:r>
            <w:r w:rsidR="00CD0571">
              <w:rPr>
                <w:noProof/>
                <w:webHidden/>
              </w:rPr>
              <w:fldChar w:fldCharType="begin"/>
            </w:r>
            <w:r w:rsidR="00CD0571">
              <w:rPr>
                <w:noProof/>
                <w:webHidden/>
              </w:rPr>
              <w:instrText xml:space="preserve"> PAGEREF _Toc167454890 \h </w:instrText>
            </w:r>
            <w:r w:rsidR="00CD0571">
              <w:rPr>
                <w:noProof/>
                <w:webHidden/>
              </w:rPr>
            </w:r>
            <w:r w:rsidR="00CD0571">
              <w:rPr>
                <w:noProof/>
                <w:webHidden/>
              </w:rPr>
              <w:fldChar w:fldCharType="separate"/>
            </w:r>
            <w:r w:rsidR="00CD0571">
              <w:rPr>
                <w:noProof/>
                <w:webHidden/>
              </w:rPr>
              <w:t>23</w:t>
            </w:r>
            <w:r w:rsidR="00CD0571">
              <w:rPr>
                <w:noProof/>
                <w:webHidden/>
              </w:rPr>
              <w:fldChar w:fldCharType="end"/>
            </w:r>
          </w:hyperlink>
        </w:p>
        <w:p w14:paraId="6B5B6F26" w14:textId="1AB8911A"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1" w:history="1">
            <w:r w:rsidR="00CD0571" w:rsidRPr="00756077">
              <w:rPr>
                <w:rStyle w:val="Hypertextovodkaz"/>
                <w:noProof/>
                <w:lang w:val="en-GB"/>
              </w:rPr>
              <w:t>258th Meeting of the Masaryk University Academic Senate, 6 December 2021</w:t>
            </w:r>
            <w:r w:rsidR="00CD0571">
              <w:rPr>
                <w:noProof/>
                <w:webHidden/>
              </w:rPr>
              <w:tab/>
            </w:r>
            <w:r w:rsidR="00CD0571">
              <w:rPr>
                <w:noProof/>
                <w:webHidden/>
              </w:rPr>
              <w:fldChar w:fldCharType="begin"/>
            </w:r>
            <w:r w:rsidR="00CD0571">
              <w:rPr>
                <w:noProof/>
                <w:webHidden/>
              </w:rPr>
              <w:instrText xml:space="preserve"> PAGEREF _Toc167454891 \h </w:instrText>
            </w:r>
            <w:r w:rsidR="00CD0571">
              <w:rPr>
                <w:noProof/>
                <w:webHidden/>
              </w:rPr>
            </w:r>
            <w:r w:rsidR="00CD0571">
              <w:rPr>
                <w:noProof/>
                <w:webHidden/>
              </w:rPr>
              <w:fldChar w:fldCharType="separate"/>
            </w:r>
            <w:r w:rsidR="00CD0571">
              <w:rPr>
                <w:noProof/>
                <w:webHidden/>
              </w:rPr>
              <w:t>24</w:t>
            </w:r>
            <w:r w:rsidR="00CD0571">
              <w:rPr>
                <w:noProof/>
                <w:webHidden/>
              </w:rPr>
              <w:fldChar w:fldCharType="end"/>
            </w:r>
          </w:hyperlink>
        </w:p>
        <w:p w14:paraId="2DC3E96F" w14:textId="3A9BA951"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2" w:history="1">
            <w:r w:rsidR="00CD0571" w:rsidRPr="00756077">
              <w:rPr>
                <w:rStyle w:val="Hypertextovodkaz"/>
                <w:noProof/>
                <w:lang w:val="en-GB"/>
              </w:rPr>
              <w:t>257th meeting of the Masaryk University Academic Senate, 1 November 2021</w:t>
            </w:r>
            <w:r w:rsidR="00CD0571">
              <w:rPr>
                <w:noProof/>
                <w:webHidden/>
              </w:rPr>
              <w:tab/>
            </w:r>
            <w:r w:rsidR="00CD0571">
              <w:rPr>
                <w:noProof/>
                <w:webHidden/>
              </w:rPr>
              <w:fldChar w:fldCharType="begin"/>
            </w:r>
            <w:r w:rsidR="00CD0571">
              <w:rPr>
                <w:noProof/>
                <w:webHidden/>
              </w:rPr>
              <w:instrText xml:space="preserve"> PAGEREF _Toc167454892 \h </w:instrText>
            </w:r>
            <w:r w:rsidR="00CD0571">
              <w:rPr>
                <w:noProof/>
                <w:webHidden/>
              </w:rPr>
            </w:r>
            <w:r w:rsidR="00CD0571">
              <w:rPr>
                <w:noProof/>
                <w:webHidden/>
              </w:rPr>
              <w:fldChar w:fldCharType="separate"/>
            </w:r>
            <w:r w:rsidR="00CD0571">
              <w:rPr>
                <w:noProof/>
                <w:webHidden/>
              </w:rPr>
              <w:t>25</w:t>
            </w:r>
            <w:r w:rsidR="00CD0571">
              <w:rPr>
                <w:noProof/>
                <w:webHidden/>
              </w:rPr>
              <w:fldChar w:fldCharType="end"/>
            </w:r>
          </w:hyperlink>
        </w:p>
        <w:p w14:paraId="4FDF1F11" w14:textId="6130E5EC"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3" w:history="1">
            <w:r w:rsidR="00CD0571" w:rsidRPr="00756077">
              <w:rPr>
                <w:rStyle w:val="Hypertextovodkaz"/>
                <w:noProof/>
                <w:lang w:val="en-GB"/>
              </w:rPr>
              <w:t>256th meeting of the Masaryk University Academic Senate, 4 October 2021</w:t>
            </w:r>
            <w:r w:rsidR="00CD0571">
              <w:rPr>
                <w:noProof/>
                <w:webHidden/>
              </w:rPr>
              <w:tab/>
            </w:r>
            <w:r w:rsidR="00CD0571">
              <w:rPr>
                <w:noProof/>
                <w:webHidden/>
              </w:rPr>
              <w:fldChar w:fldCharType="begin"/>
            </w:r>
            <w:r w:rsidR="00CD0571">
              <w:rPr>
                <w:noProof/>
                <w:webHidden/>
              </w:rPr>
              <w:instrText xml:space="preserve"> PAGEREF _Toc167454893 \h </w:instrText>
            </w:r>
            <w:r w:rsidR="00CD0571">
              <w:rPr>
                <w:noProof/>
                <w:webHidden/>
              </w:rPr>
            </w:r>
            <w:r w:rsidR="00CD0571">
              <w:rPr>
                <w:noProof/>
                <w:webHidden/>
              </w:rPr>
              <w:fldChar w:fldCharType="separate"/>
            </w:r>
            <w:r w:rsidR="00CD0571">
              <w:rPr>
                <w:noProof/>
                <w:webHidden/>
              </w:rPr>
              <w:t>26</w:t>
            </w:r>
            <w:r w:rsidR="00CD0571">
              <w:rPr>
                <w:noProof/>
                <w:webHidden/>
              </w:rPr>
              <w:fldChar w:fldCharType="end"/>
            </w:r>
          </w:hyperlink>
        </w:p>
        <w:p w14:paraId="3DB79D8D" w14:textId="3B9A14D0"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4" w:history="1">
            <w:r w:rsidR="00CD0571" w:rsidRPr="00756077">
              <w:rPr>
                <w:rStyle w:val="Hypertextovodkaz"/>
                <w:noProof/>
                <w:lang w:val="en-GB"/>
              </w:rPr>
              <w:t>255th meeting of the Masaryk University Academic Senate, 7 June 2021</w:t>
            </w:r>
            <w:r w:rsidR="00CD0571">
              <w:rPr>
                <w:noProof/>
                <w:webHidden/>
              </w:rPr>
              <w:tab/>
            </w:r>
            <w:r w:rsidR="00CD0571">
              <w:rPr>
                <w:noProof/>
                <w:webHidden/>
              </w:rPr>
              <w:fldChar w:fldCharType="begin"/>
            </w:r>
            <w:r w:rsidR="00CD0571">
              <w:rPr>
                <w:noProof/>
                <w:webHidden/>
              </w:rPr>
              <w:instrText xml:space="preserve"> PAGEREF _Toc167454894 \h </w:instrText>
            </w:r>
            <w:r w:rsidR="00CD0571">
              <w:rPr>
                <w:noProof/>
                <w:webHidden/>
              </w:rPr>
            </w:r>
            <w:r w:rsidR="00CD0571">
              <w:rPr>
                <w:noProof/>
                <w:webHidden/>
              </w:rPr>
              <w:fldChar w:fldCharType="separate"/>
            </w:r>
            <w:r w:rsidR="00CD0571">
              <w:rPr>
                <w:noProof/>
                <w:webHidden/>
              </w:rPr>
              <w:t>27</w:t>
            </w:r>
            <w:r w:rsidR="00CD0571">
              <w:rPr>
                <w:noProof/>
                <w:webHidden/>
              </w:rPr>
              <w:fldChar w:fldCharType="end"/>
            </w:r>
          </w:hyperlink>
        </w:p>
        <w:p w14:paraId="482403E9" w14:textId="4F7DB3EB"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5" w:history="1">
            <w:r w:rsidR="00CD0571" w:rsidRPr="00756077">
              <w:rPr>
                <w:rStyle w:val="Hypertextovodkaz"/>
                <w:noProof/>
                <w:lang w:val="en-GB"/>
              </w:rPr>
              <w:t>254th meeting of the Masaryk University Academic Senate, 3 May 2021</w:t>
            </w:r>
            <w:r w:rsidR="00CD0571">
              <w:rPr>
                <w:noProof/>
                <w:webHidden/>
              </w:rPr>
              <w:tab/>
            </w:r>
            <w:r w:rsidR="00CD0571">
              <w:rPr>
                <w:noProof/>
                <w:webHidden/>
              </w:rPr>
              <w:fldChar w:fldCharType="begin"/>
            </w:r>
            <w:r w:rsidR="00CD0571">
              <w:rPr>
                <w:noProof/>
                <w:webHidden/>
              </w:rPr>
              <w:instrText xml:space="preserve"> PAGEREF _Toc167454895 \h </w:instrText>
            </w:r>
            <w:r w:rsidR="00CD0571">
              <w:rPr>
                <w:noProof/>
                <w:webHidden/>
              </w:rPr>
            </w:r>
            <w:r w:rsidR="00CD0571">
              <w:rPr>
                <w:noProof/>
                <w:webHidden/>
              </w:rPr>
              <w:fldChar w:fldCharType="separate"/>
            </w:r>
            <w:r w:rsidR="00CD0571">
              <w:rPr>
                <w:noProof/>
                <w:webHidden/>
              </w:rPr>
              <w:t>28</w:t>
            </w:r>
            <w:r w:rsidR="00CD0571">
              <w:rPr>
                <w:noProof/>
                <w:webHidden/>
              </w:rPr>
              <w:fldChar w:fldCharType="end"/>
            </w:r>
          </w:hyperlink>
        </w:p>
        <w:p w14:paraId="28B6EBBF" w14:textId="785DB315"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6" w:history="1">
            <w:r w:rsidR="00CD0571" w:rsidRPr="00756077">
              <w:rPr>
                <w:rStyle w:val="Hypertextovodkaz"/>
                <w:noProof/>
                <w:lang w:val="en-GB"/>
              </w:rPr>
              <w:t>253rd meeting of the Masaryk University Academic Senate, 12 April 2021</w:t>
            </w:r>
            <w:r w:rsidR="00CD0571">
              <w:rPr>
                <w:noProof/>
                <w:webHidden/>
              </w:rPr>
              <w:tab/>
            </w:r>
            <w:r w:rsidR="00CD0571">
              <w:rPr>
                <w:noProof/>
                <w:webHidden/>
              </w:rPr>
              <w:fldChar w:fldCharType="begin"/>
            </w:r>
            <w:r w:rsidR="00CD0571">
              <w:rPr>
                <w:noProof/>
                <w:webHidden/>
              </w:rPr>
              <w:instrText xml:space="preserve"> PAGEREF _Toc167454896 \h </w:instrText>
            </w:r>
            <w:r w:rsidR="00CD0571">
              <w:rPr>
                <w:noProof/>
                <w:webHidden/>
              </w:rPr>
            </w:r>
            <w:r w:rsidR="00CD0571">
              <w:rPr>
                <w:noProof/>
                <w:webHidden/>
              </w:rPr>
              <w:fldChar w:fldCharType="separate"/>
            </w:r>
            <w:r w:rsidR="00CD0571">
              <w:rPr>
                <w:noProof/>
                <w:webHidden/>
              </w:rPr>
              <w:t>30</w:t>
            </w:r>
            <w:r w:rsidR="00CD0571">
              <w:rPr>
                <w:noProof/>
                <w:webHidden/>
              </w:rPr>
              <w:fldChar w:fldCharType="end"/>
            </w:r>
          </w:hyperlink>
        </w:p>
        <w:p w14:paraId="0C7EB9A9" w14:textId="49E74120"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7" w:history="1">
            <w:r w:rsidR="00CD0571" w:rsidRPr="00756077">
              <w:rPr>
                <w:rStyle w:val="Hypertextovodkaz"/>
                <w:noProof/>
                <w:lang w:val="en-GB"/>
              </w:rPr>
              <w:t>252nd meeting of the Masaryk University Academic Senate, 1 March 2021</w:t>
            </w:r>
            <w:r w:rsidR="00CD0571">
              <w:rPr>
                <w:noProof/>
                <w:webHidden/>
              </w:rPr>
              <w:tab/>
            </w:r>
            <w:r w:rsidR="00CD0571">
              <w:rPr>
                <w:noProof/>
                <w:webHidden/>
              </w:rPr>
              <w:fldChar w:fldCharType="begin"/>
            </w:r>
            <w:r w:rsidR="00CD0571">
              <w:rPr>
                <w:noProof/>
                <w:webHidden/>
              </w:rPr>
              <w:instrText xml:space="preserve"> PAGEREF _Toc167454897 \h </w:instrText>
            </w:r>
            <w:r w:rsidR="00CD0571">
              <w:rPr>
                <w:noProof/>
                <w:webHidden/>
              </w:rPr>
            </w:r>
            <w:r w:rsidR="00CD0571">
              <w:rPr>
                <w:noProof/>
                <w:webHidden/>
              </w:rPr>
              <w:fldChar w:fldCharType="separate"/>
            </w:r>
            <w:r w:rsidR="00CD0571">
              <w:rPr>
                <w:noProof/>
                <w:webHidden/>
              </w:rPr>
              <w:t>31</w:t>
            </w:r>
            <w:r w:rsidR="00CD0571">
              <w:rPr>
                <w:noProof/>
                <w:webHidden/>
              </w:rPr>
              <w:fldChar w:fldCharType="end"/>
            </w:r>
          </w:hyperlink>
        </w:p>
        <w:p w14:paraId="74A52F81" w14:textId="667B8257" w:rsidR="00CD0571" w:rsidRDefault="00000000">
          <w:pPr>
            <w:pStyle w:val="Obsah1"/>
            <w:tabs>
              <w:tab w:val="right" w:leader="dot" w:pos="9174"/>
            </w:tabs>
            <w:rPr>
              <w:rFonts w:asciiTheme="minorHAnsi" w:eastAsiaTheme="minorEastAsia" w:hAnsiTheme="minorHAnsi"/>
              <w:noProof/>
              <w:kern w:val="2"/>
              <w:szCs w:val="24"/>
              <w:lang w:eastAsia="cs-CZ"/>
              <w14:ligatures w14:val="standardContextual"/>
            </w:rPr>
          </w:pPr>
          <w:hyperlink w:anchor="_Toc167454898" w:history="1">
            <w:r w:rsidR="00CD0571" w:rsidRPr="00756077">
              <w:rPr>
                <w:rStyle w:val="Hypertextovodkaz"/>
                <w:noProof/>
                <w:lang w:val="en-GB"/>
              </w:rPr>
              <w:t>251st meeting of the Masaryk University Academic Senate, 18 January 2021</w:t>
            </w:r>
            <w:r w:rsidR="00CD0571">
              <w:rPr>
                <w:noProof/>
                <w:webHidden/>
              </w:rPr>
              <w:tab/>
            </w:r>
            <w:r w:rsidR="00CD0571">
              <w:rPr>
                <w:noProof/>
                <w:webHidden/>
              </w:rPr>
              <w:fldChar w:fldCharType="begin"/>
            </w:r>
            <w:r w:rsidR="00CD0571">
              <w:rPr>
                <w:noProof/>
                <w:webHidden/>
              </w:rPr>
              <w:instrText xml:space="preserve"> PAGEREF _Toc167454898 \h </w:instrText>
            </w:r>
            <w:r w:rsidR="00CD0571">
              <w:rPr>
                <w:noProof/>
                <w:webHidden/>
              </w:rPr>
            </w:r>
            <w:r w:rsidR="00CD0571">
              <w:rPr>
                <w:noProof/>
                <w:webHidden/>
              </w:rPr>
              <w:fldChar w:fldCharType="separate"/>
            </w:r>
            <w:r w:rsidR="00CD0571">
              <w:rPr>
                <w:noProof/>
                <w:webHidden/>
              </w:rPr>
              <w:t>32</w:t>
            </w:r>
            <w:r w:rsidR="00CD0571">
              <w:rPr>
                <w:noProof/>
                <w:webHidden/>
              </w:rPr>
              <w:fldChar w:fldCharType="end"/>
            </w:r>
          </w:hyperlink>
        </w:p>
        <w:p w14:paraId="5091AE36" w14:textId="001C6107" w:rsidR="00CD0571" w:rsidRPr="00CD0571" w:rsidRDefault="00840787" w:rsidP="00CD0571">
          <w:pPr>
            <w:spacing w:line="360" w:lineRule="auto"/>
            <w:rPr>
              <w:lang w:val="en-GB"/>
            </w:rPr>
          </w:pPr>
          <w:r w:rsidRPr="00D74F34">
            <w:rPr>
              <w:b/>
              <w:bCs/>
              <w:lang w:val="en-GB"/>
            </w:rPr>
            <w:fldChar w:fldCharType="end"/>
          </w:r>
        </w:p>
      </w:sdtContent>
    </w:sdt>
    <w:p w14:paraId="5095672C" w14:textId="33FFDDC4" w:rsidR="00CD0571" w:rsidRDefault="00CD0571" w:rsidP="00CD0571">
      <w:pPr>
        <w:pStyle w:val="Nadpis1"/>
        <w:rPr>
          <w:rFonts w:eastAsia="Times New Roman" w:cs="Times New Roman"/>
          <w:sz w:val="48"/>
          <w:lang w:eastAsia="cs-CZ"/>
        </w:rPr>
      </w:pPr>
      <w:bookmarkStart w:id="0" w:name="_Toc167454870"/>
      <w:r>
        <w:t>279th meeting of the Masaryk University Academic Senate, 3 June 2024</w:t>
      </w:r>
      <w:bookmarkEnd w:id="0"/>
    </w:p>
    <w:p w14:paraId="0EA3E345" w14:textId="16AEDB7B" w:rsidR="00CD0571" w:rsidRDefault="00CD0571" w:rsidP="00CD0571">
      <w:pPr>
        <w:pStyle w:val="Normlnweb"/>
      </w:pPr>
      <w:r w:rsidRPr="00C15433">
        <w:t>27</w:t>
      </w:r>
      <w:r>
        <w:t>9</w:t>
      </w:r>
      <w:r w:rsidRPr="00C15433">
        <w:t xml:space="preserve">th meeting of the Academic Senate of Masaryk University will be held on Monday, </w:t>
      </w:r>
      <w:r>
        <w:t xml:space="preserve">3rd June </w:t>
      </w:r>
      <w:r w:rsidRPr="00C15433">
        <w:t xml:space="preserve">2024, at 3 p. m., Faculty of Science Hall, pavillon 12, Kotlářská 2, Brno. </w:t>
      </w:r>
    </w:p>
    <w:p w14:paraId="40529134" w14:textId="77777777" w:rsidR="00CD0571" w:rsidRDefault="00CD0571" w:rsidP="00CD0571">
      <w:pPr>
        <w:pStyle w:val="Normlnweb"/>
      </w:pPr>
      <w:r>
        <w:t>Please note that the language of proceedings of the Masaryk University Academic Senate is Czech.</w:t>
      </w:r>
    </w:p>
    <w:p w14:paraId="3A994824" w14:textId="77777777" w:rsidR="00CD0571" w:rsidRPr="00CD0571" w:rsidRDefault="00CD0571" w:rsidP="00CD0571">
      <w:pPr>
        <w:pStyle w:val="Normlnweb"/>
        <w:rPr>
          <w:rFonts w:asciiTheme="minorHAnsi" w:hAnsiTheme="minorHAnsi" w:cstheme="minorHAnsi"/>
        </w:rPr>
      </w:pPr>
      <w:r w:rsidRPr="00CD0571">
        <w:rPr>
          <w:rFonts w:asciiTheme="minorHAnsi" w:hAnsiTheme="minorHAnsi" w:cstheme="minorHAnsi"/>
        </w:rPr>
        <w:t>Agenda proposal:</w:t>
      </w:r>
    </w:p>
    <w:p w14:paraId="4BA839D2" w14:textId="77777777" w:rsidR="00CD0571" w:rsidRPr="00CD0571" w:rsidRDefault="00CD0571" w:rsidP="00CD0571">
      <w:pPr>
        <w:numPr>
          <w:ilvl w:val="0"/>
          <w:numId w:val="32"/>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hAnsiTheme="minorHAnsi" w:cstheme="minorHAnsi"/>
          <w:color w:val="000000"/>
          <w:szCs w:val="24"/>
        </w:rPr>
        <w:t>Opening</w:t>
      </w:r>
    </w:p>
    <w:p w14:paraId="0FBF1AB0" w14:textId="4675E004"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Summary report on the results of the elections to the AS MU for the election period 2024-2027</w:t>
      </w:r>
    </w:p>
    <w:p w14:paraId="316F8CE8" w14:textId="331FDA09"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Handover of the certificate of election </w:t>
      </w:r>
    </w:p>
    <w:p w14:paraId="1F7D7840" w14:textId="67FC6A47"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Checking tasks</w:t>
      </w:r>
    </w:p>
    <w:p w14:paraId="2B7AEC2B" w14:textId="59860BEB"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Rector's report</w:t>
      </w:r>
    </w:p>
    <w:p w14:paraId="25C2FAF3" w14:textId="1680D4CD" w:rsid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 xml:space="preserve">Election of the </w:t>
      </w:r>
      <w:r w:rsidR="001A6464">
        <w:rPr>
          <w:rFonts w:asciiTheme="minorHAnsi" w:hAnsiTheme="minorHAnsi" w:cstheme="minorHAnsi"/>
          <w:color w:val="000000"/>
          <w:szCs w:val="24"/>
        </w:rPr>
        <w:t>C</w:t>
      </w:r>
      <w:r w:rsidRPr="00CD0571">
        <w:rPr>
          <w:rFonts w:asciiTheme="minorHAnsi" w:hAnsiTheme="minorHAnsi" w:cstheme="minorHAnsi"/>
          <w:color w:val="000000"/>
          <w:szCs w:val="24"/>
        </w:rPr>
        <w:t>hairman of the AS MU</w:t>
      </w:r>
    </w:p>
    <w:p w14:paraId="62C80950" w14:textId="02CE3BA8" w:rsidR="001A6464" w:rsidRPr="00CD0571" w:rsidRDefault="001A6464" w:rsidP="00CD0571">
      <w:pPr>
        <w:numPr>
          <w:ilvl w:val="0"/>
          <w:numId w:val="32"/>
        </w:numPr>
        <w:shd w:val="clear" w:color="auto" w:fill="FAFAFA"/>
        <w:spacing w:after="60" w:line="240" w:lineRule="auto"/>
        <w:rPr>
          <w:rFonts w:asciiTheme="minorHAnsi" w:hAnsiTheme="minorHAnsi" w:cstheme="minorHAnsi"/>
          <w:color w:val="000000"/>
          <w:szCs w:val="24"/>
        </w:rPr>
      </w:pPr>
      <w:r>
        <w:rPr>
          <w:rFonts w:asciiTheme="minorHAnsi" w:hAnsiTheme="minorHAnsi" w:cstheme="minorHAnsi"/>
          <w:color w:val="000000"/>
          <w:szCs w:val="24"/>
        </w:rPr>
        <w:t>Election of Vice-Charmains of the AS MU</w:t>
      </w:r>
    </w:p>
    <w:p w14:paraId="44220123" w14:textId="16BEB324"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Election of the Chairman of the Election and Mandate Committee of the AS MU</w:t>
      </w:r>
    </w:p>
    <w:p w14:paraId="679272C8" w14:textId="2CEB2B05"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Election of the Chairman of the Economic Committee of the AS MU</w:t>
      </w:r>
    </w:p>
    <w:p w14:paraId="784A3F0A" w14:textId="54DE2878"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Election of the Chairman of the Legislative Committee of the AS MU</w:t>
      </w:r>
    </w:p>
    <w:p w14:paraId="53616169" w14:textId="69C372A3"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Election of members of the Election and Mandate Committee of the AS MU</w:t>
      </w:r>
    </w:p>
    <w:p w14:paraId="59E2DFDF" w14:textId="0A11B867"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Election of members of the Economic Committee of the AS MU</w:t>
      </w:r>
    </w:p>
    <w:p w14:paraId="6FB348F9" w14:textId="64DBEB15"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Election of members of the Legislative Committee of the AS MU</w:t>
      </w:r>
    </w:p>
    <w:p w14:paraId="4C0365ED" w14:textId="63D67026"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Annual report on MU activities for 2023</w:t>
      </w:r>
    </w:p>
    <w:p w14:paraId="396A1D79" w14:textId="349954BF"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Annual report on MU economic activities for 2023</w:t>
      </w:r>
    </w:p>
    <w:p w14:paraId="36F985C5" w14:textId="77777777"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Appendix to the MU  Internal Quality Assessment Report</w:t>
      </w:r>
    </w:p>
    <w:p w14:paraId="1D8DB61A" w14:textId="77777777"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Election Regulations of the Academic Senate of the Faculty of Social Studies of MU</w:t>
      </w:r>
    </w:p>
    <w:p w14:paraId="608FCD9F" w14:textId="7954EF49" w:rsidR="00CD0571" w:rsidRP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Amendment II. of the Statutes of the Faculty of Medicine of MU </w:t>
      </w:r>
    </w:p>
    <w:p w14:paraId="07D04639" w14:textId="77777777" w:rsidR="00CD0571" w:rsidRDefault="00CD0571" w:rsidP="00CD0571">
      <w:pPr>
        <w:numPr>
          <w:ilvl w:val="0"/>
          <w:numId w:val="32"/>
        </w:numPr>
        <w:shd w:val="clear" w:color="auto" w:fill="FAFAFA"/>
        <w:spacing w:after="60" w:line="240" w:lineRule="auto"/>
        <w:rPr>
          <w:rFonts w:asciiTheme="minorHAnsi" w:hAnsiTheme="minorHAnsi" w:cstheme="minorHAnsi"/>
          <w:color w:val="000000"/>
          <w:szCs w:val="24"/>
        </w:rPr>
      </w:pPr>
      <w:r w:rsidRPr="00CD0571">
        <w:rPr>
          <w:rFonts w:asciiTheme="minorHAnsi" w:hAnsiTheme="minorHAnsi" w:cstheme="minorHAnsi"/>
          <w:color w:val="000000"/>
          <w:szCs w:val="24"/>
        </w:rPr>
        <w:t>Miscellaneous.</w:t>
      </w:r>
    </w:p>
    <w:p w14:paraId="49A041C0" w14:textId="77777777" w:rsidR="00CD0571" w:rsidRPr="00CD0571" w:rsidRDefault="00CD0571" w:rsidP="00CD0571">
      <w:pPr>
        <w:shd w:val="clear" w:color="auto" w:fill="FAFAFA"/>
        <w:spacing w:after="60" w:line="240" w:lineRule="auto"/>
        <w:ind w:left="720"/>
        <w:rPr>
          <w:rFonts w:asciiTheme="minorHAnsi" w:hAnsiTheme="minorHAnsi" w:cstheme="minorHAnsi"/>
          <w:color w:val="000000"/>
          <w:szCs w:val="24"/>
        </w:rPr>
      </w:pPr>
    </w:p>
    <w:p w14:paraId="5784F2CE" w14:textId="43FCE66B" w:rsidR="00CD0571" w:rsidRDefault="00CD0571" w:rsidP="00CD0571">
      <w:pPr>
        <w:pStyle w:val="Normlnweb"/>
        <w:shd w:val="clear" w:color="auto" w:fill="FAFAFA"/>
        <w:spacing w:before="0" w:beforeAutospacing="0" w:after="504" w:afterAutospacing="0"/>
        <w:rPr>
          <w:rFonts w:asciiTheme="minorHAnsi" w:hAnsiTheme="minorHAnsi" w:cstheme="minorHAnsi"/>
          <w:color w:val="000000"/>
        </w:rPr>
      </w:pPr>
      <w:r w:rsidRPr="00CD0571">
        <w:rPr>
          <w:rFonts w:asciiTheme="minorHAnsi" w:hAnsiTheme="minorHAnsi" w:cstheme="minorHAnsi"/>
          <w:color w:val="000000"/>
        </w:rPr>
        <w:t>Source materials for the meeting (in Czech only) can be found </w:t>
      </w:r>
      <w:hyperlink r:id="rId11" w:tgtFrame="_blank" w:history="1">
        <w:r w:rsidRPr="00CD0571">
          <w:rPr>
            <w:rStyle w:val="Hypertextovodkaz"/>
            <w:rFonts w:asciiTheme="minorHAnsi" w:hAnsiTheme="minorHAnsi" w:cstheme="minorHAnsi"/>
          </w:rPr>
          <w:t>on the IS MU document server</w:t>
        </w:r>
      </w:hyperlink>
      <w:r w:rsidRPr="00CD0571">
        <w:rPr>
          <w:rFonts w:asciiTheme="minorHAnsi" w:hAnsiTheme="minorHAnsi" w:cstheme="minorHAnsi"/>
          <w:color w:val="000000"/>
        </w:rPr>
        <w:t>.</w:t>
      </w:r>
      <w:r>
        <w:rPr>
          <w:rFonts w:asciiTheme="minorHAnsi" w:hAnsiTheme="minorHAnsi" w:cstheme="minorHAnsi"/>
          <w:color w:val="000000"/>
        </w:rPr>
        <w:t xml:space="preserve"> </w:t>
      </w:r>
      <w:r w:rsidRPr="00CD0571">
        <w:rPr>
          <w:rFonts w:asciiTheme="minorHAnsi" w:hAnsiTheme="minorHAnsi" w:cstheme="minorHAnsi"/>
          <w:color w:val="000000"/>
          <w:lang w:eastAsia="cs-CZ"/>
        </w:rPr>
        <w:t>(in Czech only) can be found </w:t>
      </w:r>
      <w:hyperlink r:id="rId12" w:tgtFrame="_blank" w:history="1">
        <w:r w:rsidRPr="00CD0571">
          <w:rPr>
            <w:rFonts w:asciiTheme="minorHAnsi" w:hAnsiTheme="minorHAnsi" w:cstheme="minorHAnsi"/>
            <w:color w:val="0000DC"/>
            <w:u w:val="single"/>
            <w:lang w:eastAsia="cs-CZ"/>
          </w:rPr>
          <w:t>on the IS MU document server</w:t>
        </w:r>
      </w:hyperlink>
      <w:r w:rsidRPr="00CD0571">
        <w:rPr>
          <w:rFonts w:asciiTheme="minorHAnsi" w:hAnsiTheme="minorHAnsi" w:cstheme="minorHAnsi"/>
          <w:color w:val="000000"/>
          <w:lang w:eastAsia="cs-CZ"/>
        </w:rPr>
        <w:t>.</w:t>
      </w:r>
    </w:p>
    <w:p w14:paraId="2D592962" w14:textId="58205F1A" w:rsidR="00CD0571" w:rsidRPr="00CD0571" w:rsidRDefault="00CD0571" w:rsidP="00CD0571">
      <w:pPr>
        <w:rPr>
          <w:rFonts w:asciiTheme="minorHAnsi" w:eastAsia="Times New Roman" w:hAnsiTheme="minorHAnsi" w:cstheme="minorHAnsi"/>
          <w:szCs w:val="24"/>
          <w:lang w:eastAsia="cs-CZ"/>
        </w:rPr>
      </w:pPr>
      <w:r>
        <w:rPr>
          <w:rFonts w:asciiTheme="minorHAnsi" w:eastAsia="Times New Roman" w:hAnsiTheme="minorHAnsi" w:cstheme="minorHAnsi"/>
          <w:szCs w:val="24"/>
          <w:lang w:eastAsia="cs-CZ"/>
        </w:rPr>
        <w:t>Josef Menšík, Chairman</w:t>
      </w:r>
    </w:p>
    <w:p w14:paraId="0E29256B" w14:textId="03D56A3C" w:rsidR="00CD0571" w:rsidRDefault="00CD0571" w:rsidP="00CD0571">
      <w:pPr>
        <w:pStyle w:val="Nadpis1"/>
        <w:rPr>
          <w:rFonts w:eastAsia="Times New Roman" w:cs="Times New Roman"/>
          <w:sz w:val="48"/>
          <w:lang w:eastAsia="cs-CZ"/>
        </w:rPr>
      </w:pPr>
      <w:bookmarkStart w:id="1" w:name="_Toc167454871"/>
      <w:r>
        <w:lastRenderedPageBreak/>
        <w:t>278th meeting of the Masaryk University Academic Senate, 13 May 2024</w:t>
      </w:r>
      <w:bookmarkEnd w:id="1"/>
    </w:p>
    <w:p w14:paraId="5B8D28C6" w14:textId="305DE100" w:rsidR="00CD0571" w:rsidRDefault="00CD0571" w:rsidP="00CD0571">
      <w:pPr>
        <w:pStyle w:val="Normlnweb"/>
      </w:pPr>
      <w:r w:rsidRPr="00C15433">
        <w:t>27</w:t>
      </w:r>
      <w:r>
        <w:t>8</w:t>
      </w:r>
      <w:r w:rsidRPr="00C15433">
        <w:t xml:space="preserve">th meeting of the Academic Senate of Masaryk University will be held on Monday, </w:t>
      </w:r>
      <w:r>
        <w:t>13</w:t>
      </w:r>
      <w:r w:rsidRPr="00C15433">
        <w:t xml:space="preserve">th </w:t>
      </w:r>
      <w:r>
        <w:t>May</w:t>
      </w:r>
      <w:r w:rsidRPr="00C15433">
        <w:t xml:space="preserve"> 2024, at 3 p. m., Faculty of Science Hall, pavillon 12, Kotlářská 2, Brno. </w:t>
      </w:r>
    </w:p>
    <w:p w14:paraId="516228E4" w14:textId="77777777" w:rsidR="00CD0571" w:rsidRDefault="00CD0571" w:rsidP="00CD0571">
      <w:pPr>
        <w:pStyle w:val="Normlnweb"/>
      </w:pPr>
      <w:r>
        <w:t>Please note that the language of proceedings of the Masaryk University Academic Senate is Czech.</w:t>
      </w:r>
    </w:p>
    <w:p w14:paraId="3DC7A16C" w14:textId="77777777" w:rsidR="00CD0571" w:rsidRPr="00CD0571" w:rsidRDefault="00CD0571" w:rsidP="00CD0571">
      <w:pPr>
        <w:pStyle w:val="Normlnweb"/>
        <w:rPr>
          <w:rFonts w:asciiTheme="minorHAnsi" w:hAnsiTheme="minorHAnsi" w:cstheme="minorHAnsi"/>
        </w:rPr>
      </w:pPr>
      <w:r w:rsidRPr="00CD0571">
        <w:rPr>
          <w:rFonts w:asciiTheme="minorHAnsi" w:hAnsiTheme="minorHAnsi" w:cstheme="minorHAnsi"/>
        </w:rPr>
        <w:t>Agenda proposal:</w:t>
      </w:r>
    </w:p>
    <w:p w14:paraId="3B03B00A"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Opening</w:t>
      </w:r>
    </w:p>
    <w:p w14:paraId="17854DBF"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Information on changes of the Masaryk University Academic Senate members</w:t>
      </w:r>
    </w:p>
    <w:p w14:paraId="70045141"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Checking tasks</w:t>
      </w:r>
    </w:p>
    <w:p w14:paraId="70AE25A5"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Rector's report</w:t>
      </w:r>
    </w:p>
    <w:p w14:paraId="63E70EAB" w14:textId="20C9DD96"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Study and Examination Regulations of MU</w:t>
      </w:r>
    </w:p>
    <w:p w14:paraId="322AAD55"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Regulations of the Advanced Master's procedure of MU</w:t>
      </w:r>
    </w:p>
    <w:p w14:paraId="2A486F58"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Regulations of the Lifelong Learning of MU</w:t>
      </w:r>
    </w:p>
    <w:p w14:paraId="37E4582A"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Regulations of the Quality of MU Study Programs</w:t>
      </w:r>
    </w:p>
    <w:p w14:paraId="4E170AE4"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Amendment I. of the Rules of the Systeme of Quality Assurance of MU</w:t>
      </w:r>
    </w:p>
    <w:p w14:paraId="6509992E"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Amendment VII. of the Statutes of Masaryk University</w:t>
      </w:r>
    </w:p>
    <w:p w14:paraId="3C465712" w14:textId="77777777" w:rsidR="00CD0571" w:rsidRP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Statutes of the Faculty of Informatics of MU</w:t>
      </w:r>
    </w:p>
    <w:p w14:paraId="718733D0" w14:textId="77777777" w:rsidR="00CD0571" w:rsidRDefault="00CD0571" w:rsidP="00CD0571">
      <w:pPr>
        <w:numPr>
          <w:ilvl w:val="0"/>
          <w:numId w:val="31"/>
        </w:numPr>
        <w:shd w:val="clear" w:color="auto" w:fill="FAFAFA"/>
        <w:spacing w:after="60"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Miscellaneous.</w:t>
      </w:r>
    </w:p>
    <w:p w14:paraId="5A34CF6B" w14:textId="77777777" w:rsidR="00CD0571" w:rsidRPr="00CD0571" w:rsidRDefault="00CD0571" w:rsidP="00CD0571">
      <w:pPr>
        <w:shd w:val="clear" w:color="auto" w:fill="FAFAFA"/>
        <w:spacing w:after="60" w:line="240" w:lineRule="auto"/>
        <w:ind w:left="720"/>
        <w:rPr>
          <w:rFonts w:asciiTheme="minorHAnsi" w:eastAsia="Times New Roman" w:hAnsiTheme="minorHAnsi" w:cstheme="minorHAnsi"/>
          <w:color w:val="000000"/>
          <w:szCs w:val="24"/>
          <w:lang w:eastAsia="cs-CZ"/>
        </w:rPr>
      </w:pPr>
    </w:p>
    <w:p w14:paraId="28895878" w14:textId="3813C186" w:rsidR="00CD0571" w:rsidRDefault="00CD0571" w:rsidP="00CD0571">
      <w:pPr>
        <w:shd w:val="clear" w:color="auto" w:fill="FAFAFA"/>
        <w:spacing w:after="504" w:line="240" w:lineRule="auto"/>
        <w:rPr>
          <w:rFonts w:asciiTheme="minorHAnsi" w:eastAsia="Times New Roman" w:hAnsiTheme="minorHAnsi" w:cstheme="minorHAnsi"/>
          <w:color w:val="000000"/>
          <w:szCs w:val="24"/>
          <w:lang w:eastAsia="cs-CZ"/>
        </w:rPr>
      </w:pPr>
      <w:r w:rsidRPr="00CD0571">
        <w:rPr>
          <w:rFonts w:asciiTheme="minorHAnsi" w:eastAsia="Times New Roman" w:hAnsiTheme="minorHAnsi" w:cstheme="minorHAnsi"/>
          <w:color w:val="000000"/>
          <w:szCs w:val="24"/>
          <w:lang w:eastAsia="cs-CZ"/>
        </w:rPr>
        <w:t>Source materials for the meeting (in Czech only) can be found </w:t>
      </w:r>
      <w:hyperlink r:id="rId13" w:tgtFrame="_blank" w:history="1">
        <w:r w:rsidRPr="00CD0571">
          <w:rPr>
            <w:rFonts w:asciiTheme="minorHAnsi" w:eastAsia="Times New Roman" w:hAnsiTheme="minorHAnsi" w:cstheme="minorHAnsi"/>
            <w:color w:val="0000DC"/>
            <w:szCs w:val="24"/>
            <w:u w:val="single"/>
            <w:lang w:eastAsia="cs-CZ"/>
          </w:rPr>
          <w:t>on the IS MU document server</w:t>
        </w:r>
      </w:hyperlink>
      <w:r w:rsidRPr="00CD0571">
        <w:rPr>
          <w:rFonts w:asciiTheme="minorHAnsi" w:eastAsia="Times New Roman" w:hAnsiTheme="minorHAnsi" w:cstheme="minorHAnsi"/>
          <w:color w:val="000000"/>
          <w:szCs w:val="24"/>
          <w:lang w:eastAsia="cs-CZ"/>
        </w:rPr>
        <w:t>.</w:t>
      </w:r>
    </w:p>
    <w:p w14:paraId="1CE8FD4A" w14:textId="445AB89D" w:rsidR="00CD0571" w:rsidRPr="00CD0571" w:rsidRDefault="00CD0571" w:rsidP="00CD0571">
      <w:pPr>
        <w:rPr>
          <w:rFonts w:asciiTheme="minorHAnsi" w:eastAsia="Times New Roman" w:hAnsiTheme="minorHAnsi" w:cstheme="minorHAnsi"/>
          <w:szCs w:val="24"/>
          <w:lang w:eastAsia="cs-CZ"/>
        </w:rPr>
      </w:pPr>
      <w:r>
        <w:rPr>
          <w:rFonts w:asciiTheme="minorHAnsi" w:eastAsia="Times New Roman" w:hAnsiTheme="minorHAnsi" w:cstheme="minorHAnsi"/>
          <w:szCs w:val="24"/>
          <w:lang w:eastAsia="cs-CZ"/>
        </w:rPr>
        <w:t>Josef Menšík, Chairman</w:t>
      </w:r>
    </w:p>
    <w:p w14:paraId="4462677E" w14:textId="77777777" w:rsidR="00CD0571" w:rsidRDefault="00CD0571" w:rsidP="00F5741F">
      <w:pPr>
        <w:pStyle w:val="Nadpis1"/>
      </w:pPr>
    </w:p>
    <w:p w14:paraId="65AA3577" w14:textId="77777777" w:rsidR="00CD0571" w:rsidRDefault="00CD0571" w:rsidP="00CD0571">
      <w:pPr>
        <w:rPr>
          <w:lang w:eastAsia="ar-SA"/>
        </w:rPr>
      </w:pPr>
    </w:p>
    <w:p w14:paraId="0C499951" w14:textId="77777777" w:rsidR="00CD0571" w:rsidRDefault="00CD0571" w:rsidP="00CD0571">
      <w:pPr>
        <w:rPr>
          <w:lang w:eastAsia="ar-SA"/>
        </w:rPr>
      </w:pPr>
    </w:p>
    <w:p w14:paraId="43AC2621" w14:textId="77777777" w:rsidR="00CD0571" w:rsidRDefault="00CD0571" w:rsidP="00CD0571">
      <w:pPr>
        <w:rPr>
          <w:lang w:eastAsia="ar-SA"/>
        </w:rPr>
      </w:pPr>
    </w:p>
    <w:p w14:paraId="2656CA36" w14:textId="77777777" w:rsidR="00CD0571" w:rsidRDefault="00CD0571" w:rsidP="00CD0571">
      <w:pPr>
        <w:rPr>
          <w:lang w:eastAsia="ar-SA"/>
        </w:rPr>
      </w:pPr>
    </w:p>
    <w:p w14:paraId="6CFAECE3" w14:textId="77777777" w:rsidR="00CD0571" w:rsidRPr="00CD0571" w:rsidRDefault="00CD0571" w:rsidP="00CD0571">
      <w:pPr>
        <w:rPr>
          <w:lang w:eastAsia="ar-SA"/>
        </w:rPr>
      </w:pPr>
    </w:p>
    <w:p w14:paraId="57E4C8C7" w14:textId="552D42A4" w:rsidR="00F5741F" w:rsidRDefault="00F5741F" w:rsidP="00F5741F">
      <w:pPr>
        <w:pStyle w:val="Nadpis1"/>
        <w:rPr>
          <w:rFonts w:eastAsia="Times New Roman" w:cs="Times New Roman"/>
          <w:sz w:val="48"/>
          <w:lang w:eastAsia="cs-CZ"/>
        </w:rPr>
      </w:pPr>
      <w:bookmarkStart w:id="2" w:name="_Toc167454872"/>
      <w:r>
        <w:lastRenderedPageBreak/>
        <w:t>277th meeting of the Masaryk University Academic Senate, 8 April 2024</w:t>
      </w:r>
      <w:bookmarkEnd w:id="2"/>
    </w:p>
    <w:p w14:paraId="7EF759AC" w14:textId="1E8CD93E" w:rsidR="00F5741F" w:rsidRDefault="00F5741F" w:rsidP="00F5741F">
      <w:pPr>
        <w:pStyle w:val="Normlnweb"/>
      </w:pPr>
      <w:r w:rsidRPr="00C15433">
        <w:t>27</w:t>
      </w:r>
      <w:r>
        <w:t>7</w:t>
      </w:r>
      <w:r w:rsidRPr="00C15433">
        <w:t xml:space="preserve">th meeting of the Academic Senate of Masaryk University will be held on Monday, </w:t>
      </w:r>
      <w:r>
        <w:t>8</w:t>
      </w:r>
      <w:r w:rsidRPr="00C15433">
        <w:t xml:space="preserve">th </w:t>
      </w:r>
      <w:r>
        <w:t>April</w:t>
      </w:r>
      <w:r w:rsidRPr="00C15433">
        <w:t xml:space="preserve"> 2024, at 3 p. m., Faculty of Science Hall, pavillon 12, Kotlářská 2, Brno. </w:t>
      </w:r>
    </w:p>
    <w:p w14:paraId="72382473" w14:textId="77777777" w:rsidR="00F5741F" w:rsidRDefault="00F5741F" w:rsidP="00F5741F">
      <w:pPr>
        <w:pStyle w:val="Normlnweb"/>
      </w:pPr>
      <w:r>
        <w:t>Please note that the language of proceedings of the Masaryk University Academic Senate is Czech.</w:t>
      </w:r>
    </w:p>
    <w:p w14:paraId="6EDB517A" w14:textId="77777777" w:rsidR="00F5741F" w:rsidRDefault="00F5741F" w:rsidP="00F5741F">
      <w:pPr>
        <w:pStyle w:val="Normlnweb"/>
      </w:pPr>
      <w:r>
        <w:t>Agenda proposal:</w:t>
      </w:r>
    </w:p>
    <w:p w14:paraId="294A861F"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Opening</w:t>
      </w:r>
    </w:p>
    <w:p w14:paraId="2B080EAE"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Information on changes of the Masaryk University Academic Senate members</w:t>
      </w:r>
    </w:p>
    <w:p w14:paraId="6F28049F"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Checking tasks</w:t>
      </w:r>
    </w:p>
    <w:p w14:paraId="6D4638AD"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Rector's report</w:t>
      </w:r>
    </w:p>
    <w:p w14:paraId="39F93ADC" w14:textId="4E70F5FB" w:rsidR="00F5741F" w:rsidRPr="00F5741F" w:rsidRDefault="00F5741F" w:rsidP="00F5741F">
      <w:pPr>
        <w:pStyle w:val="Normlnweb"/>
        <w:numPr>
          <w:ilvl w:val="0"/>
          <w:numId w:val="30"/>
        </w:numPr>
        <w:rPr>
          <w:rFonts w:eastAsiaTheme="minorHAnsi"/>
          <w:szCs w:val="22"/>
        </w:rPr>
      </w:pPr>
      <w:r w:rsidRPr="00F5741F">
        <w:rPr>
          <w:rFonts w:eastAsiaTheme="minorHAnsi"/>
          <w:szCs w:val="22"/>
        </w:rPr>
        <w:t>Study and Examination Regulations of MU</w:t>
      </w:r>
    </w:p>
    <w:p w14:paraId="2953E70F"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Regulations of the Advanced Master's procedure of MU</w:t>
      </w:r>
    </w:p>
    <w:p w14:paraId="12D3FBD3"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Regulations of the Lifelong Learning of MU</w:t>
      </w:r>
    </w:p>
    <w:p w14:paraId="69708B2B"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Regulations of the Quality of MU Study Programs</w:t>
      </w:r>
    </w:p>
    <w:p w14:paraId="1D97CF55"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Amendment I. of the Rules of the Systeme of Quality Assurance of MU</w:t>
      </w:r>
    </w:p>
    <w:p w14:paraId="63F9BA22"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Amendment VII. of the Statutes of Masaryk University</w:t>
      </w:r>
    </w:p>
    <w:p w14:paraId="7E668469" w14:textId="77777777" w:rsidR="00F5741F" w:rsidRPr="00F5741F" w:rsidRDefault="00F5741F" w:rsidP="00F5741F">
      <w:pPr>
        <w:pStyle w:val="Normlnweb"/>
        <w:numPr>
          <w:ilvl w:val="0"/>
          <w:numId w:val="30"/>
        </w:numPr>
        <w:rPr>
          <w:rFonts w:eastAsiaTheme="minorHAnsi"/>
          <w:szCs w:val="22"/>
        </w:rPr>
      </w:pPr>
      <w:r w:rsidRPr="00F5741F">
        <w:rPr>
          <w:rFonts w:eastAsiaTheme="minorHAnsi"/>
          <w:szCs w:val="22"/>
        </w:rPr>
        <w:t>Statutes of the Faculty of Informatics of MU</w:t>
      </w:r>
    </w:p>
    <w:p w14:paraId="0AF67742" w14:textId="2E8B4504" w:rsidR="00F5741F" w:rsidRPr="00F5741F" w:rsidRDefault="00F5741F" w:rsidP="00F5741F">
      <w:pPr>
        <w:pStyle w:val="Normlnweb"/>
        <w:numPr>
          <w:ilvl w:val="0"/>
          <w:numId w:val="30"/>
        </w:numPr>
        <w:rPr>
          <w:rFonts w:eastAsiaTheme="minorHAnsi"/>
          <w:szCs w:val="22"/>
        </w:rPr>
      </w:pPr>
      <w:r w:rsidRPr="00F5741F">
        <w:rPr>
          <w:rFonts w:eastAsiaTheme="minorHAnsi"/>
          <w:szCs w:val="22"/>
        </w:rPr>
        <w:t>Miscellaneous.</w:t>
      </w:r>
    </w:p>
    <w:p w14:paraId="49CDF999" w14:textId="77777777" w:rsidR="00F5741F" w:rsidRPr="00C15433" w:rsidRDefault="00F5741F" w:rsidP="00F5741F">
      <w:pPr>
        <w:pStyle w:val="Normlnweb"/>
        <w:rPr>
          <w:rFonts w:asciiTheme="minorHAnsi" w:hAnsiTheme="minorHAnsi" w:cstheme="minorHAnsi"/>
        </w:rPr>
      </w:pPr>
      <w:r w:rsidRPr="00C15433">
        <w:rPr>
          <w:rFonts w:asciiTheme="minorHAnsi" w:hAnsiTheme="minorHAnsi" w:cstheme="minorHAnsi"/>
          <w:color w:val="000000"/>
          <w:shd w:val="clear" w:color="auto" w:fill="FAFAFA"/>
        </w:rPr>
        <w:t>Source materials for the meeting (in Czech only) can be found </w:t>
      </w:r>
      <w:hyperlink r:id="rId14" w:tgtFrame="_blank" w:history="1">
        <w:r w:rsidRPr="00C15433">
          <w:rPr>
            <w:rStyle w:val="Hypertextovodkaz"/>
            <w:rFonts w:asciiTheme="minorHAnsi" w:hAnsiTheme="minorHAnsi" w:cstheme="minorHAnsi"/>
            <w:shd w:val="clear" w:color="auto" w:fill="FAFAFA"/>
          </w:rPr>
          <w:t>on the IS MU document server</w:t>
        </w:r>
      </w:hyperlink>
      <w:r w:rsidRPr="00C15433">
        <w:rPr>
          <w:rFonts w:asciiTheme="minorHAnsi" w:hAnsiTheme="minorHAnsi" w:cstheme="minorHAnsi"/>
          <w:color w:val="000000"/>
          <w:shd w:val="clear" w:color="auto" w:fill="FAFAFA"/>
        </w:rPr>
        <w:t>.</w:t>
      </w:r>
      <w:r w:rsidRPr="00C15433">
        <w:rPr>
          <w:rFonts w:asciiTheme="minorHAnsi" w:hAnsiTheme="minorHAnsi" w:cstheme="minorHAnsi"/>
        </w:rPr>
        <w:t> </w:t>
      </w:r>
    </w:p>
    <w:p w14:paraId="7DED4D20" w14:textId="77777777" w:rsidR="00F5741F" w:rsidRDefault="00F5741F" w:rsidP="00F5741F">
      <w:pPr>
        <w:pStyle w:val="Normlnweb"/>
      </w:pPr>
      <w:r>
        <w:t>Josef Menšík, Chairman</w:t>
      </w:r>
    </w:p>
    <w:p w14:paraId="13B4D012" w14:textId="77777777" w:rsidR="00F5741F" w:rsidRDefault="00F5741F" w:rsidP="00F5741F">
      <w:pPr>
        <w:pStyle w:val="Nadpis1"/>
      </w:pPr>
    </w:p>
    <w:p w14:paraId="1A9EF75E" w14:textId="77777777" w:rsidR="00F5741F" w:rsidRDefault="00F5741F" w:rsidP="00F5741F">
      <w:pPr>
        <w:rPr>
          <w:lang w:eastAsia="ar-SA"/>
        </w:rPr>
      </w:pPr>
    </w:p>
    <w:p w14:paraId="4838D1C4" w14:textId="77777777" w:rsidR="00F5741F" w:rsidRDefault="00F5741F" w:rsidP="00C15433">
      <w:pPr>
        <w:pStyle w:val="Nadpis1"/>
      </w:pPr>
    </w:p>
    <w:p w14:paraId="515D3859" w14:textId="77777777" w:rsidR="00F5741F" w:rsidRDefault="00F5741F" w:rsidP="00C15433">
      <w:pPr>
        <w:pStyle w:val="Nadpis1"/>
      </w:pPr>
    </w:p>
    <w:p w14:paraId="51C182DB" w14:textId="77777777" w:rsidR="00F5741F" w:rsidRDefault="00F5741F" w:rsidP="00C15433">
      <w:pPr>
        <w:pStyle w:val="Nadpis1"/>
      </w:pPr>
    </w:p>
    <w:p w14:paraId="7A341C0B" w14:textId="77777777" w:rsidR="00F5741F" w:rsidRDefault="00F5741F" w:rsidP="00F5741F">
      <w:pPr>
        <w:rPr>
          <w:lang w:eastAsia="ar-SA"/>
        </w:rPr>
      </w:pPr>
    </w:p>
    <w:p w14:paraId="6AE5E8C1" w14:textId="77777777" w:rsidR="00F5741F" w:rsidRDefault="00F5741F" w:rsidP="00F5741F">
      <w:pPr>
        <w:rPr>
          <w:lang w:eastAsia="ar-SA"/>
        </w:rPr>
      </w:pPr>
    </w:p>
    <w:p w14:paraId="7152A558" w14:textId="77777777" w:rsidR="00F5741F" w:rsidRDefault="00F5741F" w:rsidP="00F5741F">
      <w:pPr>
        <w:rPr>
          <w:lang w:eastAsia="ar-SA"/>
        </w:rPr>
      </w:pPr>
    </w:p>
    <w:p w14:paraId="6F5187F8" w14:textId="77777777" w:rsidR="00F5741F" w:rsidRPr="00F5741F" w:rsidRDefault="00F5741F" w:rsidP="00F5741F">
      <w:pPr>
        <w:rPr>
          <w:lang w:eastAsia="ar-SA"/>
        </w:rPr>
      </w:pPr>
    </w:p>
    <w:p w14:paraId="3BA3A54E" w14:textId="00477E36" w:rsidR="00C15433" w:rsidRDefault="00C15433" w:rsidP="00C15433">
      <w:pPr>
        <w:pStyle w:val="Nadpis1"/>
        <w:rPr>
          <w:rFonts w:eastAsia="Times New Roman" w:cs="Times New Roman"/>
          <w:sz w:val="48"/>
          <w:lang w:eastAsia="cs-CZ"/>
        </w:rPr>
      </w:pPr>
      <w:bookmarkStart w:id="3" w:name="_Toc167454873"/>
      <w:r>
        <w:lastRenderedPageBreak/>
        <w:t>276th meeting of the Masaryk University Academic Senate, 4 March 2024</w:t>
      </w:r>
      <w:bookmarkEnd w:id="3"/>
    </w:p>
    <w:p w14:paraId="7D2590FD" w14:textId="77777777" w:rsidR="00C15433" w:rsidRDefault="00C15433" w:rsidP="00C15433">
      <w:pPr>
        <w:pStyle w:val="Normlnweb"/>
      </w:pPr>
      <w:r w:rsidRPr="00C15433">
        <w:t xml:space="preserve">276th meeting of the Academic Senate of Masaryk University will be held on Monday, 4th March 2024, at 3 p. m., Faculty of Science Hall, pavillon 12, Kotlářská 2, Brno. </w:t>
      </w:r>
    </w:p>
    <w:p w14:paraId="548B38C1" w14:textId="2C1A0459" w:rsidR="00C15433" w:rsidRDefault="00C15433" w:rsidP="00C15433">
      <w:pPr>
        <w:pStyle w:val="Normlnweb"/>
      </w:pPr>
      <w:r>
        <w:t>Please note that the language of proceedings of the Masaryk University Academic Senate is Czech.</w:t>
      </w:r>
    </w:p>
    <w:p w14:paraId="7C0D2BF6" w14:textId="77777777" w:rsidR="00C15433" w:rsidRDefault="00C15433" w:rsidP="00C15433">
      <w:pPr>
        <w:pStyle w:val="Normlnweb"/>
      </w:pPr>
      <w:r>
        <w:t>Agenda proposal:</w:t>
      </w:r>
    </w:p>
    <w:p w14:paraId="205C7321" w14:textId="77777777" w:rsidR="00C15433" w:rsidRDefault="00C15433" w:rsidP="00AA69BB">
      <w:pPr>
        <w:numPr>
          <w:ilvl w:val="0"/>
          <w:numId w:val="28"/>
        </w:numPr>
        <w:spacing w:before="120" w:after="120" w:line="240" w:lineRule="auto"/>
        <w:ind w:left="714" w:hanging="357"/>
        <w:contextualSpacing/>
      </w:pPr>
      <w:r>
        <w:t>Opening</w:t>
      </w:r>
    </w:p>
    <w:p w14:paraId="15B98F15" w14:textId="77777777" w:rsidR="00C15433" w:rsidRDefault="00C15433" w:rsidP="00AA69BB">
      <w:pPr>
        <w:numPr>
          <w:ilvl w:val="0"/>
          <w:numId w:val="28"/>
        </w:numPr>
        <w:spacing w:before="120" w:after="120" w:line="240" w:lineRule="auto"/>
        <w:ind w:left="714" w:hanging="357"/>
        <w:contextualSpacing/>
      </w:pPr>
      <w:r>
        <w:t>Information on changes of the Masaryk University Academic Senate members</w:t>
      </w:r>
    </w:p>
    <w:p w14:paraId="0AB2E728" w14:textId="77777777" w:rsidR="00C15433" w:rsidRDefault="00C15433" w:rsidP="00AA69BB">
      <w:pPr>
        <w:numPr>
          <w:ilvl w:val="0"/>
          <w:numId w:val="28"/>
        </w:numPr>
        <w:spacing w:before="120" w:after="120" w:line="240" w:lineRule="auto"/>
        <w:ind w:left="714" w:hanging="357"/>
        <w:contextualSpacing/>
      </w:pPr>
      <w:r>
        <w:t>Checking tasks</w:t>
      </w:r>
    </w:p>
    <w:p w14:paraId="0C5AAACC" w14:textId="77777777" w:rsidR="00C15433" w:rsidRDefault="00C15433" w:rsidP="00AA69BB">
      <w:pPr>
        <w:numPr>
          <w:ilvl w:val="0"/>
          <w:numId w:val="28"/>
        </w:numPr>
        <w:spacing w:before="120" w:after="120" w:line="240" w:lineRule="auto"/>
        <w:ind w:left="714" w:hanging="357"/>
        <w:contextualSpacing/>
      </w:pPr>
      <w:r>
        <w:t>Rector's report</w:t>
      </w:r>
    </w:p>
    <w:p w14:paraId="5FFE6953" w14:textId="0ADA05E5" w:rsidR="00C15433" w:rsidRDefault="00C15433" w:rsidP="00AA69BB">
      <w:pPr>
        <w:numPr>
          <w:ilvl w:val="0"/>
          <w:numId w:val="28"/>
        </w:numPr>
        <w:spacing w:before="120" w:after="0" w:line="240" w:lineRule="auto"/>
        <w:ind w:left="714" w:hanging="357"/>
        <w:contextualSpacing/>
      </w:pPr>
      <w:r w:rsidRPr="00C15433">
        <w:t>Implementation of the intention to establish MUNI Ventures</w:t>
      </w:r>
    </w:p>
    <w:p w14:paraId="461842D4" w14:textId="77777777" w:rsidR="00C15433" w:rsidRPr="00C15433" w:rsidRDefault="00C15433" w:rsidP="00AA69BB">
      <w:pPr>
        <w:pStyle w:val="Odstavecseseznamem"/>
        <w:numPr>
          <w:ilvl w:val="0"/>
          <w:numId w:val="28"/>
        </w:numPr>
        <w:spacing w:before="0"/>
        <w:ind w:left="714" w:hanging="357"/>
      </w:pPr>
      <w:r w:rsidRPr="00C15433">
        <w:t>Election regulations of the Academic Senate of the Faculty of Science of MU</w:t>
      </w:r>
    </w:p>
    <w:p w14:paraId="58A0E9A4" w14:textId="77777777" w:rsidR="00C15433" w:rsidRPr="00C15433" w:rsidRDefault="00C15433" w:rsidP="00AA69BB">
      <w:pPr>
        <w:pStyle w:val="Odstavecseseznamem"/>
        <w:numPr>
          <w:ilvl w:val="0"/>
          <w:numId w:val="28"/>
        </w:numPr>
        <w:spacing w:after="0"/>
        <w:ind w:left="714" w:hanging="357"/>
      </w:pPr>
      <w:r w:rsidRPr="00C15433">
        <w:t>Addition of AS MU committees</w:t>
      </w:r>
    </w:p>
    <w:p w14:paraId="1B68DEA5" w14:textId="77777777" w:rsidR="00C15433" w:rsidRDefault="00C15433" w:rsidP="00AA69BB">
      <w:pPr>
        <w:numPr>
          <w:ilvl w:val="0"/>
          <w:numId w:val="28"/>
        </w:numPr>
        <w:spacing w:after="120" w:line="240" w:lineRule="auto"/>
        <w:ind w:left="714" w:hanging="357"/>
        <w:contextualSpacing/>
      </w:pPr>
      <w:r>
        <w:t>Miscellaneous.</w:t>
      </w:r>
    </w:p>
    <w:p w14:paraId="1A16F66C" w14:textId="3F2D65AE" w:rsidR="00C15433" w:rsidRPr="00C15433" w:rsidRDefault="00C15433" w:rsidP="00C15433">
      <w:pPr>
        <w:pStyle w:val="Normlnweb"/>
        <w:rPr>
          <w:rFonts w:asciiTheme="minorHAnsi" w:hAnsiTheme="minorHAnsi" w:cstheme="minorHAnsi"/>
        </w:rPr>
      </w:pPr>
      <w:r w:rsidRPr="00C15433">
        <w:rPr>
          <w:rFonts w:asciiTheme="minorHAnsi" w:hAnsiTheme="minorHAnsi" w:cstheme="minorHAnsi"/>
          <w:color w:val="000000"/>
          <w:shd w:val="clear" w:color="auto" w:fill="FAFAFA"/>
        </w:rPr>
        <w:t>Source materials for the meeting (in Czech only) can be found </w:t>
      </w:r>
      <w:hyperlink r:id="rId15" w:tgtFrame="_blank" w:history="1">
        <w:r w:rsidRPr="00C15433">
          <w:rPr>
            <w:rStyle w:val="Hypertextovodkaz"/>
            <w:rFonts w:asciiTheme="minorHAnsi" w:hAnsiTheme="minorHAnsi" w:cstheme="minorHAnsi"/>
            <w:shd w:val="clear" w:color="auto" w:fill="FAFAFA"/>
          </w:rPr>
          <w:t>on the IS MU document server</w:t>
        </w:r>
      </w:hyperlink>
      <w:r w:rsidRPr="00C15433">
        <w:rPr>
          <w:rFonts w:asciiTheme="minorHAnsi" w:hAnsiTheme="minorHAnsi" w:cstheme="minorHAnsi"/>
          <w:color w:val="000000"/>
          <w:shd w:val="clear" w:color="auto" w:fill="FAFAFA"/>
        </w:rPr>
        <w:t>.</w:t>
      </w:r>
      <w:r w:rsidRPr="00C15433">
        <w:rPr>
          <w:rFonts w:asciiTheme="minorHAnsi" w:hAnsiTheme="minorHAnsi" w:cstheme="minorHAnsi"/>
        </w:rPr>
        <w:t> </w:t>
      </w:r>
    </w:p>
    <w:p w14:paraId="7DF85D7B" w14:textId="77777777" w:rsidR="00C15433" w:rsidRDefault="00C15433" w:rsidP="00C15433">
      <w:pPr>
        <w:pStyle w:val="Normlnweb"/>
      </w:pPr>
      <w:r>
        <w:t>Josef Menšík, Chairman</w:t>
      </w:r>
    </w:p>
    <w:p w14:paraId="260C26AA" w14:textId="77777777" w:rsidR="00C15433" w:rsidRDefault="00C15433" w:rsidP="00044668">
      <w:pPr>
        <w:pStyle w:val="Nadpis1"/>
      </w:pPr>
    </w:p>
    <w:p w14:paraId="44EE8FF0" w14:textId="77777777" w:rsidR="00C15433" w:rsidRDefault="00C15433" w:rsidP="00C15433">
      <w:pPr>
        <w:rPr>
          <w:lang w:eastAsia="ar-SA"/>
        </w:rPr>
      </w:pPr>
    </w:p>
    <w:p w14:paraId="299A3EC3" w14:textId="77777777" w:rsidR="00C15433" w:rsidRDefault="00C15433" w:rsidP="00C15433">
      <w:pPr>
        <w:rPr>
          <w:lang w:eastAsia="ar-SA"/>
        </w:rPr>
      </w:pPr>
    </w:p>
    <w:p w14:paraId="00952413" w14:textId="77777777" w:rsidR="00C15433" w:rsidRDefault="00C15433" w:rsidP="00C15433">
      <w:pPr>
        <w:rPr>
          <w:lang w:eastAsia="ar-SA"/>
        </w:rPr>
      </w:pPr>
    </w:p>
    <w:p w14:paraId="288D3990" w14:textId="77777777" w:rsidR="00C15433" w:rsidRDefault="00C15433" w:rsidP="00C15433">
      <w:pPr>
        <w:rPr>
          <w:lang w:eastAsia="ar-SA"/>
        </w:rPr>
      </w:pPr>
    </w:p>
    <w:p w14:paraId="326F7165" w14:textId="77777777" w:rsidR="00C15433" w:rsidRDefault="00C15433" w:rsidP="00C15433">
      <w:pPr>
        <w:rPr>
          <w:lang w:eastAsia="ar-SA"/>
        </w:rPr>
      </w:pPr>
    </w:p>
    <w:p w14:paraId="491F4968" w14:textId="77777777" w:rsidR="00C15433" w:rsidRDefault="00C15433" w:rsidP="00C15433">
      <w:pPr>
        <w:rPr>
          <w:lang w:eastAsia="ar-SA"/>
        </w:rPr>
      </w:pPr>
    </w:p>
    <w:p w14:paraId="289BB016" w14:textId="77777777" w:rsidR="00C15433" w:rsidRDefault="00C15433" w:rsidP="00C15433">
      <w:pPr>
        <w:rPr>
          <w:lang w:eastAsia="ar-SA"/>
        </w:rPr>
      </w:pPr>
    </w:p>
    <w:p w14:paraId="0CEB5D8D" w14:textId="77777777" w:rsidR="00C15433" w:rsidRDefault="00C15433" w:rsidP="00C15433">
      <w:pPr>
        <w:rPr>
          <w:lang w:eastAsia="ar-SA"/>
        </w:rPr>
      </w:pPr>
    </w:p>
    <w:p w14:paraId="4689F745" w14:textId="77777777" w:rsidR="00C15433" w:rsidRDefault="00C15433" w:rsidP="00C15433">
      <w:pPr>
        <w:rPr>
          <w:lang w:eastAsia="ar-SA"/>
        </w:rPr>
      </w:pPr>
    </w:p>
    <w:p w14:paraId="50F99939" w14:textId="77777777" w:rsidR="00AA69BB" w:rsidRPr="00C15433" w:rsidRDefault="00AA69BB" w:rsidP="00C15433">
      <w:pPr>
        <w:rPr>
          <w:lang w:eastAsia="ar-SA"/>
        </w:rPr>
      </w:pPr>
    </w:p>
    <w:p w14:paraId="6B1565B8" w14:textId="3B34037A" w:rsidR="00044668" w:rsidRDefault="00044668" w:rsidP="00044668">
      <w:pPr>
        <w:pStyle w:val="Nadpis1"/>
        <w:rPr>
          <w:rFonts w:eastAsia="Times New Roman" w:cs="Times New Roman"/>
          <w:sz w:val="48"/>
          <w:lang w:eastAsia="cs-CZ"/>
        </w:rPr>
      </w:pPr>
      <w:bookmarkStart w:id="4" w:name="_Toc167454874"/>
      <w:r>
        <w:lastRenderedPageBreak/>
        <w:t>275th meeting of the Masaryk University Academic Senate, 22 January 2024</w:t>
      </w:r>
      <w:bookmarkEnd w:id="4"/>
    </w:p>
    <w:p w14:paraId="1026F468" w14:textId="77777777" w:rsidR="00044668" w:rsidRDefault="00044668" w:rsidP="00044668">
      <w:pPr>
        <w:pStyle w:val="Normlnweb"/>
        <w:rPr>
          <w:rFonts w:cs="Times New Roman"/>
          <w:lang w:eastAsia="cs-CZ"/>
        </w:rPr>
      </w:pPr>
      <w:r>
        <w:t>275th meeting of the Academic Senate of Masaryk University will be held on Monday, 22nd January 2024, at 3 p. m., Faculty of Science Hall, pavillon 12, Kotlářská 2, Brno. </w:t>
      </w:r>
    </w:p>
    <w:p w14:paraId="417AF114" w14:textId="77777777" w:rsidR="00044668" w:rsidRDefault="00044668" w:rsidP="00044668">
      <w:pPr>
        <w:pStyle w:val="Normlnweb"/>
      </w:pPr>
      <w:r>
        <w:t>Please note that the language of proceedings of the Masaryk University Academic Senate is Czech.</w:t>
      </w:r>
    </w:p>
    <w:p w14:paraId="247F680E" w14:textId="77777777" w:rsidR="00044668" w:rsidRDefault="00044668" w:rsidP="00044668">
      <w:pPr>
        <w:pStyle w:val="Normlnweb"/>
      </w:pPr>
      <w:r>
        <w:t>Agenda proposal:</w:t>
      </w:r>
    </w:p>
    <w:p w14:paraId="46C7A81E" w14:textId="77777777" w:rsidR="00044668" w:rsidRDefault="00044668" w:rsidP="00C15433">
      <w:pPr>
        <w:pStyle w:val="Odstavecseseznamem"/>
        <w:numPr>
          <w:ilvl w:val="0"/>
          <w:numId w:val="29"/>
        </w:numPr>
        <w:spacing w:before="100" w:beforeAutospacing="1" w:after="100" w:afterAutospacing="1" w:line="240" w:lineRule="auto"/>
      </w:pPr>
      <w:r>
        <w:t>Opening</w:t>
      </w:r>
    </w:p>
    <w:p w14:paraId="7489683A" w14:textId="77777777" w:rsidR="00044668" w:rsidRDefault="00044668" w:rsidP="00C15433">
      <w:pPr>
        <w:pStyle w:val="Odstavecseseznamem"/>
        <w:numPr>
          <w:ilvl w:val="0"/>
          <w:numId w:val="29"/>
        </w:numPr>
        <w:spacing w:before="100" w:beforeAutospacing="1" w:after="100" w:afterAutospacing="1" w:line="240" w:lineRule="auto"/>
      </w:pPr>
      <w:r>
        <w:t>Information on changes of the Masaryk University Academic Senate members</w:t>
      </w:r>
    </w:p>
    <w:p w14:paraId="56707766" w14:textId="77777777" w:rsidR="00044668" w:rsidRDefault="00044668" w:rsidP="00C15433">
      <w:pPr>
        <w:pStyle w:val="Odstavecseseznamem"/>
        <w:numPr>
          <w:ilvl w:val="0"/>
          <w:numId w:val="29"/>
        </w:numPr>
        <w:spacing w:before="100" w:beforeAutospacing="1" w:after="100" w:afterAutospacing="1" w:line="240" w:lineRule="auto"/>
      </w:pPr>
      <w:r>
        <w:t>Checking tasks</w:t>
      </w:r>
    </w:p>
    <w:p w14:paraId="33A1677C" w14:textId="77777777" w:rsidR="00044668" w:rsidRDefault="00044668" w:rsidP="00C15433">
      <w:pPr>
        <w:pStyle w:val="Odstavecseseznamem"/>
        <w:numPr>
          <w:ilvl w:val="0"/>
          <w:numId w:val="29"/>
        </w:numPr>
        <w:spacing w:before="100" w:beforeAutospacing="1" w:after="100" w:afterAutospacing="1" w:line="240" w:lineRule="auto"/>
      </w:pPr>
      <w:r>
        <w:t>Rector's report</w:t>
      </w:r>
    </w:p>
    <w:p w14:paraId="520BDB4F" w14:textId="77777777" w:rsidR="00044668" w:rsidRDefault="00044668" w:rsidP="00C15433">
      <w:pPr>
        <w:pStyle w:val="Odstavecseseznamem"/>
        <w:numPr>
          <w:ilvl w:val="0"/>
          <w:numId w:val="29"/>
        </w:numPr>
        <w:spacing w:before="100" w:beforeAutospacing="1" w:after="100" w:afterAutospacing="1" w:line="240" w:lineRule="auto"/>
      </w:pPr>
      <w:r>
        <w:t>Intention to conclude a purchase agreement for land in the area of Bohunice between the Pavel Kohn heirs and MU</w:t>
      </w:r>
    </w:p>
    <w:p w14:paraId="2BE948AE" w14:textId="77777777" w:rsidR="00044668" w:rsidRDefault="00044668" w:rsidP="00C15433">
      <w:pPr>
        <w:pStyle w:val="Odstavecseseznamem"/>
        <w:numPr>
          <w:ilvl w:val="0"/>
          <w:numId w:val="29"/>
        </w:numPr>
        <w:spacing w:before="100" w:beforeAutospacing="1" w:after="100" w:afterAutospacing="1" w:line="240" w:lineRule="auto"/>
      </w:pPr>
      <w:r>
        <w:t>Amendment VI. of the Statutes of Masaryk University</w:t>
      </w:r>
    </w:p>
    <w:p w14:paraId="2F961307" w14:textId="77777777" w:rsidR="00044668" w:rsidRDefault="00044668" w:rsidP="00C15433">
      <w:pPr>
        <w:pStyle w:val="Odstavecseseznamem"/>
        <w:numPr>
          <w:ilvl w:val="0"/>
          <w:numId w:val="29"/>
        </w:numPr>
        <w:spacing w:before="100" w:beforeAutospacing="1" w:after="100" w:afterAutospacing="1" w:line="240" w:lineRule="auto"/>
      </w:pPr>
      <w:r>
        <w:t>Rules of Procedure of the MU Academic Senate</w:t>
      </w:r>
    </w:p>
    <w:p w14:paraId="2B64C8E3" w14:textId="77777777" w:rsidR="00044668" w:rsidRDefault="00044668" w:rsidP="00C15433">
      <w:pPr>
        <w:pStyle w:val="Odstavecseseznamem"/>
        <w:numPr>
          <w:ilvl w:val="0"/>
          <w:numId w:val="29"/>
        </w:numPr>
        <w:spacing w:before="100" w:beforeAutospacing="1" w:after="100" w:afterAutospacing="1" w:line="240" w:lineRule="auto"/>
      </w:pPr>
      <w:r>
        <w:t>Amendment of the Election Regulations of the Academic Senate of the Faculty of Education  </w:t>
      </w:r>
    </w:p>
    <w:p w14:paraId="547B8208" w14:textId="77777777" w:rsidR="00044668" w:rsidRDefault="00044668" w:rsidP="00C15433">
      <w:pPr>
        <w:pStyle w:val="Odstavecseseznamem"/>
        <w:numPr>
          <w:ilvl w:val="0"/>
          <w:numId w:val="29"/>
        </w:numPr>
        <w:spacing w:before="100" w:beforeAutospacing="1" w:after="100" w:afterAutospacing="1" w:line="240" w:lineRule="auto"/>
      </w:pPr>
      <w:r>
        <w:t>Miscellaneous.</w:t>
      </w:r>
    </w:p>
    <w:p w14:paraId="21385762" w14:textId="77777777" w:rsidR="00044668" w:rsidRDefault="00044668" w:rsidP="00044668">
      <w:pPr>
        <w:pStyle w:val="Normlnweb"/>
      </w:pPr>
      <w:r>
        <w:t xml:space="preserve">Source materials for the meeting (in Czech only) can be found </w:t>
      </w:r>
      <w:hyperlink r:id="rId16" w:tgtFrame="_blank" w:history="1">
        <w:r>
          <w:rPr>
            <w:rStyle w:val="Hypertextovodkaz"/>
            <w:shd w:val="clear" w:color="auto" w:fill="FFFFFF"/>
          </w:rPr>
          <w:t>on the IS MU document server</w:t>
        </w:r>
      </w:hyperlink>
      <w:r>
        <w:t>.</w:t>
      </w:r>
    </w:p>
    <w:p w14:paraId="097D025A" w14:textId="77777777" w:rsidR="00044668" w:rsidRDefault="00044668" w:rsidP="00044668">
      <w:pPr>
        <w:pStyle w:val="Normlnweb"/>
      </w:pPr>
      <w:r>
        <w:t> </w:t>
      </w:r>
    </w:p>
    <w:p w14:paraId="1BCFEF92" w14:textId="77777777" w:rsidR="00044668" w:rsidRDefault="00044668" w:rsidP="00044668">
      <w:pPr>
        <w:pStyle w:val="Normlnweb"/>
      </w:pPr>
      <w:r>
        <w:t>Josef Menšík, Chairman</w:t>
      </w:r>
    </w:p>
    <w:p w14:paraId="4EDB67D7" w14:textId="77777777" w:rsidR="00044668" w:rsidRDefault="00044668" w:rsidP="00C57B02">
      <w:pPr>
        <w:pStyle w:val="Nadpis1"/>
      </w:pPr>
    </w:p>
    <w:p w14:paraId="69C3FD51" w14:textId="77777777" w:rsidR="00044668" w:rsidRDefault="00044668">
      <w:pPr>
        <w:spacing w:after="0" w:line="240" w:lineRule="auto"/>
        <w:rPr>
          <w:rFonts w:asciiTheme="majorHAnsi" w:eastAsiaTheme="majorEastAsia" w:hAnsiTheme="majorHAnsi" w:cstheme="majorBidi"/>
          <w:b/>
          <w:bCs/>
          <w:color w:val="0000DC"/>
          <w:sz w:val="32"/>
          <w:szCs w:val="28"/>
          <w:lang w:eastAsia="ar-SA"/>
        </w:rPr>
      </w:pPr>
      <w:r>
        <w:br w:type="page"/>
      </w:r>
    </w:p>
    <w:p w14:paraId="43FCFBCC" w14:textId="522B7F6B" w:rsidR="00C57B02" w:rsidRDefault="00C57B02" w:rsidP="00C57B02">
      <w:pPr>
        <w:pStyle w:val="Nadpis1"/>
        <w:rPr>
          <w:rFonts w:eastAsia="Times New Roman" w:cs="Times New Roman"/>
          <w:sz w:val="48"/>
          <w:lang w:eastAsia="cs-CZ"/>
        </w:rPr>
      </w:pPr>
      <w:bookmarkStart w:id="5" w:name="_Toc167454875"/>
      <w:r>
        <w:lastRenderedPageBreak/>
        <w:t>274th meeting of the Masaryk University Academic Senate, 4 December 2023</w:t>
      </w:r>
      <w:bookmarkEnd w:id="5"/>
    </w:p>
    <w:p w14:paraId="690A53F8" w14:textId="77777777" w:rsidR="00C57B02" w:rsidRDefault="00C57B02" w:rsidP="00C57B02">
      <w:pPr>
        <w:pStyle w:val="Normlnweb"/>
        <w:rPr>
          <w:rFonts w:cs="Times New Roman"/>
          <w:lang w:eastAsia="cs-CZ"/>
        </w:rPr>
      </w:pPr>
      <w:r>
        <w:t>274th meeting of the Academic Senate of Masaryk University will be held on Monday, 4th December 2023, at 3 p. m., Faculty of Science Hall, pavillon 12, Kotlářská 2, Brno. </w:t>
      </w:r>
    </w:p>
    <w:p w14:paraId="4C443F3D" w14:textId="77777777" w:rsidR="00C57B02" w:rsidRDefault="00C57B02" w:rsidP="00C57B02">
      <w:pPr>
        <w:pStyle w:val="Normlnweb"/>
      </w:pPr>
      <w:r>
        <w:t>Please note that the language of proceedings of the Masaryk University Academic Senate is Czech.</w:t>
      </w:r>
    </w:p>
    <w:p w14:paraId="713AE172" w14:textId="77777777" w:rsidR="00C57B02" w:rsidRDefault="00C57B02" w:rsidP="00C57B02">
      <w:pPr>
        <w:pStyle w:val="Normlnweb"/>
      </w:pPr>
      <w:r>
        <w:t>Agenda proposal:</w:t>
      </w:r>
    </w:p>
    <w:p w14:paraId="7AE7CDE5" w14:textId="77777777" w:rsidR="00C57B02" w:rsidRDefault="00C57B02" w:rsidP="00C57B02">
      <w:pPr>
        <w:numPr>
          <w:ilvl w:val="0"/>
          <w:numId w:val="27"/>
        </w:numPr>
        <w:spacing w:before="100" w:beforeAutospacing="1" w:after="100" w:afterAutospacing="1" w:line="240" w:lineRule="auto"/>
      </w:pPr>
      <w:r>
        <w:t>Opening</w:t>
      </w:r>
    </w:p>
    <w:p w14:paraId="29D2B138" w14:textId="77777777" w:rsidR="00C57B02" w:rsidRDefault="00C57B02" w:rsidP="00C57B02">
      <w:pPr>
        <w:numPr>
          <w:ilvl w:val="0"/>
          <w:numId w:val="27"/>
        </w:numPr>
        <w:spacing w:before="100" w:beforeAutospacing="1" w:after="100" w:afterAutospacing="1" w:line="240" w:lineRule="auto"/>
      </w:pPr>
      <w:r>
        <w:t>Information on changes of the Masaryk University Academic Senate members</w:t>
      </w:r>
    </w:p>
    <w:p w14:paraId="12E581E5" w14:textId="77777777" w:rsidR="00C57B02" w:rsidRDefault="00C57B02" w:rsidP="00C57B02">
      <w:pPr>
        <w:numPr>
          <w:ilvl w:val="0"/>
          <w:numId w:val="27"/>
        </w:numPr>
        <w:spacing w:before="100" w:beforeAutospacing="1" w:after="100" w:afterAutospacing="1" w:line="240" w:lineRule="auto"/>
      </w:pPr>
      <w:r>
        <w:t>Checking tasks</w:t>
      </w:r>
    </w:p>
    <w:p w14:paraId="09B4EBC9" w14:textId="77777777" w:rsidR="00C57B02" w:rsidRDefault="00C57B02" w:rsidP="00C57B02">
      <w:pPr>
        <w:numPr>
          <w:ilvl w:val="0"/>
          <w:numId w:val="27"/>
        </w:numPr>
        <w:spacing w:before="100" w:beforeAutospacing="1" w:after="100" w:afterAutospacing="1" w:line="240" w:lineRule="auto"/>
      </w:pPr>
      <w:r>
        <w:t>Rector's report</w:t>
      </w:r>
    </w:p>
    <w:p w14:paraId="7CC63D55" w14:textId="77777777" w:rsidR="00C57B02" w:rsidRDefault="00C57B02" w:rsidP="00C57B02">
      <w:pPr>
        <w:numPr>
          <w:ilvl w:val="0"/>
          <w:numId w:val="27"/>
        </w:numPr>
        <w:spacing w:before="100" w:beforeAutospacing="1" w:after="100" w:afterAutospacing="1" w:line="240" w:lineRule="auto"/>
      </w:pPr>
      <w:r>
        <w:t>MU budgeting rules for the calendar year 2024</w:t>
      </w:r>
    </w:p>
    <w:p w14:paraId="5C2BD260" w14:textId="77777777" w:rsidR="00C57B02" w:rsidRDefault="00C57B02" w:rsidP="00C57B02">
      <w:pPr>
        <w:numPr>
          <w:ilvl w:val="0"/>
          <w:numId w:val="27"/>
        </w:numPr>
        <w:spacing w:before="100" w:beforeAutospacing="1" w:after="100" w:afterAutospacing="1" w:line="240" w:lineRule="auto"/>
      </w:pPr>
      <w:r>
        <w:t>Election Rules of the Academic Senate of the Faculty of Arts MU - changes</w:t>
      </w:r>
    </w:p>
    <w:p w14:paraId="18328751" w14:textId="77777777" w:rsidR="00C57B02" w:rsidRDefault="00C57B02" w:rsidP="00C57B02">
      <w:pPr>
        <w:numPr>
          <w:ilvl w:val="0"/>
          <w:numId w:val="27"/>
        </w:numPr>
        <w:spacing w:before="100" w:beforeAutospacing="1" w:after="100" w:afterAutospacing="1" w:line="240" w:lineRule="auto"/>
      </w:pPr>
      <w:r>
        <w:t>Election of delegates to the  Council of Higher Education Institutions (RVŠ) for the term 2024-2026</w:t>
      </w:r>
    </w:p>
    <w:p w14:paraId="657DEB1E" w14:textId="77777777" w:rsidR="00C57B02" w:rsidRDefault="00C57B02" w:rsidP="00C57B02">
      <w:pPr>
        <w:numPr>
          <w:ilvl w:val="0"/>
          <w:numId w:val="27"/>
        </w:numPr>
        <w:spacing w:before="100" w:beforeAutospacing="1" w:after="100" w:afterAutospacing="1" w:line="240" w:lineRule="auto"/>
      </w:pPr>
      <w:r>
        <w:t>Miscellaneous.</w:t>
      </w:r>
    </w:p>
    <w:p w14:paraId="2AB1BCAF" w14:textId="77777777" w:rsidR="00C57B02" w:rsidRDefault="00C57B02" w:rsidP="00C57B02">
      <w:pPr>
        <w:pStyle w:val="Normlnweb"/>
      </w:pPr>
      <w:r>
        <w:t xml:space="preserve">Source materials for the meeting (in Czech only) can be found </w:t>
      </w:r>
      <w:hyperlink r:id="rId17" w:tgtFrame="_blank" w:history="1">
        <w:r>
          <w:rPr>
            <w:rStyle w:val="Hypertextovodkaz"/>
            <w:shd w:val="clear" w:color="auto" w:fill="FFFFFF"/>
          </w:rPr>
          <w:t>on the IS MU document server</w:t>
        </w:r>
      </w:hyperlink>
      <w:r>
        <w:t>.</w:t>
      </w:r>
    </w:p>
    <w:p w14:paraId="7FA056CB" w14:textId="77777777" w:rsidR="00C57B02" w:rsidRDefault="00C57B02" w:rsidP="00C57B02">
      <w:pPr>
        <w:pStyle w:val="Normlnweb"/>
      </w:pPr>
      <w:r>
        <w:t> </w:t>
      </w:r>
    </w:p>
    <w:p w14:paraId="452EA60D" w14:textId="77777777" w:rsidR="00C57B02" w:rsidRDefault="00C57B02" w:rsidP="00C57B02">
      <w:pPr>
        <w:pStyle w:val="Normlnweb"/>
      </w:pPr>
      <w:r>
        <w:t>Josef Menšík, Chairman</w:t>
      </w:r>
    </w:p>
    <w:p w14:paraId="4097DE38" w14:textId="77777777" w:rsidR="00C57B02" w:rsidRDefault="00C57B02" w:rsidP="00947E55">
      <w:pPr>
        <w:pStyle w:val="Nadpis1"/>
      </w:pPr>
    </w:p>
    <w:p w14:paraId="102E5BBE" w14:textId="77777777" w:rsidR="00C57B02" w:rsidRDefault="00C57B02">
      <w:pPr>
        <w:spacing w:after="0" w:line="240" w:lineRule="auto"/>
        <w:rPr>
          <w:rFonts w:asciiTheme="majorHAnsi" w:eastAsiaTheme="majorEastAsia" w:hAnsiTheme="majorHAnsi" w:cstheme="majorBidi"/>
          <w:b/>
          <w:bCs/>
          <w:color w:val="0000DC"/>
          <w:sz w:val="32"/>
          <w:szCs w:val="28"/>
          <w:lang w:eastAsia="ar-SA"/>
        </w:rPr>
      </w:pPr>
      <w:r>
        <w:br w:type="page"/>
      </w:r>
    </w:p>
    <w:p w14:paraId="2FE7D1DA" w14:textId="1D34DDD1" w:rsidR="0050236D" w:rsidRDefault="0050236D" w:rsidP="00947E55">
      <w:pPr>
        <w:pStyle w:val="Nadpis1"/>
        <w:rPr>
          <w:rFonts w:eastAsia="Times New Roman" w:cs="Times New Roman"/>
          <w:sz w:val="48"/>
          <w:lang w:eastAsia="cs-CZ"/>
        </w:rPr>
      </w:pPr>
      <w:bookmarkStart w:id="6" w:name="_Toc167454876"/>
      <w:r>
        <w:lastRenderedPageBreak/>
        <w:t>273rd meeting of the Masaryk University Academic Senate, 6 November 2023</w:t>
      </w:r>
      <w:bookmarkEnd w:id="6"/>
    </w:p>
    <w:p w14:paraId="6490EDA4" w14:textId="5A435CD3" w:rsidR="0050236D" w:rsidRDefault="0050236D" w:rsidP="0050236D">
      <w:pPr>
        <w:pStyle w:val="Normlnweb"/>
      </w:pPr>
      <w:r>
        <w:t>273rd meeting of the Academic Senate of Masaryk University will be held on Monday, 6th November 2023, at 3 p. m., Faculty of Science Hall, pavillon 12, Kotlářská 2, Brno. </w:t>
      </w:r>
    </w:p>
    <w:p w14:paraId="26F98FDC" w14:textId="77777777" w:rsidR="0050236D" w:rsidRDefault="0050236D" w:rsidP="0050236D">
      <w:pPr>
        <w:pStyle w:val="Normlnweb"/>
      </w:pPr>
      <w:r>
        <w:t>Please note that the language of proceedings of the Masaryk University Academic Senate is Czech.</w:t>
      </w:r>
    </w:p>
    <w:p w14:paraId="51962212" w14:textId="77777777" w:rsidR="0050236D" w:rsidRDefault="0050236D" w:rsidP="0050236D">
      <w:pPr>
        <w:pStyle w:val="Normlnweb"/>
      </w:pPr>
    </w:p>
    <w:p w14:paraId="37343BA2" w14:textId="654CE265" w:rsidR="0050236D" w:rsidRDefault="0050236D" w:rsidP="00586CED">
      <w:pPr>
        <w:pStyle w:val="Normlnweb"/>
        <w:spacing w:before="0" w:beforeAutospacing="0" w:after="0" w:afterAutospacing="0" w:line="360" w:lineRule="auto"/>
      </w:pPr>
      <w:r>
        <w:t>Agenda proposal:</w:t>
      </w:r>
    </w:p>
    <w:p w14:paraId="3756DA5A" w14:textId="77777777" w:rsidR="0050236D" w:rsidRDefault="0050236D" w:rsidP="00586CED">
      <w:pPr>
        <w:spacing w:after="0" w:line="360" w:lineRule="auto"/>
      </w:pPr>
      <w:r>
        <w:t>1. Opening</w:t>
      </w:r>
    </w:p>
    <w:p w14:paraId="1A0377C1" w14:textId="6399D1A4" w:rsidR="0050236D" w:rsidRDefault="0050236D" w:rsidP="00586CED">
      <w:pPr>
        <w:spacing w:after="0" w:line="360" w:lineRule="auto"/>
      </w:pPr>
      <w:r>
        <w:t xml:space="preserve">2. Information on changes in AS MU membership </w:t>
      </w:r>
    </w:p>
    <w:p w14:paraId="1215DE6A" w14:textId="77777777" w:rsidR="0050236D" w:rsidRDefault="0050236D" w:rsidP="00586CED">
      <w:pPr>
        <w:spacing w:after="0" w:line="360" w:lineRule="auto"/>
      </w:pPr>
      <w:r>
        <w:t>3. Check of tasks</w:t>
      </w:r>
    </w:p>
    <w:p w14:paraId="6C023DEE" w14:textId="1F0C5E8A" w:rsidR="0050236D" w:rsidRDefault="0050236D" w:rsidP="00586CED">
      <w:pPr>
        <w:spacing w:after="0" w:line="360" w:lineRule="auto"/>
      </w:pPr>
      <w:r>
        <w:t>4. Rector's report</w:t>
      </w:r>
    </w:p>
    <w:p w14:paraId="2D0EC0DC" w14:textId="133E49E0" w:rsidR="0050236D" w:rsidRDefault="0050236D" w:rsidP="00586CED">
      <w:pPr>
        <w:spacing w:after="0" w:line="360" w:lineRule="auto"/>
      </w:pPr>
      <w:r>
        <w:t>5. Plan for the implementation of the MU Strategic Plan for 2024</w:t>
      </w:r>
    </w:p>
    <w:p w14:paraId="241C6078" w14:textId="77777777" w:rsidR="0050236D" w:rsidRDefault="0050236D" w:rsidP="00586CED">
      <w:pPr>
        <w:spacing w:after="0" w:line="360" w:lineRule="auto"/>
        <w:rPr>
          <w:rFonts w:eastAsia="Times New Roman" w:cs="Times New Roman"/>
          <w:sz w:val="48"/>
          <w:lang w:eastAsia="cs-CZ"/>
        </w:rPr>
      </w:pPr>
      <w:r>
        <w:t>6. Proposal for the appointment of the Vice-Chair and a member of the MU Board of Internal Evaluation</w:t>
      </w:r>
    </w:p>
    <w:p w14:paraId="47896CCB" w14:textId="06BC2763" w:rsidR="0050236D" w:rsidRDefault="0050236D" w:rsidP="00586CED">
      <w:pPr>
        <w:spacing w:after="0" w:line="360" w:lineRule="auto"/>
      </w:pPr>
      <w:r>
        <w:t>7. Update of the annexes of the MU 2021-2028 Strategic Plan in connection with the change procedure of the PPSŘ</w:t>
      </w:r>
    </w:p>
    <w:p w14:paraId="7E1F8B06" w14:textId="687F24CB" w:rsidR="0050236D" w:rsidRDefault="0050236D" w:rsidP="00586CED">
      <w:pPr>
        <w:spacing w:after="0" w:line="360" w:lineRule="auto"/>
      </w:pPr>
      <w:r>
        <w:t>8. Amendment V</w:t>
      </w:r>
      <w:r w:rsidR="00C65DD4">
        <w:t>. of the</w:t>
      </w:r>
      <w:r>
        <w:t xml:space="preserve"> Statutes of Masaryk University [effective from 1 December 2023]</w:t>
      </w:r>
    </w:p>
    <w:p w14:paraId="1B2558DF" w14:textId="77777777" w:rsidR="0050236D" w:rsidRDefault="0050236D" w:rsidP="00586CED">
      <w:pPr>
        <w:spacing w:after="0" w:line="360" w:lineRule="auto"/>
      </w:pPr>
      <w:r>
        <w:t>9. MU Code of Ethics</w:t>
      </w:r>
    </w:p>
    <w:p w14:paraId="02CF27E0" w14:textId="595E7AF4" w:rsidR="0050236D" w:rsidRDefault="0050236D" w:rsidP="00586CED">
      <w:pPr>
        <w:spacing w:after="0" w:line="360" w:lineRule="auto"/>
      </w:pPr>
      <w:r>
        <w:t>10. Report on the activities and management of legal entities in which MU participates for the year 2022</w:t>
      </w:r>
    </w:p>
    <w:p w14:paraId="60396D14" w14:textId="42ACD0C1" w:rsidR="0050236D" w:rsidRDefault="0050236D" w:rsidP="00586CED">
      <w:pPr>
        <w:spacing w:after="0" w:line="360" w:lineRule="auto"/>
      </w:pPr>
      <w:r>
        <w:t>11. Property transactions - establishment of easements (location of underground lines of the MU communication network)</w:t>
      </w:r>
    </w:p>
    <w:p w14:paraId="161A74A8" w14:textId="38C362CA" w:rsidR="0050236D" w:rsidRDefault="0050236D" w:rsidP="00586CED">
      <w:pPr>
        <w:spacing w:after="0" w:line="360" w:lineRule="auto"/>
      </w:pPr>
      <w:r>
        <w:t>12. Schedule of MU Academic Senate meetings in 2024</w:t>
      </w:r>
    </w:p>
    <w:p w14:paraId="0FFA1A17" w14:textId="293E0142" w:rsidR="0050236D" w:rsidRDefault="0050236D" w:rsidP="00586CED">
      <w:pPr>
        <w:spacing w:after="0" w:line="360" w:lineRule="auto"/>
      </w:pPr>
      <w:r>
        <w:t>13. Rules of Procedure of the MU Faculty of Arts Research Council - new wording</w:t>
      </w:r>
    </w:p>
    <w:p w14:paraId="08C79BA8" w14:textId="77777777" w:rsidR="0050236D" w:rsidRDefault="0050236D" w:rsidP="00586CED">
      <w:pPr>
        <w:spacing w:after="0" w:line="360" w:lineRule="auto"/>
      </w:pPr>
      <w:r>
        <w:t>14. Internal regulations of the MU Faculty of Pharmacy</w:t>
      </w:r>
    </w:p>
    <w:p w14:paraId="6CAB3174" w14:textId="77777777" w:rsidR="0050236D" w:rsidRDefault="0050236D" w:rsidP="00586CED">
      <w:pPr>
        <w:spacing w:after="0" w:line="360" w:lineRule="auto"/>
      </w:pPr>
      <w:r>
        <w:t>15. Statutes of the Faculty of Social Studies MU - new wording</w:t>
      </w:r>
    </w:p>
    <w:p w14:paraId="7E951C88" w14:textId="77777777" w:rsidR="0050236D" w:rsidRDefault="0050236D" w:rsidP="00586CED">
      <w:pPr>
        <w:spacing w:after="0" w:line="360" w:lineRule="auto"/>
      </w:pPr>
      <w:r>
        <w:t>16. Rules of Procedure of the Academic Senate of the Faculty of Social Studies MU - amendment</w:t>
      </w:r>
    </w:p>
    <w:p w14:paraId="3974951A" w14:textId="012258D2" w:rsidR="0050236D" w:rsidRDefault="0050236D" w:rsidP="00586CED">
      <w:pPr>
        <w:spacing w:after="0" w:line="360" w:lineRule="auto"/>
      </w:pPr>
      <w:r>
        <w:t>17. Amendment to the Statutes of the MU Faculty of Medicine</w:t>
      </w:r>
    </w:p>
    <w:p w14:paraId="4888DE7C" w14:textId="70AEFA8E" w:rsidR="0050236D" w:rsidRDefault="0050236D" w:rsidP="00586CED">
      <w:pPr>
        <w:spacing w:after="0" w:line="360" w:lineRule="auto"/>
      </w:pPr>
      <w:r>
        <w:t>18. New wording of the Election Regulations of the Academic Senate of the Faculty of Medicine of MU</w:t>
      </w:r>
    </w:p>
    <w:p w14:paraId="45CC254C" w14:textId="77777777" w:rsidR="0050236D" w:rsidRDefault="0050236D" w:rsidP="00586CED">
      <w:pPr>
        <w:spacing w:after="0" w:line="360" w:lineRule="auto"/>
      </w:pPr>
      <w:r>
        <w:t>19. New wording of the Organisational Structure of the MU Faculty of Medicine</w:t>
      </w:r>
    </w:p>
    <w:p w14:paraId="43BF9DD0" w14:textId="7938FB61" w:rsidR="0050236D" w:rsidRDefault="0050236D" w:rsidP="00586CED">
      <w:pPr>
        <w:spacing w:after="0" w:line="360" w:lineRule="auto"/>
      </w:pPr>
      <w:r>
        <w:lastRenderedPageBreak/>
        <w:t xml:space="preserve">20. Election of delegates to the </w:t>
      </w:r>
      <w:r w:rsidR="00586CED">
        <w:t>Council of Higher Education Institutions for</w:t>
      </w:r>
      <w:r>
        <w:t xml:space="preserve"> 2024-2026</w:t>
      </w:r>
    </w:p>
    <w:p w14:paraId="29162029" w14:textId="77777777" w:rsidR="0050236D" w:rsidRDefault="0050236D" w:rsidP="00586CED">
      <w:pPr>
        <w:spacing w:after="0" w:line="360" w:lineRule="auto"/>
      </w:pPr>
      <w:r>
        <w:t>21. Miscellaneous.</w:t>
      </w:r>
    </w:p>
    <w:p w14:paraId="50DC9870" w14:textId="77777777" w:rsidR="0050236D" w:rsidRDefault="0050236D" w:rsidP="0050236D">
      <w:pPr>
        <w:spacing w:after="0" w:line="240" w:lineRule="auto"/>
      </w:pPr>
    </w:p>
    <w:p w14:paraId="64DAB563" w14:textId="77777777" w:rsidR="0050236D" w:rsidRDefault="0050236D" w:rsidP="0050236D">
      <w:pPr>
        <w:spacing w:after="0" w:line="240" w:lineRule="auto"/>
      </w:pPr>
    </w:p>
    <w:p w14:paraId="356D7108" w14:textId="21C96EDC" w:rsidR="0050236D" w:rsidRDefault="0050236D" w:rsidP="0050236D">
      <w:pPr>
        <w:pStyle w:val="Normlnweb"/>
      </w:pPr>
      <w:r>
        <w:t xml:space="preserve">Source materials for the meeting (in Czech only) can be found </w:t>
      </w:r>
      <w:hyperlink r:id="rId18" w:tgtFrame="_blank" w:history="1">
        <w:r>
          <w:rPr>
            <w:rStyle w:val="Hypertextovodkaz"/>
            <w:shd w:val="clear" w:color="auto" w:fill="FFFFFF"/>
          </w:rPr>
          <w:t>on the IS MU document server</w:t>
        </w:r>
      </w:hyperlink>
      <w:r>
        <w:t>.</w:t>
      </w:r>
    </w:p>
    <w:p w14:paraId="4296001F" w14:textId="77777777" w:rsidR="0050236D" w:rsidRDefault="0050236D" w:rsidP="0050236D">
      <w:pPr>
        <w:pStyle w:val="Normlnweb"/>
      </w:pPr>
      <w:r>
        <w:t> </w:t>
      </w:r>
    </w:p>
    <w:p w14:paraId="0F8F724B" w14:textId="77777777" w:rsidR="0050236D" w:rsidRDefault="0050236D" w:rsidP="0050236D">
      <w:pPr>
        <w:pStyle w:val="Normlnweb"/>
      </w:pPr>
      <w:r>
        <w:t>Josef Menšík, Chairman</w:t>
      </w:r>
    </w:p>
    <w:p w14:paraId="6D9D00D4" w14:textId="14F0618A" w:rsidR="0050236D" w:rsidRDefault="0050236D" w:rsidP="0050236D">
      <w:pPr>
        <w:spacing w:after="0" w:line="240" w:lineRule="auto"/>
        <w:rPr>
          <w:rFonts w:asciiTheme="majorHAnsi" w:eastAsiaTheme="majorEastAsia" w:hAnsiTheme="majorHAnsi" w:cstheme="majorBidi"/>
          <w:b/>
          <w:bCs/>
          <w:color w:val="0000DC"/>
          <w:sz w:val="32"/>
          <w:szCs w:val="28"/>
          <w:lang w:eastAsia="ar-SA"/>
        </w:rPr>
      </w:pPr>
      <w:r>
        <w:br w:type="page"/>
      </w:r>
    </w:p>
    <w:p w14:paraId="14775FC2" w14:textId="6B6A71CF" w:rsidR="00947E55" w:rsidRDefault="00947E55" w:rsidP="00947E55">
      <w:pPr>
        <w:pStyle w:val="Nadpis1"/>
        <w:rPr>
          <w:rFonts w:eastAsia="Times New Roman" w:cs="Times New Roman"/>
          <w:sz w:val="48"/>
          <w:lang w:eastAsia="cs-CZ"/>
        </w:rPr>
      </w:pPr>
      <w:bookmarkStart w:id="7" w:name="_Toc167454877"/>
      <w:r>
        <w:lastRenderedPageBreak/>
        <w:t>272nd meeting of the Masaryk University Academic Senate, 18 September 2023</w:t>
      </w:r>
      <w:bookmarkEnd w:id="7"/>
    </w:p>
    <w:p w14:paraId="14732657" w14:textId="77777777" w:rsidR="00947E55" w:rsidRDefault="00947E55" w:rsidP="00947E55">
      <w:pPr>
        <w:pStyle w:val="Normlnweb"/>
      </w:pPr>
      <w:r>
        <w:t>272nd meeting of the Academic Senate of Masaryk University will be held on Monday, 18th September 2023, at 3 p. m., Faculty of Science Hall, pavillon 12, Kotlářská 2, Brno. </w:t>
      </w:r>
    </w:p>
    <w:p w14:paraId="2092A037" w14:textId="77777777" w:rsidR="00947E55" w:rsidRDefault="00947E55" w:rsidP="00947E55">
      <w:pPr>
        <w:pStyle w:val="Normlnweb"/>
      </w:pPr>
      <w:r>
        <w:t>Please note that the language of proceedings of the Masaryk University Academic Senate is Czech.</w:t>
      </w:r>
    </w:p>
    <w:p w14:paraId="341911D5" w14:textId="77777777" w:rsidR="00947E55" w:rsidRDefault="00947E55" w:rsidP="00947E55">
      <w:pPr>
        <w:pStyle w:val="Normlnweb"/>
      </w:pPr>
      <w:r>
        <w:t>Agenda proposal:</w:t>
      </w:r>
    </w:p>
    <w:p w14:paraId="40CDE688" w14:textId="77777777" w:rsidR="00947E55" w:rsidRDefault="00947E55" w:rsidP="00947E55">
      <w:pPr>
        <w:numPr>
          <w:ilvl w:val="0"/>
          <w:numId w:val="26"/>
        </w:numPr>
        <w:spacing w:before="100" w:beforeAutospacing="1" w:after="100" w:afterAutospacing="1" w:line="240" w:lineRule="auto"/>
      </w:pPr>
      <w:r>
        <w:t>Opening</w:t>
      </w:r>
    </w:p>
    <w:p w14:paraId="3611B431" w14:textId="77777777" w:rsidR="00947E55" w:rsidRDefault="00947E55" w:rsidP="00947E55">
      <w:pPr>
        <w:numPr>
          <w:ilvl w:val="0"/>
          <w:numId w:val="26"/>
        </w:numPr>
        <w:spacing w:before="100" w:beforeAutospacing="1" w:after="100" w:afterAutospacing="1" w:line="240" w:lineRule="auto"/>
      </w:pPr>
      <w:r>
        <w:t>Information on changes of the Masaryk University Academic Senate members</w:t>
      </w:r>
    </w:p>
    <w:p w14:paraId="603A8BE6" w14:textId="77777777" w:rsidR="00947E55" w:rsidRDefault="00947E55" w:rsidP="00947E55">
      <w:pPr>
        <w:numPr>
          <w:ilvl w:val="0"/>
          <w:numId w:val="26"/>
        </w:numPr>
        <w:spacing w:before="100" w:beforeAutospacing="1" w:after="100" w:afterAutospacing="1" w:line="240" w:lineRule="auto"/>
      </w:pPr>
      <w:r>
        <w:t>Checking tasks</w:t>
      </w:r>
    </w:p>
    <w:p w14:paraId="4115D710" w14:textId="77777777" w:rsidR="00947E55" w:rsidRDefault="00947E55" w:rsidP="00947E55">
      <w:pPr>
        <w:numPr>
          <w:ilvl w:val="0"/>
          <w:numId w:val="26"/>
        </w:numPr>
        <w:spacing w:before="100" w:beforeAutospacing="1" w:after="100" w:afterAutospacing="1" w:line="240" w:lineRule="auto"/>
      </w:pPr>
      <w:r>
        <w:t>Rector's report</w:t>
      </w:r>
    </w:p>
    <w:p w14:paraId="7DE858DA" w14:textId="77777777" w:rsidR="00947E55" w:rsidRDefault="00947E55" w:rsidP="00947E55">
      <w:pPr>
        <w:numPr>
          <w:ilvl w:val="0"/>
          <w:numId w:val="26"/>
        </w:numPr>
        <w:spacing w:before="100" w:beforeAutospacing="1" w:after="100" w:afterAutospacing="1" w:line="240" w:lineRule="auto"/>
      </w:pPr>
      <w:r>
        <w:t>Rector's Intention to Appoint a Vice-rectors of MU</w:t>
      </w:r>
    </w:p>
    <w:p w14:paraId="55A58D71" w14:textId="77777777" w:rsidR="00947E55" w:rsidRDefault="00947E55" w:rsidP="00947E55">
      <w:pPr>
        <w:numPr>
          <w:ilvl w:val="0"/>
          <w:numId w:val="26"/>
        </w:numPr>
        <w:spacing w:before="100" w:beforeAutospacing="1" w:after="100" w:afterAutospacing="1" w:line="240" w:lineRule="auto"/>
      </w:pPr>
      <w:r>
        <w:t>Rector's intention to recall and appoint members of the MU Scientific Board</w:t>
      </w:r>
    </w:p>
    <w:p w14:paraId="4B3017C5" w14:textId="77777777" w:rsidR="00947E55" w:rsidRDefault="00947E55" w:rsidP="00947E55">
      <w:pPr>
        <w:numPr>
          <w:ilvl w:val="0"/>
          <w:numId w:val="26"/>
        </w:numPr>
        <w:spacing w:before="100" w:beforeAutospacing="1" w:after="100" w:afterAutospacing="1" w:line="240" w:lineRule="auto"/>
      </w:pPr>
      <w:r>
        <w:t>Rector's request to discuss the proposal to appoint a member of the Supervisory Board of MUNI Ventures, s.r.o.</w:t>
      </w:r>
    </w:p>
    <w:p w14:paraId="0F0CB3BD" w14:textId="77777777" w:rsidR="00947E55" w:rsidRDefault="00947E55" w:rsidP="00947E55">
      <w:pPr>
        <w:numPr>
          <w:ilvl w:val="0"/>
          <w:numId w:val="26"/>
        </w:numPr>
        <w:spacing w:before="100" w:beforeAutospacing="1" w:after="100" w:afterAutospacing="1" w:line="240" w:lineRule="auto"/>
      </w:pPr>
      <w:r>
        <w:t>CEITEC MU Scientific Board 2023-2026 - request for appointment of new members</w:t>
      </w:r>
    </w:p>
    <w:p w14:paraId="755824F6" w14:textId="77777777" w:rsidR="00947E55" w:rsidRDefault="00947E55" w:rsidP="00947E55">
      <w:pPr>
        <w:numPr>
          <w:ilvl w:val="0"/>
          <w:numId w:val="26"/>
        </w:numPr>
        <w:spacing w:before="100" w:beforeAutospacing="1" w:after="100" w:afterAutospacing="1" w:line="240" w:lineRule="auto"/>
      </w:pPr>
      <w:r>
        <w:t>Report on MU internal quality assessment</w:t>
      </w:r>
    </w:p>
    <w:p w14:paraId="518EE043" w14:textId="77777777" w:rsidR="00947E55" w:rsidRDefault="00947E55" w:rsidP="00947E55">
      <w:pPr>
        <w:numPr>
          <w:ilvl w:val="0"/>
          <w:numId w:val="26"/>
        </w:numPr>
        <w:spacing w:before="100" w:beforeAutospacing="1" w:after="100" w:afterAutospacing="1" w:line="240" w:lineRule="auto"/>
      </w:pPr>
      <w:r>
        <w:t>Election Rules of the MU Academic Senate</w:t>
      </w:r>
    </w:p>
    <w:p w14:paraId="713E3D95" w14:textId="77777777" w:rsidR="00947E55" w:rsidRDefault="00947E55" w:rsidP="00947E55">
      <w:pPr>
        <w:numPr>
          <w:ilvl w:val="0"/>
          <w:numId w:val="26"/>
        </w:numPr>
        <w:spacing w:before="100" w:beforeAutospacing="1" w:after="100" w:afterAutospacing="1" w:line="240" w:lineRule="auto"/>
      </w:pPr>
      <w:r>
        <w:t>Election of the Chairman/Chairwoman of the MU Academic Senate Legislative Committee</w:t>
      </w:r>
    </w:p>
    <w:p w14:paraId="7BCD75C3" w14:textId="77777777" w:rsidR="00947E55" w:rsidRDefault="00947E55" w:rsidP="00947E55">
      <w:pPr>
        <w:numPr>
          <w:ilvl w:val="0"/>
          <w:numId w:val="26"/>
        </w:numPr>
        <w:spacing w:before="100" w:beforeAutospacing="1" w:after="100" w:afterAutospacing="1" w:line="240" w:lineRule="auto"/>
      </w:pPr>
      <w:r>
        <w:t>Report of the Chair of the MU Academic Senate</w:t>
      </w:r>
    </w:p>
    <w:p w14:paraId="142BA4C4" w14:textId="77777777" w:rsidR="00947E55" w:rsidRDefault="00947E55" w:rsidP="00947E55">
      <w:pPr>
        <w:numPr>
          <w:ilvl w:val="0"/>
          <w:numId w:val="26"/>
        </w:numPr>
        <w:spacing w:before="100" w:beforeAutospacing="1" w:after="100" w:afterAutospacing="1" w:line="240" w:lineRule="auto"/>
      </w:pPr>
      <w:r>
        <w:t>Arranging foreign travel for members of the Student Chamber of the Council of Higher Education Institutions</w:t>
      </w:r>
    </w:p>
    <w:p w14:paraId="695CAE78" w14:textId="77777777" w:rsidR="00947E55" w:rsidRDefault="00947E55" w:rsidP="00947E55">
      <w:pPr>
        <w:numPr>
          <w:ilvl w:val="0"/>
          <w:numId w:val="26"/>
        </w:numPr>
        <w:spacing w:before="100" w:beforeAutospacing="1" w:after="100" w:afterAutospacing="1" w:line="240" w:lineRule="auto"/>
      </w:pPr>
      <w:r>
        <w:t>Miscellaneous.</w:t>
      </w:r>
    </w:p>
    <w:p w14:paraId="239E256F" w14:textId="77777777" w:rsidR="00947E55" w:rsidRDefault="00947E55" w:rsidP="00947E55">
      <w:pPr>
        <w:pStyle w:val="Normlnweb"/>
      </w:pPr>
      <w:r>
        <w:t xml:space="preserve">Source materials for the meeting (in Czech only) can be found </w:t>
      </w:r>
      <w:hyperlink r:id="rId19" w:tgtFrame="_blank" w:history="1">
        <w:r>
          <w:rPr>
            <w:rStyle w:val="Hypertextovodkaz"/>
            <w:shd w:val="clear" w:color="auto" w:fill="FFFFFF"/>
          </w:rPr>
          <w:t>on the IS MU document server</w:t>
        </w:r>
      </w:hyperlink>
      <w:r>
        <w:t>.</w:t>
      </w:r>
    </w:p>
    <w:p w14:paraId="050EE620" w14:textId="77777777" w:rsidR="00947E55" w:rsidRDefault="00947E55" w:rsidP="00947E55">
      <w:pPr>
        <w:pStyle w:val="Normlnweb"/>
      </w:pPr>
      <w:r>
        <w:t> </w:t>
      </w:r>
    </w:p>
    <w:p w14:paraId="279F0217" w14:textId="77777777" w:rsidR="00947E55" w:rsidRDefault="00947E55" w:rsidP="00947E55">
      <w:pPr>
        <w:pStyle w:val="Normlnweb"/>
      </w:pPr>
      <w:r>
        <w:t>Josef Menšík, Chairman</w:t>
      </w:r>
    </w:p>
    <w:p w14:paraId="688E7BBC" w14:textId="77777777" w:rsidR="00947E55" w:rsidRDefault="00947E55" w:rsidP="00910A26">
      <w:pPr>
        <w:pStyle w:val="Nadpis1"/>
      </w:pPr>
    </w:p>
    <w:p w14:paraId="223F3B34" w14:textId="77777777" w:rsidR="00947E55" w:rsidRDefault="00947E55">
      <w:pPr>
        <w:spacing w:after="0" w:line="240" w:lineRule="auto"/>
        <w:rPr>
          <w:rFonts w:asciiTheme="majorHAnsi" w:eastAsiaTheme="majorEastAsia" w:hAnsiTheme="majorHAnsi" w:cstheme="majorBidi"/>
          <w:b/>
          <w:bCs/>
          <w:color w:val="0000DC"/>
          <w:sz w:val="32"/>
          <w:szCs w:val="28"/>
          <w:lang w:eastAsia="ar-SA"/>
        </w:rPr>
      </w:pPr>
      <w:r>
        <w:br w:type="page"/>
      </w:r>
    </w:p>
    <w:p w14:paraId="04E2894D" w14:textId="3D2DD488" w:rsidR="00910A26" w:rsidRDefault="00910A26" w:rsidP="00910A26">
      <w:pPr>
        <w:pStyle w:val="Nadpis1"/>
        <w:rPr>
          <w:rFonts w:eastAsia="Times New Roman" w:cs="Times New Roman"/>
          <w:sz w:val="48"/>
          <w:lang w:eastAsia="cs-CZ"/>
        </w:rPr>
      </w:pPr>
      <w:bookmarkStart w:id="8" w:name="_Toc167454878"/>
      <w:r>
        <w:lastRenderedPageBreak/>
        <w:t>271st meeting of the Masaryk University Academic Senate, 5 June 2023</w:t>
      </w:r>
      <w:bookmarkEnd w:id="8"/>
    </w:p>
    <w:p w14:paraId="1CE061DC" w14:textId="77777777" w:rsidR="00910A26" w:rsidRDefault="00910A26" w:rsidP="00910A26">
      <w:pPr>
        <w:pStyle w:val="Normlnweb"/>
        <w:rPr>
          <w:rFonts w:cs="Times New Roman"/>
          <w:lang w:eastAsia="cs-CZ"/>
        </w:rPr>
      </w:pPr>
      <w:r>
        <w:t>271st meeting of the Academic Senate of Masaryk University will be held on Monday, 5th June 2023, at 3 p. m., Faculty of Science Hall, pavillon 12, Kotlářská 2, Brno. </w:t>
      </w:r>
    </w:p>
    <w:p w14:paraId="6716E819" w14:textId="77777777" w:rsidR="00910A26" w:rsidRDefault="00910A26" w:rsidP="00910A26">
      <w:pPr>
        <w:pStyle w:val="Normlnweb"/>
      </w:pPr>
      <w:r>
        <w:t>Please note that the language of proceedings of the Masaryk University Academic Senate is Czech.</w:t>
      </w:r>
    </w:p>
    <w:p w14:paraId="74D2E33E" w14:textId="77777777" w:rsidR="00910A26" w:rsidRDefault="00910A26" w:rsidP="00910A26">
      <w:pPr>
        <w:pStyle w:val="Normlnweb"/>
      </w:pPr>
      <w:r>
        <w:t>Agenda proposal:</w:t>
      </w:r>
    </w:p>
    <w:p w14:paraId="5964AB65" w14:textId="77777777" w:rsidR="00910A26" w:rsidRDefault="00910A26" w:rsidP="00910A26">
      <w:pPr>
        <w:numPr>
          <w:ilvl w:val="0"/>
          <w:numId w:val="24"/>
        </w:numPr>
        <w:spacing w:before="100" w:beforeAutospacing="1" w:after="100" w:afterAutospacing="1" w:line="240" w:lineRule="auto"/>
      </w:pPr>
      <w:r>
        <w:t>Opening</w:t>
      </w:r>
    </w:p>
    <w:p w14:paraId="061034DC" w14:textId="77777777" w:rsidR="00910A26" w:rsidRDefault="00910A26" w:rsidP="00910A26">
      <w:pPr>
        <w:numPr>
          <w:ilvl w:val="0"/>
          <w:numId w:val="24"/>
        </w:numPr>
        <w:spacing w:before="100" w:beforeAutospacing="1" w:after="100" w:afterAutospacing="1" w:line="240" w:lineRule="auto"/>
      </w:pPr>
      <w:r>
        <w:t>Information on changes of the Masaryk University Academic Senate members</w:t>
      </w:r>
    </w:p>
    <w:p w14:paraId="36C8965E" w14:textId="77777777" w:rsidR="00910A26" w:rsidRDefault="00910A26" w:rsidP="00910A26">
      <w:pPr>
        <w:numPr>
          <w:ilvl w:val="0"/>
          <w:numId w:val="24"/>
        </w:numPr>
        <w:spacing w:before="100" w:beforeAutospacing="1" w:after="100" w:afterAutospacing="1" w:line="240" w:lineRule="auto"/>
      </w:pPr>
      <w:r>
        <w:t>Checking tasks</w:t>
      </w:r>
    </w:p>
    <w:p w14:paraId="483D61B3" w14:textId="77777777" w:rsidR="00910A26" w:rsidRDefault="00910A26" w:rsidP="00910A26">
      <w:pPr>
        <w:numPr>
          <w:ilvl w:val="0"/>
          <w:numId w:val="24"/>
        </w:numPr>
        <w:spacing w:before="100" w:beforeAutospacing="1" w:after="100" w:afterAutospacing="1" w:line="240" w:lineRule="auto"/>
      </w:pPr>
      <w:r>
        <w:t>Rector's report</w:t>
      </w:r>
    </w:p>
    <w:p w14:paraId="75D9E9CA" w14:textId="77777777" w:rsidR="00910A26" w:rsidRDefault="00910A26" w:rsidP="00910A26">
      <w:pPr>
        <w:numPr>
          <w:ilvl w:val="0"/>
          <w:numId w:val="24"/>
        </w:numPr>
        <w:spacing w:before="100" w:beforeAutospacing="1" w:after="100" w:afterAutospacing="1" w:line="240" w:lineRule="auto"/>
      </w:pPr>
      <w:r>
        <w:t>Annual report on MU activities for 2022</w:t>
      </w:r>
    </w:p>
    <w:p w14:paraId="43EADB73" w14:textId="77777777" w:rsidR="00910A26" w:rsidRDefault="00910A26" w:rsidP="00910A26">
      <w:pPr>
        <w:numPr>
          <w:ilvl w:val="0"/>
          <w:numId w:val="24"/>
        </w:numPr>
        <w:spacing w:before="100" w:beforeAutospacing="1" w:after="100" w:afterAutospacing="1" w:line="240" w:lineRule="auto"/>
      </w:pPr>
      <w:r>
        <w:t>Annual report on MU economic activities for 2022</w:t>
      </w:r>
    </w:p>
    <w:p w14:paraId="23F1A85D" w14:textId="77777777" w:rsidR="00910A26" w:rsidRDefault="00910A26" w:rsidP="00910A26">
      <w:pPr>
        <w:numPr>
          <w:ilvl w:val="0"/>
          <w:numId w:val="24"/>
        </w:numPr>
        <w:spacing w:before="100" w:beforeAutospacing="1" w:after="100" w:afterAutospacing="1" w:line="240" w:lineRule="auto"/>
      </w:pPr>
      <w:r>
        <w:t>Masaryk University Code of Ethics</w:t>
      </w:r>
    </w:p>
    <w:p w14:paraId="08D4CC9C" w14:textId="77777777" w:rsidR="00910A26" w:rsidRDefault="00910A26" w:rsidP="00910A26">
      <w:pPr>
        <w:numPr>
          <w:ilvl w:val="0"/>
          <w:numId w:val="24"/>
        </w:numPr>
        <w:spacing w:before="100" w:beforeAutospacing="1" w:after="100" w:afterAutospacing="1" w:line="240" w:lineRule="auto"/>
      </w:pPr>
      <w:r>
        <w:t>Intention to establish MUNI Ventures s.r.o.</w:t>
      </w:r>
    </w:p>
    <w:p w14:paraId="66BA2176" w14:textId="77777777" w:rsidR="00910A26" w:rsidRDefault="00910A26" w:rsidP="00910A26">
      <w:pPr>
        <w:numPr>
          <w:ilvl w:val="0"/>
          <w:numId w:val="24"/>
        </w:numPr>
        <w:spacing w:before="100" w:beforeAutospacing="1" w:after="100" w:afterAutospacing="1" w:line="240" w:lineRule="auto"/>
      </w:pPr>
      <w:r>
        <w:t>Intention to conclude an agreement for the transfer of shares in Biology park Brno, a.s.</w:t>
      </w:r>
    </w:p>
    <w:p w14:paraId="0DA28CD4" w14:textId="77777777" w:rsidR="00910A26" w:rsidRDefault="00910A26" w:rsidP="00910A26">
      <w:pPr>
        <w:numPr>
          <w:ilvl w:val="0"/>
          <w:numId w:val="24"/>
        </w:numPr>
        <w:spacing w:before="100" w:beforeAutospacing="1" w:after="100" w:afterAutospacing="1" w:line="240" w:lineRule="auto"/>
      </w:pPr>
      <w:r>
        <w:t>Intention to conclude a purchase agreement with FIRESTA-Fišer, rekonstrukce, stavby a.s.</w:t>
      </w:r>
    </w:p>
    <w:p w14:paraId="30015624" w14:textId="77777777" w:rsidR="00910A26" w:rsidRDefault="00910A26" w:rsidP="00910A26">
      <w:pPr>
        <w:numPr>
          <w:ilvl w:val="0"/>
          <w:numId w:val="24"/>
        </w:numPr>
        <w:spacing w:before="100" w:beforeAutospacing="1" w:after="100" w:afterAutospacing="1" w:line="240" w:lineRule="auto"/>
      </w:pPr>
      <w:r>
        <w:t>Miscellaneous.</w:t>
      </w:r>
    </w:p>
    <w:p w14:paraId="3E52749A" w14:textId="77777777" w:rsidR="00910A26" w:rsidRDefault="00910A26" w:rsidP="00910A26">
      <w:pPr>
        <w:pStyle w:val="Normlnweb"/>
      </w:pPr>
      <w:r>
        <w:t xml:space="preserve">Source materials for the meeting (in Czech only) can be found </w:t>
      </w:r>
      <w:hyperlink r:id="rId20" w:tgtFrame="_blank" w:history="1">
        <w:r>
          <w:rPr>
            <w:rStyle w:val="Hypertextovodkaz"/>
            <w:shd w:val="clear" w:color="auto" w:fill="FFFFFF"/>
          </w:rPr>
          <w:t>on the IS MU document server</w:t>
        </w:r>
      </w:hyperlink>
      <w:r>
        <w:t>.</w:t>
      </w:r>
    </w:p>
    <w:p w14:paraId="7C500365" w14:textId="77777777" w:rsidR="00910A26" w:rsidRDefault="00910A26" w:rsidP="00910A26">
      <w:pPr>
        <w:pStyle w:val="Normlnweb"/>
      </w:pPr>
      <w:r>
        <w:t> </w:t>
      </w:r>
    </w:p>
    <w:p w14:paraId="249F3686" w14:textId="77777777" w:rsidR="00910A26" w:rsidRDefault="00910A26" w:rsidP="00910A26">
      <w:pPr>
        <w:pStyle w:val="Normlnweb"/>
      </w:pPr>
      <w:r>
        <w:t>Josef Menšík, Chairman</w:t>
      </w:r>
    </w:p>
    <w:p w14:paraId="3B0E0C3F" w14:textId="77777777" w:rsidR="00910A26" w:rsidRDefault="00910A26" w:rsidP="00A51289">
      <w:pPr>
        <w:pStyle w:val="Nadpis1"/>
      </w:pPr>
    </w:p>
    <w:p w14:paraId="6FD9797E" w14:textId="77777777" w:rsidR="00910A26" w:rsidRDefault="00910A26">
      <w:pPr>
        <w:spacing w:after="0" w:line="240" w:lineRule="auto"/>
        <w:rPr>
          <w:rFonts w:asciiTheme="majorHAnsi" w:eastAsiaTheme="majorEastAsia" w:hAnsiTheme="majorHAnsi" w:cstheme="majorBidi"/>
          <w:b/>
          <w:bCs/>
          <w:color w:val="0000DC"/>
          <w:sz w:val="32"/>
          <w:szCs w:val="28"/>
          <w:lang w:eastAsia="ar-SA"/>
        </w:rPr>
      </w:pPr>
      <w:r>
        <w:br w:type="page"/>
      </w:r>
    </w:p>
    <w:p w14:paraId="07E8C151" w14:textId="24F89784" w:rsidR="00A51289" w:rsidRDefault="00A51289" w:rsidP="00A51289">
      <w:pPr>
        <w:pStyle w:val="Nadpis1"/>
        <w:rPr>
          <w:rFonts w:eastAsia="Times New Roman" w:cs="Times New Roman"/>
          <w:sz w:val="48"/>
          <w:lang w:eastAsia="cs-CZ"/>
        </w:rPr>
      </w:pPr>
      <w:bookmarkStart w:id="9" w:name="_Toc167454879"/>
      <w:r>
        <w:lastRenderedPageBreak/>
        <w:t>270th meeting of the Masaryk University Academic Senate, 15 May 2023</w:t>
      </w:r>
      <w:bookmarkEnd w:id="9"/>
    </w:p>
    <w:p w14:paraId="7B77033C" w14:textId="77777777" w:rsidR="00A51289" w:rsidRDefault="00A51289" w:rsidP="00A51289">
      <w:pPr>
        <w:pStyle w:val="Normlnweb"/>
        <w:rPr>
          <w:rFonts w:cs="Times New Roman"/>
          <w:lang w:eastAsia="cs-CZ"/>
        </w:rPr>
      </w:pPr>
      <w:r>
        <w:t>270th meeting of the Academic Senate of Masaryk University will be held on Monday, 15th Mayl 2023, at 3 p. m., Faculty of Science Hall, pavillon 12, Kotlářská 2, Brno. </w:t>
      </w:r>
    </w:p>
    <w:p w14:paraId="1FC406EA" w14:textId="77777777" w:rsidR="00A51289" w:rsidRDefault="00A51289" w:rsidP="00A51289">
      <w:pPr>
        <w:pStyle w:val="Normlnweb"/>
      </w:pPr>
      <w:r>
        <w:t>Please note that the language of proceedings of the Masaryk University Academic Senate is Czech.</w:t>
      </w:r>
    </w:p>
    <w:p w14:paraId="3E4A0B0F" w14:textId="77777777" w:rsidR="00A51289" w:rsidRDefault="00A51289" w:rsidP="00A51289">
      <w:pPr>
        <w:pStyle w:val="Normlnweb"/>
      </w:pPr>
      <w:r>
        <w:t>Agenda proposal:</w:t>
      </w:r>
    </w:p>
    <w:p w14:paraId="3997264D" w14:textId="77777777" w:rsidR="00A51289" w:rsidRDefault="00A51289" w:rsidP="00A51289">
      <w:pPr>
        <w:numPr>
          <w:ilvl w:val="0"/>
          <w:numId w:val="23"/>
        </w:numPr>
        <w:spacing w:before="100" w:beforeAutospacing="1" w:after="100" w:afterAutospacing="1" w:line="240" w:lineRule="auto"/>
      </w:pPr>
      <w:r>
        <w:t>Opening</w:t>
      </w:r>
    </w:p>
    <w:p w14:paraId="76A5285E" w14:textId="77777777" w:rsidR="00A51289" w:rsidRDefault="00A51289" w:rsidP="00A51289">
      <w:pPr>
        <w:numPr>
          <w:ilvl w:val="0"/>
          <w:numId w:val="23"/>
        </w:numPr>
        <w:spacing w:before="100" w:beforeAutospacing="1" w:after="100" w:afterAutospacing="1" w:line="240" w:lineRule="auto"/>
      </w:pPr>
      <w:r>
        <w:t>Information on changes of the Masaryk University Academic Senate members</w:t>
      </w:r>
    </w:p>
    <w:p w14:paraId="390A9A88" w14:textId="77777777" w:rsidR="00A51289" w:rsidRDefault="00A51289" w:rsidP="00A51289">
      <w:pPr>
        <w:numPr>
          <w:ilvl w:val="0"/>
          <w:numId w:val="23"/>
        </w:numPr>
        <w:spacing w:before="100" w:beforeAutospacing="1" w:after="100" w:afterAutospacing="1" w:line="240" w:lineRule="auto"/>
      </w:pPr>
      <w:r>
        <w:t>Checking tasks</w:t>
      </w:r>
    </w:p>
    <w:p w14:paraId="66D71AF6" w14:textId="77777777" w:rsidR="00A51289" w:rsidRDefault="00A51289" w:rsidP="00A51289">
      <w:pPr>
        <w:numPr>
          <w:ilvl w:val="0"/>
          <w:numId w:val="23"/>
        </w:numPr>
        <w:spacing w:before="100" w:beforeAutospacing="1" w:after="100" w:afterAutospacing="1" w:line="240" w:lineRule="auto"/>
      </w:pPr>
      <w:r>
        <w:t>Rector's report</w:t>
      </w:r>
    </w:p>
    <w:p w14:paraId="65323B1D" w14:textId="77777777" w:rsidR="00A51289" w:rsidRDefault="00A51289" w:rsidP="00A51289">
      <w:pPr>
        <w:numPr>
          <w:ilvl w:val="0"/>
          <w:numId w:val="23"/>
        </w:numPr>
        <w:spacing w:before="100" w:beforeAutospacing="1" w:after="100" w:afterAutospacing="1" w:line="240" w:lineRule="auto"/>
      </w:pPr>
      <w:r>
        <w:t>Intention to Appoint a Vice-rector</w:t>
      </w:r>
    </w:p>
    <w:p w14:paraId="5312A904" w14:textId="77777777" w:rsidR="00A51289" w:rsidRDefault="00A51289" w:rsidP="00A51289">
      <w:pPr>
        <w:numPr>
          <w:ilvl w:val="0"/>
          <w:numId w:val="23"/>
        </w:numPr>
        <w:spacing w:before="100" w:beforeAutospacing="1" w:after="100" w:afterAutospacing="1" w:line="240" w:lineRule="auto"/>
      </w:pPr>
      <w:r>
        <w:t>MU Budget for 2023</w:t>
      </w:r>
    </w:p>
    <w:p w14:paraId="0DEAE45C" w14:textId="77777777" w:rsidR="00A51289" w:rsidRDefault="00A51289" w:rsidP="00A51289">
      <w:pPr>
        <w:numPr>
          <w:ilvl w:val="0"/>
          <w:numId w:val="23"/>
        </w:numPr>
        <w:spacing w:before="100" w:beforeAutospacing="1" w:after="100" w:afterAutospacing="1" w:line="240" w:lineRule="auto"/>
      </w:pPr>
      <w:r>
        <w:t>Statutes of the Faculty of Economics and Administration of MU</w:t>
      </w:r>
    </w:p>
    <w:p w14:paraId="0747521A" w14:textId="77777777" w:rsidR="00A51289" w:rsidRDefault="00A51289" w:rsidP="00A51289">
      <w:pPr>
        <w:numPr>
          <w:ilvl w:val="0"/>
          <w:numId w:val="23"/>
        </w:numPr>
        <w:spacing w:before="100" w:beforeAutospacing="1" w:after="100" w:afterAutospacing="1" w:line="240" w:lineRule="auto"/>
      </w:pPr>
      <w:r>
        <w:t>Statutes of the Faculty of Science of MU (submitted 27th April 2023)</w:t>
      </w:r>
    </w:p>
    <w:p w14:paraId="56255728" w14:textId="77777777" w:rsidR="00A51289" w:rsidRDefault="00A51289" w:rsidP="00A51289">
      <w:pPr>
        <w:numPr>
          <w:ilvl w:val="0"/>
          <w:numId w:val="23"/>
        </w:numPr>
        <w:spacing w:before="100" w:beforeAutospacing="1" w:after="100" w:afterAutospacing="1" w:line="240" w:lineRule="auto"/>
      </w:pPr>
      <w:r>
        <w:t>Intention to Conclude a Purchase Agreement for the Land - Biology Park Brno a.s. and MU</w:t>
      </w:r>
    </w:p>
    <w:p w14:paraId="718D7DB5" w14:textId="77777777" w:rsidR="00A51289" w:rsidRDefault="00A51289" w:rsidP="00A51289">
      <w:pPr>
        <w:numPr>
          <w:ilvl w:val="0"/>
          <w:numId w:val="23"/>
        </w:numPr>
        <w:spacing w:before="100" w:beforeAutospacing="1" w:after="100" w:afterAutospacing="1" w:line="240" w:lineRule="auto"/>
      </w:pPr>
      <w:r>
        <w:t>Intention to Conclude Amendment No. 2 to the Contract for the Conclusion of a Future Purchase Agreement – MU and SMB</w:t>
      </w:r>
    </w:p>
    <w:p w14:paraId="5C1C8356" w14:textId="77777777" w:rsidR="00A51289" w:rsidRDefault="00A51289" w:rsidP="00A51289">
      <w:pPr>
        <w:numPr>
          <w:ilvl w:val="0"/>
          <w:numId w:val="23"/>
        </w:numPr>
        <w:spacing w:before="100" w:beforeAutospacing="1" w:after="100" w:afterAutospacing="1" w:line="240" w:lineRule="auto"/>
      </w:pPr>
      <w:r>
        <w:t>Intention to Conclude a Purchase Agreement – Michal Bezega and MU</w:t>
      </w:r>
    </w:p>
    <w:p w14:paraId="4CE75A60" w14:textId="77777777" w:rsidR="00A51289" w:rsidRDefault="00A51289" w:rsidP="00A51289">
      <w:pPr>
        <w:numPr>
          <w:ilvl w:val="0"/>
          <w:numId w:val="23"/>
        </w:numPr>
        <w:spacing w:before="100" w:beforeAutospacing="1" w:after="100" w:afterAutospacing="1" w:line="240" w:lineRule="auto"/>
      </w:pPr>
      <w:r>
        <w:t>Intention to Conclude the Agreement on the Establishment of an Easement – POMONA Těšetice a.s.</w:t>
      </w:r>
    </w:p>
    <w:p w14:paraId="6282F070" w14:textId="77777777" w:rsidR="00A51289" w:rsidRDefault="00A51289" w:rsidP="00A51289">
      <w:pPr>
        <w:numPr>
          <w:ilvl w:val="0"/>
          <w:numId w:val="23"/>
        </w:numPr>
        <w:spacing w:before="100" w:beforeAutospacing="1" w:after="100" w:afterAutospacing="1" w:line="240" w:lineRule="auto"/>
      </w:pPr>
      <w:r>
        <w:t>Intention to Conclude the Agreement on the Establishment of an Easement – Technical Networks Brno</w:t>
      </w:r>
    </w:p>
    <w:p w14:paraId="544ED12D" w14:textId="77777777" w:rsidR="00A51289" w:rsidRDefault="00A51289" w:rsidP="00A51289">
      <w:pPr>
        <w:numPr>
          <w:ilvl w:val="0"/>
          <w:numId w:val="23"/>
        </w:numPr>
        <w:spacing w:before="100" w:beforeAutospacing="1" w:after="100" w:afterAutospacing="1" w:line="240" w:lineRule="auto"/>
      </w:pPr>
      <w:r>
        <w:t>Intention to Conclude an Easement Agreement – EG.D, a.s.</w:t>
      </w:r>
    </w:p>
    <w:p w14:paraId="6EBB990A" w14:textId="77777777" w:rsidR="00A51289" w:rsidRDefault="00A51289" w:rsidP="00A51289">
      <w:pPr>
        <w:numPr>
          <w:ilvl w:val="0"/>
          <w:numId w:val="23"/>
        </w:numPr>
        <w:spacing w:before="100" w:beforeAutospacing="1" w:after="100" w:afterAutospacing="1" w:line="240" w:lineRule="auto"/>
      </w:pPr>
      <w:r>
        <w:t>Intention to Conclude an Easement Agreement – fibre optic cable line</w:t>
      </w:r>
    </w:p>
    <w:p w14:paraId="2DEB11D7" w14:textId="77777777" w:rsidR="00A51289" w:rsidRDefault="00A51289" w:rsidP="00A51289">
      <w:pPr>
        <w:numPr>
          <w:ilvl w:val="0"/>
          <w:numId w:val="23"/>
        </w:numPr>
        <w:spacing w:before="100" w:beforeAutospacing="1" w:after="100" w:afterAutospacing="1" w:line="240" w:lineRule="auto"/>
      </w:pPr>
      <w:r>
        <w:t>Intention to Conclude the Contract on Future Easement Agreement – CETIN a.s.</w:t>
      </w:r>
    </w:p>
    <w:p w14:paraId="2E182CAA" w14:textId="77777777" w:rsidR="00A51289" w:rsidRDefault="00A51289" w:rsidP="00A51289">
      <w:pPr>
        <w:numPr>
          <w:ilvl w:val="0"/>
          <w:numId w:val="23"/>
        </w:numPr>
        <w:spacing w:before="100" w:beforeAutospacing="1" w:after="100" w:afterAutospacing="1" w:line="240" w:lineRule="auto"/>
      </w:pPr>
      <w:r>
        <w:t>Intention to Conclude the Contract on Future Easement Agreement Easement – T-Mobile CZ a.s.</w:t>
      </w:r>
    </w:p>
    <w:p w14:paraId="70763B24" w14:textId="77777777" w:rsidR="00A51289" w:rsidRDefault="00A51289" w:rsidP="00A51289">
      <w:pPr>
        <w:numPr>
          <w:ilvl w:val="0"/>
          <w:numId w:val="23"/>
        </w:numPr>
        <w:spacing w:before="100" w:beforeAutospacing="1" w:after="100" w:afterAutospacing="1" w:line="240" w:lineRule="auto"/>
      </w:pPr>
      <w:r>
        <w:t>Intention to Conclude the Contract on Future Easement Agreement – DPMB, a.s.</w:t>
      </w:r>
    </w:p>
    <w:p w14:paraId="02C7B590" w14:textId="77777777" w:rsidR="00A51289" w:rsidRDefault="00A51289" w:rsidP="00A51289">
      <w:pPr>
        <w:numPr>
          <w:ilvl w:val="0"/>
          <w:numId w:val="23"/>
        </w:numPr>
        <w:spacing w:before="100" w:beforeAutospacing="1" w:after="100" w:afterAutospacing="1" w:line="240" w:lineRule="auto"/>
      </w:pPr>
      <w:r>
        <w:t>Miscellaneous.</w:t>
      </w:r>
    </w:p>
    <w:p w14:paraId="428D14ED" w14:textId="77777777" w:rsidR="00A51289" w:rsidRDefault="00A51289" w:rsidP="00A51289">
      <w:pPr>
        <w:pStyle w:val="Normlnweb"/>
      </w:pPr>
      <w:r>
        <w:t xml:space="preserve">Source materials for the meeting (in Czech only) can be found </w:t>
      </w:r>
      <w:hyperlink r:id="rId21" w:tgtFrame="_blank" w:history="1">
        <w:r>
          <w:rPr>
            <w:rStyle w:val="Hypertextovodkaz"/>
            <w:shd w:val="clear" w:color="auto" w:fill="FFFFFF"/>
          </w:rPr>
          <w:t>on the IS MU document server</w:t>
        </w:r>
      </w:hyperlink>
      <w:r>
        <w:t>.</w:t>
      </w:r>
    </w:p>
    <w:p w14:paraId="3968AA1B" w14:textId="77777777" w:rsidR="00A51289" w:rsidRDefault="00A51289" w:rsidP="00A51289">
      <w:pPr>
        <w:pStyle w:val="Normlnweb"/>
      </w:pPr>
      <w:r>
        <w:t> </w:t>
      </w:r>
    </w:p>
    <w:p w14:paraId="7F52AEC3" w14:textId="77777777" w:rsidR="00A51289" w:rsidRDefault="00A51289" w:rsidP="00A51289">
      <w:pPr>
        <w:pStyle w:val="Normlnweb"/>
      </w:pPr>
      <w:r>
        <w:t>Josef Menšík, Chairman</w:t>
      </w:r>
    </w:p>
    <w:p w14:paraId="7B870C08" w14:textId="77777777" w:rsidR="00A51289" w:rsidRDefault="00A51289" w:rsidP="00A94F07">
      <w:pPr>
        <w:pStyle w:val="Nadpis1"/>
      </w:pPr>
    </w:p>
    <w:p w14:paraId="2D48D299" w14:textId="77777777" w:rsidR="00A51289" w:rsidRDefault="00A51289">
      <w:pPr>
        <w:spacing w:after="0" w:line="240" w:lineRule="auto"/>
        <w:rPr>
          <w:rFonts w:asciiTheme="majorHAnsi" w:eastAsiaTheme="majorEastAsia" w:hAnsiTheme="majorHAnsi" w:cstheme="majorBidi"/>
          <w:b/>
          <w:bCs/>
          <w:color w:val="0000DC"/>
          <w:sz w:val="32"/>
          <w:szCs w:val="28"/>
          <w:lang w:eastAsia="ar-SA"/>
        </w:rPr>
      </w:pPr>
      <w:r>
        <w:br w:type="page"/>
      </w:r>
    </w:p>
    <w:p w14:paraId="19E45ED8" w14:textId="06E57F14" w:rsidR="00A94F07" w:rsidRDefault="00A94F07" w:rsidP="00A94F07">
      <w:pPr>
        <w:pStyle w:val="Nadpis1"/>
        <w:rPr>
          <w:rFonts w:eastAsia="Times New Roman" w:cs="Times New Roman"/>
          <w:sz w:val="36"/>
          <w:lang w:eastAsia="cs-CZ"/>
        </w:rPr>
      </w:pPr>
      <w:bookmarkStart w:id="10" w:name="_Toc167454880"/>
      <w:r>
        <w:lastRenderedPageBreak/>
        <w:t>269th meeting of the Masaryk University Academic Senate and Assembly of the Masaryk Univerzity Academic Community, 3rd April 2023</w:t>
      </w:r>
      <w:bookmarkEnd w:id="10"/>
    </w:p>
    <w:p w14:paraId="09D693B9" w14:textId="77777777" w:rsidR="00A94F07" w:rsidRDefault="00A94F07" w:rsidP="00A94F07">
      <w:pPr>
        <w:pStyle w:val="Normlnweb"/>
        <w:rPr>
          <w:rFonts w:cs="Times New Roman"/>
          <w:lang w:eastAsia="cs-CZ"/>
        </w:rPr>
      </w:pPr>
      <w:r>
        <w:t>269th meeting of the Academic Senate of Masaryk University will be held on Monday, 3rd April 2023, at 3 p. m., Karel Engliš Great Hall, Faculty of Law MU, Veveří 70, Brno. </w:t>
      </w:r>
    </w:p>
    <w:p w14:paraId="07EDD02B" w14:textId="77777777" w:rsidR="00A94F07" w:rsidRDefault="00A94F07" w:rsidP="00A94F07">
      <w:pPr>
        <w:pStyle w:val="Normlnweb"/>
      </w:pPr>
      <w:r>
        <w:t>Please note that the language of proceedings of the Masaryk University Academic Senate is Czech.</w:t>
      </w:r>
    </w:p>
    <w:p w14:paraId="4957AF51" w14:textId="77777777" w:rsidR="00A94F07" w:rsidRDefault="00A94F07" w:rsidP="00A94F07">
      <w:pPr>
        <w:pStyle w:val="Normlnweb"/>
      </w:pPr>
      <w:r>
        <w:t>Agenda proposal:</w:t>
      </w:r>
    </w:p>
    <w:p w14:paraId="43ED9FBA" w14:textId="77777777" w:rsidR="00A94F07" w:rsidRDefault="00A94F07" w:rsidP="00A94F07">
      <w:pPr>
        <w:numPr>
          <w:ilvl w:val="0"/>
          <w:numId w:val="22"/>
        </w:numPr>
        <w:spacing w:before="100" w:beforeAutospacing="1" w:after="100" w:afterAutospacing="1" w:line="240" w:lineRule="auto"/>
      </w:pPr>
      <w:r>
        <w:t>Opening</w:t>
      </w:r>
    </w:p>
    <w:p w14:paraId="0E158BB3" w14:textId="77777777" w:rsidR="00A94F07" w:rsidRDefault="00A94F07" w:rsidP="00A94F07">
      <w:pPr>
        <w:numPr>
          <w:ilvl w:val="0"/>
          <w:numId w:val="22"/>
        </w:numPr>
        <w:spacing w:before="100" w:beforeAutospacing="1" w:after="100" w:afterAutospacing="1" w:line="240" w:lineRule="auto"/>
      </w:pPr>
      <w:r>
        <w:t>Information on changes of the Masaryk University Academic Senate members</w:t>
      </w:r>
    </w:p>
    <w:p w14:paraId="6B9CFF6E" w14:textId="77777777" w:rsidR="00A94F07" w:rsidRDefault="00A94F07" w:rsidP="00A94F07">
      <w:pPr>
        <w:numPr>
          <w:ilvl w:val="0"/>
          <w:numId w:val="22"/>
        </w:numPr>
        <w:spacing w:before="100" w:beforeAutospacing="1" w:after="100" w:afterAutospacing="1" w:line="240" w:lineRule="auto"/>
      </w:pPr>
      <w:r>
        <w:t>Election of a candidate for the post of MU Rector for the term from 1st September 2023 to 31st August 2027.</w:t>
      </w:r>
    </w:p>
    <w:p w14:paraId="01002204" w14:textId="77777777" w:rsidR="00A94F07" w:rsidRDefault="00A94F07" w:rsidP="00A94F07">
      <w:pPr>
        <w:pStyle w:val="Normlnweb"/>
      </w:pPr>
      <w:r>
        <w:t xml:space="preserve">Source materials for the meeting (in Czech only) can be found </w:t>
      </w:r>
      <w:hyperlink r:id="rId22" w:tgtFrame="_blank" w:history="1">
        <w:r>
          <w:rPr>
            <w:rStyle w:val="Hypertextovodkaz"/>
            <w:shd w:val="clear" w:color="auto" w:fill="FFFFFF"/>
          </w:rPr>
          <w:t>on the IS MU document server</w:t>
        </w:r>
      </w:hyperlink>
      <w:r>
        <w:t>.</w:t>
      </w:r>
    </w:p>
    <w:p w14:paraId="7D259B16" w14:textId="77777777" w:rsidR="00A94F07" w:rsidRDefault="00A94F07" w:rsidP="00A94F07">
      <w:pPr>
        <w:pStyle w:val="Normlnweb"/>
      </w:pPr>
      <w:r>
        <w:t> </w:t>
      </w:r>
    </w:p>
    <w:p w14:paraId="26BB9E92" w14:textId="77777777" w:rsidR="00A94F07" w:rsidRDefault="00A94F07" w:rsidP="00A94F07">
      <w:pPr>
        <w:pStyle w:val="Normlnweb"/>
      </w:pPr>
      <w:r>
        <w:t>Josef Menšík, Chairman</w:t>
      </w:r>
    </w:p>
    <w:p w14:paraId="26EA2F15" w14:textId="77777777" w:rsidR="00A94F07" w:rsidRDefault="00A94F07" w:rsidP="0070378E">
      <w:pPr>
        <w:pStyle w:val="Nadpis2"/>
      </w:pPr>
    </w:p>
    <w:p w14:paraId="50271C1F" w14:textId="77777777" w:rsidR="00A94F07" w:rsidRDefault="00A94F07">
      <w:pPr>
        <w:spacing w:after="0" w:line="240" w:lineRule="auto"/>
        <w:rPr>
          <w:rFonts w:asciiTheme="majorHAnsi" w:eastAsiaTheme="majorEastAsia" w:hAnsiTheme="majorHAnsi" w:cstheme="majorBidi"/>
          <w:b/>
          <w:bCs/>
          <w:color w:val="0000DC"/>
          <w:sz w:val="28"/>
          <w:szCs w:val="28"/>
          <w:lang w:eastAsia="ar-SA"/>
        </w:rPr>
      </w:pPr>
      <w:r>
        <w:br w:type="page"/>
      </w:r>
    </w:p>
    <w:p w14:paraId="3EE2810E" w14:textId="011CFD1E" w:rsidR="0070378E" w:rsidRDefault="0070378E" w:rsidP="00A94F07">
      <w:pPr>
        <w:pStyle w:val="Nadpis1"/>
        <w:rPr>
          <w:rFonts w:eastAsia="Times New Roman" w:cs="Times New Roman"/>
          <w:sz w:val="36"/>
          <w:lang w:eastAsia="cs-CZ"/>
        </w:rPr>
      </w:pPr>
      <w:bookmarkStart w:id="11" w:name="_Toc167454881"/>
      <w:r>
        <w:lastRenderedPageBreak/>
        <w:t>268th meeting of the Masaryk University Academic Senate, 6 March 2023</w:t>
      </w:r>
      <w:bookmarkEnd w:id="11"/>
    </w:p>
    <w:p w14:paraId="3E60C668" w14:textId="77777777" w:rsidR="0070378E" w:rsidRDefault="0070378E" w:rsidP="0070378E">
      <w:pPr>
        <w:pStyle w:val="Normlnweb"/>
        <w:spacing w:line="360" w:lineRule="auto"/>
        <w:rPr>
          <w:rFonts w:cs="Times New Roman"/>
          <w:lang w:eastAsia="cs-CZ"/>
        </w:rPr>
      </w:pPr>
      <w:r>
        <w:t>268th meeting of the Academic Senate of Masaryk University will be held on Monday, 6th March 2023, at 3 p. m., at the Faculty of Science, Main Lecture Room, Pavilion 12, Kotlářská 2, Brno.</w:t>
      </w:r>
    </w:p>
    <w:p w14:paraId="21A85BC0" w14:textId="77777777" w:rsidR="0070378E" w:rsidRDefault="0070378E" w:rsidP="0070378E">
      <w:pPr>
        <w:pStyle w:val="Normlnweb"/>
        <w:spacing w:line="360" w:lineRule="auto"/>
      </w:pPr>
      <w:r>
        <w:t>Please note that the language of proceedings of the Masaryk University Academic Senate is Czech.</w:t>
      </w:r>
    </w:p>
    <w:p w14:paraId="52D491AA" w14:textId="77777777" w:rsidR="0070378E" w:rsidRDefault="0070378E" w:rsidP="0070378E">
      <w:pPr>
        <w:pStyle w:val="Normlnweb"/>
        <w:spacing w:line="360" w:lineRule="auto"/>
      </w:pPr>
      <w:r>
        <w:t>Agenda proposal:</w:t>
      </w:r>
    </w:p>
    <w:p w14:paraId="3FE51A73" w14:textId="77777777" w:rsidR="0070378E" w:rsidRDefault="0070378E" w:rsidP="0070378E">
      <w:pPr>
        <w:numPr>
          <w:ilvl w:val="0"/>
          <w:numId w:val="21"/>
        </w:numPr>
        <w:spacing w:before="100" w:beforeAutospacing="1" w:after="100" w:afterAutospacing="1" w:line="360" w:lineRule="auto"/>
      </w:pPr>
      <w:r>
        <w:t>Opening</w:t>
      </w:r>
    </w:p>
    <w:p w14:paraId="533472A3" w14:textId="77777777" w:rsidR="0070378E" w:rsidRDefault="0070378E" w:rsidP="0070378E">
      <w:pPr>
        <w:numPr>
          <w:ilvl w:val="0"/>
          <w:numId w:val="21"/>
        </w:numPr>
        <w:spacing w:before="100" w:beforeAutospacing="1" w:after="100" w:afterAutospacing="1" w:line="360" w:lineRule="auto"/>
      </w:pPr>
      <w:r>
        <w:t>Information on changes of the Masaryk University Academic Senate members</w:t>
      </w:r>
    </w:p>
    <w:p w14:paraId="1E1EAE49" w14:textId="77777777" w:rsidR="0070378E" w:rsidRDefault="0070378E" w:rsidP="0070378E">
      <w:pPr>
        <w:numPr>
          <w:ilvl w:val="0"/>
          <w:numId w:val="21"/>
        </w:numPr>
        <w:spacing w:before="100" w:beforeAutospacing="1" w:after="100" w:afterAutospacing="1" w:line="360" w:lineRule="auto"/>
      </w:pPr>
      <w:r>
        <w:t>Checking tasks</w:t>
      </w:r>
    </w:p>
    <w:p w14:paraId="1A10DC8C" w14:textId="77777777" w:rsidR="0070378E" w:rsidRDefault="0070378E" w:rsidP="0070378E">
      <w:pPr>
        <w:numPr>
          <w:ilvl w:val="0"/>
          <w:numId w:val="21"/>
        </w:numPr>
        <w:spacing w:before="100" w:beforeAutospacing="1" w:after="100" w:afterAutospacing="1" w:line="360" w:lineRule="auto"/>
      </w:pPr>
      <w:r>
        <w:t>Rector's request for a statement on the candidate for the position of MU ombudsman</w:t>
      </w:r>
    </w:p>
    <w:p w14:paraId="13E998EA" w14:textId="77777777" w:rsidR="0070378E" w:rsidRDefault="0070378E" w:rsidP="0070378E">
      <w:pPr>
        <w:numPr>
          <w:ilvl w:val="0"/>
          <w:numId w:val="21"/>
        </w:numPr>
        <w:spacing w:before="100" w:beforeAutospacing="1" w:after="100" w:afterAutospacing="1" w:line="360" w:lineRule="auto"/>
      </w:pPr>
      <w:r>
        <w:t>Rector's report</w:t>
      </w:r>
    </w:p>
    <w:p w14:paraId="039C0960" w14:textId="77777777" w:rsidR="0070378E" w:rsidRDefault="0070378E" w:rsidP="0070378E">
      <w:pPr>
        <w:numPr>
          <w:ilvl w:val="0"/>
          <w:numId w:val="21"/>
        </w:numPr>
        <w:spacing w:before="100" w:beforeAutospacing="1" w:after="100" w:afterAutospacing="1" w:line="360" w:lineRule="auto"/>
      </w:pPr>
      <w:r>
        <w:t>Rules of Procedure of the Academic Senate of the Faculty of Science MU</w:t>
      </w:r>
    </w:p>
    <w:p w14:paraId="14205C7A" w14:textId="77777777" w:rsidR="0070378E" w:rsidRDefault="0070378E" w:rsidP="0070378E">
      <w:pPr>
        <w:numPr>
          <w:ilvl w:val="0"/>
          <w:numId w:val="21"/>
        </w:numPr>
        <w:spacing w:before="100" w:beforeAutospacing="1" w:after="100" w:afterAutospacing="1" w:line="360" w:lineRule="auto"/>
      </w:pPr>
      <w:r>
        <w:t>Election regulations of the Academic Senate of the Faculty of Science MU</w:t>
      </w:r>
    </w:p>
    <w:p w14:paraId="38887B6E" w14:textId="77777777" w:rsidR="0070378E" w:rsidRDefault="0070378E" w:rsidP="0070378E">
      <w:pPr>
        <w:numPr>
          <w:ilvl w:val="0"/>
          <w:numId w:val="21"/>
        </w:numPr>
        <w:spacing w:before="100" w:beforeAutospacing="1" w:after="100" w:afterAutospacing="1" w:line="360" w:lineRule="auto"/>
      </w:pPr>
      <w:r>
        <w:t>Access to the voice recording of AS MU meetings</w:t>
      </w:r>
    </w:p>
    <w:p w14:paraId="66F3ECE5" w14:textId="77777777" w:rsidR="0070378E" w:rsidRDefault="0070378E" w:rsidP="0070378E">
      <w:pPr>
        <w:numPr>
          <w:ilvl w:val="0"/>
          <w:numId w:val="21"/>
        </w:numPr>
        <w:spacing w:before="100" w:beforeAutospacing="1" w:after="100" w:afterAutospacing="1" w:line="360" w:lineRule="auto"/>
      </w:pPr>
      <w:r>
        <w:t>Proposal for the appointment of members of the Scientific Board of the Institute of Computer Science MU</w:t>
      </w:r>
    </w:p>
    <w:p w14:paraId="36D40766" w14:textId="77777777" w:rsidR="0070378E" w:rsidRDefault="0070378E" w:rsidP="0070378E">
      <w:pPr>
        <w:numPr>
          <w:ilvl w:val="0"/>
          <w:numId w:val="21"/>
        </w:numPr>
        <w:spacing w:before="100" w:beforeAutospacing="1" w:after="100" w:afterAutospacing="1" w:line="360" w:lineRule="auto"/>
      </w:pPr>
      <w:r>
        <w:t>Confirmation of membership in the AS MU Election and Mandate Committee  </w:t>
      </w:r>
    </w:p>
    <w:p w14:paraId="7F2CB7B5" w14:textId="77777777" w:rsidR="0070378E" w:rsidRDefault="0070378E" w:rsidP="0070378E">
      <w:pPr>
        <w:pStyle w:val="Normlnweb"/>
        <w:numPr>
          <w:ilvl w:val="0"/>
          <w:numId w:val="21"/>
        </w:numPr>
        <w:spacing w:line="360" w:lineRule="auto"/>
      </w:pPr>
      <w:r>
        <w:t>Miscellaneous. </w:t>
      </w:r>
    </w:p>
    <w:p w14:paraId="71908AEB" w14:textId="77777777" w:rsidR="0070378E" w:rsidRDefault="0070378E" w:rsidP="0070378E">
      <w:pPr>
        <w:pStyle w:val="Normlnweb"/>
        <w:spacing w:line="360" w:lineRule="auto"/>
      </w:pPr>
      <w:r>
        <w:t xml:space="preserve">Source materials for the meeting (in Czech only) can be found </w:t>
      </w:r>
      <w:hyperlink r:id="rId23" w:tgtFrame="_blank" w:history="1">
        <w:r>
          <w:rPr>
            <w:rStyle w:val="Hypertextovodkaz"/>
            <w:shd w:val="clear" w:color="auto" w:fill="FFFFFF"/>
          </w:rPr>
          <w:t>on the IS MU document server</w:t>
        </w:r>
      </w:hyperlink>
      <w:r>
        <w:t>.</w:t>
      </w:r>
    </w:p>
    <w:p w14:paraId="512E566D" w14:textId="77777777" w:rsidR="0070378E" w:rsidRDefault="0070378E" w:rsidP="0070378E">
      <w:pPr>
        <w:pStyle w:val="Normlnweb"/>
        <w:spacing w:line="360" w:lineRule="auto"/>
      </w:pPr>
      <w:r>
        <w:t> </w:t>
      </w:r>
    </w:p>
    <w:p w14:paraId="79B67394" w14:textId="77777777" w:rsidR="0070378E" w:rsidRDefault="0070378E" w:rsidP="0070378E">
      <w:pPr>
        <w:pStyle w:val="Normlnweb"/>
        <w:spacing w:line="360" w:lineRule="auto"/>
      </w:pPr>
      <w:r>
        <w:t>Josef Menšík, Chairman</w:t>
      </w:r>
    </w:p>
    <w:p w14:paraId="531E3F1C" w14:textId="77777777" w:rsidR="0070378E" w:rsidRDefault="0070378E" w:rsidP="0070378E"/>
    <w:p w14:paraId="0EA56AA6" w14:textId="77777777" w:rsidR="0070378E" w:rsidRDefault="0070378E">
      <w:pPr>
        <w:spacing w:after="0" w:line="240" w:lineRule="auto"/>
        <w:rPr>
          <w:rFonts w:asciiTheme="majorHAnsi" w:eastAsiaTheme="majorEastAsia" w:hAnsiTheme="majorHAnsi" w:cstheme="majorBidi"/>
          <w:b/>
          <w:bCs/>
          <w:color w:val="0000DC"/>
          <w:sz w:val="28"/>
          <w:szCs w:val="28"/>
          <w:lang w:eastAsia="ar-SA"/>
        </w:rPr>
      </w:pPr>
      <w:r>
        <w:br w:type="page"/>
      </w:r>
    </w:p>
    <w:p w14:paraId="248277ED" w14:textId="4A67E412" w:rsidR="00D864FA" w:rsidRDefault="00D864FA" w:rsidP="00D864FA">
      <w:pPr>
        <w:pStyle w:val="Nadpis2"/>
        <w:rPr>
          <w:rFonts w:eastAsia="Times New Roman" w:cs="Times New Roman"/>
          <w:sz w:val="36"/>
          <w:lang w:eastAsia="cs-CZ"/>
        </w:rPr>
      </w:pPr>
      <w:bookmarkStart w:id="12" w:name="_Toc167454882"/>
      <w:r>
        <w:lastRenderedPageBreak/>
        <w:t>267th meeting of the Masaryk University Academic Senate, 16 January 2023</w:t>
      </w:r>
      <w:bookmarkEnd w:id="12"/>
    </w:p>
    <w:p w14:paraId="08C42FCF" w14:textId="7A3C9709" w:rsidR="00D864FA" w:rsidRDefault="00D864FA" w:rsidP="00D864FA">
      <w:pPr>
        <w:pStyle w:val="Normlnweb"/>
        <w:rPr>
          <w:rFonts w:cs="Times New Roman"/>
          <w:lang w:eastAsia="cs-CZ"/>
        </w:rPr>
      </w:pPr>
      <w:r>
        <w:t>267th meeting of the Academic Senate of Masaryk University will be held on Monday, 16th January 2023, at 3 p. m., at the Faculty of Science, Main Lecture Room, Pavilion 12, Kotlářská 2, Brno.</w:t>
      </w:r>
    </w:p>
    <w:p w14:paraId="696AD962" w14:textId="77777777" w:rsidR="00D864FA" w:rsidRDefault="00D864FA" w:rsidP="00D864FA">
      <w:pPr>
        <w:pStyle w:val="Normlnweb"/>
      </w:pPr>
      <w:r>
        <w:t> Please note that the language of proceedings of the Masaryk University Academic Senate is Czech.</w:t>
      </w:r>
    </w:p>
    <w:p w14:paraId="432285DA" w14:textId="77777777" w:rsidR="00D864FA" w:rsidRDefault="00D864FA" w:rsidP="00D864FA">
      <w:pPr>
        <w:pStyle w:val="Normlnweb"/>
      </w:pPr>
      <w:r>
        <w:t>Agenda proposal:</w:t>
      </w:r>
    </w:p>
    <w:p w14:paraId="1E75E2B3" w14:textId="77777777" w:rsidR="00D864FA" w:rsidRDefault="00D864FA" w:rsidP="00D864FA">
      <w:pPr>
        <w:numPr>
          <w:ilvl w:val="0"/>
          <w:numId w:val="20"/>
        </w:numPr>
        <w:spacing w:before="100" w:beforeAutospacing="1" w:after="100" w:afterAutospacing="1" w:line="240" w:lineRule="auto"/>
      </w:pPr>
      <w:r>
        <w:t>Opening</w:t>
      </w:r>
    </w:p>
    <w:p w14:paraId="2B86B316" w14:textId="77777777" w:rsidR="00D864FA" w:rsidRDefault="00D864FA" w:rsidP="00D864FA">
      <w:pPr>
        <w:numPr>
          <w:ilvl w:val="0"/>
          <w:numId w:val="20"/>
        </w:numPr>
        <w:spacing w:before="100" w:beforeAutospacing="1" w:after="100" w:afterAutospacing="1" w:line="240" w:lineRule="auto"/>
      </w:pPr>
      <w:r>
        <w:t>Information on changes of the Masaryk University Academic Senate members</w:t>
      </w:r>
    </w:p>
    <w:p w14:paraId="69912676" w14:textId="77777777" w:rsidR="00D864FA" w:rsidRDefault="00D864FA" w:rsidP="00D864FA">
      <w:pPr>
        <w:numPr>
          <w:ilvl w:val="0"/>
          <w:numId w:val="20"/>
        </w:numPr>
        <w:spacing w:before="100" w:beforeAutospacing="1" w:after="100" w:afterAutospacing="1" w:line="240" w:lineRule="auto"/>
      </w:pPr>
      <w:r>
        <w:t>Checking tasks</w:t>
      </w:r>
    </w:p>
    <w:p w14:paraId="007D640C" w14:textId="77777777" w:rsidR="00D864FA" w:rsidRDefault="00D864FA" w:rsidP="00D864FA">
      <w:pPr>
        <w:numPr>
          <w:ilvl w:val="0"/>
          <w:numId w:val="20"/>
        </w:numPr>
        <w:spacing w:before="100" w:beforeAutospacing="1" w:after="100" w:afterAutospacing="1" w:line="240" w:lineRule="auto"/>
      </w:pPr>
      <w:r>
        <w:t>Rector's report</w:t>
      </w:r>
    </w:p>
    <w:p w14:paraId="6573D867" w14:textId="77777777" w:rsidR="00D864FA" w:rsidRDefault="00D864FA" w:rsidP="00D864FA">
      <w:pPr>
        <w:numPr>
          <w:ilvl w:val="0"/>
          <w:numId w:val="20"/>
        </w:numPr>
        <w:spacing w:before="100" w:beforeAutospacing="1" w:after="100" w:afterAutospacing="1" w:line="240" w:lineRule="auto"/>
      </w:pPr>
      <w:r>
        <w:t>Election of the Chairperson and members of the Election Committee for the election of a candidate for the post of MU Rector</w:t>
      </w:r>
    </w:p>
    <w:p w14:paraId="2841E287" w14:textId="77777777" w:rsidR="00D864FA" w:rsidRDefault="00D864FA" w:rsidP="00D864FA">
      <w:pPr>
        <w:numPr>
          <w:ilvl w:val="0"/>
          <w:numId w:val="20"/>
        </w:numPr>
        <w:spacing w:before="100" w:beforeAutospacing="1" w:after="100" w:afterAutospacing="1" w:line="240" w:lineRule="auto"/>
      </w:pPr>
      <w:r>
        <w:t>Announcement of the election of a candidate for the post of MU Rector</w:t>
      </w:r>
    </w:p>
    <w:p w14:paraId="029C24B2" w14:textId="77777777" w:rsidR="00D864FA" w:rsidRDefault="00D864FA" w:rsidP="00D864FA">
      <w:pPr>
        <w:numPr>
          <w:ilvl w:val="0"/>
          <w:numId w:val="20"/>
        </w:numPr>
        <w:spacing w:before="100" w:beforeAutospacing="1" w:after="100" w:afterAutospacing="1" w:line="240" w:lineRule="auto"/>
      </w:pPr>
      <w:r>
        <w:t>Rules of Procedure of the Scientific Council of FSpS MU</w:t>
      </w:r>
    </w:p>
    <w:p w14:paraId="3B38775D" w14:textId="77777777" w:rsidR="00D864FA" w:rsidRDefault="00D864FA" w:rsidP="00D864FA">
      <w:pPr>
        <w:numPr>
          <w:ilvl w:val="0"/>
          <w:numId w:val="20"/>
        </w:numPr>
        <w:spacing w:before="100" w:beforeAutospacing="1" w:after="100" w:afterAutospacing="1" w:line="240" w:lineRule="auto"/>
      </w:pPr>
      <w:r>
        <w:t>Rules of Procedure of the Academic Senate of EsF MU (submitted after the deadline set by the AS MU Rules of  Procedure)  </w:t>
      </w:r>
    </w:p>
    <w:p w14:paraId="0047F532" w14:textId="77777777" w:rsidR="00D864FA" w:rsidRDefault="00D864FA" w:rsidP="00D864FA">
      <w:pPr>
        <w:numPr>
          <w:ilvl w:val="0"/>
          <w:numId w:val="20"/>
        </w:numPr>
        <w:spacing w:before="100" w:beforeAutospacing="1" w:after="100" w:afterAutospacing="1" w:line="240" w:lineRule="auto"/>
      </w:pPr>
      <w:r>
        <w:t>Miscellaneous. </w:t>
      </w:r>
    </w:p>
    <w:p w14:paraId="63963170" w14:textId="77777777" w:rsidR="00D864FA" w:rsidRDefault="00D864FA" w:rsidP="00D864FA">
      <w:pPr>
        <w:pStyle w:val="Normlnweb"/>
      </w:pPr>
      <w:r>
        <w:t xml:space="preserve">Source materials for the meeting (in Czech only) can be found </w:t>
      </w:r>
      <w:hyperlink r:id="rId24" w:tgtFrame="_blank" w:history="1">
        <w:r>
          <w:rPr>
            <w:rStyle w:val="Hypertextovodkaz"/>
            <w:shd w:val="clear" w:color="auto" w:fill="FFFFFF"/>
          </w:rPr>
          <w:t>on the IS MU document server</w:t>
        </w:r>
      </w:hyperlink>
      <w:r>
        <w:t>.</w:t>
      </w:r>
    </w:p>
    <w:p w14:paraId="13F39153" w14:textId="77777777" w:rsidR="00D864FA" w:rsidRDefault="00D864FA" w:rsidP="00D864FA">
      <w:pPr>
        <w:pStyle w:val="Normlnweb"/>
      </w:pPr>
      <w:r>
        <w:t> </w:t>
      </w:r>
    </w:p>
    <w:p w14:paraId="021AD3C7" w14:textId="77777777" w:rsidR="00D864FA" w:rsidRDefault="00D864FA" w:rsidP="00D864FA">
      <w:pPr>
        <w:pStyle w:val="Normlnweb"/>
      </w:pPr>
      <w:r>
        <w:t>Josef Menšík, Chairman</w:t>
      </w:r>
    </w:p>
    <w:p w14:paraId="58455E57" w14:textId="5A3B3CBA" w:rsidR="00D864FA" w:rsidRDefault="00D864FA">
      <w:pPr>
        <w:spacing w:after="0" w:line="240" w:lineRule="auto"/>
        <w:rPr>
          <w:rFonts w:asciiTheme="majorHAnsi" w:eastAsiaTheme="majorEastAsia" w:hAnsiTheme="majorHAnsi" w:cstheme="majorBidi"/>
          <w:b/>
          <w:bCs/>
          <w:color w:val="0000DC"/>
          <w:sz w:val="28"/>
          <w:szCs w:val="28"/>
          <w:lang w:eastAsia="ar-SA"/>
        </w:rPr>
      </w:pPr>
    </w:p>
    <w:p w14:paraId="184B86E3" w14:textId="77777777" w:rsidR="00D864FA" w:rsidRDefault="00D864FA">
      <w:pPr>
        <w:spacing w:after="0" w:line="240" w:lineRule="auto"/>
        <w:rPr>
          <w:rFonts w:asciiTheme="majorHAnsi" w:eastAsiaTheme="majorEastAsia" w:hAnsiTheme="majorHAnsi" w:cstheme="majorBidi"/>
          <w:b/>
          <w:bCs/>
          <w:color w:val="0000DC"/>
          <w:sz w:val="28"/>
          <w:szCs w:val="28"/>
          <w:lang w:eastAsia="ar-SA"/>
        </w:rPr>
      </w:pPr>
      <w:r>
        <w:br w:type="page"/>
      </w:r>
    </w:p>
    <w:p w14:paraId="65AE2CAA" w14:textId="39E346B6" w:rsidR="00083A50" w:rsidRDefault="00083A50" w:rsidP="00083A50">
      <w:pPr>
        <w:pStyle w:val="Nadpis2"/>
        <w:rPr>
          <w:rFonts w:eastAsia="Times New Roman" w:cs="Times New Roman"/>
          <w:sz w:val="36"/>
          <w:lang w:eastAsia="cs-CZ"/>
        </w:rPr>
      </w:pPr>
      <w:bookmarkStart w:id="13" w:name="_Toc167454883"/>
      <w:r>
        <w:lastRenderedPageBreak/>
        <w:t>266th meeting of the Masaryk University Academic Senate, 5</w:t>
      </w:r>
      <w:r w:rsidR="00D864FA">
        <w:t xml:space="preserve"> </w:t>
      </w:r>
      <w:r>
        <w:t>December 2022</w:t>
      </w:r>
      <w:bookmarkEnd w:id="13"/>
    </w:p>
    <w:p w14:paraId="54E1EB02" w14:textId="77777777" w:rsidR="00083A50" w:rsidRDefault="00083A50" w:rsidP="00083A50">
      <w:pPr>
        <w:pStyle w:val="Normlnweb"/>
        <w:rPr>
          <w:rFonts w:cs="Times New Roman"/>
          <w:lang w:eastAsia="cs-CZ"/>
        </w:rPr>
      </w:pPr>
      <w:r>
        <w:t>266th meeting of the Academic Senate of Masaryk University will be held on Monday, 5th December 2022 at 3 p. m., at the Faculty of Science, Main Lecture Room, Pavilion 12, Kotlářská 2, Brno.</w:t>
      </w:r>
    </w:p>
    <w:p w14:paraId="7A018543" w14:textId="77777777" w:rsidR="00083A50" w:rsidRDefault="00083A50" w:rsidP="00083A50">
      <w:pPr>
        <w:pStyle w:val="Normlnweb"/>
      </w:pPr>
      <w:r>
        <w:t> Please note that the language of proceedings of the Masaryk University Academic Senate is Czech.</w:t>
      </w:r>
    </w:p>
    <w:p w14:paraId="27625DDE" w14:textId="77777777" w:rsidR="00083A50" w:rsidRDefault="00083A50" w:rsidP="00083A50">
      <w:pPr>
        <w:pStyle w:val="Normlnweb"/>
      </w:pPr>
      <w:r>
        <w:t>Agenda proposal:</w:t>
      </w:r>
    </w:p>
    <w:p w14:paraId="03B7D150" w14:textId="77777777" w:rsidR="00083A50" w:rsidRDefault="00083A50" w:rsidP="00083A50">
      <w:pPr>
        <w:numPr>
          <w:ilvl w:val="0"/>
          <w:numId w:val="19"/>
        </w:numPr>
        <w:spacing w:before="100" w:beforeAutospacing="1" w:after="100" w:afterAutospacing="1" w:line="240" w:lineRule="auto"/>
      </w:pPr>
      <w:r>
        <w:t>Opening</w:t>
      </w:r>
    </w:p>
    <w:p w14:paraId="3DE59E5D" w14:textId="77777777" w:rsidR="00083A50" w:rsidRDefault="00083A50" w:rsidP="00083A50">
      <w:pPr>
        <w:numPr>
          <w:ilvl w:val="0"/>
          <w:numId w:val="19"/>
        </w:numPr>
        <w:spacing w:before="100" w:beforeAutospacing="1" w:after="100" w:afterAutospacing="1" w:line="240" w:lineRule="auto"/>
      </w:pPr>
      <w:r>
        <w:t>Information on changes of the Masaryk University Academic Senate members</w:t>
      </w:r>
    </w:p>
    <w:p w14:paraId="2CF92762" w14:textId="77777777" w:rsidR="00083A50" w:rsidRDefault="00083A50" w:rsidP="00083A50">
      <w:pPr>
        <w:numPr>
          <w:ilvl w:val="0"/>
          <w:numId w:val="19"/>
        </w:numPr>
        <w:spacing w:before="100" w:beforeAutospacing="1" w:after="100" w:afterAutospacing="1" w:line="240" w:lineRule="auto"/>
      </w:pPr>
      <w:r>
        <w:t>Checking tasks</w:t>
      </w:r>
    </w:p>
    <w:p w14:paraId="6D68AD05" w14:textId="77777777" w:rsidR="00083A50" w:rsidRDefault="00083A50" w:rsidP="00083A50">
      <w:pPr>
        <w:numPr>
          <w:ilvl w:val="0"/>
          <w:numId w:val="19"/>
        </w:numPr>
        <w:spacing w:before="100" w:beforeAutospacing="1" w:after="100" w:afterAutospacing="1" w:line="240" w:lineRule="auto"/>
      </w:pPr>
      <w:r>
        <w:t>Rector's report</w:t>
      </w:r>
    </w:p>
    <w:p w14:paraId="63C29186" w14:textId="77777777" w:rsidR="00083A50" w:rsidRDefault="00083A50" w:rsidP="00083A50">
      <w:pPr>
        <w:numPr>
          <w:ilvl w:val="0"/>
          <w:numId w:val="19"/>
        </w:numPr>
        <w:spacing w:before="100" w:beforeAutospacing="1" w:after="100" w:afterAutospacing="1" w:line="240" w:lineRule="auto"/>
      </w:pPr>
      <w:r>
        <w:t>Rules for Drawing up the MU Budget for the Calendar Year 2023</w:t>
      </w:r>
    </w:p>
    <w:p w14:paraId="3A55B37F" w14:textId="77777777" w:rsidR="00083A50" w:rsidRDefault="00083A50" w:rsidP="00083A50">
      <w:pPr>
        <w:numPr>
          <w:ilvl w:val="0"/>
          <w:numId w:val="19"/>
        </w:numPr>
        <w:spacing w:before="100" w:beforeAutospacing="1" w:after="100" w:afterAutospacing="1" w:line="240" w:lineRule="auto"/>
      </w:pPr>
      <w:r>
        <w:t>MU Code of Ethics</w:t>
      </w:r>
    </w:p>
    <w:p w14:paraId="04D3E59C" w14:textId="77777777" w:rsidR="00083A50" w:rsidRDefault="00083A50" w:rsidP="00083A50">
      <w:pPr>
        <w:numPr>
          <w:ilvl w:val="0"/>
          <w:numId w:val="19"/>
        </w:numPr>
        <w:spacing w:before="100" w:beforeAutospacing="1" w:after="100" w:afterAutospacing="1" w:line="240" w:lineRule="auto"/>
      </w:pPr>
      <w:r>
        <w:t>Miscellaneous. </w:t>
      </w:r>
    </w:p>
    <w:p w14:paraId="501C3650" w14:textId="77777777" w:rsidR="00083A50" w:rsidRDefault="00083A50" w:rsidP="00083A50">
      <w:pPr>
        <w:pStyle w:val="Normlnweb"/>
      </w:pPr>
      <w:r>
        <w:t xml:space="preserve">Source materials for the meeting (in Czech only) can be found </w:t>
      </w:r>
      <w:hyperlink r:id="rId25" w:tgtFrame="_blank" w:history="1">
        <w:r>
          <w:rPr>
            <w:rStyle w:val="Hypertextovodkaz"/>
            <w:shd w:val="clear" w:color="auto" w:fill="FFFFFF"/>
          </w:rPr>
          <w:t>on the IS MU document server</w:t>
        </w:r>
      </w:hyperlink>
      <w:r>
        <w:t>.</w:t>
      </w:r>
    </w:p>
    <w:p w14:paraId="655C6E15" w14:textId="77777777" w:rsidR="00083A50" w:rsidRDefault="00083A50" w:rsidP="00083A50">
      <w:pPr>
        <w:pStyle w:val="Normlnweb"/>
      </w:pPr>
      <w:r>
        <w:t> </w:t>
      </w:r>
    </w:p>
    <w:p w14:paraId="25F7FF5C" w14:textId="77777777" w:rsidR="00083A50" w:rsidRDefault="00083A50" w:rsidP="00083A50">
      <w:pPr>
        <w:pStyle w:val="Normlnweb"/>
      </w:pPr>
      <w:r>
        <w:t>Josef Menšík, Chairman</w:t>
      </w:r>
    </w:p>
    <w:p w14:paraId="0D309A6E" w14:textId="75206664" w:rsidR="00083A50" w:rsidRDefault="00083A50" w:rsidP="00196B3B">
      <w:pPr>
        <w:pStyle w:val="Nadpis2"/>
      </w:pPr>
    </w:p>
    <w:p w14:paraId="7705067B" w14:textId="77777777" w:rsidR="00083A50" w:rsidRDefault="00083A50">
      <w:pPr>
        <w:spacing w:after="0" w:line="240" w:lineRule="auto"/>
        <w:rPr>
          <w:rFonts w:asciiTheme="majorHAnsi" w:eastAsiaTheme="majorEastAsia" w:hAnsiTheme="majorHAnsi" w:cstheme="majorBidi"/>
          <w:b/>
          <w:bCs/>
          <w:color w:val="0000DC"/>
          <w:sz w:val="28"/>
          <w:szCs w:val="28"/>
          <w:lang w:eastAsia="ar-SA"/>
        </w:rPr>
      </w:pPr>
      <w:r>
        <w:br w:type="page"/>
      </w:r>
    </w:p>
    <w:p w14:paraId="5EB7D4FE" w14:textId="52A4AFD3" w:rsidR="00083A50" w:rsidRDefault="00083A50" w:rsidP="00083A50">
      <w:pPr>
        <w:pStyle w:val="Nadpis2"/>
        <w:rPr>
          <w:rFonts w:eastAsia="Times New Roman" w:cs="Times New Roman"/>
          <w:sz w:val="36"/>
          <w:lang w:eastAsia="cs-CZ"/>
        </w:rPr>
      </w:pPr>
      <w:bookmarkStart w:id="14" w:name="_Toc167454884"/>
      <w:r>
        <w:lastRenderedPageBreak/>
        <w:t>265th meeting of the Masaryk University Academic Senate, 7 November 2022</w:t>
      </w:r>
      <w:bookmarkEnd w:id="14"/>
    </w:p>
    <w:p w14:paraId="4D72F382" w14:textId="411B792F" w:rsidR="00083A50" w:rsidRDefault="00083A50" w:rsidP="00083A50">
      <w:pPr>
        <w:pStyle w:val="Normlnweb"/>
        <w:rPr>
          <w:rFonts w:cs="Times New Roman"/>
          <w:lang w:eastAsia="cs-CZ"/>
        </w:rPr>
      </w:pPr>
      <w:r>
        <w:t>265th meeting of the Academic Senate of Masaryk University will be held on Monday, 11th October 2022 at 3 p. m., at the Faculty of Science, Main Lecture Room, Pavilion 12, Kotlářská 2, Brno.</w:t>
      </w:r>
    </w:p>
    <w:p w14:paraId="4DF496E5" w14:textId="77777777" w:rsidR="00083A50" w:rsidRDefault="00083A50" w:rsidP="00083A50">
      <w:pPr>
        <w:pStyle w:val="Normlnweb"/>
      </w:pPr>
      <w:r>
        <w:t> Please note that the language of proceedings of the Masaryk University Academic Senate is Czech.</w:t>
      </w:r>
    </w:p>
    <w:p w14:paraId="3B4DB2C6" w14:textId="77777777" w:rsidR="00083A50" w:rsidRDefault="00083A50" w:rsidP="00083A50">
      <w:pPr>
        <w:pStyle w:val="Normlnweb"/>
      </w:pPr>
      <w:r>
        <w:t>Agenda proposal:</w:t>
      </w:r>
    </w:p>
    <w:p w14:paraId="2ED018C4" w14:textId="77777777" w:rsidR="00083A50" w:rsidRDefault="00083A50" w:rsidP="00083A50">
      <w:pPr>
        <w:numPr>
          <w:ilvl w:val="0"/>
          <w:numId w:val="18"/>
        </w:numPr>
        <w:spacing w:before="100" w:beforeAutospacing="1" w:after="100" w:afterAutospacing="1" w:line="240" w:lineRule="auto"/>
      </w:pPr>
      <w:r>
        <w:t>Opening</w:t>
      </w:r>
    </w:p>
    <w:p w14:paraId="0052F1F2" w14:textId="77777777" w:rsidR="00083A50" w:rsidRDefault="00083A50" w:rsidP="00083A50">
      <w:pPr>
        <w:numPr>
          <w:ilvl w:val="0"/>
          <w:numId w:val="18"/>
        </w:numPr>
        <w:spacing w:before="100" w:beforeAutospacing="1" w:after="100" w:afterAutospacing="1" w:line="240" w:lineRule="auto"/>
      </w:pPr>
      <w:r>
        <w:t>Information on changes of the Masaryk University Academic Senate members</w:t>
      </w:r>
    </w:p>
    <w:p w14:paraId="0C6AE434" w14:textId="04CB115D" w:rsidR="00083A50" w:rsidRDefault="00083A50" w:rsidP="00083A50">
      <w:pPr>
        <w:numPr>
          <w:ilvl w:val="0"/>
          <w:numId w:val="18"/>
        </w:numPr>
        <w:spacing w:before="100" w:beforeAutospacing="1" w:after="100" w:afterAutospacing="1" w:line="240" w:lineRule="auto"/>
      </w:pPr>
      <w:r>
        <w:t>Checking tasks</w:t>
      </w:r>
    </w:p>
    <w:p w14:paraId="7BC1599F" w14:textId="7D65D7E6" w:rsidR="00083A50" w:rsidRDefault="00083A50" w:rsidP="00083A50">
      <w:pPr>
        <w:numPr>
          <w:ilvl w:val="0"/>
          <w:numId w:val="18"/>
        </w:numPr>
        <w:spacing w:before="100" w:beforeAutospacing="1" w:after="100" w:afterAutospacing="1" w:line="240" w:lineRule="auto"/>
      </w:pPr>
      <w:r>
        <w:t>Rector's report</w:t>
      </w:r>
    </w:p>
    <w:p w14:paraId="2BE2427B"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Plan for the implementation of Masaryk University Strategic Plan for 2023</w:t>
      </w:r>
    </w:p>
    <w:p w14:paraId="01DB96B0"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Summary report for the year 2021 on the activities and economic activities of legal</w:t>
      </w:r>
      <w:r w:rsidRPr="00083A50">
        <w:rPr>
          <w:rFonts w:asciiTheme="minorHAnsi" w:hAnsiTheme="minorHAnsi" w:cstheme="minorHAnsi"/>
          <w:szCs w:val="24"/>
        </w:rPr>
        <w:br/>
        <w:t>entities with the participation of MU</w:t>
      </w:r>
    </w:p>
    <w:p w14:paraId="2F13285E" w14:textId="6441CB03"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Intention to conclude a Future agreement on the Establishment of an Easement in</w:t>
      </w:r>
      <w:r w:rsidRPr="00083A50">
        <w:rPr>
          <w:rFonts w:asciiTheme="minorHAnsi" w:hAnsiTheme="minorHAnsi" w:cstheme="minorHAnsi"/>
          <w:szCs w:val="24"/>
        </w:rPr>
        <w:br/>
        <w:t>favour of MU (Biopharma Hub)</w:t>
      </w:r>
    </w:p>
    <w:p w14:paraId="3FD45E4F"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Intention to conclude a Land exchange agreement between MU and CD XXI, a.s.</w:t>
      </w:r>
      <w:r w:rsidRPr="00083A50">
        <w:rPr>
          <w:rFonts w:asciiTheme="minorHAnsi" w:hAnsiTheme="minorHAnsi" w:cstheme="minorHAnsi"/>
          <w:szCs w:val="24"/>
        </w:rPr>
        <w:br/>
        <w:t>(multi-purpose sports complex UKB)</w:t>
      </w:r>
    </w:p>
    <w:p w14:paraId="351D9ED9"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Intention to enter into Supplement No. 1 to the Contract for the conclusion of a</w:t>
      </w:r>
      <w:r w:rsidRPr="00083A50">
        <w:rPr>
          <w:rFonts w:asciiTheme="minorHAnsi" w:hAnsiTheme="minorHAnsi" w:cstheme="minorHAnsi"/>
          <w:szCs w:val="24"/>
        </w:rPr>
        <w:br/>
        <w:t>future purchase agreement between MU and the Statutory City of Brno</w:t>
      </w:r>
    </w:p>
    <w:p w14:paraId="68E07F92"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Change in the Organisational Structure of the MU Faculty of Medicine</w:t>
      </w:r>
    </w:p>
    <w:p w14:paraId="370B59BC"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Disciplinary Regulations for Students of Faculty of Arts of MU</w:t>
      </w:r>
    </w:p>
    <w:p w14:paraId="616E6960"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Disciplinary Regulations for Students of Faculty of Science of MU</w:t>
      </w:r>
    </w:p>
    <w:p w14:paraId="02C80952"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Rector's intention to appoint new member of the MU Board of Internal Evaluation</w:t>
      </w:r>
    </w:p>
    <w:p w14:paraId="47189ED2" w14:textId="400D9E1E"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Schedule of AS MU meetings for 2023</w:t>
      </w:r>
    </w:p>
    <w:p w14:paraId="4C68AB4F" w14:textId="77777777" w:rsidR="00083A50" w:rsidRP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Modification of the e-voting application (added 1 November 2022)</w:t>
      </w:r>
    </w:p>
    <w:p w14:paraId="6577A9AE" w14:textId="66EFA485"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Modification of the application for nomination of students to programme boards (added 1 November 2022)</w:t>
      </w:r>
    </w:p>
    <w:p w14:paraId="128769B8" w14:textId="072D7815" w:rsidR="00083A50" w:rsidRP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Miscellaneous</w:t>
      </w:r>
    </w:p>
    <w:p w14:paraId="35DCDD3E" w14:textId="3EF48C8E" w:rsidR="00083A50" w:rsidRDefault="00083A50" w:rsidP="00196B3B">
      <w:pPr>
        <w:pStyle w:val="Nadpis2"/>
      </w:pPr>
    </w:p>
    <w:p w14:paraId="743196FE" w14:textId="54668AFA" w:rsidR="00083A50" w:rsidRDefault="00083A50" w:rsidP="00083A50">
      <w:pPr>
        <w:pStyle w:val="Normlnweb"/>
      </w:pPr>
      <w:r>
        <w:t xml:space="preserve">Source materials for the meeting (in Czech only) can be found </w:t>
      </w:r>
      <w:hyperlink r:id="rId26" w:tgtFrame="_blank" w:history="1">
        <w:r>
          <w:rPr>
            <w:rStyle w:val="Hypertextovodkaz"/>
            <w:shd w:val="clear" w:color="auto" w:fill="FFFFFF"/>
          </w:rPr>
          <w:t>on the IS MU document server</w:t>
        </w:r>
      </w:hyperlink>
      <w:r>
        <w:t>.</w:t>
      </w:r>
    </w:p>
    <w:p w14:paraId="2D7A7E25" w14:textId="77777777" w:rsidR="00083A50" w:rsidRDefault="00083A50" w:rsidP="00083A50">
      <w:pPr>
        <w:pStyle w:val="Normlnweb"/>
      </w:pPr>
      <w:r>
        <w:t> </w:t>
      </w:r>
    </w:p>
    <w:p w14:paraId="4F460C42" w14:textId="77777777" w:rsidR="00083A50" w:rsidRDefault="00083A50" w:rsidP="00083A50">
      <w:pPr>
        <w:pStyle w:val="Normlnweb"/>
      </w:pPr>
      <w:r>
        <w:t>Josef Menšík, Chairman</w:t>
      </w:r>
    </w:p>
    <w:p w14:paraId="46C0F987" w14:textId="77777777" w:rsidR="00083A50" w:rsidRPr="00083A50" w:rsidRDefault="00083A50" w:rsidP="00083A50">
      <w:pPr>
        <w:rPr>
          <w:lang w:eastAsia="ar-SA"/>
        </w:rPr>
      </w:pPr>
    </w:p>
    <w:p w14:paraId="6B590532" w14:textId="77777777" w:rsidR="00083A50" w:rsidRDefault="00083A50">
      <w:pPr>
        <w:spacing w:after="0" w:line="240" w:lineRule="auto"/>
        <w:rPr>
          <w:rFonts w:asciiTheme="majorHAnsi" w:eastAsiaTheme="majorEastAsia" w:hAnsiTheme="majorHAnsi" w:cstheme="majorBidi"/>
          <w:b/>
          <w:bCs/>
          <w:color w:val="0000DC"/>
          <w:sz w:val="28"/>
          <w:szCs w:val="28"/>
          <w:lang w:eastAsia="ar-SA"/>
        </w:rPr>
      </w:pPr>
      <w:r>
        <w:br w:type="page"/>
      </w:r>
    </w:p>
    <w:p w14:paraId="00288C3F" w14:textId="1CA1196C" w:rsidR="00196B3B" w:rsidRDefault="00196B3B" w:rsidP="00196B3B">
      <w:pPr>
        <w:pStyle w:val="Nadpis2"/>
        <w:rPr>
          <w:rFonts w:eastAsia="Times New Roman" w:cs="Times New Roman"/>
          <w:sz w:val="36"/>
          <w:lang w:eastAsia="cs-CZ"/>
        </w:rPr>
      </w:pPr>
      <w:bookmarkStart w:id="15" w:name="_Toc167454885"/>
      <w:r>
        <w:lastRenderedPageBreak/>
        <w:t>264th meeting of the Masaryk University Academic Senate, 3 October 2022</w:t>
      </w:r>
      <w:bookmarkEnd w:id="15"/>
    </w:p>
    <w:p w14:paraId="63C51575" w14:textId="77777777" w:rsidR="00196B3B" w:rsidRDefault="00196B3B" w:rsidP="00196B3B">
      <w:pPr>
        <w:pStyle w:val="Normlnweb"/>
        <w:rPr>
          <w:rFonts w:cs="Times New Roman"/>
          <w:lang w:eastAsia="cs-CZ"/>
        </w:rPr>
      </w:pPr>
      <w:r>
        <w:t>264th meeting of the Academic Senate of Masaryk University will be held on Monday, 3rd October 2022 at 3 p. m., at the Faculty of Science, Main Lecture Room, Pavilion 12, Kotlářská 2, Brno.</w:t>
      </w:r>
    </w:p>
    <w:p w14:paraId="1AD50D29" w14:textId="77777777" w:rsidR="00196B3B" w:rsidRDefault="00196B3B" w:rsidP="00196B3B">
      <w:pPr>
        <w:pStyle w:val="Normlnweb"/>
      </w:pPr>
      <w:r>
        <w:t> Please note that the language of proceedings of the Masaryk University Academic Senate is Czech.</w:t>
      </w:r>
    </w:p>
    <w:p w14:paraId="7A66A7B2" w14:textId="77777777" w:rsidR="00196B3B" w:rsidRDefault="00196B3B" w:rsidP="00196B3B">
      <w:pPr>
        <w:pStyle w:val="Normlnweb"/>
      </w:pPr>
      <w:r>
        <w:t>Agenda proposal:</w:t>
      </w:r>
    </w:p>
    <w:p w14:paraId="4F3C54A5" w14:textId="77777777" w:rsidR="00196B3B" w:rsidRDefault="00196B3B" w:rsidP="00196B3B">
      <w:pPr>
        <w:numPr>
          <w:ilvl w:val="0"/>
          <w:numId w:val="18"/>
        </w:numPr>
        <w:spacing w:before="100" w:beforeAutospacing="1" w:after="100" w:afterAutospacing="1" w:line="240" w:lineRule="auto"/>
      </w:pPr>
      <w:r>
        <w:t>Opening</w:t>
      </w:r>
    </w:p>
    <w:p w14:paraId="588816E1" w14:textId="77777777" w:rsidR="00196B3B" w:rsidRDefault="00196B3B" w:rsidP="00196B3B">
      <w:pPr>
        <w:numPr>
          <w:ilvl w:val="0"/>
          <w:numId w:val="18"/>
        </w:numPr>
        <w:spacing w:before="100" w:beforeAutospacing="1" w:after="100" w:afterAutospacing="1" w:line="240" w:lineRule="auto"/>
      </w:pPr>
      <w:r>
        <w:t>Information on changes of the Masaryk University Academic Senate members</w:t>
      </w:r>
    </w:p>
    <w:p w14:paraId="77E2A6E0" w14:textId="77777777" w:rsidR="00196B3B" w:rsidRDefault="00196B3B" w:rsidP="00196B3B">
      <w:pPr>
        <w:numPr>
          <w:ilvl w:val="0"/>
          <w:numId w:val="18"/>
        </w:numPr>
        <w:spacing w:before="100" w:beforeAutospacing="1" w:after="100" w:afterAutospacing="1" w:line="240" w:lineRule="auto"/>
      </w:pPr>
      <w:r>
        <w:t>Checking tasks</w:t>
      </w:r>
    </w:p>
    <w:p w14:paraId="4D28EA37" w14:textId="77777777" w:rsidR="00196B3B" w:rsidRDefault="00196B3B" w:rsidP="00196B3B">
      <w:pPr>
        <w:numPr>
          <w:ilvl w:val="0"/>
          <w:numId w:val="18"/>
        </w:numPr>
        <w:spacing w:before="100" w:beforeAutospacing="1" w:after="100" w:afterAutospacing="1" w:line="240" w:lineRule="auto"/>
      </w:pPr>
      <w:r>
        <w:t>Election of the vice-chairman of the AS MU</w:t>
      </w:r>
    </w:p>
    <w:p w14:paraId="35AE3026" w14:textId="77777777" w:rsidR="00196B3B" w:rsidRDefault="00196B3B" w:rsidP="00196B3B">
      <w:pPr>
        <w:numPr>
          <w:ilvl w:val="0"/>
          <w:numId w:val="18"/>
        </w:numPr>
        <w:spacing w:before="100" w:beforeAutospacing="1" w:after="100" w:afterAutospacing="1" w:line="240" w:lineRule="auto"/>
      </w:pPr>
      <w:r>
        <w:t>Rector's report</w:t>
      </w:r>
    </w:p>
    <w:p w14:paraId="7679F86B" w14:textId="77777777" w:rsidR="00196B3B" w:rsidRDefault="00196B3B" w:rsidP="00196B3B">
      <w:pPr>
        <w:numPr>
          <w:ilvl w:val="0"/>
          <w:numId w:val="18"/>
        </w:numPr>
        <w:spacing w:before="100" w:beforeAutospacing="1" w:after="100" w:afterAutospacing="1" w:line="240" w:lineRule="auto"/>
      </w:pPr>
      <w:r>
        <w:t>Chairman's report</w:t>
      </w:r>
    </w:p>
    <w:p w14:paraId="403C202D" w14:textId="77777777" w:rsidR="00196B3B" w:rsidRDefault="00196B3B" w:rsidP="00196B3B">
      <w:pPr>
        <w:numPr>
          <w:ilvl w:val="0"/>
          <w:numId w:val="18"/>
        </w:numPr>
        <w:spacing w:before="100" w:beforeAutospacing="1" w:after="100" w:afterAutospacing="1" w:line="240" w:lineRule="auto"/>
      </w:pPr>
      <w:r>
        <w:t>Statutes of the Faculty of Law – change of the internal regulation</w:t>
      </w:r>
    </w:p>
    <w:p w14:paraId="5DAB2933" w14:textId="77777777" w:rsidR="00196B3B" w:rsidRDefault="00196B3B" w:rsidP="00196B3B">
      <w:pPr>
        <w:numPr>
          <w:ilvl w:val="0"/>
          <w:numId w:val="18"/>
        </w:numPr>
        <w:spacing w:before="100" w:beforeAutospacing="1" w:after="100" w:afterAutospacing="1" w:line="240" w:lineRule="auto"/>
      </w:pPr>
      <w:r>
        <w:t>Disciplinary Regulations for Students of the Faculty of Medicine</w:t>
      </w:r>
    </w:p>
    <w:p w14:paraId="0A5874FA" w14:textId="77777777" w:rsidR="00196B3B" w:rsidRDefault="00196B3B" w:rsidP="00196B3B">
      <w:pPr>
        <w:numPr>
          <w:ilvl w:val="0"/>
          <w:numId w:val="18"/>
        </w:numPr>
        <w:spacing w:before="100" w:beforeAutospacing="1" w:after="100" w:afterAutospacing="1" w:line="240" w:lineRule="auto"/>
      </w:pPr>
      <w:r>
        <w:t>Disciplinary Regulations for Students of the Faculty of Sport Studies</w:t>
      </w:r>
    </w:p>
    <w:p w14:paraId="7E8C606D" w14:textId="77777777" w:rsidR="00196B3B" w:rsidRDefault="00196B3B" w:rsidP="00196B3B">
      <w:pPr>
        <w:numPr>
          <w:ilvl w:val="0"/>
          <w:numId w:val="18"/>
        </w:numPr>
        <w:spacing w:before="100" w:beforeAutospacing="1" w:after="100" w:afterAutospacing="1" w:line="240" w:lineRule="auto"/>
      </w:pPr>
      <w:r>
        <w:t>Intention to conclude a contract – sewer location easement for FINTIME</w:t>
      </w:r>
    </w:p>
    <w:p w14:paraId="6A5C2BFB" w14:textId="77777777" w:rsidR="00196B3B" w:rsidRDefault="00196B3B" w:rsidP="00196B3B">
      <w:pPr>
        <w:numPr>
          <w:ilvl w:val="0"/>
          <w:numId w:val="18"/>
        </w:numPr>
        <w:spacing w:before="100" w:beforeAutospacing="1" w:after="100" w:afterAutospacing="1" w:line="240" w:lineRule="auto"/>
      </w:pPr>
      <w:r>
        <w:t>Intention to conclude a contract – underground line location easement for CETIN</w:t>
      </w:r>
    </w:p>
    <w:p w14:paraId="6D103C15" w14:textId="77777777" w:rsidR="00196B3B" w:rsidRDefault="00196B3B" w:rsidP="00196B3B">
      <w:pPr>
        <w:numPr>
          <w:ilvl w:val="0"/>
          <w:numId w:val="18"/>
        </w:numPr>
        <w:spacing w:before="100" w:beforeAutospacing="1" w:after="100" w:afterAutospacing="1" w:line="240" w:lineRule="auto"/>
      </w:pPr>
      <w:r>
        <w:t>Intention to conclude a contract – easement for EG.D (Vinařská 11)</w:t>
      </w:r>
    </w:p>
    <w:p w14:paraId="22DDF428" w14:textId="77777777" w:rsidR="00196B3B" w:rsidRDefault="00196B3B" w:rsidP="00196B3B">
      <w:pPr>
        <w:numPr>
          <w:ilvl w:val="0"/>
          <w:numId w:val="18"/>
        </w:numPr>
        <w:spacing w:before="100" w:beforeAutospacing="1" w:after="100" w:afterAutospacing="1" w:line="240" w:lineRule="auto"/>
      </w:pPr>
      <w:r>
        <w:t>Intention to conclude a contract – easement for EG.D (Vinařská 13)</w:t>
      </w:r>
    </w:p>
    <w:p w14:paraId="37EC6631" w14:textId="77777777" w:rsidR="00196B3B" w:rsidRDefault="00196B3B" w:rsidP="00196B3B">
      <w:pPr>
        <w:numPr>
          <w:ilvl w:val="0"/>
          <w:numId w:val="18"/>
        </w:numPr>
        <w:spacing w:before="100" w:beforeAutospacing="1" w:after="100" w:afterAutospacing="1" w:line="240" w:lineRule="auto"/>
      </w:pPr>
      <w:r>
        <w:t>Intention to conclude a contract – easement for the location of underground lines (Botanická, GLD)</w:t>
      </w:r>
    </w:p>
    <w:p w14:paraId="03194078" w14:textId="77777777" w:rsidR="00196B3B" w:rsidRDefault="00196B3B" w:rsidP="00196B3B">
      <w:pPr>
        <w:numPr>
          <w:ilvl w:val="0"/>
          <w:numId w:val="18"/>
        </w:numPr>
        <w:spacing w:before="100" w:beforeAutospacing="1" w:after="100" w:afterAutospacing="1" w:line="240" w:lineRule="auto"/>
      </w:pPr>
      <w:r>
        <w:t>Intention to conclude a contract – easement for the location of underground lines (Botanická, GLD with JMK)</w:t>
      </w:r>
    </w:p>
    <w:p w14:paraId="7ACAE6D3" w14:textId="77777777" w:rsidR="00196B3B" w:rsidRDefault="00196B3B" w:rsidP="00196B3B">
      <w:pPr>
        <w:numPr>
          <w:ilvl w:val="0"/>
          <w:numId w:val="18"/>
        </w:numPr>
        <w:spacing w:before="100" w:beforeAutospacing="1" w:after="100" w:afterAutospacing="1" w:line="240" w:lineRule="auto"/>
      </w:pPr>
      <w:r>
        <w:t>Intention to conclude a future contract – easement for network relocation (Bauerova)</w:t>
      </w:r>
    </w:p>
    <w:p w14:paraId="55062570" w14:textId="77777777" w:rsidR="00196B3B" w:rsidRDefault="00196B3B" w:rsidP="00196B3B">
      <w:pPr>
        <w:numPr>
          <w:ilvl w:val="0"/>
          <w:numId w:val="18"/>
        </w:numPr>
        <w:spacing w:before="100" w:beforeAutospacing="1" w:after="100" w:afterAutospacing="1" w:line="240" w:lineRule="auto"/>
      </w:pPr>
      <w:r>
        <w:t>Intention to conclude a future contract  –  easement for the location of underground lines (Komárov)</w:t>
      </w:r>
    </w:p>
    <w:p w14:paraId="67D7231C" w14:textId="77777777" w:rsidR="00196B3B" w:rsidRDefault="00196B3B" w:rsidP="00196B3B">
      <w:pPr>
        <w:numPr>
          <w:ilvl w:val="0"/>
          <w:numId w:val="18"/>
        </w:numPr>
        <w:spacing w:before="100" w:beforeAutospacing="1" w:after="100" w:afterAutospacing="1" w:line="240" w:lineRule="auto"/>
      </w:pPr>
      <w:r>
        <w:t>Change of intention of the property operation “Biology park Brno“</w:t>
      </w:r>
    </w:p>
    <w:p w14:paraId="436AD8D1" w14:textId="77777777" w:rsidR="00196B3B" w:rsidRDefault="00196B3B" w:rsidP="00196B3B">
      <w:pPr>
        <w:numPr>
          <w:ilvl w:val="0"/>
          <w:numId w:val="18"/>
        </w:numPr>
        <w:spacing w:before="100" w:beforeAutospacing="1" w:after="100" w:afterAutospacing="1" w:line="240" w:lineRule="auto"/>
      </w:pPr>
      <w:r>
        <w:t>Rector's intention to appoint new members of the MU Board of Internal Evaluation </w:t>
      </w:r>
    </w:p>
    <w:p w14:paraId="750C9620" w14:textId="77777777" w:rsidR="00196B3B" w:rsidRDefault="00196B3B" w:rsidP="00196B3B">
      <w:pPr>
        <w:numPr>
          <w:ilvl w:val="0"/>
          <w:numId w:val="18"/>
        </w:numPr>
        <w:spacing w:before="100" w:beforeAutospacing="1" w:after="100" w:afterAutospacing="1" w:line="240" w:lineRule="auto"/>
      </w:pPr>
      <w:r>
        <w:t>CEITEC Scientific Council – request for approval for the appointment of a new member</w:t>
      </w:r>
    </w:p>
    <w:p w14:paraId="7EE83F69" w14:textId="77777777" w:rsidR="00196B3B" w:rsidRDefault="00196B3B" w:rsidP="00196B3B">
      <w:pPr>
        <w:numPr>
          <w:ilvl w:val="0"/>
          <w:numId w:val="18"/>
        </w:numPr>
        <w:spacing w:before="100" w:beforeAutospacing="1" w:after="100" w:afterAutospacing="1" w:line="240" w:lineRule="auto"/>
      </w:pPr>
      <w:r>
        <w:t>Election of a member of the Election and Mandate Committee of the AS MU</w:t>
      </w:r>
    </w:p>
    <w:p w14:paraId="2ED58DAA" w14:textId="77777777" w:rsidR="00196B3B" w:rsidRDefault="00196B3B" w:rsidP="00196B3B">
      <w:pPr>
        <w:numPr>
          <w:ilvl w:val="0"/>
          <w:numId w:val="18"/>
        </w:numPr>
        <w:spacing w:before="100" w:beforeAutospacing="1" w:after="100" w:afterAutospacing="1" w:line="240" w:lineRule="auto"/>
      </w:pPr>
      <w:r>
        <w:t>Election of a KAP AS MU representative to the MU Accommodation Committee</w:t>
      </w:r>
    </w:p>
    <w:p w14:paraId="51A88999" w14:textId="77777777" w:rsidR="00196B3B" w:rsidRDefault="00196B3B" w:rsidP="00196B3B">
      <w:pPr>
        <w:numPr>
          <w:ilvl w:val="0"/>
          <w:numId w:val="18"/>
        </w:numPr>
        <w:spacing w:before="100" w:beforeAutospacing="1" w:after="100" w:afterAutospacing="1" w:line="240" w:lineRule="auto"/>
      </w:pPr>
      <w:r>
        <w:t>Miscellaneous. </w:t>
      </w:r>
    </w:p>
    <w:p w14:paraId="49B3A06D" w14:textId="77777777" w:rsidR="00196B3B" w:rsidRDefault="00196B3B" w:rsidP="00196B3B">
      <w:pPr>
        <w:pStyle w:val="Normlnweb"/>
      </w:pPr>
      <w:r>
        <w:t xml:space="preserve">Source materials for the meeting (in Czech only) can be found </w:t>
      </w:r>
      <w:hyperlink r:id="rId27" w:tgtFrame="_blank" w:history="1">
        <w:r>
          <w:rPr>
            <w:rStyle w:val="Hypertextovodkaz"/>
            <w:shd w:val="clear" w:color="auto" w:fill="FFFFFF"/>
          </w:rPr>
          <w:t>on the IS MU document server</w:t>
        </w:r>
      </w:hyperlink>
      <w:r>
        <w:t>.</w:t>
      </w:r>
    </w:p>
    <w:p w14:paraId="0B1E5A61" w14:textId="77777777" w:rsidR="00196B3B" w:rsidRDefault="00196B3B" w:rsidP="00196B3B">
      <w:pPr>
        <w:pStyle w:val="Normlnweb"/>
      </w:pPr>
      <w:r>
        <w:t> </w:t>
      </w:r>
    </w:p>
    <w:p w14:paraId="267DFA7B" w14:textId="77777777" w:rsidR="00196B3B" w:rsidRDefault="00196B3B" w:rsidP="00196B3B">
      <w:pPr>
        <w:pStyle w:val="Normlnweb"/>
      </w:pPr>
      <w:r>
        <w:t>Josef Menšík, Chairman</w:t>
      </w:r>
    </w:p>
    <w:p w14:paraId="1E4F898D" w14:textId="77777777" w:rsidR="00196B3B" w:rsidRDefault="00196B3B" w:rsidP="006426DC">
      <w:pPr>
        <w:pStyle w:val="Nadpis2"/>
      </w:pPr>
    </w:p>
    <w:p w14:paraId="36E600AF" w14:textId="77777777" w:rsidR="00196B3B" w:rsidRDefault="00196B3B">
      <w:pPr>
        <w:spacing w:after="0" w:line="240" w:lineRule="auto"/>
        <w:rPr>
          <w:rFonts w:asciiTheme="majorHAnsi" w:eastAsiaTheme="majorEastAsia" w:hAnsiTheme="majorHAnsi" w:cstheme="majorBidi"/>
          <w:b/>
          <w:bCs/>
          <w:color w:val="0000DC"/>
          <w:sz w:val="28"/>
          <w:szCs w:val="28"/>
          <w:lang w:eastAsia="ar-SA"/>
        </w:rPr>
      </w:pPr>
      <w:r>
        <w:br w:type="page"/>
      </w:r>
    </w:p>
    <w:p w14:paraId="1D312473" w14:textId="6C5C95A6" w:rsidR="006426DC" w:rsidRDefault="006426DC" w:rsidP="006426DC">
      <w:pPr>
        <w:pStyle w:val="Nadpis2"/>
      </w:pPr>
      <w:bookmarkStart w:id="16" w:name="_Toc167454886"/>
      <w:r>
        <w:lastRenderedPageBreak/>
        <w:t xml:space="preserve">263rd meeting of the Masaryk University Academic Senate, </w:t>
      </w:r>
      <w:r w:rsidR="00A1303B">
        <w:t>6 June</w:t>
      </w:r>
      <w:r>
        <w:t xml:space="preserve"> 2022</w:t>
      </w:r>
      <w:bookmarkEnd w:id="16"/>
    </w:p>
    <w:p w14:paraId="77FB3E7F" w14:textId="77777777" w:rsidR="006426DC" w:rsidRPr="006426DC" w:rsidRDefault="006426DC" w:rsidP="006426DC">
      <w:pPr>
        <w:pStyle w:val="Normlnweb"/>
        <w:rPr>
          <w:rFonts w:cs="Times New Roman"/>
          <w:lang w:eastAsia="cs-CZ"/>
        </w:rPr>
      </w:pPr>
      <w:r w:rsidRPr="006426DC">
        <w:t>263rd meeting of the Academic Senate of Masaryk University will be held on Monday, 6th June2022 at 3 p. m., at the Faculty of Science, main lecture room, pavilion 12, Kotlářská 2, Brno.</w:t>
      </w:r>
    </w:p>
    <w:p w14:paraId="7C997802" w14:textId="77777777" w:rsidR="006426DC" w:rsidRDefault="006426DC" w:rsidP="006426DC">
      <w:pPr>
        <w:pStyle w:val="Normlnweb"/>
      </w:pPr>
    </w:p>
    <w:p w14:paraId="269DD7E5" w14:textId="77777777" w:rsidR="006426DC" w:rsidRDefault="006426DC" w:rsidP="006426DC">
      <w:pPr>
        <w:pStyle w:val="Normlnweb"/>
      </w:pPr>
      <w:r>
        <w:t>Please note that the language of proceedings of the Masaryk University Academic Senate is Czech.</w:t>
      </w:r>
    </w:p>
    <w:p w14:paraId="107026B7" w14:textId="77777777" w:rsidR="006426DC" w:rsidRDefault="006426DC" w:rsidP="006426DC">
      <w:pPr>
        <w:pStyle w:val="Normlnweb"/>
      </w:pPr>
      <w:r>
        <w:t>Agenda proposal:</w:t>
      </w:r>
    </w:p>
    <w:p w14:paraId="3989E8A3" w14:textId="77777777" w:rsidR="006426DC" w:rsidRDefault="006426DC" w:rsidP="006426DC">
      <w:pPr>
        <w:numPr>
          <w:ilvl w:val="0"/>
          <w:numId w:val="17"/>
        </w:numPr>
        <w:spacing w:before="100" w:beforeAutospacing="1" w:after="100" w:afterAutospacing="1" w:line="240" w:lineRule="auto"/>
      </w:pPr>
      <w:r>
        <w:t>Opening</w:t>
      </w:r>
    </w:p>
    <w:p w14:paraId="7AAE8ADB" w14:textId="77777777" w:rsidR="006426DC" w:rsidRDefault="006426DC" w:rsidP="006426DC">
      <w:pPr>
        <w:numPr>
          <w:ilvl w:val="0"/>
          <w:numId w:val="17"/>
        </w:numPr>
        <w:spacing w:before="100" w:beforeAutospacing="1" w:after="100" w:afterAutospacing="1" w:line="240" w:lineRule="auto"/>
      </w:pPr>
      <w:r>
        <w:t>Information on changes of the Masaryk University Academic Senate members</w:t>
      </w:r>
    </w:p>
    <w:p w14:paraId="1511E501" w14:textId="77777777" w:rsidR="006426DC" w:rsidRDefault="006426DC" w:rsidP="006426DC">
      <w:pPr>
        <w:numPr>
          <w:ilvl w:val="0"/>
          <w:numId w:val="17"/>
        </w:numPr>
        <w:spacing w:before="100" w:beforeAutospacing="1" w:after="100" w:afterAutospacing="1" w:line="240" w:lineRule="auto"/>
      </w:pPr>
      <w:r>
        <w:t>Checking tasks</w:t>
      </w:r>
    </w:p>
    <w:p w14:paraId="6A8B0B23" w14:textId="77777777" w:rsidR="006426DC" w:rsidRDefault="006426DC" w:rsidP="006426DC">
      <w:pPr>
        <w:numPr>
          <w:ilvl w:val="0"/>
          <w:numId w:val="17"/>
        </w:numPr>
        <w:spacing w:before="100" w:beforeAutospacing="1" w:after="100" w:afterAutospacing="1" w:line="240" w:lineRule="auto"/>
      </w:pPr>
      <w:r>
        <w:t>Rector's report</w:t>
      </w:r>
    </w:p>
    <w:p w14:paraId="73372B42" w14:textId="77777777" w:rsidR="006426DC" w:rsidRDefault="006426DC" w:rsidP="006426DC">
      <w:pPr>
        <w:numPr>
          <w:ilvl w:val="0"/>
          <w:numId w:val="17"/>
        </w:numPr>
        <w:spacing w:before="100" w:beforeAutospacing="1" w:after="100" w:afterAutospacing="1" w:line="240" w:lineRule="auto"/>
      </w:pPr>
      <w:r>
        <w:t>MU budget for 2022 and medium-term prospect of MU non-investment budget until 2024</w:t>
      </w:r>
    </w:p>
    <w:p w14:paraId="2683723F" w14:textId="77777777" w:rsidR="006426DC" w:rsidRDefault="006426DC" w:rsidP="006426DC">
      <w:pPr>
        <w:numPr>
          <w:ilvl w:val="0"/>
          <w:numId w:val="17"/>
        </w:numPr>
        <w:spacing w:before="100" w:beforeAutospacing="1" w:after="100" w:afterAutospacing="1" w:line="240" w:lineRule="auto"/>
      </w:pPr>
      <w:r>
        <w:t>Annual report on MU activities for 2021</w:t>
      </w:r>
    </w:p>
    <w:p w14:paraId="1BC2AAB0" w14:textId="77777777" w:rsidR="006426DC" w:rsidRDefault="006426DC" w:rsidP="006426DC">
      <w:pPr>
        <w:numPr>
          <w:ilvl w:val="0"/>
          <w:numId w:val="17"/>
        </w:numPr>
        <w:spacing w:before="100" w:beforeAutospacing="1" w:after="100" w:afterAutospacing="1" w:line="240" w:lineRule="auto"/>
      </w:pPr>
      <w:r>
        <w:t>Annual report on MU economic activities for 2021</w:t>
      </w:r>
    </w:p>
    <w:p w14:paraId="161AE693" w14:textId="77777777" w:rsidR="006426DC" w:rsidRDefault="006426DC" w:rsidP="006426DC">
      <w:pPr>
        <w:numPr>
          <w:ilvl w:val="0"/>
          <w:numId w:val="17"/>
        </w:numPr>
        <w:spacing w:before="100" w:beforeAutospacing="1" w:after="100" w:afterAutospacing="1" w:line="240" w:lineRule="auto"/>
      </w:pPr>
      <w:r>
        <w:t>Statutes of MU – IV. change</w:t>
      </w:r>
    </w:p>
    <w:p w14:paraId="210C5791" w14:textId="77777777" w:rsidR="006426DC" w:rsidRDefault="006426DC" w:rsidP="006426DC">
      <w:pPr>
        <w:numPr>
          <w:ilvl w:val="0"/>
          <w:numId w:val="17"/>
        </w:numPr>
        <w:spacing w:before="100" w:beforeAutospacing="1" w:after="100" w:afterAutospacing="1" w:line="240" w:lineRule="auto"/>
      </w:pPr>
      <w:r>
        <w:t>Regulations on Competitive Selection Procedures at MU</w:t>
      </w:r>
    </w:p>
    <w:p w14:paraId="7188180F" w14:textId="77777777" w:rsidR="006426DC" w:rsidRDefault="006426DC" w:rsidP="006426DC">
      <w:pPr>
        <w:numPr>
          <w:ilvl w:val="0"/>
          <w:numId w:val="17"/>
        </w:numPr>
        <w:spacing w:before="100" w:beforeAutospacing="1" w:after="100" w:afterAutospacing="1" w:line="240" w:lineRule="auto"/>
      </w:pPr>
      <w:r>
        <w:t>Appendix to the MU 2021 Internal Quality Assessment Report</w:t>
      </w:r>
    </w:p>
    <w:p w14:paraId="0D0FF51B" w14:textId="77777777" w:rsidR="006426DC" w:rsidRDefault="006426DC" w:rsidP="006426DC">
      <w:pPr>
        <w:numPr>
          <w:ilvl w:val="0"/>
          <w:numId w:val="17"/>
        </w:numPr>
        <w:spacing w:before="100" w:beforeAutospacing="1" w:after="100" w:afterAutospacing="1" w:line="240" w:lineRule="auto"/>
      </w:pPr>
      <w:r>
        <w:t>Disciplinary Regulations for Students of Faculty of Medicine</w:t>
      </w:r>
    </w:p>
    <w:p w14:paraId="383AD7D0" w14:textId="77777777" w:rsidR="006426DC" w:rsidRDefault="006426DC" w:rsidP="006426DC">
      <w:pPr>
        <w:numPr>
          <w:ilvl w:val="0"/>
          <w:numId w:val="17"/>
        </w:numPr>
        <w:spacing w:before="100" w:beforeAutospacing="1" w:after="100" w:afterAutospacing="1" w:line="240" w:lineRule="auto"/>
      </w:pPr>
      <w:r>
        <w:t>Disciplinary Regulations for Students of Faculty of Arts</w:t>
      </w:r>
    </w:p>
    <w:p w14:paraId="44761995" w14:textId="77777777" w:rsidR="006426DC" w:rsidRDefault="006426DC" w:rsidP="006426DC">
      <w:pPr>
        <w:numPr>
          <w:ilvl w:val="0"/>
          <w:numId w:val="17"/>
        </w:numPr>
        <w:spacing w:before="100" w:beforeAutospacing="1" w:after="100" w:afterAutospacing="1" w:line="240" w:lineRule="auto"/>
      </w:pPr>
      <w:r>
        <w:t>Disciplinary Regulations for Students of Faculty of Law  </w:t>
      </w:r>
    </w:p>
    <w:p w14:paraId="01C04CDD" w14:textId="77777777" w:rsidR="006426DC" w:rsidRDefault="006426DC" w:rsidP="006426DC">
      <w:pPr>
        <w:numPr>
          <w:ilvl w:val="0"/>
          <w:numId w:val="17"/>
        </w:numPr>
        <w:spacing w:before="100" w:beforeAutospacing="1" w:after="100" w:afterAutospacing="1" w:line="240" w:lineRule="auto"/>
      </w:pPr>
      <w:r>
        <w:t>Disciplinary Regulations for Students of Faculty of Informatics  </w:t>
      </w:r>
    </w:p>
    <w:p w14:paraId="495164B2" w14:textId="77777777" w:rsidR="006426DC" w:rsidRDefault="006426DC" w:rsidP="006426DC">
      <w:pPr>
        <w:numPr>
          <w:ilvl w:val="0"/>
          <w:numId w:val="17"/>
        </w:numPr>
        <w:spacing w:before="100" w:beforeAutospacing="1" w:after="100" w:afterAutospacing="1" w:line="240" w:lineRule="auto"/>
      </w:pPr>
      <w:r>
        <w:t>Disciplinary Regulations for Students of Faculty of Education  </w:t>
      </w:r>
    </w:p>
    <w:p w14:paraId="5290D329" w14:textId="77777777" w:rsidR="006426DC" w:rsidRDefault="006426DC" w:rsidP="006426DC">
      <w:pPr>
        <w:numPr>
          <w:ilvl w:val="0"/>
          <w:numId w:val="17"/>
        </w:numPr>
        <w:spacing w:before="100" w:beforeAutospacing="1" w:after="100" w:afterAutospacing="1" w:line="240" w:lineRule="auto"/>
      </w:pPr>
      <w:r>
        <w:t>Disciplinary Regulations for Students of  Faculty of Economics and Administration</w:t>
      </w:r>
    </w:p>
    <w:p w14:paraId="1901BC37" w14:textId="77777777" w:rsidR="006426DC" w:rsidRDefault="006426DC" w:rsidP="006426DC">
      <w:pPr>
        <w:numPr>
          <w:ilvl w:val="0"/>
          <w:numId w:val="17"/>
        </w:numPr>
        <w:spacing w:before="100" w:beforeAutospacing="1" w:after="100" w:afterAutospacing="1" w:line="240" w:lineRule="auto"/>
      </w:pPr>
      <w:r>
        <w:t>Miscellaneous.</w:t>
      </w:r>
    </w:p>
    <w:p w14:paraId="729E482B" w14:textId="77777777" w:rsidR="006426DC" w:rsidRDefault="006426DC" w:rsidP="006426DC">
      <w:pPr>
        <w:pStyle w:val="Normlnweb"/>
      </w:pPr>
    </w:p>
    <w:p w14:paraId="3D4390AF" w14:textId="77777777" w:rsidR="006426DC" w:rsidRDefault="006426DC" w:rsidP="006426DC">
      <w:pPr>
        <w:pStyle w:val="Normlnweb"/>
      </w:pPr>
      <w:r>
        <w:t>Source materials for the meeting (in Czech only) can be found on the IS MU document server at: </w:t>
      </w:r>
    </w:p>
    <w:p w14:paraId="6412552D" w14:textId="77777777" w:rsidR="006426DC" w:rsidRDefault="00000000" w:rsidP="006426DC">
      <w:pPr>
        <w:pStyle w:val="Normlnweb"/>
      </w:pPr>
      <w:hyperlink r:id="rId28" w:tgtFrame="_blank" w:history="1">
        <w:r w:rsidR="006426DC">
          <w:rPr>
            <w:rStyle w:val="Hypertextovodkaz"/>
          </w:rPr>
          <w:t>https://is.muni.cz/auth/do/rect/AS/podklady/volebni_obdobi_2021-2023/podklady_pro_263_zasedani_6_6_2022/.</w:t>
        </w:r>
      </w:hyperlink>
    </w:p>
    <w:p w14:paraId="2E5A83C1" w14:textId="77777777" w:rsidR="006426DC" w:rsidRDefault="006426DC" w:rsidP="006426DC">
      <w:pPr>
        <w:pStyle w:val="Normlnweb"/>
      </w:pPr>
    </w:p>
    <w:p w14:paraId="617D45DF" w14:textId="77777777" w:rsidR="006426DC" w:rsidRDefault="006426DC" w:rsidP="006426DC">
      <w:pPr>
        <w:pStyle w:val="Normlnweb"/>
      </w:pPr>
      <w:r>
        <w:t>Josef Menšík, Chairman</w:t>
      </w:r>
    </w:p>
    <w:p w14:paraId="01C51606" w14:textId="77777777" w:rsidR="006426DC" w:rsidRDefault="006426DC" w:rsidP="00296FAA">
      <w:pPr>
        <w:pStyle w:val="Nadpis2"/>
      </w:pPr>
    </w:p>
    <w:p w14:paraId="44022B9C" w14:textId="77777777" w:rsidR="006426DC" w:rsidRDefault="006426DC">
      <w:pPr>
        <w:spacing w:after="0" w:line="240" w:lineRule="auto"/>
        <w:rPr>
          <w:rFonts w:asciiTheme="majorHAnsi" w:eastAsiaTheme="majorEastAsia" w:hAnsiTheme="majorHAnsi" w:cstheme="majorBidi"/>
          <w:b/>
          <w:bCs/>
          <w:color w:val="0000DC"/>
          <w:sz w:val="28"/>
          <w:szCs w:val="28"/>
          <w:lang w:eastAsia="ar-SA"/>
        </w:rPr>
      </w:pPr>
      <w:r>
        <w:br w:type="page"/>
      </w:r>
    </w:p>
    <w:p w14:paraId="738C548A" w14:textId="00EA9FD4" w:rsidR="00296FAA" w:rsidRDefault="00296FAA" w:rsidP="00296FAA">
      <w:pPr>
        <w:pStyle w:val="Nadpis2"/>
      </w:pPr>
      <w:bookmarkStart w:id="17" w:name="_Toc167454887"/>
      <w:r>
        <w:lastRenderedPageBreak/>
        <w:t>262nd meeting of the Masaryk University Academic Senate, 2 May 2022</w:t>
      </w:r>
      <w:bookmarkEnd w:id="17"/>
    </w:p>
    <w:p w14:paraId="75C5BA79" w14:textId="77777777" w:rsidR="00296FAA" w:rsidRPr="00296FAA" w:rsidRDefault="00296FAA" w:rsidP="00296FAA">
      <w:pPr>
        <w:rPr>
          <w:lang w:eastAsia="ar-SA"/>
        </w:rPr>
      </w:pPr>
    </w:p>
    <w:p w14:paraId="24AFDCDF" w14:textId="77777777" w:rsidR="00296FAA" w:rsidRPr="00296FAA" w:rsidRDefault="00296FAA" w:rsidP="00296FAA">
      <w:pPr>
        <w:pStyle w:val="Normlnweb"/>
        <w:rPr>
          <w:rFonts w:cs="Times New Roman"/>
          <w:lang w:eastAsia="cs-CZ"/>
        </w:rPr>
      </w:pPr>
      <w:r w:rsidRPr="00296FAA">
        <w:t>262nd meeting of the Academic Senate of Masaryk University will be held on Monday, 5th May 2022 at 3 p. m., at the Faculty of Science, main lecture room, pavilion 12, Kotlářská 2, Brno.</w:t>
      </w:r>
    </w:p>
    <w:p w14:paraId="09B92C5C" w14:textId="77777777" w:rsidR="00296FAA" w:rsidRDefault="00296FAA" w:rsidP="00296FAA">
      <w:pPr>
        <w:pStyle w:val="Normlnweb"/>
      </w:pPr>
    </w:p>
    <w:p w14:paraId="1FE774A1" w14:textId="77777777" w:rsidR="00296FAA" w:rsidRDefault="00296FAA" w:rsidP="00296FAA">
      <w:pPr>
        <w:pStyle w:val="Normlnweb"/>
      </w:pPr>
      <w:r>
        <w:t>Please note that the language of proceedings of the Masaryk University Academic Senate is Czech.</w:t>
      </w:r>
    </w:p>
    <w:p w14:paraId="0D72089A" w14:textId="77777777" w:rsidR="00296FAA" w:rsidRDefault="00296FAA" w:rsidP="00296FAA">
      <w:pPr>
        <w:pStyle w:val="Normlnweb"/>
      </w:pPr>
      <w:r>
        <w:t>Agenda proposal:</w:t>
      </w:r>
    </w:p>
    <w:p w14:paraId="6AC0B3B1" w14:textId="77777777" w:rsidR="00296FAA" w:rsidRDefault="00296FAA" w:rsidP="00296FAA">
      <w:pPr>
        <w:numPr>
          <w:ilvl w:val="0"/>
          <w:numId w:val="16"/>
        </w:numPr>
        <w:spacing w:before="100" w:beforeAutospacing="1" w:after="100" w:afterAutospacing="1" w:line="240" w:lineRule="auto"/>
      </w:pPr>
      <w:r>
        <w:t>Opening</w:t>
      </w:r>
    </w:p>
    <w:p w14:paraId="7DBA6C88" w14:textId="77777777" w:rsidR="00296FAA" w:rsidRDefault="00296FAA" w:rsidP="00296FAA">
      <w:pPr>
        <w:numPr>
          <w:ilvl w:val="0"/>
          <w:numId w:val="16"/>
        </w:numPr>
        <w:spacing w:before="100" w:beforeAutospacing="1" w:after="100" w:afterAutospacing="1" w:line="240" w:lineRule="auto"/>
      </w:pPr>
      <w:r>
        <w:t>Information on changes of the Masaryk University Academic Senate members</w:t>
      </w:r>
    </w:p>
    <w:p w14:paraId="73E29870" w14:textId="77777777" w:rsidR="00296FAA" w:rsidRDefault="00296FAA" w:rsidP="00296FAA">
      <w:pPr>
        <w:numPr>
          <w:ilvl w:val="0"/>
          <w:numId w:val="16"/>
        </w:numPr>
        <w:spacing w:before="100" w:beforeAutospacing="1" w:after="100" w:afterAutospacing="1" w:line="240" w:lineRule="auto"/>
      </w:pPr>
      <w:r>
        <w:t>Checking tasks</w:t>
      </w:r>
    </w:p>
    <w:p w14:paraId="56FEE46A" w14:textId="77777777" w:rsidR="00296FAA" w:rsidRDefault="00296FAA" w:rsidP="00296FAA">
      <w:pPr>
        <w:numPr>
          <w:ilvl w:val="0"/>
          <w:numId w:val="16"/>
        </w:numPr>
        <w:spacing w:before="100" w:beforeAutospacing="1" w:after="100" w:afterAutospacing="1" w:line="240" w:lineRule="auto"/>
      </w:pPr>
      <w:r>
        <w:t>Rector's report</w:t>
      </w:r>
    </w:p>
    <w:p w14:paraId="0B8DADB9" w14:textId="77777777" w:rsidR="00296FAA" w:rsidRDefault="00296FAA" w:rsidP="00296FAA">
      <w:pPr>
        <w:numPr>
          <w:ilvl w:val="0"/>
          <w:numId w:val="16"/>
        </w:numPr>
        <w:spacing w:before="100" w:beforeAutospacing="1" w:after="100" w:afterAutospacing="1" w:line="240" w:lineRule="auto"/>
      </w:pPr>
      <w:r>
        <w:t>Rules of Procedure of the AS MU</w:t>
      </w:r>
    </w:p>
    <w:p w14:paraId="554E454F" w14:textId="77777777" w:rsidR="00296FAA" w:rsidRDefault="00296FAA" w:rsidP="00296FAA">
      <w:pPr>
        <w:numPr>
          <w:ilvl w:val="0"/>
          <w:numId w:val="16"/>
        </w:numPr>
        <w:spacing w:before="100" w:beforeAutospacing="1" w:after="100" w:afterAutospacing="1" w:line="240" w:lineRule="auto"/>
      </w:pPr>
      <w:r>
        <w:t>Disciplinary Regulations for Students of FaF MU</w:t>
      </w:r>
    </w:p>
    <w:p w14:paraId="36C5BCE5" w14:textId="77777777" w:rsidR="00296FAA" w:rsidRDefault="00296FAA" w:rsidP="00296FAA">
      <w:pPr>
        <w:numPr>
          <w:ilvl w:val="0"/>
          <w:numId w:val="16"/>
        </w:numPr>
        <w:spacing w:before="100" w:beforeAutospacing="1" w:after="100" w:afterAutospacing="1" w:line="240" w:lineRule="auto"/>
      </w:pPr>
      <w:r>
        <w:t>Intention to purchase devices for CEITEC MU</w:t>
      </w:r>
    </w:p>
    <w:p w14:paraId="5AEC64D2" w14:textId="77777777" w:rsidR="00296FAA" w:rsidRDefault="00296FAA" w:rsidP="00296FAA">
      <w:pPr>
        <w:numPr>
          <w:ilvl w:val="0"/>
          <w:numId w:val="16"/>
        </w:numPr>
        <w:spacing w:before="100" w:beforeAutospacing="1" w:after="100" w:afterAutospacing="1" w:line="240" w:lineRule="auto"/>
      </w:pPr>
      <w:r>
        <w:t>Intention to conclude an Agreement on the establishment of an easement in favour of EG.D.</w:t>
      </w:r>
    </w:p>
    <w:p w14:paraId="39E4BF01" w14:textId="77777777" w:rsidR="00296FAA" w:rsidRDefault="00296FAA" w:rsidP="00296FAA">
      <w:pPr>
        <w:numPr>
          <w:ilvl w:val="0"/>
          <w:numId w:val="16"/>
        </w:numPr>
        <w:spacing w:before="100" w:beforeAutospacing="1" w:after="100" w:afterAutospacing="1" w:line="240" w:lineRule="auto"/>
      </w:pPr>
      <w:r>
        <w:t>Intention to conclude an easement agreement in favour of MU (Pisárky wharf)</w:t>
      </w:r>
    </w:p>
    <w:p w14:paraId="178066BA" w14:textId="77777777" w:rsidR="00296FAA" w:rsidRDefault="00296FAA" w:rsidP="00296FAA">
      <w:pPr>
        <w:numPr>
          <w:ilvl w:val="0"/>
          <w:numId w:val="16"/>
        </w:numPr>
        <w:spacing w:before="100" w:beforeAutospacing="1" w:after="100" w:afterAutospacing="1" w:line="240" w:lineRule="auto"/>
      </w:pPr>
      <w:r>
        <w:t>Intention to establish an MU easement to own land (SIMU)</w:t>
      </w:r>
    </w:p>
    <w:p w14:paraId="33F1AD7C" w14:textId="77777777" w:rsidR="00296FAA" w:rsidRDefault="00296FAA" w:rsidP="00296FAA">
      <w:pPr>
        <w:numPr>
          <w:ilvl w:val="0"/>
          <w:numId w:val="16"/>
        </w:numPr>
        <w:spacing w:before="100" w:beforeAutospacing="1" w:after="100" w:afterAutospacing="1" w:line="240" w:lineRule="auto"/>
      </w:pPr>
      <w:r>
        <w:t>Intention to conclude a purchase agreement - sale of UC Šlapanice</w:t>
      </w:r>
    </w:p>
    <w:p w14:paraId="59994590" w14:textId="77777777" w:rsidR="00296FAA" w:rsidRDefault="00296FAA" w:rsidP="00296FAA">
      <w:pPr>
        <w:numPr>
          <w:ilvl w:val="0"/>
          <w:numId w:val="16"/>
        </w:numPr>
        <w:spacing w:before="100" w:beforeAutospacing="1" w:after="100" w:afterAutospacing="1" w:line="240" w:lineRule="auto"/>
      </w:pPr>
      <w:r>
        <w:t>Intention to conclude a purchase contract - purchase of complex in Těšetice</w:t>
      </w:r>
    </w:p>
    <w:p w14:paraId="680E8525" w14:textId="77777777" w:rsidR="00296FAA" w:rsidRDefault="00296FAA" w:rsidP="00296FAA">
      <w:pPr>
        <w:numPr>
          <w:ilvl w:val="0"/>
          <w:numId w:val="16"/>
        </w:numPr>
        <w:spacing w:before="100" w:beforeAutospacing="1" w:after="100" w:afterAutospacing="1" w:line="240" w:lineRule="auto"/>
      </w:pPr>
      <w:r>
        <w:t>Intention to conclude a purchase agreement - land for Biopharma hub</w:t>
      </w:r>
    </w:p>
    <w:p w14:paraId="1016C27F" w14:textId="77777777" w:rsidR="00296FAA" w:rsidRDefault="00296FAA" w:rsidP="00296FAA">
      <w:pPr>
        <w:numPr>
          <w:ilvl w:val="0"/>
          <w:numId w:val="16"/>
        </w:numPr>
        <w:spacing w:before="100" w:beforeAutospacing="1" w:after="100" w:afterAutospacing="1" w:line="240" w:lineRule="auto"/>
      </w:pPr>
      <w:r>
        <w:t>Intention to conclude a contract - exchange of land for the multipurpose sports complex UKB</w:t>
      </w:r>
    </w:p>
    <w:p w14:paraId="543044BF" w14:textId="77777777" w:rsidR="00296FAA" w:rsidRDefault="00296FAA" w:rsidP="00296FAA">
      <w:pPr>
        <w:numPr>
          <w:ilvl w:val="0"/>
          <w:numId w:val="16"/>
        </w:numPr>
        <w:spacing w:before="100" w:beforeAutospacing="1" w:after="100" w:afterAutospacing="1" w:line="240" w:lineRule="auto"/>
      </w:pPr>
      <w:r>
        <w:t>Change of FI MU representative in the Council of Higher Education Institutions</w:t>
      </w:r>
    </w:p>
    <w:p w14:paraId="5ACA3F95" w14:textId="77777777" w:rsidR="00296FAA" w:rsidRDefault="00296FAA" w:rsidP="00296FAA">
      <w:pPr>
        <w:numPr>
          <w:ilvl w:val="0"/>
          <w:numId w:val="16"/>
        </w:numPr>
        <w:spacing w:before="100" w:beforeAutospacing="1" w:after="100" w:afterAutospacing="1" w:line="240" w:lineRule="auto"/>
      </w:pPr>
      <w:r>
        <w:t>Miscellaneous.</w:t>
      </w:r>
    </w:p>
    <w:p w14:paraId="1BF61C0F" w14:textId="77777777" w:rsidR="00296FAA" w:rsidRDefault="00296FAA" w:rsidP="00296FAA">
      <w:pPr>
        <w:pStyle w:val="Normlnweb"/>
      </w:pPr>
    </w:p>
    <w:p w14:paraId="4B9F38A0" w14:textId="77777777" w:rsidR="00296FAA" w:rsidRDefault="00296FAA" w:rsidP="00296FAA">
      <w:pPr>
        <w:pStyle w:val="Normlnweb"/>
      </w:pPr>
      <w:r>
        <w:t>Source materials for the meeting (in Czech only) can be found on the IS MU document server at: </w:t>
      </w:r>
    </w:p>
    <w:p w14:paraId="364C2F69" w14:textId="77777777" w:rsidR="00296FAA" w:rsidRDefault="00000000" w:rsidP="00296FAA">
      <w:pPr>
        <w:pStyle w:val="Normlnweb"/>
      </w:pPr>
      <w:hyperlink r:id="rId29" w:tgtFrame="_blank" w:history="1">
        <w:r w:rsidR="00296FAA">
          <w:rPr>
            <w:rStyle w:val="Hypertextovodkaz"/>
            <w:b/>
            <w:bCs/>
          </w:rPr>
          <w:t>https://is.muni.cz/auth/do/rect/AS/podklady/volebni_obdobi_2021-2023/podklady_pro_262_zasedani_2_5_2022/</w:t>
        </w:r>
      </w:hyperlink>
      <w:r w:rsidR="00296FAA">
        <w:rPr>
          <w:b/>
          <w:bCs/>
        </w:rPr>
        <w:t>.</w:t>
      </w:r>
    </w:p>
    <w:p w14:paraId="23C3AE75" w14:textId="77777777" w:rsidR="00296FAA" w:rsidRDefault="00296FAA" w:rsidP="00296FAA">
      <w:pPr>
        <w:pStyle w:val="Normlnweb"/>
      </w:pPr>
      <w:r>
        <w:t>Josef Menšík, Chairman</w:t>
      </w:r>
    </w:p>
    <w:p w14:paraId="416DFC05" w14:textId="77777777" w:rsidR="00296FAA" w:rsidRDefault="00296FAA" w:rsidP="003E2909">
      <w:pPr>
        <w:pStyle w:val="Nadpis2"/>
      </w:pPr>
    </w:p>
    <w:p w14:paraId="07760F43" w14:textId="77777777" w:rsidR="00296FAA" w:rsidRDefault="00296FAA">
      <w:pPr>
        <w:spacing w:after="0" w:line="240" w:lineRule="auto"/>
        <w:rPr>
          <w:rFonts w:asciiTheme="majorHAnsi" w:eastAsiaTheme="majorEastAsia" w:hAnsiTheme="majorHAnsi" w:cstheme="majorBidi"/>
          <w:b/>
          <w:bCs/>
          <w:color w:val="0000DC"/>
          <w:sz w:val="28"/>
          <w:szCs w:val="28"/>
          <w:lang w:eastAsia="ar-SA"/>
        </w:rPr>
      </w:pPr>
      <w:r>
        <w:br w:type="page"/>
      </w:r>
    </w:p>
    <w:p w14:paraId="0C2D540D" w14:textId="336A1360" w:rsidR="003E2909" w:rsidRDefault="003E2909" w:rsidP="003E2909">
      <w:pPr>
        <w:pStyle w:val="Nadpis2"/>
        <w:rPr>
          <w:rFonts w:eastAsia="Times New Roman" w:cs="Times New Roman"/>
          <w:sz w:val="36"/>
          <w:lang w:eastAsia="cs-CZ"/>
        </w:rPr>
      </w:pPr>
      <w:bookmarkStart w:id="18" w:name="_Toc167454888"/>
      <w:r>
        <w:lastRenderedPageBreak/>
        <w:t xml:space="preserve">261st </w:t>
      </w:r>
      <w:r w:rsidR="00B71BA9">
        <w:t>M</w:t>
      </w:r>
      <w:r>
        <w:t>eeting of the Masaryk University Academic Senate</w:t>
      </w:r>
      <w:r w:rsidR="0036358F">
        <w:t>, 4 April 2022</w:t>
      </w:r>
      <w:bookmarkEnd w:id="18"/>
    </w:p>
    <w:p w14:paraId="77098B01" w14:textId="34EA46CA" w:rsidR="003E2909" w:rsidRDefault="003E2909" w:rsidP="003E2909"/>
    <w:p w14:paraId="63D62FDF" w14:textId="77777777" w:rsidR="003E2909" w:rsidRDefault="003E2909" w:rsidP="003E2909">
      <w:pPr>
        <w:pStyle w:val="Normlnweb"/>
        <w:rPr>
          <w:rFonts w:cs="Times New Roman"/>
          <w:lang w:eastAsia="cs-CZ"/>
        </w:rPr>
      </w:pPr>
      <w:r>
        <w:t>261st meeting of the Academic Senate of Masaryk University will be held on Monday, 4th April 2022 at 3 p. m., at the Faculty of Science, </w:t>
      </w:r>
      <w:hyperlink r:id="rId30" w:tgtFrame="_blank" w:history="1">
        <w:r>
          <w:rPr>
            <w:rStyle w:val="Hypertextovodkaz"/>
            <w:shd w:val="clear" w:color="auto" w:fill="FFFFFF"/>
          </w:rPr>
          <w:t>main lecture room, pavilion 12, Kotlářská 2, Brno.</w:t>
        </w:r>
      </w:hyperlink>
    </w:p>
    <w:p w14:paraId="2AF772D4" w14:textId="77777777" w:rsidR="003E2909" w:rsidRDefault="003E2909" w:rsidP="003E2909">
      <w:pPr>
        <w:pStyle w:val="Normlnweb"/>
      </w:pPr>
      <w:r>
        <w:t>Please note that the language of proceedings of the Masaryk University Academic Senate is Czech. </w:t>
      </w:r>
    </w:p>
    <w:p w14:paraId="71FCE94F" w14:textId="77777777" w:rsidR="003E2909" w:rsidRDefault="003E2909" w:rsidP="003E2909">
      <w:pPr>
        <w:pStyle w:val="Normlnweb"/>
      </w:pPr>
      <w:r>
        <w:rPr>
          <w:b/>
          <w:bCs/>
        </w:rPr>
        <w:t>Agenda proposal: </w:t>
      </w:r>
    </w:p>
    <w:p w14:paraId="0E8F61AE" w14:textId="77777777" w:rsidR="003E2909" w:rsidRDefault="003E2909" w:rsidP="003E2909">
      <w:pPr>
        <w:numPr>
          <w:ilvl w:val="0"/>
          <w:numId w:val="15"/>
        </w:numPr>
        <w:spacing w:before="100" w:beforeAutospacing="1" w:after="100" w:afterAutospacing="1" w:line="240" w:lineRule="auto"/>
      </w:pPr>
      <w:r>
        <w:t>Opening</w:t>
      </w:r>
    </w:p>
    <w:p w14:paraId="2DA30BEE" w14:textId="77777777" w:rsidR="003E2909" w:rsidRDefault="003E2909" w:rsidP="003E2909">
      <w:pPr>
        <w:numPr>
          <w:ilvl w:val="0"/>
          <w:numId w:val="15"/>
        </w:numPr>
        <w:spacing w:before="100" w:beforeAutospacing="1" w:after="100" w:afterAutospacing="1" w:line="240" w:lineRule="auto"/>
      </w:pPr>
      <w:r>
        <w:t> Information on changes of the Masaryk University Academic Senate members</w:t>
      </w:r>
    </w:p>
    <w:p w14:paraId="630D7A62" w14:textId="77777777" w:rsidR="003E2909" w:rsidRDefault="003E2909" w:rsidP="003E2909">
      <w:pPr>
        <w:numPr>
          <w:ilvl w:val="0"/>
          <w:numId w:val="15"/>
        </w:numPr>
        <w:spacing w:before="100" w:beforeAutospacing="1" w:after="100" w:afterAutospacing="1" w:line="240" w:lineRule="auto"/>
      </w:pPr>
      <w:r>
        <w:t>Checking tasks</w:t>
      </w:r>
    </w:p>
    <w:p w14:paraId="171CE209" w14:textId="77777777" w:rsidR="003E2909" w:rsidRDefault="003E2909" w:rsidP="003E2909">
      <w:pPr>
        <w:numPr>
          <w:ilvl w:val="0"/>
          <w:numId w:val="15"/>
        </w:numPr>
        <w:spacing w:before="100" w:beforeAutospacing="1" w:after="100" w:afterAutospacing="1" w:line="240" w:lineRule="auto"/>
      </w:pPr>
      <w:r>
        <w:t>Rector's report</w:t>
      </w:r>
    </w:p>
    <w:p w14:paraId="4A184457" w14:textId="77777777" w:rsidR="003E2909" w:rsidRDefault="003E2909" w:rsidP="003E2909">
      <w:pPr>
        <w:numPr>
          <w:ilvl w:val="0"/>
          <w:numId w:val="15"/>
        </w:numPr>
        <w:spacing w:before="100" w:beforeAutospacing="1" w:after="100" w:afterAutospacing="1" w:line="240" w:lineRule="auto"/>
      </w:pPr>
      <w:r>
        <w:t>Proposal for the Third amendment of the regulation Internal Wage Regulation of MU</w:t>
      </w:r>
    </w:p>
    <w:p w14:paraId="2002ABFA" w14:textId="77777777" w:rsidR="003E2909" w:rsidRDefault="003E2909" w:rsidP="003E2909">
      <w:pPr>
        <w:numPr>
          <w:ilvl w:val="0"/>
          <w:numId w:val="15"/>
        </w:numPr>
        <w:spacing w:before="100" w:beforeAutospacing="1" w:after="100" w:afterAutospacing="1" w:line="240" w:lineRule="auto"/>
      </w:pPr>
      <w:r>
        <w:t> Rules of Procedure of the AS MU – change of the internal regulation of MU</w:t>
      </w:r>
    </w:p>
    <w:p w14:paraId="218C5EA7" w14:textId="77777777" w:rsidR="003E2909" w:rsidRDefault="003E2909" w:rsidP="003E2909">
      <w:pPr>
        <w:numPr>
          <w:ilvl w:val="0"/>
          <w:numId w:val="15"/>
        </w:numPr>
        <w:spacing w:before="100" w:beforeAutospacing="1" w:after="100" w:afterAutospacing="1" w:line="240" w:lineRule="auto"/>
      </w:pPr>
      <w:r>
        <w:t>Organizational structure of the Faculty of Medicine of Masaryk University – change of the internal regulation of LF MU</w:t>
      </w:r>
    </w:p>
    <w:p w14:paraId="2117F56D" w14:textId="77777777" w:rsidR="003E2909" w:rsidRDefault="003E2909" w:rsidP="003E2909">
      <w:pPr>
        <w:numPr>
          <w:ilvl w:val="0"/>
          <w:numId w:val="15"/>
        </w:numPr>
        <w:spacing w:before="100" w:beforeAutospacing="1" w:after="100" w:afterAutospacing="1" w:line="240" w:lineRule="auto"/>
      </w:pPr>
      <w:r>
        <w:t>Intention to change the property operation "Biology Park"</w:t>
      </w:r>
    </w:p>
    <w:p w14:paraId="2F2F1863" w14:textId="77777777" w:rsidR="003E2909" w:rsidRDefault="003E2909" w:rsidP="003E2909">
      <w:pPr>
        <w:numPr>
          <w:ilvl w:val="0"/>
          <w:numId w:val="15"/>
        </w:numPr>
        <w:spacing w:before="100" w:beforeAutospacing="1" w:after="100" w:afterAutospacing="1" w:line="240" w:lineRule="auto"/>
      </w:pPr>
      <w:r>
        <w:t>Intention to establish an easement of utility networks  </w:t>
      </w:r>
    </w:p>
    <w:p w14:paraId="3CC753E0" w14:textId="77777777" w:rsidR="003E2909" w:rsidRDefault="003E2909" w:rsidP="003E2909">
      <w:pPr>
        <w:numPr>
          <w:ilvl w:val="0"/>
          <w:numId w:val="15"/>
        </w:numPr>
        <w:spacing w:before="100" w:beforeAutospacing="1" w:after="100" w:afterAutospacing="1" w:line="240" w:lineRule="auto"/>
      </w:pPr>
      <w:r>
        <w:t>Rector's intention to appoint a members of the MU Scientific Council</w:t>
      </w:r>
    </w:p>
    <w:p w14:paraId="45E97DE9" w14:textId="77777777" w:rsidR="003E2909" w:rsidRDefault="003E2909" w:rsidP="003E2909">
      <w:pPr>
        <w:numPr>
          <w:ilvl w:val="0"/>
          <w:numId w:val="15"/>
        </w:numPr>
        <w:spacing w:before="100" w:beforeAutospacing="1" w:after="100" w:afterAutospacing="1" w:line="240" w:lineRule="auto"/>
      </w:pPr>
      <w:r>
        <w:t>Miscellaneous.</w:t>
      </w:r>
    </w:p>
    <w:p w14:paraId="29901CB4" w14:textId="77777777" w:rsidR="003E2909" w:rsidRDefault="003E2909" w:rsidP="003E2909">
      <w:r>
        <w:t>Source materials for the meeting (in Czech only) can be found on the IS MU document server at:</w:t>
      </w:r>
    </w:p>
    <w:p w14:paraId="18A9DCB1" w14:textId="77777777" w:rsidR="003E2909" w:rsidRDefault="003E2909" w:rsidP="003E2909">
      <w:pPr>
        <w:pStyle w:val="Normlnweb"/>
      </w:pPr>
    </w:p>
    <w:p w14:paraId="478427B9" w14:textId="77777777" w:rsidR="003E2909" w:rsidRDefault="00000000" w:rsidP="003E2909">
      <w:pPr>
        <w:pStyle w:val="Normlnweb"/>
      </w:pPr>
      <w:hyperlink r:id="rId31" w:tgtFrame="_blank" w:history="1">
        <w:r w:rsidR="003E2909">
          <w:rPr>
            <w:rStyle w:val="Hypertextovodkaz"/>
            <w:b/>
            <w:bCs/>
          </w:rPr>
          <w:t>https://is.muni.cz/auth/do/rect/AS/podklady/volebni_obdobi_2021-2023/podklady_pro_261_zasedani_4_4_2022/</w:t>
        </w:r>
      </w:hyperlink>
    </w:p>
    <w:p w14:paraId="33F4D19A" w14:textId="77777777" w:rsidR="003E2909" w:rsidRDefault="003E2909" w:rsidP="003E2909">
      <w:pPr>
        <w:pStyle w:val="Normlnweb"/>
      </w:pPr>
      <w:r>
        <w:t>Josef Menšík, Chairman</w:t>
      </w:r>
    </w:p>
    <w:p w14:paraId="1AAA83DC" w14:textId="77777777" w:rsidR="003E2909" w:rsidRPr="003E2909" w:rsidRDefault="003E2909" w:rsidP="003E2909"/>
    <w:p w14:paraId="182C2EB3" w14:textId="77777777" w:rsidR="003E2909" w:rsidRDefault="003E2909">
      <w:pPr>
        <w:spacing w:after="0" w:line="240" w:lineRule="auto"/>
        <w:rPr>
          <w:rFonts w:asciiTheme="majorHAnsi" w:eastAsiaTheme="majorEastAsia" w:hAnsiTheme="majorHAnsi" w:cstheme="majorBidi"/>
          <w:b/>
          <w:bCs/>
          <w:color w:val="0000DC"/>
          <w:sz w:val="28"/>
          <w:szCs w:val="28"/>
          <w:lang w:val="en-GB" w:eastAsia="ar-SA"/>
        </w:rPr>
      </w:pPr>
      <w:r>
        <w:rPr>
          <w:lang w:val="en-GB"/>
        </w:rPr>
        <w:br w:type="page"/>
      </w:r>
    </w:p>
    <w:p w14:paraId="735DA76E" w14:textId="5B8F5F16" w:rsidR="00C24FEE" w:rsidRPr="00D74F34" w:rsidRDefault="00C24FEE" w:rsidP="00C24FEE">
      <w:pPr>
        <w:pStyle w:val="Nadpis2"/>
        <w:rPr>
          <w:rFonts w:eastAsia="Times New Roman" w:cs="Times New Roman"/>
          <w:sz w:val="36"/>
          <w:lang w:val="en-GB" w:eastAsia="cs-CZ"/>
        </w:rPr>
      </w:pPr>
      <w:bookmarkStart w:id="19" w:name="_Toc167454889"/>
      <w:r w:rsidRPr="00D74F34">
        <w:rPr>
          <w:lang w:val="en-GB"/>
        </w:rPr>
        <w:lastRenderedPageBreak/>
        <w:t xml:space="preserve">260th </w:t>
      </w:r>
      <w:r w:rsidR="00B71BA9">
        <w:rPr>
          <w:lang w:val="en-GB"/>
        </w:rPr>
        <w:t>M</w:t>
      </w:r>
      <w:r w:rsidRPr="00D74F34">
        <w:rPr>
          <w:lang w:val="en-GB"/>
        </w:rPr>
        <w:t>eeting of the Masaryk University Academic Senate</w:t>
      </w:r>
      <w:r w:rsidR="00D74F34" w:rsidRPr="00D74F34">
        <w:rPr>
          <w:lang w:val="en-GB"/>
        </w:rPr>
        <w:t>, 21 February 2022</w:t>
      </w:r>
      <w:bookmarkEnd w:id="19"/>
    </w:p>
    <w:p w14:paraId="75C63B72" w14:textId="784B32C1" w:rsidR="00C24FEE" w:rsidRPr="00D74F34" w:rsidRDefault="00C24FEE" w:rsidP="00C24FEE">
      <w:pPr>
        <w:rPr>
          <w:lang w:val="en-GB"/>
        </w:rPr>
      </w:pPr>
    </w:p>
    <w:p w14:paraId="76141BFF" w14:textId="77777777" w:rsidR="00C24FEE" w:rsidRPr="00D74F34" w:rsidRDefault="00C24FEE" w:rsidP="00C24FEE">
      <w:pPr>
        <w:pStyle w:val="Normlnweb"/>
        <w:rPr>
          <w:rFonts w:cs="Times New Roman"/>
          <w:lang w:val="en-GB" w:eastAsia="cs-CZ"/>
        </w:rPr>
      </w:pPr>
      <w:r w:rsidRPr="00D74F34">
        <w:rPr>
          <w:lang w:val="en-GB"/>
        </w:rPr>
        <w:t>260th meeting of the Academic Senate of Masaryk University will be held on Monday, 21st February 2022 at 3 p. m., at the Faculty of Science, </w:t>
      </w:r>
      <w:hyperlink r:id="rId32" w:tgtFrame="_blank" w:history="1">
        <w:r w:rsidRPr="00D74F34">
          <w:rPr>
            <w:rStyle w:val="Hypertextovodkaz"/>
            <w:lang w:val="en-GB"/>
          </w:rPr>
          <w:t>main lecture room, pavilion 12, Kotlářská 2, Brno.</w:t>
        </w:r>
      </w:hyperlink>
    </w:p>
    <w:p w14:paraId="7C82FF3E" w14:textId="77777777" w:rsidR="00C24FEE" w:rsidRPr="00D74F34" w:rsidRDefault="00C24FEE" w:rsidP="00C24FEE">
      <w:pPr>
        <w:pStyle w:val="Normlnweb"/>
        <w:rPr>
          <w:lang w:val="en-GB"/>
        </w:rPr>
      </w:pPr>
      <w:r w:rsidRPr="00D74F34">
        <w:rPr>
          <w:lang w:val="en-GB"/>
        </w:rPr>
        <w:t>Please note that the language of proceedings of the Masaryk University Academic Senate is Czech. </w:t>
      </w:r>
    </w:p>
    <w:p w14:paraId="4886E63C" w14:textId="77777777" w:rsidR="00C24FEE" w:rsidRPr="00D74F34" w:rsidRDefault="00C24FEE" w:rsidP="00C24FEE">
      <w:pPr>
        <w:pStyle w:val="Normlnweb"/>
        <w:rPr>
          <w:lang w:val="en-GB"/>
        </w:rPr>
      </w:pPr>
      <w:r w:rsidRPr="00D74F34">
        <w:rPr>
          <w:b/>
          <w:bCs/>
          <w:lang w:val="en-GB"/>
        </w:rPr>
        <w:t>Agenda proposal: </w:t>
      </w:r>
    </w:p>
    <w:p w14:paraId="7A3B573F"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Opening</w:t>
      </w:r>
    </w:p>
    <w:p w14:paraId="518F08B7"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 Information on changes of the Masaryk University Academic Senate members</w:t>
      </w:r>
    </w:p>
    <w:p w14:paraId="774E45FE"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Checking tasks</w:t>
      </w:r>
    </w:p>
    <w:p w14:paraId="10E02899"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ector's report</w:t>
      </w:r>
    </w:p>
    <w:p w14:paraId="02822ADC"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Disciplinary Regulations for Students of FSS MU</w:t>
      </w:r>
    </w:p>
    <w:p w14:paraId="56B2F304"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Statutes of the PrF MU – change of the internal regulation</w:t>
      </w:r>
    </w:p>
    <w:p w14:paraId="2A21CA08"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ules of Procedure of the AS PrF MU – change of the internal regulation</w:t>
      </w:r>
    </w:p>
    <w:p w14:paraId="6D505CC3"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Statutes of the FaF MU – change of the internal regulation</w:t>
      </w:r>
    </w:p>
    <w:p w14:paraId="3F038619"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ules of Procedure of the AS FaF MU – change of the internal regulation</w:t>
      </w:r>
    </w:p>
    <w:p w14:paraId="053C3E3C"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Election Regulations of the AS FaF MU – change of the internal regulation</w:t>
      </w:r>
    </w:p>
    <w:p w14:paraId="732C2C68"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Miscellaneous.</w:t>
      </w:r>
    </w:p>
    <w:p w14:paraId="00B07CDC" w14:textId="77777777" w:rsidR="00C24FEE" w:rsidRPr="00D74F34" w:rsidRDefault="00C24FEE" w:rsidP="00C24FEE">
      <w:pPr>
        <w:rPr>
          <w:lang w:val="en-GB"/>
        </w:rPr>
      </w:pPr>
      <w:r w:rsidRPr="00D74F34">
        <w:rPr>
          <w:lang w:val="en-GB"/>
        </w:rPr>
        <w:t>Source materials for the meeting (in Czech only) can be found on the IS MU document server at:</w:t>
      </w:r>
    </w:p>
    <w:p w14:paraId="0DB2A6C4" w14:textId="77777777" w:rsidR="00C24FEE" w:rsidRPr="00D74F34" w:rsidRDefault="00000000" w:rsidP="00C24FEE">
      <w:pPr>
        <w:pStyle w:val="Normlnweb"/>
        <w:rPr>
          <w:lang w:val="en-GB"/>
        </w:rPr>
      </w:pPr>
      <w:hyperlink r:id="rId33" w:tgtFrame="_blank" w:history="1">
        <w:r w:rsidR="00C24FEE" w:rsidRPr="00D74F34">
          <w:rPr>
            <w:rStyle w:val="Hypertextovodkaz"/>
            <w:lang w:val="en-GB"/>
          </w:rPr>
          <w:t>https://is.muni.cz/auth/do/rect/AS/podklady/volebni_obdobi_2021-2023/podklady_pro_260_zasedani_21_2_2022/</w:t>
        </w:r>
      </w:hyperlink>
    </w:p>
    <w:p w14:paraId="19B47271" w14:textId="77777777" w:rsidR="00C24FEE" w:rsidRPr="00D74F34" w:rsidRDefault="00C24FEE" w:rsidP="00C24FEE">
      <w:pPr>
        <w:pStyle w:val="Normlnweb"/>
        <w:rPr>
          <w:lang w:val="en-GB"/>
        </w:rPr>
      </w:pPr>
      <w:r w:rsidRPr="00D74F34">
        <w:rPr>
          <w:lang w:val="en-GB"/>
        </w:rPr>
        <w:t>Josef Menšík, Chairman</w:t>
      </w:r>
    </w:p>
    <w:p w14:paraId="77E7199C" w14:textId="77777777" w:rsidR="00C24FEE" w:rsidRPr="00D74F34" w:rsidRDefault="00C24FEE" w:rsidP="00C24FEE">
      <w:pPr>
        <w:rPr>
          <w:lang w:val="en-GB"/>
        </w:rPr>
      </w:pPr>
    </w:p>
    <w:p w14:paraId="4235A0CD" w14:textId="77777777" w:rsidR="00C24FEE" w:rsidRPr="00D74F34" w:rsidRDefault="00C24FEE">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072D5E2A" w14:textId="50E37CC0" w:rsidR="00D83E65" w:rsidRPr="00D74F34" w:rsidRDefault="00D83E65" w:rsidP="00D83E65">
      <w:pPr>
        <w:pStyle w:val="Nadpis1"/>
        <w:rPr>
          <w:rFonts w:eastAsia="Times New Roman" w:cs="Times New Roman"/>
          <w:sz w:val="36"/>
          <w:lang w:val="en-GB" w:eastAsia="cs-CZ"/>
        </w:rPr>
      </w:pPr>
      <w:bookmarkStart w:id="20" w:name="_Toc167454890"/>
      <w:r w:rsidRPr="00D74F34">
        <w:rPr>
          <w:lang w:val="en-GB"/>
        </w:rPr>
        <w:lastRenderedPageBreak/>
        <w:t>259th Meeting of the Masaryk University Academic Senate, 17 January 2022</w:t>
      </w:r>
      <w:bookmarkEnd w:id="20"/>
    </w:p>
    <w:p w14:paraId="79E0BAEE" w14:textId="77777777" w:rsidR="00D83E65" w:rsidRPr="00D74F34" w:rsidRDefault="00D83E65" w:rsidP="00D83E65">
      <w:pPr>
        <w:pStyle w:val="Normlnweb"/>
        <w:rPr>
          <w:rFonts w:cs="Times New Roman"/>
          <w:lang w:val="en-GB" w:eastAsia="cs-CZ"/>
        </w:rPr>
      </w:pPr>
      <w:r w:rsidRPr="00D74F34">
        <w:rPr>
          <w:lang w:val="en-GB"/>
        </w:rPr>
        <w:t>259th meeting of the Academic Senate of Masaryk University will be held on Monday, 17th January 2022 at 3 p. m., at the Faculty of Science, </w:t>
      </w:r>
      <w:hyperlink r:id="rId34" w:tgtFrame="_blank" w:history="1">
        <w:r w:rsidRPr="00D74F34">
          <w:rPr>
            <w:rStyle w:val="Hypertextovodkaz"/>
            <w:lang w:val="en-GB"/>
          </w:rPr>
          <w:t>main lecture room, pavilion 12, Kotlářská 2, Brno.</w:t>
        </w:r>
      </w:hyperlink>
    </w:p>
    <w:p w14:paraId="3D702D4E" w14:textId="77777777" w:rsidR="00D83E65" w:rsidRPr="00D74F34" w:rsidRDefault="00D83E65" w:rsidP="00D83E65">
      <w:pPr>
        <w:pStyle w:val="Normlnweb"/>
        <w:rPr>
          <w:lang w:val="en-GB"/>
        </w:rPr>
      </w:pPr>
      <w:r w:rsidRPr="00D74F34">
        <w:rPr>
          <w:lang w:val="en-GB"/>
        </w:rPr>
        <w:t>Please note that the language of proceedings of the Masaryk University Academic Senate is Czech. </w:t>
      </w:r>
    </w:p>
    <w:p w14:paraId="1386D218" w14:textId="77777777" w:rsidR="00D83E65" w:rsidRPr="00D74F34" w:rsidRDefault="00D83E65" w:rsidP="00D83E65">
      <w:pPr>
        <w:pStyle w:val="Normlnweb"/>
        <w:rPr>
          <w:lang w:val="en-GB"/>
        </w:rPr>
      </w:pPr>
      <w:r w:rsidRPr="00D74F34">
        <w:rPr>
          <w:b/>
          <w:bCs/>
          <w:lang w:val="en-GB"/>
        </w:rPr>
        <w:t>Agenda proposal: </w:t>
      </w:r>
    </w:p>
    <w:p w14:paraId="3636A48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Opening</w:t>
      </w:r>
    </w:p>
    <w:p w14:paraId="6951D52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 Information on changes of the Masaryk University Academic Senate members</w:t>
      </w:r>
    </w:p>
    <w:p w14:paraId="036A6541"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Checking tasks</w:t>
      </w:r>
    </w:p>
    <w:p w14:paraId="23BB114F"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Rector's report</w:t>
      </w:r>
    </w:p>
    <w:p w14:paraId="5A93BAFF"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Proposal for the Third amendment of the internal regulation Approval, management and evaluation of the quality of MU study programs</w:t>
      </w:r>
    </w:p>
    <w:p w14:paraId="7079A46C"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Proposal for the Second amendment of the internal regulation Study and Examination Regulations of MU</w:t>
      </w:r>
    </w:p>
    <w:p w14:paraId="05A5B0A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Disciplinary Regulations for Students of MU</w:t>
      </w:r>
    </w:p>
    <w:p w14:paraId="4075F1D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Miscellaneous.</w:t>
      </w:r>
    </w:p>
    <w:p w14:paraId="07CADD42" w14:textId="77777777" w:rsidR="00D83E65" w:rsidRPr="00D74F34" w:rsidRDefault="00D83E65" w:rsidP="00D83E65">
      <w:pPr>
        <w:rPr>
          <w:lang w:val="en-GB"/>
        </w:rPr>
      </w:pPr>
      <w:r w:rsidRPr="00D74F34">
        <w:rPr>
          <w:lang w:val="en-GB"/>
        </w:rPr>
        <w:t>Source materials for the meeting (in Czech only) can be found on the IS MU document server at:</w:t>
      </w:r>
    </w:p>
    <w:p w14:paraId="0C96E9E6" w14:textId="77777777" w:rsidR="00D83E65" w:rsidRPr="00D74F34" w:rsidRDefault="00D83E65" w:rsidP="00D83E65">
      <w:pPr>
        <w:pStyle w:val="Normlnweb"/>
        <w:rPr>
          <w:lang w:val="en-GB"/>
        </w:rPr>
      </w:pPr>
    </w:p>
    <w:p w14:paraId="1497C385" w14:textId="77777777" w:rsidR="00D83E65" w:rsidRPr="00D74F34" w:rsidRDefault="00000000" w:rsidP="00D83E65">
      <w:pPr>
        <w:pStyle w:val="Normlnweb"/>
        <w:rPr>
          <w:lang w:val="en-GB"/>
        </w:rPr>
      </w:pPr>
      <w:hyperlink r:id="rId35" w:tgtFrame="_blank" w:history="1">
        <w:r w:rsidR="00D83E65" w:rsidRPr="00D74F34">
          <w:rPr>
            <w:rStyle w:val="Hypertextovodkaz"/>
            <w:lang w:val="en-GB"/>
          </w:rPr>
          <w:t>https://is.muni.cz/auth/do/rect/AS/podklady/volebni_obdobi_2021-2023/podklady_pro_259_zasedani_17_1_2022/</w:t>
        </w:r>
      </w:hyperlink>
      <w:r w:rsidR="00D83E65" w:rsidRPr="00D74F34">
        <w:rPr>
          <w:lang w:val="en-GB"/>
        </w:rPr>
        <w:t>.  </w:t>
      </w:r>
    </w:p>
    <w:p w14:paraId="1D348A2E" w14:textId="77777777" w:rsidR="00D83E65" w:rsidRPr="00D74F34" w:rsidRDefault="00D83E65" w:rsidP="00D83E65">
      <w:pPr>
        <w:pStyle w:val="Normlnweb"/>
        <w:rPr>
          <w:lang w:val="en-GB"/>
        </w:rPr>
      </w:pPr>
    </w:p>
    <w:p w14:paraId="03A5B76B" w14:textId="77777777" w:rsidR="00D83E65" w:rsidRPr="00D74F34" w:rsidRDefault="00D83E65" w:rsidP="00D83E65">
      <w:pPr>
        <w:pStyle w:val="Normlnweb"/>
        <w:rPr>
          <w:lang w:val="en-GB"/>
        </w:rPr>
      </w:pPr>
      <w:r w:rsidRPr="00D74F34">
        <w:rPr>
          <w:lang w:val="en-GB"/>
        </w:rPr>
        <w:t>Josef Menšík, Chairman</w:t>
      </w:r>
    </w:p>
    <w:p w14:paraId="6499DE1C" w14:textId="77777777" w:rsidR="00D83E65" w:rsidRPr="00D74F34" w:rsidRDefault="00D83E65" w:rsidP="00D83E65">
      <w:pPr>
        <w:rPr>
          <w:lang w:val="en-GB"/>
        </w:rPr>
      </w:pPr>
    </w:p>
    <w:p w14:paraId="3353C561" w14:textId="77777777" w:rsidR="00D83E65" w:rsidRPr="00D74F34" w:rsidRDefault="00D83E65">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5B62E97D" w14:textId="78B03FA9" w:rsidR="000D5BE7" w:rsidRPr="00D74F34" w:rsidRDefault="000D5BE7" w:rsidP="000D5BE7">
      <w:pPr>
        <w:pStyle w:val="Nadpis1"/>
        <w:rPr>
          <w:lang w:val="en-GB"/>
        </w:rPr>
      </w:pPr>
      <w:bookmarkStart w:id="21" w:name="_Toc167454891"/>
      <w:r w:rsidRPr="00D74F34">
        <w:rPr>
          <w:lang w:val="en-GB"/>
        </w:rPr>
        <w:lastRenderedPageBreak/>
        <w:t xml:space="preserve">258th Meeting of </w:t>
      </w:r>
      <w:r w:rsidR="0036358F">
        <w:rPr>
          <w:lang w:val="en-GB"/>
        </w:rPr>
        <w:t xml:space="preserve">the </w:t>
      </w:r>
      <w:r w:rsidRPr="00D74F34">
        <w:rPr>
          <w:lang w:val="en-GB"/>
        </w:rPr>
        <w:t>Masaryk University Academic Senate, 6 December 2021</w:t>
      </w:r>
      <w:bookmarkEnd w:id="21"/>
    </w:p>
    <w:p w14:paraId="5A79134E" w14:textId="77777777" w:rsidR="00701D64" w:rsidRPr="00D74F34" w:rsidRDefault="00701D64" w:rsidP="00701D64">
      <w:pPr>
        <w:pStyle w:val="Normlnweb"/>
        <w:rPr>
          <w:rFonts w:cs="Times New Roman"/>
          <w:lang w:val="en-GB" w:eastAsia="cs-CZ"/>
        </w:rPr>
      </w:pPr>
      <w:r w:rsidRPr="00D74F34">
        <w:rPr>
          <w:lang w:val="en-GB"/>
        </w:rPr>
        <w:t xml:space="preserve">258th meeting of the Academic Senate of Masaryk University will be held on Monday, 6th December 2021 at 3 p. m., at the Faculty of Science, </w:t>
      </w:r>
      <w:hyperlink r:id="rId36" w:history="1">
        <w:r w:rsidRPr="00D74F34">
          <w:rPr>
            <w:rStyle w:val="Hypertextovodkaz"/>
            <w:lang w:val="en-GB"/>
          </w:rPr>
          <w:t>main lecture room, pavilion 12, Kotlářská 2, Brno.</w:t>
        </w:r>
      </w:hyperlink>
    </w:p>
    <w:p w14:paraId="71E67239" w14:textId="77777777" w:rsidR="00701D64" w:rsidRPr="00D74F34" w:rsidRDefault="00701D64" w:rsidP="00701D64">
      <w:pPr>
        <w:pStyle w:val="Normlnweb"/>
        <w:rPr>
          <w:lang w:val="en-GB"/>
        </w:rPr>
      </w:pPr>
      <w:r w:rsidRPr="00D74F34">
        <w:rPr>
          <w:lang w:val="en-GB"/>
        </w:rPr>
        <w:t>Please note that the language of proceedings of the Masaryk University Academic Senate is Czech. </w:t>
      </w:r>
    </w:p>
    <w:p w14:paraId="30B8DB36" w14:textId="77777777" w:rsidR="00701D64" w:rsidRPr="00D74F34" w:rsidRDefault="00701D64" w:rsidP="00701D64">
      <w:pPr>
        <w:pStyle w:val="Normlnweb"/>
        <w:rPr>
          <w:lang w:val="en-GB"/>
        </w:rPr>
      </w:pPr>
      <w:r w:rsidRPr="00D74F34">
        <w:rPr>
          <w:b/>
          <w:bCs/>
          <w:lang w:val="en-GB"/>
        </w:rPr>
        <w:t>Agenda proposal: </w:t>
      </w:r>
    </w:p>
    <w:p w14:paraId="3EBE6CAD"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Opening</w:t>
      </w:r>
    </w:p>
    <w:p w14:paraId="2A5BFC52"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Checking tasks</w:t>
      </w:r>
    </w:p>
    <w:p w14:paraId="25EB969B"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Rector's report</w:t>
      </w:r>
    </w:p>
    <w:p w14:paraId="59FD705B"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Rules for Drawing up the Masaryk University Budget for the Calendar Year 2022</w:t>
      </w:r>
    </w:p>
    <w:p w14:paraId="6ACC27CD"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Miscellaneous.</w:t>
      </w:r>
    </w:p>
    <w:p w14:paraId="351FCE06" w14:textId="77777777" w:rsidR="00701D64" w:rsidRPr="00D74F34" w:rsidRDefault="00701D64" w:rsidP="00701D64">
      <w:pPr>
        <w:pStyle w:val="Normlnweb"/>
        <w:rPr>
          <w:lang w:val="en-GB"/>
        </w:rPr>
      </w:pPr>
      <w:r w:rsidRPr="00D74F34">
        <w:rPr>
          <w:lang w:val="en-GB"/>
        </w:rPr>
        <w:t>Source materials for the meeting (in Czech only) can be found on the IS MU document server at:</w:t>
      </w:r>
    </w:p>
    <w:p w14:paraId="202F7B0C" w14:textId="77777777" w:rsidR="00701D64" w:rsidRPr="00D74F34" w:rsidRDefault="00000000" w:rsidP="00701D64">
      <w:pPr>
        <w:pStyle w:val="Normlnweb"/>
        <w:rPr>
          <w:lang w:val="en-GB"/>
        </w:rPr>
      </w:pPr>
      <w:hyperlink r:id="rId37" w:tgtFrame="_blank" w:history="1">
        <w:r w:rsidR="00701D64" w:rsidRPr="00D74F34">
          <w:rPr>
            <w:rStyle w:val="Hypertextovodkaz"/>
            <w:lang w:val="en-GB"/>
          </w:rPr>
          <w:t>https://is.muni.cz/auth/do/rect/AS/podklady/volebni_obdobi_2021-2023/podklady_pro_258_zasedani_6_12_2021/</w:t>
        </w:r>
      </w:hyperlink>
      <w:r w:rsidR="00701D64" w:rsidRPr="00D74F34">
        <w:rPr>
          <w:lang w:val="en-GB"/>
        </w:rPr>
        <w:t> </w:t>
      </w:r>
    </w:p>
    <w:p w14:paraId="58903E0B" w14:textId="77777777" w:rsidR="00701D64" w:rsidRPr="00D74F34" w:rsidRDefault="00701D64" w:rsidP="00701D64">
      <w:pPr>
        <w:pStyle w:val="Normlnweb"/>
        <w:rPr>
          <w:lang w:val="en-GB"/>
        </w:rPr>
      </w:pPr>
      <w:r w:rsidRPr="00D74F34">
        <w:rPr>
          <w:lang w:val="en-GB"/>
        </w:rPr>
        <w:t>Josef Menšík, Chairman</w:t>
      </w:r>
    </w:p>
    <w:p w14:paraId="591FAD92" w14:textId="77777777" w:rsidR="000D5BE7" w:rsidRPr="00D74F34" w:rsidRDefault="000D5BE7" w:rsidP="000D5BE7">
      <w:pPr>
        <w:rPr>
          <w:lang w:val="en-GB" w:eastAsia="ar-SA"/>
        </w:rPr>
      </w:pPr>
    </w:p>
    <w:p w14:paraId="04EB5A2D" w14:textId="77777777" w:rsidR="000D5BE7" w:rsidRPr="00D74F34" w:rsidRDefault="000D5BE7" w:rsidP="000F199A">
      <w:pPr>
        <w:pStyle w:val="Nadpis1"/>
        <w:spacing w:line="360" w:lineRule="auto"/>
        <w:rPr>
          <w:lang w:val="en-GB"/>
        </w:rPr>
      </w:pPr>
    </w:p>
    <w:p w14:paraId="18E7BFB2" w14:textId="77777777" w:rsidR="000D5BE7" w:rsidRPr="00D74F34" w:rsidRDefault="000D5BE7">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2AA9AB86" w14:textId="53EF283E" w:rsidR="000F199A" w:rsidRPr="00D74F34" w:rsidRDefault="000F199A" w:rsidP="000F199A">
      <w:pPr>
        <w:pStyle w:val="Nadpis1"/>
        <w:spacing w:line="360" w:lineRule="auto"/>
        <w:rPr>
          <w:lang w:val="en-GB"/>
        </w:rPr>
      </w:pPr>
      <w:bookmarkStart w:id="22" w:name="_Toc167454892"/>
      <w:r w:rsidRPr="00D74F34">
        <w:rPr>
          <w:lang w:val="en-GB"/>
        </w:rPr>
        <w:lastRenderedPageBreak/>
        <w:t>257th meeting of the Masaryk University Academic Senate, 1 November 2021</w:t>
      </w:r>
      <w:bookmarkEnd w:id="22"/>
    </w:p>
    <w:p w14:paraId="2BC52C8D" w14:textId="749F071D" w:rsidR="000F199A" w:rsidRPr="00D74F34" w:rsidRDefault="000F199A" w:rsidP="000F199A">
      <w:pPr>
        <w:pStyle w:val="Normlnweb"/>
        <w:rPr>
          <w:rFonts w:cs="Times New Roman"/>
          <w:sz w:val="22"/>
          <w:szCs w:val="22"/>
          <w:lang w:val="en-GB" w:eastAsia="cs-CZ"/>
        </w:rPr>
      </w:pPr>
      <w:r w:rsidRPr="00D74F34">
        <w:rPr>
          <w:sz w:val="22"/>
          <w:szCs w:val="22"/>
          <w:lang w:val="en-GB"/>
        </w:rPr>
        <w:t>257th meeting of the Academic Senate of Masaryk University will be held on Monday, 1st November 2021 at 3 p.m. in lecture room No. 200, Komenský Square 2.</w:t>
      </w:r>
    </w:p>
    <w:p w14:paraId="2DD3F271" w14:textId="72C5DD3C" w:rsidR="000F199A" w:rsidRPr="00D74F34" w:rsidRDefault="000F199A" w:rsidP="000F199A">
      <w:pPr>
        <w:pStyle w:val="Normlnweb"/>
        <w:rPr>
          <w:sz w:val="22"/>
          <w:szCs w:val="22"/>
          <w:lang w:val="en-GB"/>
        </w:rPr>
      </w:pPr>
      <w:r w:rsidRPr="00D74F34">
        <w:rPr>
          <w:sz w:val="22"/>
          <w:szCs w:val="22"/>
          <w:lang w:val="en-GB"/>
        </w:rPr>
        <w:t>Please note that the language of proceedings of Masaryk University Academic Senate is Czech. </w:t>
      </w:r>
    </w:p>
    <w:p w14:paraId="4B0C96B6" w14:textId="77777777" w:rsidR="000F199A" w:rsidRPr="00D74F34" w:rsidRDefault="000F199A" w:rsidP="000F199A">
      <w:pPr>
        <w:pStyle w:val="Normlnweb"/>
        <w:rPr>
          <w:sz w:val="22"/>
          <w:szCs w:val="22"/>
          <w:lang w:val="en-GB"/>
        </w:rPr>
      </w:pPr>
    </w:p>
    <w:p w14:paraId="3708B464" w14:textId="77777777" w:rsidR="000F199A" w:rsidRPr="00D74F34" w:rsidRDefault="000F199A" w:rsidP="000F199A">
      <w:pPr>
        <w:pStyle w:val="Normlnweb"/>
        <w:rPr>
          <w:sz w:val="22"/>
          <w:szCs w:val="22"/>
          <w:lang w:val="en-GB"/>
        </w:rPr>
      </w:pPr>
      <w:r w:rsidRPr="00D74F34">
        <w:rPr>
          <w:b/>
          <w:bCs/>
          <w:sz w:val="22"/>
          <w:szCs w:val="22"/>
          <w:lang w:val="en-GB"/>
        </w:rPr>
        <w:t>Agenda proposal: </w:t>
      </w:r>
    </w:p>
    <w:p w14:paraId="63FD23E9"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Opening</w:t>
      </w:r>
    </w:p>
    <w:p w14:paraId="01579BB5"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formation on changes of Masaryk University Academic Senate members and its committees</w:t>
      </w:r>
    </w:p>
    <w:p w14:paraId="18FD1E1C"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Checking tasks</w:t>
      </w:r>
    </w:p>
    <w:p w14:paraId="4178EA38"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Rector's report</w:t>
      </w:r>
    </w:p>
    <w:p w14:paraId="56BE47B6"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Plan for the implementation of Masaryk University Strategic Plan for 2022</w:t>
      </w:r>
    </w:p>
    <w:p w14:paraId="5CD1FFB6"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Future Contract on the Establishment of an Easement to the plot No. 350/6 in the cadastral area Pisárky "distribution facility Vinařská 7"</w:t>
      </w:r>
    </w:p>
    <w:p w14:paraId="7F4BC6D9"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Future Contract on the Establishment of an Easement to the plot No. 1317/1 in the cadastral area Královo Pole for the purpose of static securing of the hall of residence Mánesova 12</w:t>
      </w:r>
    </w:p>
    <w:p w14:paraId="19187BF4"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on the Establishment of an Easement of utility networks to the plots in the cadastral area Old Brno (construction CVIDOS)</w:t>
      </w:r>
    </w:p>
    <w:p w14:paraId="5B5802B3"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on the Establishment of an Easement for the location of a part of  a building in the cadastral area Bohunice (SIMU construction)</w:t>
      </w:r>
    </w:p>
    <w:p w14:paraId="5A6C7CAB"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on the Establishment of an Easement for the location of an underground telecommunication network in MU property (fibre optic cable line)</w:t>
      </w:r>
    </w:p>
    <w:p w14:paraId="0EF79EB1"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for the exchange of plots in the cadastral area Bohunice for the UKB Multipurpose Sports Complex</w:t>
      </w:r>
    </w:p>
    <w:p w14:paraId="4C8F955C"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of property transaction “Biology Park”</w:t>
      </w:r>
    </w:p>
    <w:p w14:paraId="3B61D8F1"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Schedule of AS MU meetings for 2022</w:t>
      </w:r>
    </w:p>
    <w:p w14:paraId="33CC6C52" w14:textId="1EA99FE2"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Miscellaneous.</w:t>
      </w:r>
    </w:p>
    <w:p w14:paraId="6C6758B2" w14:textId="77777777" w:rsidR="000F199A" w:rsidRPr="00D74F34" w:rsidRDefault="000F199A" w:rsidP="000F199A">
      <w:pPr>
        <w:spacing w:before="100" w:beforeAutospacing="1" w:after="100" w:afterAutospacing="1" w:line="240" w:lineRule="auto"/>
        <w:rPr>
          <w:sz w:val="22"/>
          <w:szCs w:val="20"/>
          <w:lang w:val="en-GB"/>
        </w:rPr>
      </w:pPr>
    </w:p>
    <w:p w14:paraId="4464464D" w14:textId="77777777" w:rsidR="000F199A" w:rsidRPr="00D74F34" w:rsidRDefault="000F199A" w:rsidP="000F199A">
      <w:pPr>
        <w:spacing w:after="0" w:line="240" w:lineRule="auto"/>
        <w:rPr>
          <w:sz w:val="22"/>
          <w:szCs w:val="20"/>
          <w:lang w:val="en-GB"/>
        </w:rPr>
      </w:pPr>
      <w:r w:rsidRPr="00D74F34">
        <w:rPr>
          <w:sz w:val="22"/>
          <w:szCs w:val="20"/>
          <w:lang w:val="en-GB"/>
        </w:rPr>
        <w:t>Source materials for the meeting (in Czech only) can be found on the IS MU document server at:</w:t>
      </w:r>
    </w:p>
    <w:p w14:paraId="55E9E0DF" w14:textId="53C29C53" w:rsidR="000F199A" w:rsidRPr="00D74F34" w:rsidRDefault="00000000" w:rsidP="000F199A">
      <w:pPr>
        <w:pStyle w:val="Normlnweb"/>
        <w:rPr>
          <w:sz w:val="22"/>
          <w:szCs w:val="22"/>
          <w:lang w:val="en-GB"/>
        </w:rPr>
      </w:pPr>
      <w:hyperlink r:id="rId38" w:tgtFrame="_blank" w:history="1">
        <w:r w:rsidR="000F199A" w:rsidRPr="00D74F34">
          <w:rPr>
            <w:rStyle w:val="Hypertextovodkaz"/>
            <w:sz w:val="22"/>
            <w:szCs w:val="22"/>
            <w:lang w:val="en-GB"/>
          </w:rPr>
          <w:t>https://is.muni.cz/auth/do/rect/AS/podklady/volebni_obdobi_2021-2023/podklady_pro_257_zasedani_1_11_2021/</w:t>
        </w:r>
      </w:hyperlink>
    </w:p>
    <w:p w14:paraId="6BF3F923" w14:textId="77777777" w:rsidR="000F199A" w:rsidRPr="00D74F34" w:rsidRDefault="000F199A" w:rsidP="000F199A">
      <w:pPr>
        <w:pStyle w:val="Normlnweb"/>
        <w:rPr>
          <w:sz w:val="22"/>
          <w:szCs w:val="22"/>
          <w:lang w:val="en-GB"/>
        </w:rPr>
      </w:pPr>
    </w:p>
    <w:p w14:paraId="0864B03E" w14:textId="77777777" w:rsidR="000F199A" w:rsidRPr="00D74F34" w:rsidRDefault="000F199A" w:rsidP="000F199A">
      <w:pPr>
        <w:pStyle w:val="Normlnweb"/>
        <w:rPr>
          <w:sz w:val="22"/>
          <w:szCs w:val="22"/>
          <w:lang w:val="en-GB"/>
        </w:rPr>
      </w:pPr>
      <w:r w:rsidRPr="00D74F34">
        <w:rPr>
          <w:sz w:val="22"/>
          <w:szCs w:val="22"/>
          <w:lang w:val="en-GB"/>
        </w:rPr>
        <w:t>Josef Menšík, Chairman</w:t>
      </w:r>
    </w:p>
    <w:p w14:paraId="0EFC4E2B" w14:textId="77777777" w:rsidR="000F199A" w:rsidRPr="00D74F34" w:rsidRDefault="000F199A" w:rsidP="000F199A">
      <w:pPr>
        <w:rPr>
          <w:lang w:val="en-GB" w:eastAsia="ar-SA"/>
        </w:rPr>
      </w:pPr>
    </w:p>
    <w:p w14:paraId="0FC87A3B" w14:textId="77777777" w:rsidR="000F199A" w:rsidRPr="00D74F34" w:rsidRDefault="000F199A" w:rsidP="006B5E87">
      <w:pPr>
        <w:pStyle w:val="Nadpis1"/>
        <w:spacing w:line="360" w:lineRule="auto"/>
        <w:rPr>
          <w:lang w:val="en-GB"/>
        </w:rPr>
      </w:pPr>
    </w:p>
    <w:p w14:paraId="7B7CE40B" w14:textId="39CD3073" w:rsidR="006B5E87" w:rsidRPr="00D74F34" w:rsidRDefault="006B5E87" w:rsidP="006B5E87">
      <w:pPr>
        <w:pStyle w:val="Nadpis1"/>
        <w:spacing w:line="360" w:lineRule="auto"/>
        <w:rPr>
          <w:lang w:val="en-GB"/>
        </w:rPr>
      </w:pPr>
      <w:bookmarkStart w:id="23" w:name="_Toc167454893"/>
      <w:r w:rsidRPr="00D74F34">
        <w:rPr>
          <w:lang w:val="en-GB"/>
        </w:rPr>
        <w:t>25</w:t>
      </w:r>
      <w:r w:rsidR="002B7CA4" w:rsidRPr="00D74F34">
        <w:rPr>
          <w:lang w:val="en-GB"/>
        </w:rPr>
        <w:t>6</w:t>
      </w:r>
      <w:r w:rsidRPr="00D74F34">
        <w:rPr>
          <w:lang w:val="en-GB"/>
        </w:rPr>
        <w:t xml:space="preserve">th meeting of the Masaryk University Academic Senate, </w:t>
      </w:r>
      <w:r w:rsidR="002B7CA4" w:rsidRPr="00D74F34">
        <w:rPr>
          <w:lang w:val="en-GB"/>
        </w:rPr>
        <w:t>4</w:t>
      </w:r>
      <w:r w:rsidRPr="00D74F34">
        <w:rPr>
          <w:lang w:val="en-GB"/>
        </w:rPr>
        <w:t xml:space="preserve"> </w:t>
      </w:r>
      <w:r w:rsidR="002B7CA4" w:rsidRPr="00D74F34">
        <w:rPr>
          <w:lang w:val="en-GB"/>
        </w:rPr>
        <w:t>October</w:t>
      </w:r>
      <w:r w:rsidRPr="00D74F34">
        <w:rPr>
          <w:lang w:val="en-GB"/>
        </w:rPr>
        <w:t xml:space="preserve"> 2021</w:t>
      </w:r>
      <w:bookmarkEnd w:id="23"/>
    </w:p>
    <w:p w14:paraId="3A149B1A" w14:textId="36ABAAD7" w:rsidR="000F199A" w:rsidRPr="00D74F34" w:rsidRDefault="002B7CA4" w:rsidP="002B7CA4">
      <w:pPr>
        <w:pStyle w:val="Normlnweb"/>
        <w:rPr>
          <w:sz w:val="22"/>
          <w:szCs w:val="22"/>
          <w:lang w:val="en-GB"/>
        </w:rPr>
      </w:pPr>
      <w:r w:rsidRPr="00D74F34">
        <w:rPr>
          <w:sz w:val="22"/>
          <w:szCs w:val="22"/>
          <w:lang w:val="en-GB"/>
        </w:rPr>
        <w:t>256th meeting of the Academic Senate of Masaryk University will be held on Monday, 4th October 2021 at 4 p. m. in lecture room No. 200, Komenský Square 2.</w:t>
      </w:r>
    </w:p>
    <w:p w14:paraId="11EE7259" w14:textId="3CFEA214" w:rsidR="002B7CA4" w:rsidRPr="00D74F34" w:rsidRDefault="002B7CA4" w:rsidP="002B7CA4">
      <w:pPr>
        <w:pStyle w:val="Normlnweb"/>
        <w:rPr>
          <w:sz w:val="22"/>
          <w:szCs w:val="22"/>
          <w:lang w:val="en-GB"/>
        </w:rPr>
      </w:pPr>
      <w:r w:rsidRPr="00D74F34">
        <w:rPr>
          <w:sz w:val="22"/>
          <w:szCs w:val="22"/>
          <w:lang w:val="en-GB"/>
        </w:rPr>
        <w:t>Please note that the language of proceedings of the Masaryk University Academic Senate is Czech.</w:t>
      </w:r>
    </w:p>
    <w:p w14:paraId="0F9CAA91" w14:textId="77777777" w:rsidR="000F199A" w:rsidRPr="00D74F34" w:rsidRDefault="000F199A" w:rsidP="002B7CA4">
      <w:pPr>
        <w:pStyle w:val="Normlnweb"/>
        <w:rPr>
          <w:sz w:val="22"/>
          <w:szCs w:val="22"/>
          <w:lang w:val="en-GB"/>
        </w:rPr>
      </w:pPr>
    </w:p>
    <w:p w14:paraId="03A568CC" w14:textId="77777777" w:rsidR="002B7CA4" w:rsidRPr="00D74F34" w:rsidRDefault="002B7CA4" w:rsidP="002B7CA4">
      <w:pPr>
        <w:pStyle w:val="Normlnweb"/>
        <w:rPr>
          <w:sz w:val="22"/>
          <w:szCs w:val="22"/>
          <w:lang w:val="en-GB"/>
        </w:rPr>
      </w:pPr>
      <w:r w:rsidRPr="00D74F34">
        <w:rPr>
          <w:sz w:val="22"/>
          <w:szCs w:val="22"/>
          <w:lang w:val="en-GB"/>
        </w:rPr>
        <w:t>Agenda proposal:</w:t>
      </w:r>
    </w:p>
    <w:p w14:paraId="7BB210E1"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Opening</w:t>
      </w:r>
    </w:p>
    <w:p w14:paraId="793E7F78"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Information on changes of the Masaryk University Academic Senate members</w:t>
      </w:r>
    </w:p>
    <w:p w14:paraId="6DAD28FC"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Checking tasks</w:t>
      </w:r>
    </w:p>
    <w:p w14:paraId="270A3845"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ector's Report</w:t>
      </w:r>
    </w:p>
    <w:p w14:paraId="4E1D781F"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Appendix to the MU 2020 Internal Quality Assessment Report</w:t>
      </w:r>
    </w:p>
    <w:p w14:paraId="5B961AEC"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Summary report for the year 2020 on the activities and economic activities of legal entities with the participation of MU</w:t>
      </w:r>
    </w:p>
    <w:p w14:paraId="2893AB86"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ector's intention to appoint a member of the MU Scientific Council</w:t>
      </w:r>
    </w:p>
    <w:p w14:paraId="4427FAB6"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ules of Procedure of the FSS MU Scientific Council – amendment</w:t>
      </w:r>
    </w:p>
    <w:p w14:paraId="4CC9F973"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CEITEC Scientific Council – request for approval for the appointment of new members</w:t>
      </w:r>
    </w:p>
    <w:p w14:paraId="7B7388BD"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Proposal to change the start time of the AS MU meeting</w:t>
      </w:r>
    </w:p>
    <w:p w14:paraId="1A51C44E" w14:textId="0848333A"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Miscellaneous.</w:t>
      </w:r>
    </w:p>
    <w:p w14:paraId="54E1F489" w14:textId="77777777" w:rsidR="000F199A" w:rsidRPr="00D74F34" w:rsidRDefault="000F199A" w:rsidP="000F199A">
      <w:pPr>
        <w:spacing w:before="100" w:beforeAutospacing="1" w:after="100" w:afterAutospacing="1" w:line="240" w:lineRule="auto"/>
        <w:rPr>
          <w:sz w:val="22"/>
          <w:szCs w:val="20"/>
          <w:lang w:val="en-GB"/>
        </w:rPr>
      </w:pPr>
    </w:p>
    <w:p w14:paraId="4DE4B1BD" w14:textId="77777777" w:rsidR="002B7CA4" w:rsidRPr="00D74F34" w:rsidRDefault="002B7CA4" w:rsidP="002B7CA4">
      <w:pPr>
        <w:pStyle w:val="Normlnweb"/>
        <w:rPr>
          <w:sz w:val="22"/>
          <w:szCs w:val="22"/>
          <w:lang w:val="en-GB"/>
        </w:rPr>
      </w:pPr>
      <w:r w:rsidRPr="00D74F34">
        <w:rPr>
          <w:sz w:val="22"/>
          <w:szCs w:val="22"/>
          <w:lang w:val="en-GB"/>
        </w:rPr>
        <w:t>Source materials for the meeting (in Czech only) can be found on the IS MU document server at:</w:t>
      </w:r>
    </w:p>
    <w:p w14:paraId="59836B7D" w14:textId="7B6F1C02" w:rsidR="002B7CA4" w:rsidRPr="00D74F34" w:rsidRDefault="00000000" w:rsidP="002B7CA4">
      <w:pPr>
        <w:pStyle w:val="Normlnweb"/>
        <w:rPr>
          <w:rStyle w:val="Hypertextovodkaz"/>
          <w:sz w:val="22"/>
          <w:szCs w:val="22"/>
          <w:lang w:val="en-GB"/>
        </w:rPr>
      </w:pPr>
      <w:hyperlink r:id="rId39" w:tgtFrame="_blank" w:history="1">
        <w:r w:rsidR="002B7CA4" w:rsidRPr="00D74F34">
          <w:rPr>
            <w:rStyle w:val="Hypertextovodkaz"/>
            <w:sz w:val="22"/>
            <w:szCs w:val="22"/>
            <w:lang w:val="en-GB"/>
          </w:rPr>
          <w:t>https://is.muni.cz/auth/do/rect/AS/podklady/volebni_obdobi_2021-2023/podklady_pro_256_zasedani_4_10_2021/</w:t>
        </w:r>
      </w:hyperlink>
    </w:p>
    <w:p w14:paraId="70927CAC" w14:textId="77777777" w:rsidR="000F199A" w:rsidRPr="00D74F34" w:rsidRDefault="000F199A" w:rsidP="002B7CA4">
      <w:pPr>
        <w:pStyle w:val="Normlnweb"/>
        <w:rPr>
          <w:sz w:val="22"/>
          <w:szCs w:val="22"/>
          <w:lang w:val="en-GB"/>
        </w:rPr>
      </w:pPr>
    </w:p>
    <w:p w14:paraId="1DB31D6F" w14:textId="56F7DE52" w:rsidR="006B5E87" w:rsidRPr="00D74F34" w:rsidRDefault="002B7CA4" w:rsidP="002B7CA4">
      <w:pPr>
        <w:pStyle w:val="Normlnweb"/>
        <w:rPr>
          <w:sz w:val="22"/>
          <w:szCs w:val="22"/>
          <w:lang w:val="en-GB"/>
        </w:rPr>
      </w:pPr>
      <w:r w:rsidRPr="00D74F34">
        <w:rPr>
          <w:sz w:val="22"/>
          <w:szCs w:val="22"/>
          <w:lang w:val="en-GB"/>
        </w:rPr>
        <w:t>Josef Menšík, Chairman</w:t>
      </w:r>
    </w:p>
    <w:p w14:paraId="686FC6E2" w14:textId="77777777" w:rsidR="006B5E87" w:rsidRPr="00D74F34" w:rsidRDefault="006B5E87">
      <w:pPr>
        <w:spacing w:after="0" w:line="240" w:lineRule="auto"/>
        <w:rPr>
          <w:rFonts w:asciiTheme="majorHAnsi" w:eastAsiaTheme="majorEastAsia" w:hAnsiTheme="majorHAnsi" w:cstheme="majorBidi"/>
          <w:b/>
          <w:bCs/>
          <w:color w:val="0000DC"/>
          <w:sz w:val="28"/>
          <w:szCs w:val="24"/>
          <w:lang w:val="en-GB" w:eastAsia="ar-SA"/>
        </w:rPr>
      </w:pPr>
      <w:r w:rsidRPr="00D74F34">
        <w:rPr>
          <w:sz w:val="22"/>
          <w:szCs w:val="20"/>
          <w:lang w:val="en-GB"/>
        </w:rPr>
        <w:br w:type="page"/>
      </w:r>
    </w:p>
    <w:p w14:paraId="1AFEFCC6" w14:textId="673146A3" w:rsidR="001005A4" w:rsidRPr="00D74F34" w:rsidRDefault="001005A4" w:rsidP="00A45F67">
      <w:pPr>
        <w:pStyle w:val="Nadpis1"/>
        <w:spacing w:line="360" w:lineRule="auto"/>
        <w:rPr>
          <w:lang w:val="en-GB"/>
        </w:rPr>
      </w:pPr>
      <w:bookmarkStart w:id="24" w:name="_Toc167454894"/>
      <w:r w:rsidRPr="00D74F34">
        <w:rPr>
          <w:lang w:val="en-GB"/>
        </w:rPr>
        <w:lastRenderedPageBreak/>
        <w:t>255th meeting of the Masaryk University Academic Senate, 7 June 2021</w:t>
      </w:r>
      <w:bookmarkEnd w:id="24"/>
    </w:p>
    <w:p w14:paraId="06C37444"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eastAsia="cs-CZ"/>
        </w:rPr>
      </w:pPr>
      <w:r w:rsidRPr="00D74F34">
        <w:rPr>
          <w:rFonts w:asciiTheme="minorHAnsi" w:hAnsiTheme="minorHAnsi" w:cstheme="minorHAnsi"/>
          <w:color w:val="000000"/>
          <w:sz w:val="22"/>
          <w:szCs w:val="22"/>
          <w:lang w:val="en-GB"/>
        </w:rPr>
        <w:t>The 255th meeting of the Masaryk University Academic Senate will be held on Monday, 7 June 2021, from 4 pm, in MS Teams application.</w:t>
      </w:r>
    </w:p>
    <w:p w14:paraId="13501A04"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Those interested in attending the meeting from the public will register by Monday,  7 June 2021, 10 am, using the form available at: </w:t>
      </w:r>
      <w:hyperlink r:id="rId40" w:tgtFrame="_blank" w:history="1">
        <w:r w:rsidRPr="00D74F34">
          <w:rPr>
            <w:rStyle w:val="Hypertextovodkaz"/>
            <w:rFonts w:asciiTheme="minorHAnsi" w:hAnsiTheme="minorHAnsi" w:cstheme="minorHAnsi"/>
            <w:sz w:val="22"/>
            <w:szCs w:val="22"/>
            <w:lang w:val="en-GB"/>
          </w:rPr>
          <w:t>https://forms.office.com/r/mX9kVnXUGQ</w:t>
        </w:r>
      </w:hyperlink>
      <w:r w:rsidRPr="00D74F34">
        <w:rPr>
          <w:rFonts w:asciiTheme="minorHAnsi" w:hAnsiTheme="minorHAnsi" w:cstheme="minorHAnsi"/>
          <w:color w:val="000000"/>
          <w:sz w:val="22"/>
          <w:szCs w:val="22"/>
          <w:lang w:val="en-GB"/>
        </w:rPr>
        <w:t>.</w:t>
      </w:r>
    </w:p>
    <w:p w14:paraId="0302BF9B"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Details of joining the meeting will be included in the registration confirmation.</w:t>
      </w:r>
    </w:p>
    <w:p w14:paraId="1B7D60F9"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Please note that the language of proceedings of the Masaryk University Academic Senate is Czech.</w:t>
      </w:r>
    </w:p>
    <w:p w14:paraId="33FDE4C3"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b/>
          <w:bCs/>
          <w:color w:val="000000"/>
          <w:sz w:val="22"/>
          <w:szCs w:val="22"/>
          <w:lang w:val="en-GB"/>
        </w:rPr>
        <w:t>Agenda proposal:</w:t>
      </w:r>
    </w:p>
    <w:p w14:paraId="2E3DCF14"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Opening</w:t>
      </w:r>
    </w:p>
    <w:p w14:paraId="143DFBA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Summary report on the results of the elections to the AS MU for the election period 2021-2023</w:t>
      </w:r>
    </w:p>
    <w:p w14:paraId="28EAD5EF"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Handover of the certificate of election</w:t>
      </w:r>
    </w:p>
    <w:p w14:paraId="541DFD2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Checking tasks</w:t>
      </w:r>
    </w:p>
    <w:p w14:paraId="1D84A38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Rector's report</w:t>
      </w:r>
    </w:p>
    <w:p w14:paraId="0481F891"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AS MU</w:t>
      </w:r>
    </w:p>
    <w:p w14:paraId="09297E96"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Election and Mandate Committee of the AS MU</w:t>
      </w:r>
    </w:p>
    <w:p w14:paraId="17EA04E8"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Economic Committee of the AS MU</w:t>
      </w:r>
    </w:p>
    <w:p w14:paraId="07CAE58B"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Legislative Committee of the AS MU</w:t>
      </w:r>
    </w:p>
    <w:p w14:paraId="0DD4ADE3"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Election and Mandate Committee of the AS MU</w:t>
      </w:r>
    </w:p>
    <w:p w14:paraId="331F8D4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Economic Committee of the AS MU</w:t>
      </w:r>
    </w:p>
    <w:p w14:paraId="5C7B658F"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Legislative Committee of the AS MU</w:t>
      </w:r>
    </w:p>
    <w:p w14:paraId="04F4027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Annual report on MU activities for 2020</w:t>
      </w:r>
    </w:p>
    <w:p w14:paraId="200EFE6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Annual report on MU economic activities for 2020</w:t>
      </w:r>
    </w:p>
    <w:p w14:paraId="7A41615E"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Intent of the Biology Park property transaction</w:t>
      </w:r>
    </w:p>
    <w:p w14:paraId="394151B4"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Intent of purchase of devices – RECETOX</w:t>
      </w:r>
    </w:p>
    <w:p w14:paraId="19E8384A"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Change of the internal regulation of the Medical Faculty of Masaryk University "Organizational structure of the Faculty of Medicine of Masaryk University"</w:t>
      </w:r>
    </w:p>
    <w:p w14:paraId="7CC436D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Miscellaneous</w:t>
      </w:r>
    </w:p>
    <w:p w14:paraId="0E77B1CB"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Source materials for the meeting (in Czech only) can be found on the IS MU document server at:</w:t>
      </w:r>
    </w:p>
    <w:p w14:paraId="20EC5F56" w14:textId="77777777" w:rsidR="001005A4" w:rsidRPr="00D74F34" w:rsidRDefault="00000000"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hyperlink r:id="rId41" w:tgtFrame="_blank" w:history="1">
        <w:r w:rsidR="001005A4" w:rsidRPr="00D74F34">
          <w:rPr>
            <w:rStyle w:val="Hypertextovodkaz"/>
            <w:rFonts w:asciiTheme="minorHAnsi" w:hAnsiTheme="minorHAnsi" w:cstheme="minorHAnsi"/>
            <w:sz w:val="22"/>
            <w:szCs w:val="22"/>
            <w:lang w:val="en-GB"/>
          </w:rPr>
          <w:t>https://is.muni.cz/auth/do/rect/AS/podklady/volebni_obdobi_2021-2023/podklady_pro_255_zasedani_7_6_2021/</w:t>
        </w:r>
      </w:hyperlink>
      <w:r w:rsidR="001005A4" w:rsidRPr="00D74F34">
        <w:rPr>
          <w:rFonts w:asciiTheme="minorHAnsi" w:hAnsiTheme="minorHAnsi" w:cstheme="minorHAnsi"/>
          <w:color w:val="000000"/>
          <w:sz w:val="22"/>
          <w:szCs w:val="22"/>
          <w:lang w:val="en-GB"/>
        </w:rPr>
        <w:t>.</w:t>
      </w:r>
    </w:p>
    <w:p w14:paraId="4033334F" w14:textId="7EA1E43E"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Josef Menšík, Chairman</w:t>
      </w:r>
    </w:p>
    <w:p w14:paraId="6ADD0E9D" w14:textId="2125BF93" w:rsidR="00A45F67" w:rsidRPr="00D74F34" w:rsidRDefault="00A45F67" w:rsidP="00A45F67">
      <w:pPr>
        <w:pStyle w:val="Nadpis1"/>
        <w:spacing w:line="360" w:lineRule="auto"/>
        <w:rPr>
          <w:lang w:val="en-GB"/>
        </w:rPr>
      </w:pPr>
      <w:bookmarkStart w:id="25" w:name="_Toc167454895"/>
      <w:r w:rsidRPr="00D74F34">
        <w:rPr>
          <w:lang w:val="en-GB"/>
        </w:rPr>
        <w:lastRenderedPageBreak/>
        <w:t>254th meeting of the Masaryk University Academic Senate, 3 May 2021</w:t>
      </w:r>
      <w:bookmarkEnd w:id="25"/>
    </w:p>
    <w:p w14:paraId="407F6CE3"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The 254th meeting of the Masaryk University Academic Senate will be held on Monday, 3 May 2021, from 4 pm, in MS Teams application.</w:t>
      </w:r>
    </w:p>
    <w:p w14:paraId="738109AB" w14:textId="2951D5D0"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Those interested in attending the meeting from the public will register by Monday,  3 May 2021, 10 am, using the form available at: </w:t>
      </w:r>
      <w:hyperlink r:id="rId42" w:history="1">
        <w:r w:rsidRPr="00D74F34">
          <w:rPr>
            <w:rStyle w:val="Hypertextovodkaz"/>
            <w:rFonts w:asciiTheme="minorHAnsi" w:eastAsia="Times New Roman" w:hAnsiTheme="minorHAnsi" w:cstheme="minorHAnsi"/>
            <w:sz w:val="22"/>
            <w:lang w:val="en-GB"/>
          </w:rPr>
          <w:t>https://forms.office.com/r/r0LsZqMGHM</w:t>
        </w:r>
      </w:hyperlink>
      <w:r w:rsidRPr="00D74F34">
        <w:rPr>
          <w:rFonts w:asciiTheme="minorHAnsi" w:eastAsia="Times New Roman" w:hAnsiTheme="minorHAnsi" w:cstheme="minorHAnsi"/>
          <w:color w:val="000000"/>
          <w:sz w:val="22"/>
          <w:lang w:val="en-GB"/>
        </w:rPr>
        <w:t xml:space="preserve">. </w:t>
      </w:r>
    </w:p>
    <w:p w14:paraId="385CD0B8"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Details of joining the meeting will be included in the registration confirmation. </w:t>
      </w:r>
    </w:p>
    <w:p w14:paraId="5BBFF663" w14:textId="0347B815"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Please note that the language of proceedings of the Masaryk University Academic Senate is Czech. </w:t>
      </w:r>
    </w:p>
    <w:p w14:paraId="716DAF87" w14:textId="77777777" w:rsidR="00013670" w:rsidRPr="00D74F34" w:rsidRDefault="00013670" w:rsidP="00013670">
      <w:pPr>
        <w:rPr>
          <w:rFonts w:asciiTheme="minorHAnsi" w:eastAsia="Times New Roman" w:hAnsiTheme="minorHAnsi" w:cstheme="minorHAnsi"/>
          <w:color w:val="000000"/>
          <w:sz w:val="22"/>
          <w:lang w:val="en-GB"/>
        </w:rPr>
      </w:pPr>
    </w:p>
    <w:p w14:paraId="6E5C221B"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Agenda proposal:</w:t>
      </w:r>
    </w:p>
    <w:p w14:paraId="5F956675"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Opening</w:t>
      </w:r>
    </w:p>
    <w:p w14:paraId="01889211"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formation on changes of the Masaryk University Academic Senate members</w:t>
      </w:r>
    </w:p>
    <w:p w14:paraId="6F583771"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Checking tasks</w:t>
      </w:r>
    </w:p>
    <w:p w14:paraId="2653DCC5"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Rector's report</w:t>
      </w:r>
    </w:p>
    <w:p w14:paraId="7A49342D"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MU budget for 2021 and medium-term prospect of MU non-investment budget until 2023</w:t>
      </w:r>
    </w:p>
    <w:p w14:paraId="65638E8B"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Proposal for the First amendment to the internal regulation Rules of Procedure of the MU Internal Evaluation Board</w:t>
      </w:r>
    </w:p>
    <w:p w14:paraId="37604F6D"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Proposal for the Third amendment of the internal regulation Approval, management and evaluation of the quality of MU study programs</w:t>
      </w:r>
    </w:p>
    <w:p w14:paraId="04D3D5C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tention to conclude an Agreement on the establishment of an easement for the placement of a high voltage (MV) switchboard to the plot No. 1331/20 in the cadastral area Bohunice according to the concluded  Agreement No. 1030052088/001 on future agreement on the establishment of an easement as of 3. 8. 2020</w:t>
      </w:r>
    </w:p>
    <w:p w14:paraId="4DBCEA3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tention to conclude an Agreement on the establishment of an easement for the placement of the underground line of the telecommunications network owned by MU (optical cable line) next to the Faculty of Law for plots No. 1098/1, 1101, 1102/2, 1102/4 and 1102/5 in the cadastral area Veveří</w:t>
      </w:r>
    </w:p>
    <w:p w14:paraId="63721F4A"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tention to conclude an Agreement on the establishment of an easement for the placement of the underground line of the telecommunications network owned by MU (optical cable line) in the locality Tvrdého - Soukopova - Klácelova for plots No. 123 and 324 in the cadastral area Staré Brno and for plots No. 49, 293, 294, 592, 773, 1037, 1065 and 1136/2 in the cadastral area Stránice</w:t>
      </w:r>
    </w:p>
    <w:p w14:paraId="2C273586"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tention to conclude an Agreement on the establishment of an easement for the placement of the underground line of the telecommunications network owned by MU (optical cable line) in the locality Žlutý kopec - náměstí Míru to plots No. 380/53 and 375 in the cadastral area Staré Brno and plot No. 595 in the cadastral area Veveří</w:t>
      </w:r>
    </w:p>
    <w:p w14:paraId="773D0EC6"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tention to conclude an Agreement on the establishment of an easement for the placement of an underground  line of telecommunication network owned by MU (optical cable line) in the locality Kounicova - Kotlářská to plot No. 1024 in the cadastral area Veveří</w:t>
      </w:r>
    </w:p>
    <w:p w14:paraId="7C6CAB80"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an underground line of a telecommunications network owned by MU (optical cable line) in the </w:t>
      </w:r>
      <w:r w:rsidRPr="00D74F34">
        <w:rPr>
          <w:rFonts w:asciiTheme="minorHAnsi" w:eastAsia="Times New Roman" w:hAnsiTheme="minorHAnsi" w:cstheme="minorHAnsi"/>
          <w:color w:val="000000"/>
          <w:sz w:val="22"/>
          <w:lang w:val="en-GB"/>
        </w:rPr>
        <w:lastRenderedPageBreak/>
        <w:t>locality between Faculty of Law and Faculty of Science to plots No. 280/2, 280/3 and 280/5 in the cadastral area Veveří</w:t>
      </w:r>
    </w:p>
    <w:p w14:paraId="6FFC4B2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tention to conclude an Agreement on the establishment of an easement for the placement of the underground line of the telecommunications network owned by MU (optical cable line) in the locality Faculty of Science - Tučkova - Botanická to plots No. 1645, 1646 and 1060/1 in the cadastral area Veveří</w:t>
      </w:r>
    </w:p>
    <w:p w14:paraId="3CDC0889"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Rector's intention to appoint a member of the MU Scientific Board</w:t>
      </w:r>
    </w:p>
    <w:p w14:paraId="604042DD" w14:textId="2B7F56A4"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Miscellaneous.</w:t>
      </w:r>
    </w:p>
    <w:p w14:paraId="4F2B8A13" w14:textId="77777777" w:rsidR="00013670" w:rsidRPr="00D74F34" w:rsidRDefault="00013670" w:rsidP="00013670">
      <w:pPr>
        <w:pStyle w:val="Odstavecseseznamem"/>
        <w:numPr>
          <w:ilvl w:val="0"/>
          <w:numId w:val="0"/>
        </w:numPr>
        <w:spacing w:line="276" w:lineRule="auto"/>
        <w:ind w:left="720"/>
        <w:rPr>
          <w:rFonts w:asciiTheme="minorHAnsi" w:eastAsia="Times New Roman" w:hAnsiTheme="minorHAnsi" w:cstheme="minorHAnsi"/>
          <w:color w:val="000000"/>
          <w:sz w:val="22"/>
          <w:lang w:val="en-GB"/>
        </w:rPr>
      </w:pPr>
    </w:p>
    <w:p w14:paraId="1C5202FC"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Source materials for the meeting (in Czech only) can be found on the IS MU document server at:</w:t>
      </w:r>
    </w:p>
    <w:p w14:paraId="11494A34" w14:textId="6B56F069" w:rsidR="00013670" w:rsidRPr="00D74F34" w:rsidRDefault="00000000" w:rsidP="00013670">
      <w:pPr>
        <w:rPr>
          <w:rFonts w:asciiTheme="minorHAnsi" w:eastAsia="Times New Roman" w:hAnsiTheme="minorHAnsi" w:cstheme="minorHAnsi"/>
          <w:color w:val="000000"/>
          <w:sz w:val="22"/>
          <w:lang w:val="en-GB"/>
        </w:rPr>
      </w:pPr>
      <w:hyperlink r:id="rId43" w:history="1">
        <w:r w:rsidR="00013670" w:rsidRPr="00D74F34">
          <w:rPr>
            <w:rStyle w:val="Hypertextovodkaz"/>
            <w:rFonts w:asciiTheme="minorHAnsi" w:eastAsia="Times New Roman" w:hAnsiTheme="minorHAnsi" w:cstheme="minorHAnsi"/>
            <w:sz w:val="22"/>
            <w:lang w:val="en-GB"/>
          </w:rPr>
          <w:t>https://is.muni.cz/auth/do/rect/AS/podklady/obdobi_2018-2020/podklady_pro_254_zasedani_3_kvetna_2021/</w:t>
        </w:r>
      </w:hyperlink>
      <w:r w:rsidR="00013670" w:rsidRPr="00D74F34">
        <w:rPr>
          <w:rFonts w:asciiTheme="minorHAnsi" w:eastAsia="Times New Roman" w:hAnsiTheme="minorHAnsi" w:cstheme="minorHAnsi"/>
          <w:color w:val="000000"/>
          <w:sz w:val="22"/>
          <w:lang w:val="en-GB"/>
        </w:rPr>
        <w:t xml:space="preserve">. </w:t>
      </w:r>
    </w:p>
    <w:p w14:paraId="5F0324D8" w14:textId="77777777" w:rsidR="00013670" w:rsidRPr="00D74F34" w:rsidRDefault="00013670" w:rsidP="00013670">
      <w:pPr>
        <w:rPr>
          <w:rFonts w:asciiTheme="minorHAnsi" w:eastAsia="Times New Roman" w:hAnsiTheme="minorHAnsi" w:cstheme="minorHAnsi"/>
          <w:color w:val="000000"/>
          <w:sz w:val="22"/>
          <w:lang w:val="en-GB"/>
        </w:rPr>
      </w:pPr>
    </w:p>
    <w:p w14:paraId="16A96A95"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Josef Menšík, Chairman</w:t>
      </w:r>
    </w:p>
    <w:p w14:paraId="2B0AD082" w14:textId="77777777" w:rsidR="00A45F67" w:rsidRPr="00D74F34" w:rsidRDefault="00A45F67" w:rsidP="00A45F67">
      <w:pPr>
        <w:rPr>
          <w:lang w:val="en-GB" w:eastAsia="ar-SA"/>
        </w:rPr>
      </w:pPr>
    </w:p>
    <w:p w14:paraId="56189D9D" w14:textId="77777777" w:rsidR="00A45F67" w:rsidRPr="00D74F34" w:rsidRDefault="00A45F67" w:rsidP="0026209D">
      <w:pPr>
        <w:pStyle w:val="Nadpis1"/>
        <w:spacing w:line="360" w:lineRule="auto"/>
        <w:rPr>
          <w:lang w:val="en-GB"/>
        </w:rPr>
      </w:pPr>
    </w:p>
    <w:p w14:paraId="48A7881A" w14:textId="77777777" w:rsidR="00A45F67" w:rsidRPr="00D74F34" w:rsidRDefault="00A45F67" w:rsidP="0026209D">
      <w:pPr>
        <w:pStyle w:val="Nadpis1"/>
        <w:spacing w:line="360" w:lineRule="auto"/>
        <w:rPr>
          <w:lang w:val="en-GB"/>
        </w:rPr>
      </w:pPr>
    </w:p>
    <w:p w14:paraId="09CDF6C4" w14:textId="77777777" w:rsidR="00A45F67" w:rsidRPr="00D74F34" w:rsidRDefault="00A45F67">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25C699E9" w14:textId="3630D0FB" w:rsidR="00B52F99" w:rsidRPr="00D74F34" w:rsidRDefault="00B52F99" w:rsidP="0026209D">
      <w:pPr>
        <w:pStyle w:val="Nadpis1"/>
        <w:spacing w:line="360" w:lineRule="auto"/>
        <w:rPr>
          <w:lang w:val="en-GB"/>
        </w:rPr>
      </w:pPr>
      <w:bookmarkStart w:id="26" w:name="_Toc167454896"/>
      <w:r w:rsidRPr="00D74F34">
        <w:rPr>
          <w:lang w:val="en-GB"/>
        </w:rPr>
        <w:lastRenderedPageBreak/>
        <w:t>253rd meeting of the Masaryk University Academic Senate, 12 April 2021</w:t>
      </w:r>
      <w:bookmarkEnd w:id="26"/>
    </w:p>
    <w:p w14:paraId="1185FF85" w14:textId="77777777" w:rsidR="00B52F99" w:rsidRPr="00D74F34" w:rsidRDefault="00B52F99" w:rsidP="00E3449B">
      <w:pPr>
        <w:rPr>
          <w:rFonts w:asciiTheme="minorHAnsi" w:eastAsia="Times New Roman" w:hAnsiTheme="minorHAnsi" w:cstheme="minorHAnsi"/>
          <w:sz w:val="22"/>
          <w:lang w:val="en-GB" w:eastAsia="cs-CZ"/>
        </w:rPr>
      </w:pPr>
      <w:r w:rsidRPr="00D74F34">
        <w:rPr>
          <w:rFonts w:asciiTheme="minorHAnsi" w:hAnsiTheme="minorHAnsi" w:cstheme="minorHAnsi"/>
          <w:sz w:val="22"/>
          <w:lang w:val="en-GB"/>
        </w:rPr>
        <w:t>The 253rd meeting of the Masaryk University Academic Senate will be held on Monday, 12 April 2021, from 4 pm, in MS Teams application.</w:t>
      </w:r>
    </w:p>
    <w:p w14:paraId="5CA85DAB"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Those interested in attending the meeting from the public will register by Monday,  12 April 2021, 10 am, using the form available at: </w:t>
      </w:r>
      <w:hyperlink r:id="rId44" w:tgtFrame="_blank" w:history="1">
        <w:r w:rsidRPr="00D74F34">
          <w:rPr>
            <w:rStyle w:val="Hypertextovodkaz"/>
            <w:rFonts w:asciiTheme="minorHAnsi" w:hAnsiTheme="minorHAnsi" w:cstheme="minorHAnsi"/>
            <w:sz w:val="22"/>
            <w:lang w:val="en-GB"/>
          </w:rPr>
          <w:t>https://forms.office.com/r/q2eimHTJAa</w:t>
        </w:r>
      </w:hyperlink>
      <w:r w:rsidRPr="00D74F34">
        <w:rPr>
          <w:rFonts w:asciiTheme="minorHAnsi" w:hAnsiTheme="minorHAnsi" w:cstheme="minorHAnsi"/>
          <w:sz w:val="22"/>
          <w:lang w:val="en-GB"/>
        </w:rPr>
        <w:t>.</w:t>
      </w:r>
    </w:p>
    <w:p w14:paraId="421E467B"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Details of joining the meeting will be included in the registration confirmation. </w:t>
      </w:r>
    </w:p>
    <w:p w14:paraId="197E2EE3" w14:textId="1C8BB16E"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Please note that the language of proceedings of the Masaryk University Academic Senate is Czech. </w:t>
      </w:r>
    </w:p>
    <w:p w14:paraId="18D973F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Agenda proposal:</w:t>
      </w:r>
    </w:p>
    <w:p w14:paraId="69417DE0" w14:textId="7E278569" w:rsidR="00B52F99" w:rsidRPr="00D74F34" w:rsidRDefault="00B52F99" w:rsidP="007A66CE">
      <w:pPr>
        <w:pStyle w:val="Odstavecseseznamem"/>
        <w:numPr>
          <w:ilvl w:val="0"/>
          <w:numId w:val="6"/>
        </w:numPr>
        <w:spacing w:line="276" w:lineRule="auto"/>
        <w:rPr>
          <w:sz w:val="22"/>
          <w:lang w:val="en-GB"/>
        </w:rPr>
      </w:pPr>
      <w:r w:rsidRPr="00D74F34">
        <w:rPr>
          <w:sz w:val="22"/>
          <w:lang w:val="en-GB"/>
        </w:rPr>
        <w:t>Opening</w:t>
      </w:r>
    </w:p>
    <w:p w14:paraId="1086E35A" w14:textId="23BFDC00" w:rsidR="00B52F99" w:rsidRPr="00D74F34" w:rsidRDefault="00B52F99" w:rsidP="007A66CE">
      <w:pPr>
        <w:pStyle w:val="Odstavecseseznamem"/>
        <w:numPr>
          <w:ilvl w:val="0"/>
          <w:numId w:val="6"/>
        </w:numPr>
        <w:spacing w:line="276" w:lineRule="auto"/>
        <w:rPr>
          <w:sz w:val="22"/>
          <w:lang w:val="en-GB"/>
        </w:rPr>
      </w:pPr>
      <w:r w:rsidRPr="00D74F34">
        <w:rPr>
          <w:sz w:val="22"/>
          <w:lang w:val="en-GB"/>
        </w:rPr>
        <w:t>Information on changes of the Masaryk University Academic Senate members</w:t>
      </w:r>
    </w:p>
    <w:p w14:paraId="21CCB988" w14:textId="18381C86" w:rsidR="00B52F99" w:rsidRPr="00D74F34" w:rsidRDefault="00B52F99" w:rsidP="007A66CE">
      <w:pPr>
        <w:pStyle w:val="Odstavecseseznamem"/>
        <w:numPr>
          <w:ilvl w:val="0"/>
          <w:numId w:val="6"/>
        </w:numPr>
        <w:spacing w:line="276" w:lineRule="auto"/>
        <w:rPr>
          <w:sz w:val="22"/>
          <w:lang w:val="en-GB"/>
        </w:rPr>
      </w:pPr>
      <w:r w:rsidRPr="00D74F34">
        <w:rPr>
          <w:sz w:val="22"/>
          <w:lang w:val="en-GB"/>
        </w:rPr>
        <w:t>Checking tasks</w:t>
      </w:r>
    </w:p>
    <w:p w14:paraId="45F654F9" w14:textId="2F2DDF3B" w:rsidR="00B52F99" w:rsidRPr="00D74F34" w:rsidRDefault="00B52F99" w:rsidP="007A66CE">
      <w:pPr>
        <w:pStyle w:val="Odstavecseseznamem"/>
        <w:numPr>
          <w:ilvl w:val="0"/>
          <w:numId w:val="6"/>
        </w:numPr>
        <w:spacing w:line="276" w:lineRule="auto"/>
        <w:rPr>
          <w:sz w:val="22"/>
          <w:lang w:val="en-GB"/>
        </w:rPr>
      </w:pPr>
      <w:r w:rsidRPr="00D74F34">
        <w:rPr>
          <w:sz w:val="22"/>
          <w:lang w:val="en-GB"/>
        </w:rPr>
        <w:t>Rector's report</w:t>
      </w:r>
    </w:p>
    <w:p w14:paraId="1626A1A3" w14:textId="1DBF9367" w:rsidR="00B52F99" w:rsidRPr="00D74F34" w:rsidRDefault="00B52F99" w:rsidP="007A66CE">
      <w:pPr>
        <w:pStyle w:val="Odstavecseseznamem"/>
        <w:numPr>
          <w:ilvl w:val="0"/>
          <w:numId w:val="6"/>
        </w:numPr>
        <w:spacing w:line="276" w:lineRule="auto"/>
        <w:rPr>
          <w:sz w:val="22"/>
          <w:lang w:val="en-GB"/>
        </w:rPr>
      </w:pPr>
      <w:r w:rsidRPr="00D74F34">
        <w:rPr>
          <w:sz w:val="22"/>
          <w:lang w:val="en-GB"/>
        </w:rPr>
        <w:t>Intention to purchase devices for SIMU LF MU</w:t>
      </w:r>
    </w:p>
    <w:p w14:paraId="6313A123" w14:textId="7DA76D4A" w:rsidR="00B52F99" w:rsidRPr="00D74F34" w:rsidRDefault="00B52F99" w:rsidP="007A66CE">
      <w:pPr>
        <w:pStyle w:val="Odstavecseseznamem"/>
        <w:numPr>
          <w:ilvl w:val="0"/>
          <w:numId w:val="6"/>
        </w:numPr>
        <w:spacing w:line="276" w:lineRule="auto"/>
        <w:rPr>
          <w:sz w:val="22"/>
          <w:lang w:val="en-GB"/>
        </w:rPr>
      </w:pPr>
      <w:r w:rsidRPr="00D74F34">
        <w:rPr>
          <w:sz w:val="22"/>
          <w:lang w:val="en-GB"/>
        </w:rPr>
        <w:t>Intention to purchase devices for CEITEC MU</w:t>
      </w:r>
    </w:p>
    <w:p w14:paraId="085D10D2" w14:textId="377E0230" w:rsidR="00B52F99" w:rsidRPr="00D74F34" w:rsidRDefault="00B52F99" w:rsidP="007A66CE">
      <w:pPr>
        <w:pStyle w:val="Odstavecseseznamem"/>
        <w:numPr>
          <w:ilvl w:val="0"/>
          <w:numId w:val="6"/>
        </w:numPr>
        <w:spacing w:line="276" w:lineRule="auto"/>
        <w:rPr>
          <w:sz w:val="22"/>
          <w:lang w:val="en-GB"/>
        </w:rPr>
      </w:pPr>
      <w:r w:rsidRPr="00D74F34">
        <w:rPr>
          <w:sz w:val="22"/>
          <w:lang w:val="en-GB"/>
        </w:rPr>
        <w:t>Miscellaneous</w:t>
      </w:r>
    </w:p>
    <w:p w14:paraId="7826C3B3" w14:textId="77777777" w:rsidR="00E3449B" w:rsidRPr="00D74F34" w:rsidRDefault="00E3449B" w:rsidP="00E3449B">
      <w:pPr>
        <w:pStyle w:val="Odstavecseseznamem"/>
        <w:numPr>
          <w:ilvl w:val="0"/>
          <w:numId w:val="0"/>
        </w:numPr>
        <w:spacing w:line="276" w:lineRule="auto"/>
        <w:ind w:left="720"/>
        <w:rPr>
          <w:sz w:val="22"/>
          <w:lang w:val="en-GB"/>
        </w:rPr>
      </w:pPr>
    </w:p>
    <w:p w14:paraId="3F510D2B" w14:textId="6DEA5163"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shd w:val="clear" w:color="auto" w:fill="FAFAFA"/>
          <w:lang w:val="en-GB"/>
        </w:rPr>
        <w:t>Source materials for the meeting (in Czech only) can be found on the IS MU document server at:</w:t>
      </w:r>
    </w:p>
    <w:p w14:paraId="23731000" w14:textId="77777777" w:rsidR="00B52F99" w:rsidRPr="00D74F34" w:rsidRDefault="00000000" w:rsidP="00E3449B">
      <w:pPr>
        <w:rPr>
          <w:rFonts w:asciiTheme="minorHAnsi" w:hAnsiTheme="minorHAnsi" w:cstheme="minorHAnsi"/>
          <w:sz w:val="22"/>
          <w:lang w:val="en-GB"/>
        </w:rPr>
      </w:pPr>
      <w:hyperlink r:id="rId45" w:tgtFrame="_blank" w:history="1">
        <w:r w:rsidR="00B52F99" w:rsidRPr="00D74F34">
          <w:rPr>
            <w:rStyle w:val="Hypertextovodkaz"/>
            <w:rFonts w:asciiTheme="minorHAnsi" w:hAnsiTheme="minorHAnsi" w:cstheme="minorHAnsi"/>
            <w:sz w:val="22"/>
            <w:lang w:val="en-GB"/>
          </w:rPr>
          <w:t>https://is.muni.cz/auth/do/rect/AS/podklady/obdobi_2018-2020/podklady_pro_253_zasedani_12_dubna_2021/</w:t>
        </w:r>
      </w:hyperlink>
      <w:r w:rsidR="00B52F99" w:rsidRPr="00D74F34">
        <w:rPr>
          <w:rFonts w:asciiTheme="minorHAnsi" w:hAnsiTheme="minorHAnsi" w:cstheme="minorHAnsi"/>
          <w:sz w:val="22"/>
          <w:lang w:val="en-GB"/>
        </w:rPr>
        <w:t>.</w:t>
      </w:r>
    </w:p>
    <w:p w14:paraId="1039A0A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 </w:t>
      </w:r>
    </w:p>
    <w:p w14:paraId="0DD3DEB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3BE13B8B" w14:textId="77777777" w:rsidR="00B52F99" w:rsidRPr="00D74F34" w:rsidRDefault="00B52F99" w:rsidP="0026209D">
      <w:pPr>
        <w:spacing w:line="360" w:lineRule="auto"/>
        <w:rPr>
          <w:lang w:val="en-GB" w:eastAsia="ar-SA"/>
        </w:rPr>
      </w:pPr>
    </w:p>
    <w:p w14:paraId="681D9560" w14:textId="77777777" w:rsidR="00B52F99" w:rsidRPr="00D74F34" w:rsidRDefault="00B52F99" w:rsidP="0026209D">
      <w:pPr>
        <w:spacing w:after="0" w:line="36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746DB64F" w14:textId="1DF8AD50" w:rsidR="00840787" w:rsidRPr="00D74F34" w:rsidRDefault="00840787" w:rsidP="0026209D">
      <w:pPr>
        <w:pStyle w:val="Nadpis1"/>
        <w:spacing w:line="360" w:lineRule="auto"/>
        <w:rPr>
          <w:lang w:val="en-GB"/>
        </w:rPr>
      </w:pPr>
      <w:bookmarkStart w:id="27" w:name="_Toc167454897"/>
      <w:r w:rsidRPr="00D74F34">
        <w:rPr>
          <w:lang w:val="en-GB"/>
        </w:rPr>
        <w:lastRenderedPageBreak/>
        <w:t>252nd meeting of the Masaryk University Academic Senate, 1 March 2021</w:t>
      </w:r>
      <w:bookmarkEnd w:id="27"/>
    </w:p>
    <w:p w14:paraId="2FF7DCA0"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e 252nd meeting of the Masaryk University Academic Senate will be held on Monday, 1 March 2021, from 4 pm, in MS Teams application.</w:t>
      </w:r>
    </w:p>
    <w:p w14:paraId="52D7BD91"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Those interested in attending the meeting from the public will register by Monday,  1 March 2021, 10 am, using the form available at: </w:t>
      </w:r>
      <w:hyperlink r:id="rId46" w:history="1">
        <w:r w:rsidRPr="00D74F34">
          <w:rPr>
            <w:rStyle w:val="Hypertextovodkaz"/>
            <w:rFonts w:asciiTheme="minorHAnsi" w:hAnsiTheme="minorHAnsi" w:cstheme="minorHAnsi"/>
            <w:sz w:val="22"/>
            <w:lang w:val="en-GB"/>
          </w:rPr>
          <w:t>https://is.muni.cz/go/3wsebn</w:t>
        </w:r>
      </w:hyperlink>
      <w:r w:rsidRPr="00D74F34">
        <w:rPr>
          <w:rFonts w:asciiTheme="minorHAnsi" w:hAnsiTheme="minorHAnsi" w:cstheme="minorHAnsi"/>
          <w:sz w:val="22"/>
          <w:lang w:val="en-GB"/>
        </w:rPr>
        <w:t>.</w:t>
      </w:r>
    </w:p>
    <w:p w14:paraId="39903C8B"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Details of joining the meeting will be included in the registration confirmation. </w:t>
      </w:r>
    </w:p>
    <w:p w14:paraId="6D6F644E"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Please note that the language of proceedings of the Masaryk University Academic Senate is Czech. </w:t>
      </w:r>
    </w:p>
    <w:p w14:paraId="6567ECEF"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 Agenda proposal:</w:t>
      </w:r>
    </w:p>
    <w:p w14:paraId="5EF97C8A"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Opening</w:t>
      </w:r>
    </w:p>
    <w:p w14:paraId="242BB3AB"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Information on changes of the Masaryk University Academic Senate members</w:t>
      </w:r>
    </w:p>
    <w:p w14:paraId="3B98726D"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Checking tasks</w:t>
      </w:r>
    </w:p>
    <w:p w14:paraId="626A8820"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ector's report</w:t>
      </w:r>
    </w:p>
    <w:p w14:paraId="2BF52D3C"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ules of procedure of the Scientific Board of the MU Faculty of Law</w:t>
      </w:r>
    </w:p>
    <w:p w14:paraId="77D52911"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esults of the evaluation of Masaryk University by the international evaluation panel according to the M17+ methodology</w:t>
      </w:r>
    </w:p>
    <w:p w14:paraId="47955BF3"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Miscellaneous.</w:t>
      </w:r>
    </w:p>
    <w:p w14:paraId="47F54CF9"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Source materials for the meeting (in Czech only) can be found on the IS MU document server at:</w:t>
      </w:r>
    </w:p>
    <w:p w14:paraId="2896C22D" w14:textId="77777777" w:rsidR="00840787" w:rsidRPr="00D74F34" w:rsidRDefault="00000000" w:rsidP="00E3449B">
      <w:pPr>
        <w:rPr>
          <w:rFonts w:asciiTheme="minorHAnsi" w:hAnsiTheme="minorHAnsi" w:cstheme="minorHAnsi"/>
          <w:sz w:val="22"/>
          <w:lang w:val="en-GB"/>
        </w:rPr>
      </w:pPr>
      <w:hyperlink r:id="rId47" w:history="1">
        <w:r w:rsidR="00840787" w:rsidRPr="00D74F34">
          <w:rPr>
            <w:rStyle w:val="Hypertextovodkaz"/>
            <w:rFonts w:asciiTheme="minorHAnsi" w:hAnsiTheme="minorHAnsi" w:cstheme="minorHAnsi"/>
            <w:sz w:val="22"/>
            <w:lang w:val="en-GB"/>
          </w:rPr>
          <w:t>https://is.muni.cz/auth/do/rect/AS/podklady/obdobi_2018-2020/podklady_pro_252_zasedani_1_brezna_2021/</w:t>
        </w:r>
      </w:hyperlink>
      <w:r w:rsidR="00840787" w:rsidRPr="00D74F34">
        <w:rPr>
          <w:rFonts w:asciiTheme="minorHAnsi" w:hAnsiTheme="minorHAnsi" w:cstheme="minorHAnsi"/>
          <w:sz w:val="22"/>
          <w:lang w:val="en-GB"/>
        </w:rPr>
        <w:t>.</w:t>
      </w:r>
    </w:p>
    <w:p w14:paraId="3AA40A65" w14:textId="77777777" w:rsidR="00840787" w:rsidRPr="00D74F34" w:rsidRDefault="00840787" w:rsidP="00E3449B">
      <w:pPr>
        <w:rPr>
          <w:rFonts w:asciiTheme="minorHAnsi" w:hAnsiTheme="minorHAnsi" w:cstheme="minorHAnsi"/>
          <w:sz w:val="22"/>
          <w:lang w:val="en-GB"/>
        </w:rPr>
      </w:pPr>
    </w:p>
    <w:p w14:paraId="422F9A8F"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37493FEF" w14:textId="77777777" w:rsidR="00840787" w:rsidRPr="00D74F34" w:rsidRDefault="00840787" w:rsidP="0026209D">
      <w:pPr>
        <w:spacing w:line="360" w:lineRule="auto"/>
        <w:rPr>
          <w:rFonts w:asciiTheme="minorHAnsi" w:hAnsiTheme="minorHAnsi" w:cstheme="minorHAnsi"/>
          <w:b/>
          <w:sz w:val="28"/>
          <w:szCs w:val="28"/>
          <w:lang w:val="en-GB"/>
        </w:rPr>
      </w:pPr>
    </w:p>
    <w:p w14:paraId="10268174" w14:textId="77777777" w:rsidR="00840787" w:rsidRPr="00D74F34" w:rsidRDefault="00840787" w:rsidP="0026209D">
      <w:pPr>
        <w:spacing w:line="360" w:lineRule="auto"/>
        <w:rPr>
          <w:rFonts w:asciiTheme="minorHAnsi" w:hAnsiTheme="minorHAnsi" w:cstheme="minorHAnsi"/>
          <w:b/>
          <w:sz w:val="28"/>
          <w:szCs w:val="28"/>
          <w:lang w:val="en-GB"/>
        </w:rPr>
      </w:pPr>
    </w:p>
    <w:p w14:paraId="3040F983" w14:textId="77777777" w:rsidR="00840787" w:rsidRPr="00D74F34" w:rsidRDefault="00840787" w:rsidP="0026209D">
      <w:pPr>
        <w:spacing w:line="360" w:lineRule="auto"/>
        <w:rPr>
          <w:rFonts w:asciiTheme="minorHAnsi" w:hAnsiTheme="minorHAnsi" w:cstheme="minorHAnsi"/>
          <w:b/>
          <w:sz w:val="28"/>
          <w:szCs w:val="28"/>
          <w:lang w:val="en-GB"/>
        </w:rPr>
      </w:pPr>
    </w:p>
    <w:p w14:paraId="47B0DD2C" w14:textId="77777777" w:rsidR="00840787" w:rsidRPr="00D74F34" w:rsidRDefault="00840787" w:rsidP="0026209D">
      <w:pPr>
        <w:spacing w:line="360" w:lineRule="auto"/>
        <w:rPr>
          <w:rFonts w:asciiTheme="minorHAnsi" w:hAnsiTheme="minorHAnsi" w:cstheme="minorHAnsi"/>
          <w:b/>
          <w:sz w:val="28"/>
          <w:szCs w:val="28"/>
          <w:lang w:val="en-GB"/>
        </w:rPr>
      </w:pPr>
    </w:p>
    <w:p w14:paraId="7B8559A2" w14:textId="77777777" w:rsidR="00840787" w:rsidRPr="00D74F34" w:rsidRDefault="00840787" w:rsidP="0026209D">
      <w:pPr>
        <w:spacing w:line="360" w:lineRule="auto"/>
        <w:rPr>
          <w:rFonts w:asciiTheme="minorHAnsi" w:hAnsiTheme="minorHAnsi" w:cstheme="minorHAnsi"/>
          <w:b/>
          <w:sz w:val="28"/>
          <w:szCs w:val="28"/>
          <w:lang w:val="en-GB"/>
        </w:rPr>
      </w:pPr>
    </w:p>
    <w:p w14:paraId="70CABB08" w14:textId="1CE0366D" w:rsidR="00840787" w:rsidRPr="00D74F34" w:rsidRDefault="00840787" w:rsidP="0026209D">
      <w:pPr>
        <w:pStyle w:val="Nadpis1"/>
        <w:spacing w:line="360" w:lineRule="auto"/>
        <w:rPr>
          <w:lang w:val="en-GB"/>
        </w:rPr>
      </w:pPr>
      <w:bookmarkStart w:id="28" w:name="_Toc167454898"/>
      <w:r w:rsidRPr="00D74F34">
        <w:rPr>
          <w:lang w:val="en-GB"/>
        </w:rPr>
        <w:lastRenderedPageBreak/>
        <w:t>251st meeting of the Masaryk University Academic Senate, 18 January 2021</w:t>
      </w:r>
      <w:bookmarkEnd w:id="28"/>
    </w:p>
    <w:p w14:paraId="2C7612F9"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e 251st meeting of the Masaryk University Academic Senate will be held on Monday, 18 January 2021, from 4 pm, in MS Teams application.</w:t>
      </w:r>
    </w:p>
    <w:p w14:paraId="48C2B80B"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ose interested in attending the meeting from the public will register by Monday,  18 January 2021, 10 am, using the form available at: </w:t>
      </w:r>
      <w:hyperlink r:id="rId48" w:tgtFrame="_blank" w:history="1">
        <w:r w:rsidRPr="00D74F34">
          <w:rPr>
            <w:rStyle w:val="Hypertextovodkaz"/>
            <w:rFonts w:asciiTheme="minorHAnsi" w:hAnsiTheme="minorHAnsi" w:cstheme="minorHAnsi"/>
            <w:sz w:val="22"/>
            <w:lang w:val="en-GB"/>
          </w:rPr>
          <w:t>https://is.muni.cz/go/3mjtd5</w:t>
        </w:r>
      </w:hyperlink>
      <w:r w:rsidRPr="00D74F34">
        <w:rPr>
          <w:rFonts w:asciiTheme="minorHAnsi" w:hAnsiTheme="minorHAnsi" w:cstheme="minorHAnsi"/>
          <w:sz w:val="22"/>
          <w:lang w:val="en-GB"/>
        </w:rPr>
        <w:t>.</w:t>
      </w:r>
    </w:p>
    <w:p w14:paraId="711B52D0"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Details of joining the meeting will be included in the registration confirmation. </w:t>
      </w:r>
    </w:p>
    <w:p w14:paraId="4044E714"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Please note that the language of proceedings of the Masaryk University Academic Senate is Czech. </w:t>
      </w:r>
    </w:p>
    <w:p w14:paraId="2E61CB4D"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Agenda proposal:</w:t>
      </w:r>
    </w:p>
    <w:p w14:paraId="78C10510"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Opening</w:t>
      </w:r>
    </w:p>
    <w:p w14:paraId="1FEC2A94"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Information on changes of the Masaryk University Academic Senate members</w:t>
      </w:r>
    </w:p>
    <w:p w14:paraId="422A3BAB"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Checking tasks</w:t>
      </w:r>
    </w:p>
    <w:p w14:paraId="693FE908"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Rector's report</w:t>
      </w:r>
    </w:p>
    <w:p w14:paraId="53DBD6E9"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The Rector's intention to appoint members of the Masaryk University Scientific Board</w:t>
      </w:r>
    </w:p>
    <w:p w14:paraId="33D07DEA"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Miscellaneous.</w:t>
      </w:r>
    </w:p>
    <w:p w14:paraId="607B489B" w14:textId="77777777" w:rsidR="00840787" w:rsidRPr="00D74F34" w:rsidRDefault="00840787" w:rsidP="00E3449B">
      <w:pPr>
        <w:spacing w:after="0"/>
        <w:rPr>
          <w:rFonts w:asciiTheme="minorHAnsi" w:hAnsiTheme="minorHAnsi" w:cstheme="minorHAnsi"/>
          <w:sz w:val="22"/>
          <w:lang w:val="en-GB"/>
        </w:rPr>
      </w:pPr>
    </w:p>
    <w:p w14:paraId="749D50E6"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Source materials for the meeting (in Czech only) can be found on the IS MU document server at:</w:t>
      </w:r>
    </w:p>
    <w:p w14:paraId="52358BA7" w14:textId="77777777" w:rsidR="00840787" w:rsidRPr="00D74F34" w:rsidRDefault="00000000" w:rsidP="00E3449B">
      <w:pPr>
        <w:rPr>
          <w:rFonts w:asciiTheme="minorHAnsi" w:hAnsiTheme="minorHAnsi" w:cstheme="minorHAnsi"/>
          <w:sz w:val="22"/>
          <w:lang w:val="en-GB"/>
        </w:rPr>
      </w:pPr>
      <w:hyperlink r:id="rId49" w:tgtFrame="_blank" w:history="1">
        <w:r w:rsidR="00840787" w:rsidRPr="00D74F34">
          <w:rPr>
            <w:rStyle w:val="Hypertextovodkaz"/>
            <w:rFonts w:asciiTheme="minorHAnsi" w:hAnsiTheme="minorHAnsi" w:cstheme="minorHAnsi"/>
            <w:sz w:val="22"/>
            <w:lang w:val="en-GB"/>
          </w:rPr>
          <w:t>https://is.muni.cz/auth/do/rect/AS/podklady/obdobi_2018-2020/podklady_pro_251_zasedani_18_ledna_2021</w:t>
        </w:r>
      </w:hyperlink>
      <w:r w:rsidR="00840787" w:rsidRPr="00D74F34">
        <w:rPr>
          <w:rFonts w:asciiTheme="minorHAnsi" w:hAnsiTheme="minorHAnsi" w:cstheme="minorHAnsi"/>
          <w:sz w:val="22"/>
          <w:lang w:val="en-GB"/>
        </w:rPr>
        <w:t>. </w:t>
      </w:r>
    </w:p>
    <w:p w14:paraId="6B3B687F" w14:textId="77777777" w:rsidR="00840787" w:rsidRPr="00D74F34" w:rsidRDefault="00840787" w:rsidP="00E3449B">
      <w:pPr>
        <w:rPr>
          <w:rFonts w:asciiTheme="minorHAnsi" w:hAnsiTheme="minorHAnsi" w:cstheme="minorHAnsi"/>
          <w:sz w:val="22"/>
          <w:lang w:val="en-GB"/>
        </w:rPr>
      </w:pPr>
    </w:p>
    <w:p w14:paraId="6124C061"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59F526F9" w14:textId="77777777" w:rsidR="00840787" w:rsidRPr="00D74F34" w:rsidRDefault="00840787" w:rsidP="00E3449B">
      <w:pPr>
        <w:rPr>
          <w:lang w:val="en-GB"/>
        </w:rPr>
      </w:pPr>
    </w:p>
    <w:p w14:paraId="21657D84" w14:textId="77777777" w:rsidR="00D15223" w:rsidRPr="00D74F34" w:rsidRDefault="00D15223" w:rsidP="0026209D">
      <w:pPr>
        <w:spacing w:line="360" w:lineRule="auto"/>
        <w:rPr>
          <w:lang w:val="en-GB"/>
        </w:rPr>
      </w:pPr>
    </w:p>
    <w:sectPr w:rsidR="00D15223" w:rsidRPr="00D74F34" w:rsidSect="00796BF9">
      <w:footerReference w:type="default" r:id="rId50"/>
      <w:headerReference w:type="first" r:id="rId51"/>
      <w:footerReference w:type="first" r:id="rId52"/>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D4FFF3" w14:textId="77777777" w:rsidR="003C2153" w:rsidRDefault="003C2153" w:rsidP="0036679C">
      <w:r>
        <w:separator/>
      </w:r>
    </w:p>
    <w:p w14:paraId="386BFC06" w14:textId="77777777" w:rsidR="003C2153" w:rsidRDefault="003C2153"/>
  </w:endnote>
  <w:endnote w:type="continuationSeparator" w:id="0">
    <w:p w14:paraId="004D90EE" w14:textId="77777777" w:rsidR="003C2153" w:rsidRDefault="003C2153" w:rsidP="0036679C">
      <w:r>
        <w:continuationSeparator/>
      </w:r>
    </w:p>
    <w:p w14:paraId="3ABD97C2" w14:textId="77777777" w:rsidR="003C2153" w:rsidRDefault="003C2153"/>
  </w:endnote>
  <w:endnote w:type="continuationNotice" w:id="1">
    <w:p w14:paraId="72D1ED0F" w14:textId="77777777" w:rsidR="003C2153" w:rsidRDefault="003C2153" w:rsidP="0036679C"/>
    <w:p w14:paraId="7A804C6F" w14:textId="77777777" w:rsidR="003C2153" w:rsidRDefault="003C21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DBCD4" w14:textId="77777777"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Pr="005671E9">
      <w:rPr>
        <w:rStyle w:val="slovnstrnkyChar"/>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Pr="005671E9">
      <w:rPr>
        <w:rStyle w:val="slovnstrnkyChar"/>
      </w:rPr>
      <w:t>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22B84" w14:textId="77777777"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Pr>
        <w:rStyle w:val="slovnstrnkyChar"/>
      </w:rPr>
      <w:t>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Pr>
        <w:rStyle w:val="slovnstrnkyChar"/>
      </w:rPr>
      <w:t>4</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852E5B" w14:textId="77777777" w:rsidR="003C2153" w:rsidRPr="00A510E1" w:rsidRDefault="003C2153" w:rsidP="0036679C">
      <w:r w:rsidRPr="00A510E1">
        <w:separator/>
      </w:r>
    </w:p>
  </w:footnote>
  <w:footnote w:type="continuationSeparator" w:id="0">
    <w:p w14:paraId="2ECCD7A4" w14:textId="77777777" w:rsidR="003C2153" w:rsidRDefault="003C2153" w:rsidP="0036679C">
      <w:r>
        <w:continuationSeparator/>
      </w:r>
    </w:p>
    <w:p w14:paraId="0379814E" w14:textId="77777777" w:rsidR="003C2153" w:rsidRDefault="003C2153"/>
  </w:footnote>
  <w:footnote w:type="continuationNotice" w:id="1">
    <w:p w14:paraId="3CAB5C46" w14:textId="77777777" w:rsidR="003C2153" w:rsidRDefault="003C2153" w:rsidP="0036679C"/>
    <w:p w14:paraId="14FFBA6E" w14:textId="77777777" w:rsidR="003C2153" w:rsidRDefault="003C21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5B9FB" w14:textId="77777777" w:rsidR="00D03DE5" w:rsidRDefault="001B28E1">
    <w:pPr>
      <w:pStyle w:val="Zhlav"/>
    </w:pPr>
    <w:r>
      <w:rPr>
        <w:noProof/>
      </w:rPr>
      <w:drawing>
        <wp:anchor distT="0" distB="431800" distL="114300" distR="114300" simplePos="0" relativeHeight="251661824" behindDoc="1" locked="1" layoutInCell="1" allowOverlap="1" wp14:anchorId="4AD93512" wp14:editId="09D5CAB0">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8FF"/>
    <w:multiLevelType w:val="multilevel"/>
    <w:tmpl w:val="A5C04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E56D7B"/>
    <w:multiLevelType w:val="multilevel"/>
    <w:tmpl w:val="A2B48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87219B"/>
    <w:multiLevelType w:val="hybridMultilevel"/>
    <w:tmpl w:val="CBB8DBA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4" w15:restartNumberingAfterBreak="0">
    <w:nsid w:val="0F8E6379"/>
    <w:multiLevelType w:val="multilevel"/>
    <w:tmpl w:val="D18A156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B0B2AC7"/>
    <w:multiLevelType w:val="multilevel"/>
    <w:tmpl w:val="90C07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DC0908"/>
    <w:multiLevelType w:val="multilevel"/>
    <w:tmpl w:val="50FC5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80474"/>
    <w:multiLevelType w:val="multilevel"/>
    <w:tmpl w:val="202A3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322814"/>
    <w:multiLevelType w:val="multilevel"/>
    <w:tmpl w:val="80C45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5C3EAF"/>
    <w:multiLevelType w:val="multilevel"/>
    <w:tmpl w:val="FFC61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8F1149"/>
    <w:multiLevelType w:val="multilevel"/>
    <w:tmpl w:val="91780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047C78"/>
    <w:multiLevelType w:val="multilevel"/>
    <w:tmpl w:val="C192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1A46C8"/>
    <w:multiLevelType w:val="multilevel"/>
    <w:tmpl w:val="521C7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14" w15:restartNumberingAfterBreak="0">
    <w:nsid w:val="44506745"/>
    <w:multiLevelType w:val="multilevel"/>
    <w:tmpl w:val="FC061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F07F77"/>
    <w:multiLevelType w:val="multilevel"/>
    <w:tmpl w:val="AAF87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3C07F2"/>
    <w:multiLevelType w:val="multilevel"/>
    <w:tmpl w:val="E7065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352CB9"/>
    <w:multiLevelType w:val="hybridMultilevel"/>
    <w:tmpl w:val="DDF0F58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D533E97"/>
    <w:multiLevelType w:val="hybridMultilevel"/>
    <w:tmpl w:val="CF1608E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DA611DE"/>
    <w:multiLevelType w:val="multilevel"/>
    <w:tmpl w:val="51C20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C70075"/>
    <w:multiLevelType w:val="hybridMultilevel"/>
    <w:tmpl w:val="561E2A84"/>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1" w15:restartNumberingAfterBreak="0">
    <w:nsid w:val="5B035840"/>
    <w:multiLevelType w:val="multilevel"/>
    <w:tmpl w:val="D34CB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8C5634"/>
    <w:multiLevelType w:val="multilevel"/>
    <w:tmpl w:val="97145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237A2D"/>
    <w:multiLevelType w:val="multilevel"/>
    <w:tmpl w:val="C36EC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5C7A85"/>
    <w:multiLevelType w:val="multilevel"/>
    <w:tmpl w:val="37AE7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491DD2"/>
    <w:multiLevelType w:val="multilevel"/>
    <w:tmpl w:val="71068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BC0564"/>
    <w:multiLevelType w:val="multilevel"/>
    <w:tmpl w:val="F650F0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752B3BC2"/>
    <w:multiLevelType w:val="multilevel"/>
    <w:tmpl w:val="926CAD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5353476"/>
    <w:multiLevelType w:val="hybridMultilevel"/>
    <w:tmpl w:val="B956887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79A0F6C"/>
    <w:multiLevelType w:val="multilevel"/>
    <w:tmpl w:val="B6F6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74752D"/>
    <w:multiLevelType w:val="multilevel"/>
    <w:tmpl w:val="406A841A"/>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31" w15:restartNumberingAfterBreak="0">
    <w:nsid w:val="7D242017"/>
    <w:multiLevelType w:val="multilevel"/>
    <w:tmpl w:val="B9966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390168">
    <w:abstractNumId w:val="3"/>
  </w:num>
  <w:num w:numId="2" w16cid:durableId="1401245121">
    <w:abstractNumId w:val="30"/>
  </w:num>
  <w:num w:numId="3" w16cid:durableId="1485270892">
    <w:abstractNumId w:val="13"/>
  </w:num>
  <w:num w:numId="4" w16cid:durableId="333804539">
    <w:abstractNumId w:val="9"/>
  </w:num>
  <w:num w:numId="5" w16cid:durableId="170682636">
    <w:abstractNumId w:val="28"/>
  </w:num>
  <w:num w:numId="6" w16cid:durableId="1447654839">
    <w:abstractNumId w:val="17"/>
  </w:num>
  <w:num w:numId="7" w16cid:durableId="2076464746">
    <w:abstractNumId w:val="18"/>
  </w:num>
  <w:num w:numId="8" w16cid:durableId="2055736877">
    <w:abstractNumId w:val="10"/>
  </w:num>
  <w:num w:numId="9" w16cid:durableId="1499727833">
    <w:abstractNumId w:val="14"/>
  </w:num>
  <w:num w:numId="10" w16cid:durableId="1468621198">
    <w:abstractNumId w:val="6"/>
  </w:num>
  <w:num w:numId="11" w16cid:durableId="1014065487">
    <w:abstractNumId w:val="22"/>
  </w:num>
  <w:num w:numId="12" w16cid:durableId="1124469980">
    <w:abstractNumId w:val="0"/>
  </w:num>
  <w:num w:numId="13" w16cid:durableId="416633678">
    <w:abstractNumId w:val="24"/>
  </w:num>
  <w:num w:numId="14" w16cid:durableId="1236696442">
    <w:abstractNumId w:val="25"/>
  </w:num>
  <w:num w:numId="15" w16cid:durableId="1164585515">
    <w:abstractNumId w:val="4"/>
  </w:num>
  <w:num w:numId="16" w16cid:durableId="2055347161">
    <w:abstractNumId w:val="26"/>
  </w:num>
  <w:num w:numId="17" w16cid:durableId="514729637">
    <w:abstractNumId w:val="27"/>
  </w:num>
  <w:num w:numId="18" w16cid:durableId="1201629800">
    <w:abstractNumId w:val="31"/>
  </w:num>
  <w:num w:numId="19" w16cid:durableId="1634291662">
    <w:abstractNumId w:val="11"/>
  </w:num>
  <w:num w:numId="20" w16cid:durableId="318972037">
    <w:abstractNumId w:val="16"/>
  </w:num>
  <w:num w:numId="21" w16cid:durableId="187380582">
    <w:abstractNumId w:val="23"/>
  </w:num>
  <w:num w:numId="22" w16cid:durableId="710886148">
    <w:abstractNumId w:val="15"/>
  </w:num>
  <w:num w:numId="23" w16cid:durableId="1111776898">
    <w:abstractNumId w:val="1"/>
  </w:num>
  <w:num w:numId="24" w16cid:durableId="1084912296">
    <w:abstractNumId w:val="5"/>
  </w:num>
  <w:num w:numId="25" w16cid:durableId="1207837353">
    <w:abstractNumId w:val="19"/>
  </w:num>
  <w:num w:numId="26" w16cid:durableId="1961842040">
    <w:abstractNumId w:val="8"/>
  </w:num>
  <w:num w:numId="27" w16cid:durableId="424232993">
    <w:abstractNumId w:val="29"/>
  </w:num>
  <w:num w:numId="28" w16cid:durableId="1204295897">
    <w:abstractNumId w:val="12"/>
  </w:num>
  <w:num w:numId="29" w16cid:durableId="880365348">
    <w:abstractNumId w:val="20"/>
  </w:num>
  <w:num w:numId="30" w16cid:durableId="592670427">
    <w:abstractNumId w:val="2"/>
  </w:num>
  <w:num w:numId="31" w16cid:durableId="1193768508">
    <w:abstractNumId w:val="7"/>
  </w:num>
  <w:num w:numId="32" w16cid:durableId="449475707">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zAwNTA0MTWwsDBW0lEKTi0uzszPAykwrQUAFBOXqCwAAAA="/>
  </w:docVars>
  <w:rsids>
    <w:rsidRoot w:val="00840787"/>
    <w:rsid w:val="000005DA"/>
    <w:rsid w:val="000007A2"/>
    <w:rsid w:val="00000B42"/>
    <w:rsid w:val="0000100E"/>
    <w:rsid w:val="00002593"/>
    <w:rsid w:val="00003054"/>
    <w:rsid w:val="000031F2"/>
    <w:rsid w:val="00004727"/>
    <w:rsid w:val="000070ED"/>
    <w:rsid w:val="000124C5"/>
    <w:rsid w:val="00012633"/>
    <w:rsid w:val="00013670"/>
    <w:rsid w:val="000146E1"/>
    <w:rsid w:val="00014BAE"/>
    <w:rsid w:val="00015D6E"/>
    <w:rsid w:val="000202B8"/>
    <w:rsid w:val="0002399E"/>
    <w:rsid w:val="0002586C"/>
    <w:rsid w:val="00027913"/>
    <w:rsid w:val="0003101C"/>
    <w:rsid w:val="00037FE8"/>
    <w:rsid w:val="00044668"/>
    <w:rsid w:val="0004541F"/>
    <w:rsid w:val="00047225"/>
    <w:rsid w:val="000474CC"/>
    <w:rsid w:val="000541B4"/>
    <w:rsid w:val="00066D11"/>
    <w:rsid w:val="00067CB8"/>
    <w:rsid w:val="000702E3"/>
    <w:rsid w:val="00070AF0"/>
    <w:rsid w:val="00071C01"/>
    <w:rsid w:val="000732D7"/>
    <w:rsid w:val="00075AB8"/>
    <w:rsid w:val="00075F26"/>
    <w:rsid w:val="00077223"/>
    <w:rsid w:val="0008150F"/>
    <w:rsid w:val="00082809"/>
    <w:rsid w:val="00083A50"/>
    <w:rsid w:val="00086F58"/>
    <w:rsid w:val="000902D6"/>
    <w:rsid w:val="0009259F"/>
    <w:rsid w:val="00093BED"/>
    <w:rsid w:val="000942A9"/>
    <w:rsid w:val="00094935"/>
    <w:rsid w:val="00094C0F"/>
    <w:rsid w:val="000969CF"/>
    <w:rsid w:val="000A2688"/>
    <w:rsid w:val="000A7217"/>
    <w:rsid w:val="000A7823"/>
    <w:rsid w:val="000B0A0F"/>
    <w:rsid w:val="000B0B9F"/>
    <w:rsid w:val="000B29E7"/>
    <w:rsid w:val="000B2EF5"/>
    <w:rsid w:val="000B5497"/>
    <w:rsid w:val="000B7E9B"/>
    <w:rsid w:val="000C097C"/>
    <w:rsid w:val="000C1F40"/>
    <w:rsid w:val="000C2187"/>
    <w:rsid w:val="000C5C5B"/>
    <w:rsid w:val="000D101F"/>
    <w:rsid w:val="000D279A"/>
    <w:rsid w:val="000D39A1"/>
    <w:rsid w:val="000D5BE7"/>
    <w:rsid w:val="000D5C49"/>
    <w:rsid w:val="000D7240"/>
    <w:rsid w:val="000D7E9D"/>
    <w:rsid w:val="000E211E"/>
    <w:rsid w:val="000E26A4"/>
    <w:rsid w:val="000E2A7C"/>
    <w:rsid w:val="000E4CA4"/>
    <w:rsid w:val="000E6CFF"/>
    <w:rsid w:val="000E6FFE"/>
    <w:rsid w:val="000E7D20"/>
    <w:rsid w:val="000F199A"/>
    <w:rsid w:val="000F374E"/>
    <w:rsid w:val="000F444A"/>
    <w:rsid w:val="000F4B24"/>
    <w:rsid w:val="000F5B73"/>
    <w:rsid w:val="000F618B"/>
    <w:rsid w:val="000F7D1D"/>
    <w:rsid w:val="001005A4"/>
    <w:rsid w:val="00101CE0"/>
    <w:rsid w:val="0010421B"/>
    <w:rsid w:val="00104229"/>
    <w:rsid w:val="0011211C"/>
    <w:rsid w:val="001156E2"/>
    <w:rsid w:val="00115D56"/>
    <w:rsid w:val="00115FE1"/>
    <w:rsid w:val="001166EB"/>
    <w:rsid w:val="001168B9"/>
    <w:rsid w:val="00116EBA"/>
    <w:rsid w:val="001177AA"/>
    <w:rsid w:val="00123ADD"/>
    <w:rsid w:val="00124EC7"/>
    <w:rsid w:val="001251A3"/>
    <w:rsid w:val="00130058"/>
    <w:rsid w:val="001361DD"/>
    <w:rsid w:val="00136713"/>
    <w:rsid w:val="00136747"/>
    <w:rsid w:val="0013777A"/>
    <w:rsid w:val="00137FC0"/>
    <w:rsid w:val="00140505"/>
    <w:rsid w:val="00140908"/>
    <w:rsid w:val="00140DE5"/>
    <w:rsid w:val="001413D0"/>
    <w:rsid w:val="00142447"/>
    <w:rsid w:val="00142797"/>
    <w:rsid w:val="0014328A"/>
    <w:rsid w:val="0015157A"/>
    <w:rsid w:val="001538B3"/>
    <w:rsid w:val="00153D59"/>
    <w:rsid w:val="00156BE5"/>
    <w:rsid w:val="001579B6"/>
    <w:rsid w:val="00161C22"/>
    <w:rsid w:val="0016251E"/>
    <w:rsid w:val="00162523"/>
    <w:rsid w:val="00165CAF"/>
    <w:rsid w:val="00171997"/>
    <w:rsid w:val="001757C2"/>
    <w:rsid w:val="00180AB7"/>
    <w:rsid w:val="001814C6"/>
    <w:rsid w:val="00181FF8"/>
    <w:rsid w:val="0018257C"/>
    <w:rsid w:val="0018385C"/>
    <w:rsid w:val="001842D8"/>
    <w:rsid w:val="001902BE"/>
    <w:rsid w:val="001923D6"/>
    <w:rsid w:val="001934F3"/>
    <w:rsid w:val="00193799"/>
    <w:rsid w:val="001957F9"/>
    <w:rsid w:val="00195A4A"/>
    <w:rsid w:val="00196B3B"/>
    <w:rsid w:val="00197D3B"/>
    <w:rsid w:val="001A3FA1"/>
    <w:rsid w:val="001A58B1"/>
    <w:rsid w:val="001A5EDB"/>
    <w:rsid w:val="001A617A"/>
    <w:rsid w:val="001A6464"/>
    <w:rsid w:val="001A7007"/>
    <w:rsid w:val="001B0D21"/>
    <w:rsid w:val="001B23DC"/>
    <w:rsid w:val="001B28E1"/>
    <w:rsid w:val="001B36DF"/>
    <w:rsid w:val="001B3E6F"/>
    <w:rsid w:val="001B3F5A"/>
    <w:rsid w:val="001B648A"/>
    <w:rsid w:val="001B6C4B"/>
    <w:rsid w:val="001C02A8"/>
    <w:rsid w:val="001C592D"/>
    <w:rsid w:val="001C59BA"/>
    <w:rsid w:val="001C71D1"/>
    <w:rsid w:val="001D25FF"/>
    <w:rsid w:val="001D35A7"/>
    <w:rsid w:val="001D37EA"/>
    <w:rsid w:val="001D3AA3"/>
    <w:rsid w:val="001D4337"/>
    <w:rsid w:val="001D6B07"/>
    <w:rsid w:val="001D6B4A"/>
    <w:rsid w:val="001D7C1D"/>
    <w:rsid w:val="001E03A7"/>
    <w:rsid w:val="001E34CA"/>
    <w:rsid w:val="001E3AE1"/>
    <w:rsid w:val="001E40BA"/>
    <w:rsid w:val="001E58E7"/>
    <w:rsid w:val="001E5E79"/>
    <w:rsid w:val="001E78F8"/>
    <w:rsid w:val="001F0858"/>
    <w:rsid w:val="001F0C33"/>
    <w:rsid w:val="001F1958"/>
    <w:rsid w:val="001F257B"/>
    <w:rsid w:val="001F439E"/>
    <w:rsid w:val="001F5E64"/>
    <w:rsid w:val="002007EC"/>
    <w:rsid w:val="00202FFD"/>
    <w:rsid w:val="00203362"/>
    <w:rsid w:val="00204B09"/>
    <w:rsid w:val="00206E0A"/>
    <w:rsid w:val="00212651"/>
    <w:rsid w:val="0021324C"/>
    <w:rsid w:val="00216825"/>
    <w:rsid w:val="00222761"/>
    <w:rsid w:val="00223FCC"/>
    <w:rsid w:val="00224CCD"/>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209D"/>
    <w:rsid w:val="0026439A"/>
    <w:rsid w:val="0026476C"/>
    <w:rsid w:val="00264919"/>
    <w:rsid w:val="002663FF"/>
    <w:rsid w:val="00272DF8"/>
    <w:rsid w:val="00274883"/>
    <w:rsid w:val="002749AA"/>
    <w:rsid w:val="002817C0"/>
    <w:rsid w:val="0028299A"/>
    <w:rsid w:val="002839EE"/>
    <w:rsid w:val="00286FDA"/>
    <w:rsid w:val="002908B0"/>
    <w:rsid w:val="00290E77"/>
    <w:rsid w:val="002914D0"/>
    <w:rsid w:val="00291A68"/>
    <w:rsid w:val="00291D31"/>
    <w:rsid w:val="00292C6D"/>
    <w:rsid w:val="00295664"/>
    <w:rsid w:val="0029576F"/>
    <w:rsid w:val="00295EFE"/>
    <w:rsid w:val="00296083"/>
    <w:rsid w:val="00296634"/>
    <w:rsid w:val="00296FAA"/>
    <w:rsid w:val="002A0F1D"/>
    <w:rsid w:val="002A227A"/>
    <w:rsid w:val="002A3716"/>
    <w:rsid w:val="002A49B1"/>
    <w:rsid w:val="002B0D54"/>
    <w:rsid w:val="002B1C84"/>
    <w:rsid w:val="002B3338"/>
    <w:rsid w:val="002B4E42"/>
    <w:rsid w:val="002B60D5"/>
    <w:rsid w:val="002B7CA4"/>
    <w:rsid w:val="002C00E5"/>
    <w:rsid w:val="002C0A80"/>
    <w:rsid w:val="002C1902"/>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148"/>
    <w:rsid w:val="002F12E2"/>
    <w:rsid w:val="002F17DC"/>
    <w:rsid w:val="002F3C78"/>
    <w:rsid w:val="002F49E0"/>
    <w:rsid w:val="002F7833"/>
    <w:rsid w:val="002F7DD8"/>
    <w:rsid w:val="0030399E"/>
    <w:rsid w:val="003039D5"/>
    <w:rsid w:val="00304332"/>
    <w:rsid w:val="0030595D"/>
    <w:rsid w:val="00305E48"/>
    <w:rsid w:val="003068E4"/>
    <w:rsid w:val="00306A82"/>
    <w:rsid w:val="00307051"/>
    <w:rsid w:val="003105C0"/>
    <w:rsid w:val="00314D3A"/>
    <w:rsid w:val="003153A0"/>
    <w:rsid w:val="003233DA"/>
    <w:rsid w:val="00324FA3"/>
    <w:rsid w:val="003259AD"/>
    <w:rsid w:val="00326971"/>
    <w:rsid w:val="00326B17"/>
    <w:rsid w:val="0033022A"/>
    <w:rsid w:val="00330415"/>
    <w:rsid w:val="003306F5"/>
    <w:rsid w:val="00330814"/>
    <w:rsid w:val="00331CE8"/>
    <w:rsid w:val="0033201F"/>
    <w:rsid w:val="0033256B"/>
    <w:rsid w:val="00334171"/>
    <w:rsid w:val="00335A01"/>
    <w:rsid w:val="00336931"/>
    <w:rsid w:val="0034151A"/>
    <w:rsid w:val="00344E5C"/>
    <w:rsid w:val="00345837"/>
    <w:rsid w:val="00351233"/>
    <w:rsid w:val="0035211A"/>
    <w:rsid w:val="0035272D"/>
    <w:rsid w:val="00352824"/>
    <w:rsid w:val="00353E99"/>
    <w:rsid w:val="00353EA6"/>
    <w:rsid w:val="00355758"/>
    <w:rsid w:val="00356EF1"/>
    <w:rsid w:val="0036358F"/>
    <w:rsid w:val="00366693"/>
    <w:rsid w:val="0036679C"/>
    <w:rsid w:val="00367557"/>
    <w:rsid w:val="00367C5B"/>
    <w:rsid w:val="00367DCF"/>
    <w:rsid w:val="0037270E"/>
    <w:rsid w:val="00375356"/>
    <w:rsid w:val="0038168D"/>
    <w:rsid w:val="00381CFE"/>
    <w:rsid w:val="00383054"/>
    <w:rsid w:val="0038379F"/>
    <w:rsid w:val="0038453F"/>
    <w:rsid w:val="00386783"/>
    <w:rsid w:val="0038699A"/>
    <w:rsid w:val="003905A9"/>
    <w:rsid w:val="00393BC7"/>
    <w:rsid w:val="00393BF0"/>
    <w:rsid w:val="0039689F"/>
    <w:rsid w:val="003A06E4"/>
    <w:rsid w:val="003A0B83"/>
    <w:rsid w:val="003A296D"/>
    <w:rsid w:val="003A462D"/>
    <w:rsid w:val="003A5704"/>
    <w:rsid w:val="003B0E90"/>
    <w:rsid w:val="003C03D6"/>
    <w:rsid w:val="003C1138"/>
    <w:rsid w:val="003C2153"/>
    <w:rsid w:val="003C5058"/>
    <w:rsid w:val="003C5347"/>
    <w:rsid w:val="003C6D3D"/>
    <w:rsid w:val="003D0026"/>
    <w:rsid w:val="003D2DC2"/>
    <w:rsid w:val="003D6BD0"/>
    <w:rsid w:val="003D727E"/>
    <w:rsid w:val="003D741B"/>
    <w:rsid w:val="003D7624"/>
    <w:rsid w:val="003D7DC5"/>
    <w:rsid w:val="003E153A"/>
    <w:rsid w:val="003E2030"/>
    <w:rsid w:val="003E2909"/>
    <w:rsid w:val="003E3DE4"/>
    <w:rsid w:val="003E5CC4"/>
    <w:rsid w:val="003E68BF"/>
    <w:rsid w:val="003F0F6D"/>
    <w:rsid w:val="003F21B6"/>
    <w:rsid w:val="003F2816"/>
    <w:rsid w:val="003F477B"/>
    <w:rsid w:val="003F75D6"/>
    <w:rsid w:val="004008BD"/>
    <w:rsid w:val="004013FE"/>
    <w:rsid w:val="004018E9"/>
    <w:rsid w:val="004030D2"/>
    <w:rsid w:val="00403808"/>
    <w:rsid w:val="00404043"/>
    <w:rsid w:val="00404804"/>
    <w:rsid w:val="00412F07"/>
    <w:rsid w:val="00414F2D"/>
    <w:rsid w:val="00415741"/>
    <w:rsid w:val="00416DBB"/>
    <w:rsid w:val="004222AD"/>
    <w:rsid w:val="00423B3B"/>
    <w:rsid w:val="00424873"/>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550F3"/>
    <w:rsid w:val="004555E8"/>
    <w:rsid w:val="00455F1A"/>
    <w:rsid w:val="00456E8E"/>
    <w:rsid w:val="004601C7"/>
    <w:rsid w:val="00462058"/>
    <w:rsid w:val="00462C08"/>
    <w:rsid w:val="0046456B"/>
    <w:rsid w:val="004654E2"/>
    <w:rsid w:val="00467B41"/>
    <w:rsid w:val="004701DF"/>
    <w:rsid w:val="0047029C"/>
    <w:rsid w:val="00470551"/>
    <w:rsid w:val="004719A1"/>
    <w:rsid w:val="00473E08"/>
    <w:rsid w:val="00477948"/>
    <w:rsid w:val="004834CF"/>
    <w:rsid w:val="004847B5"/>
    <w:rsid w:val="00484F31"/>
    <w:rsid w:val="004869B8"/>
    <w:rsid w:val="00491131"/>
    <w:rsid w:val="00492CF1"/>
    <w:rsid w:val="00493217"/>
    <w:rsid w:val="00493CFD"/>
    <w:rsid w:val="00495B36"/>
    <w:rsid w:val="00495EE2"/>
    <w:rsid w:val="00496829"/>
    <w:rsid w:val="004A07A0"/>
    <w:rsid w:val="004A080F"/>
    <w:rsid w:val="004A16C3"/>
    <w:rsid w:val="004A3E18"/>
    <w:rsid w:val="004A50D6"/>
    <w:rsid w:val="004A60A7"/>
    <w:rsid w:val="004B3B68"/>
    <w:rsid w:val="004B49D2"/>
    <w:rsid w:val="004B6F72"/>
    <w:rsid w:val="004B7370"/>
    <w:rsid w:val="004B7C7A"/>
    <w:rsid w:val="004C40FB"/>
    <w:rsid w:val="004C48DB"/>
    <w:rsid w:val="004C5D5D"/>
    <w:rsid w:val="004C7566"/>
    <w:rsid w:val="004C7A85"/>
    <w:rsid w:val="004D325B"/>
    <w:rsid w:val="004D4402"/>
    <w:rsid w:val="004D4EA0"/>
    <w:rsid w:val="004D7F72"/>
    <w:rsid w:val="004E01BC"/>
    <w:rsid w:val="004E067B"/>
    <w:rsid w:val="004E1271"/>
    <w:rsid w:val="004E1D6E"/>
    <w:rsid w:val="004E25CE"/>
    <w:rsid w:val="004F2C32"/>
    <w:rsid w:val="004F42E0"/>
    <w:rsid w:val="004F43F9"/>
    <w:rsid w:val="004F4DF2"/>
    <w:rsid w:val="004F62AE"/>
    <w:rsid w:val="004F6488"/>
    <w:rsid w:val="004F6E02"/>
    <w:rsid w:val="00500107"/>
    <w:rsid w:val="00500207"/>
    <w:rsid w:val="00500835"/>
    <w:rsid w:val="0050236D"/>
    <w:rsid w:val="00502E23"/>
    <w:rsid w:val="00506EA1"/>
    <w:rsid w:val="005127AC"/>
    <w:rsid w:val="00513675"/>
    <w:rsid w:val="0051695E"/>
    <w:rsid w:val="0052111D"/>
    <w:rsid w:val="00526654"/>
    <w:rsid w:val="00526986"/>
    <w:rsid w:val="005269D4"/>
    <w:rsid w:val="00527261"/>
    <w:rsid w:val="00533060"/>
    <w:rsid w:val="005331F7"/>
    <w:rsid w:val="005354F6"/>
    <w:rsid w:val="005371EE"/>
    <w:rsid w:val="0053740B"/>
    <w:rsid w:val="00541224"/>
    <w:rsid w:val="00541D9D"/>
    <w:rsid w:val="00546062"/>
    <w:rsid w:val="0054676A"/>
    <w:rsid w:val="00546B15"/>
    <w:rsid w:val="00551DE0"/>
    <w:rsid w:val="00553B3C"/>
    <w:rsid w:val="00557754"/>
    <w:rsid w:val="005600FD"/>
    <w:rsid w:val="00561A23"/>
    <w:rsid w:val="00564B67"/>
    <w:rsid w:val="0056575F"/>
    <w:rsid w:val="005671E9"/>
    <w:rsid w:val="00567357"/>
    <w:rsid w:val="00567B60"/>
    <w:rsid w:val="0057109C"/>
    <w:rsid w:val="00576FA5"/>
    <w:rsid w:val="00577629"/>
    <w:rsid w:val="005813BE"/>
    <w:rsid w:val="00584423"/>
    <w:rsid w:val="00584C70"/>
    <w:rsid w:val="005855D8"/>
    <w:rsid w:val="0058652F"/>
    <w:rsid w:val="00586CED"/>
    <w:rsid w:val="0058753E"/>
    <w:rsid w:val="00590266"/>
    <w:rsid w:val="00590427"/>
    <w:rsid w:val="00595733"/>
    <w:rsid w:val="00595DAA"/>
    <w:rsid w:val="0059781B"/>
    <w:rsid w:val="005A0801"/>
    <w:rsid w:val="005A0989"/>
    <w:rsid w:val="005A30D6"/>
    <w:rsid w:val="005A35FE"/>
    <w:rsid w:val="005A6414"/>
    <w:rsid w:val="005B0A54"/>
    <w:rsid w:val="005B0E12"/>
    <w:rsid w:val="005B1F22"/>
    <w:rsid w:val="005B2D87"/>
    <w:rsid w:val="005B4EFE"/>
    <w:rsid w:val="005B5A01"/>
    <w:rsid w:val="005C0145"/>
    <w:rsid w:val="005C260E"/>
    <w:rsid w:val="005C2D06"/>
    <w:rsid w:val="005C3B2C"/>
    <w:rsid w:val="005C4EAD"/>
    <w:rsid w:val="005C6D4F"/>
    <w:rsid w:val="005D78C3"/>
    <w:rsid w:val="005E21F6"/>
    <w:rsid w:val="005E5271"/>
    <w:rsid w:val="005E59E5"/>
    <w:rsid w:val="005E5F3C"/>
    <w:rsid w:val="005F1508"/>
    <w:rsid w:val="005F2147"/>
    <w:rsid w:val="005F2CF5"/>
    <w:rsid w:val="006010D4"/>
    <w:rsid w:val="00602226"/>
    <w:rsid w:val="006027CE"/>
    <w:rsid w:val="00602AE5"/>
    <w:rsid w:val="00604E22"/>
    <w:rsid w:val="0060535D"/>
    <w:rsid w:val="00606C75"/>
    <w:rsid w:val="0061000F"/>
    <w:rsid w:val="006116DC"/>
    <w:rsid w:val="006116E4"/>
    <w:rsid w:val="00611E19"/>
    <w:rsid w:val="006146F6"/>
    <w:rsid w:val="006154D0"/>
    <w:rsid w:val="00615B7E"/>
    <w:rsid w:val="00617376"/>
    <w:rsid w:val="00617C06"/>
    <w:rsid w:val="006224A4"/>
    <w:rsid w:val="00622D10"/>
    <w:rsid w:val="00625129"/>
    <w:rsid w:val="00625887"/>
    <w:rsid w:val="00630487"/>
    <w:rsid w:val="00630C2B"/>
    <w:rsid w:val="00630ECF"/>
    <w:rsid w:val="006310E0"/>
    <w:rsid w:val="00631567"/>
    <w:rsid w:val="006325C3"/>
    <w:rsid w:val="00634DA9"/>
    <w:rsid w:val="00635129"/>
    <w:rsid w:val="006372C2"/>
    <w:rsid w:val="006376AB"/>
    <w:rsid w:val="00640BDA"/>
    <w:rsid w:val="006414B4"/>
    <w:rsid w:val="006426DC"/>
    <w:rsid w:val="006436C7"/>
    <w:rsid w:val="00643FB1"/>
    <w:rsid w:val="00646400"/>
    <w:rsid w:val="00646B11"/>
    <w:rsid w:val="00647FAB"/>
    <w:rsid w:val="00651609"/>
    <w:rsid w:val="00652992"/>
    <w:rsid w:val="00654474"/>
    <w:rsid w:val="00655085"/>
    <w:rsid w:val="0065589B"/>
    <w:rsid w:val="00657FB0"/>
    <w:rsid w:val="006618D6"/>
    <w:rsid w:val="006634B6"/>
    <w:rsid w:val="00664C71"/>
    <w:rsid w:val="00665E42"/>
    <w:rsid w:val="006663D8"/>
    <w:rsid w:val="0067076B"/>
    <w:rsid w:val="00670F38"/>
    <w:rsid w:val="0067124C"/>
    <w:rsid w:val="00673A8B"/>
    <w:rsid w:val="006743DB"/>
    <w:rsid w:val="00683035"/>
    <w:rsid w:val="006837DD"/>
    <w:rsid w:val="00684FEF"/>
    <w:rsid w:val="00685057"/>
    <w:rsid w:val="00685D6B"/>
    <w:rsid w:val="0068621D"/>
    <w:rsid w:val="00686A7C"/>
    <w:rsid w:val="00694D3D"/>
    <w:rsid w:val="0069618F"/>
    <w:rsid w:val="00696A9E"/>
    <w:rsid w:val="006A056B"/>
    <w:rsid w:val="006A1DFE"/>
    <w:rsid w:val="006A243A"/>
    <w:rsid w:val="006A4290"/>
    <w:rsid w:val="006A49ED"/>
    <w:rsid w:val="006A4E42"/>
    <w:rsid w:val="006A517A"/>
    <w:rsid w:val="006A6944"/>
    <w:rsid w:val="006B04BE"/>
    <w:rsid w:val="006B11AA"/>
    <w:rsid w:val="006B125D"/>
    <w:rsid w:val="006B1ECE"/>
    <w:rsid w:val="006B25AE"/>
    <w:rsid w:val="006B4111"/>
    <w:rsid w:val="006B5E87"/>
    <w:rsid w:val="006B79A5"/>
    <w:rsid w:val="006C2291"/>
    <w:rsid w:val="006C2E35"/>
    <w:rsid w:val="006C2EA2"/>
    <w:rsid w:val="006C3D6B"/>
    <w:rsid w:val="006D0989"/>
    <w:rsid w:val="006D13EA"/>
    <w:rsid w:val="006D2528"/>
    <w:rsid w:val="006D4300"/>
    <w:rsid w:val="006D5BA4"/>
    <w:rsid w:val="006E06E3"/>
    <w:rsid w:val="006E2D94"/>
    <w:rsid w:val="006E5058"/>
    <w:rsid w:val="006F00BF"/>
    <w:rsid w:val="006F1B20"/>
    <w:rsid w:val="006F1D59"/>
    <w:rsid w:val="006F210A"/>
    <w:rsid w:val="006F3CD5"/>
    <w:rsid w:val="006F3F5B"/>
    <w:rsid w:val="006F5638"/>
    <w:rsid w:val="006F617C"/>
    <w:rsid w:val="006F76BF"/>
    <w:rsid w:val="00701042"/>
    <w:rsid w:val="00701B60"/>
    <w:rsid w:val="00701D64"/>
    <w:rsid w:val="00701D93"/>
    <w:rsid w:val="0070378E"/>
    <w:rsid w:val="00703C97"/>
    <w:rsid w:val="00705BA1"/>
    <w:rsid w:val="0070767B"/>
    <w:rsid w:val="007141B5"/>
    <w:rsid w:val="007148BE"/>
    <w:rsid w:val="00714D35"/>
    <w:rsid w:val="00720712"/>
    <w:rsid w:val="00720831"/>
    <w:rsid w:val="0072538C"/>
    <w:rsid w:val="00730F3F"/>
    <w:rsid w:val="007312E2"/>
    <w:rsid w:val="007323AD"/>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FD8"/>
    <w:rsid w:val="007814D5"/>
    <w:rsid w:val="00781A00"/>
    <w:rsid w:val="00782F71"/>
    <w:rsid w:val="00784BBD"/>
    <w:rsid w:val="00785DEA"/>
    <w:rsid w:val="00796BF9"/>
    <w:rsid w:val="007971F1"/>
    <w:rsid w:val="00797792"/>
    <w:rsid w:val="007A0031"/>
    <w:rsid w:val="007A525D"/>
    <w:rsid w:val="007A6648"/>
    <w:rsid w:val="007A66CE"/>
    <w:rsid w:val="007A7F42"/>
    <w:rsid w:val="007B0873"/>
    <w:rsid w:val="007B1CA0"/>
    <w:rsid w:val="007B2899"/>
    <w:rsid w:val="007B3082"/>
    <w:rsid w:val="007B31DD"/>
    <w:rsid w:val="007B4F0F"/>
    <w:rsid w:val="007B762F"/>
    <w:rsid w:val="007C0E3D"/>
    <w:rsid w:val="007C0EC6"/>
    <w:rsid w:val="007C2C9A"/>
    <w:rsid w:val="007C5F66"/>
    <w:rsid w:val="007C78A1"/>
    <w:rsid w:val="007D7271"/>
    <w:rsid w:val="007D735D"/>
    <w:rsid w:val="007D779A"/>
    <w:rsid w:val="007E0B6E"/>
    <w:rsid w:val="007E1DBF"/>
    <w:rsid w:val="007E4C43"/>
    <w:rsid w:val="007E5081"/>
    <w:rsid w:val="007E7042"/>
    <w:rsid w:val="007F0958"/>
    <w:rsid w:val="007F1354"/>
    <w:rsid w:val="007F48D7"/>
    <w:rsid w:val="007F50AD"/>
    <w:rsid w:val="007F56D8"/>
    <w:rsid w:val="007F6F3A"/>
    <w:rsid w:val="00800A0A"/>
    <w:rsid w:val="00801EA4"/>
    <w:rsid w:val="008020A3"/>
    <w:rsid w:val="00804F79"/>
    <w:rsid w:val="00807339"/>
    <w:rsid w:val="00812064"/>
    <w:rsid w:val="00812A1D"/>
    <w:rsid w:val="008132EF"/>
    <w:rsid w:val="00813778"/>
    <w:rsid w:val="00813899"/>
    <w:rsid w:val="0082305C"/>
    <w:rsid w:val="008252A9"/>
    <w:rsid w:val="008277D2"/>
    <w:rsid w:val="00827998"/>
    <w:rsid w:val="00832BA1"/>
    <w:rsid w:val="00835678"/>
    <w:rsid w:val="00837B61"/>
    <w:rsid w:val="00840667"/>
    <w:rsid w:val="00840787"/>
    <w:rsid w:val="008447F5"/>
    <w:rsid w:val="008451E3"/>
    <w:rsid w:val="00845873"/>
    <w:rsid w:val="008458B5"/>
    <w:rsid w:val="00845A32"/>
    <w:rsid w:val="00845B2A"/>
    <w:rsid w:val="00847BEC"/>
    <w:rsid w:val="0085094B"/>
    <w:rsid w:val="008526C9"/>
    <w:rsid w:val="008530CB"/>
    <w:rsid w:val="00860770"/>
    <w:rsid w:val="00866233"/>
    <w:rsid w:val="00871877"/>
    <w:rsid w:val="00871BBA"/>
    <w:rsid w:val="00872447"/>
    <w:rsid w:val="008731E7"/>
    <w:rsid w:val="00874861"/>
    <w:rsid w:val="00874D58"/>
    <w:rsid w:val="00875A4C"/>
    <w:rsid w:val="008779BF"/>
    <w:rsid w:val="00877DC1"/>
    <w:rsid w:val="00880A53"/>
    <w:rsid w:val="00881206"/>
    <w:rsid w:val="0088174C"/>
    <w:rsid w:val="00886F5C"/>
    <w:rsid w:val="0088759F"/>
    <w:rsid w:val="00887F90"/>
    <w:rsid w:val="00890386"/>
    <w:rsid w:val="00892EDB"/>
    <w:rsid w:val="00895081"/>
    <w:rsid w:val="008A5E9E"/>
    <w:rsid w:val="008B08F5"/>
    <w:rsid w:val="008B105E"/>
    <w:rsid w:val="008B50D4"/>
    <w:rsid w:val="008C06F7"/>
    <w:rsid w:val="008C28ED"/>
    <w:rsid w:val="008C2C63"/>
    <w:rsid w:val="008C37E8"/>
    <w:rsid w:val="008D0589"/>
    <w:rsid w:val="008D65CD"/>
    <w:rsid w:val="008E1AD6"/>
    <w:rsid w:val="008E4F33"/>
    <w:rsid w:val="008E5136"/>
    <w:rsid w:val="008E6068"/>
    <w:rsid w:val="008E694F"/>
    <w:rsid w:val="008E7EF8"/>
    <w:rsid w:val="008E7FAF"/>
    <w:rsid w:val="008F1C96"/>
    <w:rsid w:val="008F1CBE"/>
    <w:rsid w:val="008F1D45"/>
    <w:rsid w:val="008F2513"/>
    <w:rsid w:val="008F3AF0"/>
    <w:rsid w:val="008F7102"/>
    <w:rsid w:val="00903A67"/>
    <w:rsid w:val="009045B1"/>
    <w:rsid w:val="00904DC5"/>
    <w:rsid w:val="0091057D"/>
    <w:rsid w:val="00910A26"/>
    <w:rsid w:val="00910AA7"/>
    <w:rsid w:val="009138D8"/>
    <w:rsid w:val="00913C74"/>
    <w:rsid w:val="009142D8"/>
    <w:rsid w:val="00914A08"/>
    <w:rsid w:val="009169A2"/>
    <w:rsid w:val="00916F8B"/>
    <w:rsid w:val="00917296"/>
    <w:rsid w:val="00921214"/>
    <w:rsid w:val="00922521"/>
    <w:rsid w:val="00924D00"/>
    <w:rsid w:val="00926366"/>
    <w:rsid w:val="00930D7A"/>
    <w:rsid w:val="00935DFA"/>
    <w:rsid w:val="00941DD1"/>
    <w:rsid w:val="009439E5"/>
    <w:rsid w:val="0094626C"/>
    <w:rsid w:val="009473ED"/>
    <w:rsid w:val="0094751C"/>
    <w:rsid w:val="00947991"/>
    <w:rsid w:val="00947E55"/>
    <w:rsid w:val="009501FA"/>
    <w:rsid w:val="009509A5"/>
    <w:rsid w:val="00952905"/>
    <w:rsid w:val="00953FE8"/>
    <w:rsid w:val="00955E2E"/>
    <w:rsid w:val="00956087"/>
    <w:rsid w:val="009569C1"/>
    <w:rsid w:val="009619EC"/>
    <w:rsid w:val="00962013"/>
    <w:rsid w:val="00962C87"/>
    <w:rsid w:val="00962F1E"/>
    <w:rsid w:val="009661FA"/>
    <w:rsid w:val="009674AD"/>
    <w:rsid w:val="0097145A"/>
    <w:rsid w:val="0097287A"/>
    <w:rsid w:val="00972A54"/>
    <w:rsid w:val="00973FF0"/>
    <w:rsid w:val="009745EE"/>
    <w:rsid w:val="00974D49"/>
    <w:rsid w:val="00975E8F"/>
    <w:rsid w:val="009778A0"/>
    <w:rsid w:val="00981373"/>
    <w:rsid w:val="00982F02"/>
    <w:rsid w:val="009851DB"/>
    <w:rsid w:val="00985338"/>
    <w:rsid w:val="009859DF"/>
    <w:rsid w:val="00985A6C"/>
    <w:rsid w:val="00990A91"/>
    <w:rsid w:val="00990CDE"/>
    <w:rsid w:val="009916B2"/>
    <w:rsid w:val="00991E2D"/>
    <w:rsid w:val="009943B2"/>
    <w:rsid w:val="009962D0"/>
    <w:rsid w:val="009A3D65"/>
    <w:rsid w:val="009A681A"/>
    <w:rsid w:val="009B013B"/>
    <w:rsid w:val="009B0D09"/>
    <w:rsid w:val="009B0E2F"/>
    <w:rsid w:val="009B1660"/>
    <w:rsid w:val="009B20FD"/>
    <w:rsid w:val="009B2AA3"/>
    <w:rsid w:val="009B2E26"/>
    <w:rsid w:val="009B31AE"/>
    <w:rsid w:val="009B31B5"/>
    <w:rsid w:val="009B31E9"/>
    <w:rsid w:val="009B4E7A"/>
    <w:rsid w:val="009B5574"/>
    <w:rsid w:val="009C08E5"/>
    <w:rsid w:val="009C0F32"/>
    <w:rsid w:val="009C34D1"/>
    <w:rsid w:val="009C35F3"/>
    <w:rsid w:val="009C69C5"/>
    <w:rsid w:val="009C7BAB"/>
    <w:rsid w:val="009D1B40"/>
    <w:rsid w:val="009D3C4D"/>
    <w:rsid w:val="009D5307"/>
    <w:rsid w:val="009D6DE7"/>
    <w:rsid w:val="009D7241"/>
    <w:rsid w:val="009E0A62"/>
    <w:rsid w:val="009E1910"/>
    <w:rsid w:val="009E5521"/>
    <w:rsid w:val="009E6F32"/>
    <w:rsid w:val="009E7595"/>
    <w:rsid w:val="009F00E7"/>
    <w:rsid w:val="009F2925"/>
    <w:rsid w:val="009F3167"/>
    <w:rsid w:val="009F3AE9"/>
    <w:rsid w:val="009F3BAF"/>
    <w:rsid w:val="009F5902"/>
    <w:rsid w:val="009F6AE1"/>
    <w:rsid w:val="00A00362"/>
    <w:rsid w:val="00A00A13"/>
    <w:rsid w:val="00A02418"/>
    <w:rsid w:val="00A03E7C"/>
    <w:rsid w:val="00A07F15"/>
    <w:rsid w:val="00A10823"/>
    <w:rsid w:val="00A12CEC"/>
    <w:rsid w:val="00A1303B"/>
    <w:rsid w:val="00A1396A"/>
    <w:rsid w:val="00A2238E"/>
    <w:rsid w:val="00A2290E"/>
    <w:rsid w:val="00A2470D"/>
    <w:rsid w:val="00A25D88"/>
    <w:rsid w:val="00A261E1"/>
    <w:rsid w:val="00A3202A"/>
    <w:rsid w:val="00A321B3"/>
    <w:rsid w:val="00A32A67"/>
    <w:rsid w:val="00A338B5"/>
    <w:rsid w:val="00A34141"/>
    <w:rsid w:val="00A375A4"/>
    <w:rsid w:val="00A40FDD"/>
    <w:rsid w:val="00A42BDC"/>
    <w:rsid w:val="00A45F67"/>
    <w:rsid w:val="00A500A7"/>
    <w:rsid w:val="00A510E1"/>
    <w:rsid w:val="00A51289"/>
    <w:rsid w:val="00A52261"/>
    <w:rsid w:val="00A52A1E"/>
    <w:rsid w:val="00A52B67"/>
    <w:rsid w:val="00A5413A"/>
    <w:rsid w:val="00A54C66"/>
    <w:rsid w:val="00A54D6C"/>
    <w:rsid w:val="00A56D90"/>
    <w:rsid w:val="00A6039F"/>
    <w:rsid w:val="00A6255A"/>
    <w:rsid w:val="00A633D9"/>
    <w:rsid w:val="00A639B1"/>
    <w:rsid w:val="00A67579"/>
    <w:rsid w:val="00A70A86"/>
    <w:rsid w:val="00A7148F"/>
    <w:rsid w:val="00A728A1"/>
    <w:rsid w:val="00A72E6C"/>
    <w:rsid w:val="00A73CA4"/>
    <w:rsid w:val="00A74CE7"/>
    <w:rsid w:val="00A7601B"/>
    <w:rsid w:val="00A7602D"/>
    <w:rsid w:val="00A76AEC"/>
    <w:rsid w:val="00A8022C"/>
    <w:rsid w:val="00A830CA"/>
    <w:rsid w:val="00A83CB0"/>
    <w:rsid w:val="00A862F2"/>
    <w:rsid w:val="00A864F2"/>
    <w:rsid w:val="00A8779A"/>
    <w:rsid w:val="00A902C1"/>
    <w:rsid w:val="00A91D13"/>
    <w:rsid w:val="00A92BAE"/>
    <w:rsid w:val="00A941E3"/>
    <w:rsid w:val="00A94F07"/>
    <w:rsid w:val="00A95C2B"/>
    <w:rsid w:val="00AA0DEE"/>
    <w:rsid w:val="00AA27A4"/>
    <w:rsid w:val="00AA5D7F"/>
    <w:rsid w:val="00AA628C"/>
    <w:rsid w:val="00AA69BB"/>
    <w:rsid w:val="00AB042A"/>
    <w:rsid w:val="00AB0F05"/>
    <w:rsid w:val="00AB330B"/>
    <w:rsid w:val="00AB6966"/>
    <w:rsid w:val="00AB7CE2"/>
    <w:rsid w:val="00AC2CDD"/>
    <w:rsid w:val="00AC5DF7"/>
    <w:rsid w:val="00AC5F35"/>
    <w:rsid w:val="00AD391F"/>
    <w:rsid w:val="00AD7E7B"/>
    <w:rsid w:val="00AE0552"/>
    <w:rsid w:val="00AE50B9"/>
    <w:rsid w:val="00AE58AA"/>
    <w:rsid w:val="00AE7D4F"/>
    <w:rsid w:val="00AF4844"/>
    <w:rsid w:val="00AF6F82"/>
    <w:rsid w:val="00B00586"/>
    <w:rsid w:val="00B013E4"/>
    <w:rsid w:val="00B03906"/>
    <w:rsid w:val="00B0599E"/>
    <w:rsid w:val="00B05DBE"/>
    <w:rsid w:val="00B123A9"/>
    <w:rsid w:val="00B12D5C"/>
    <w:rsid w:val="00B13722"/>
    <w:rsid w:val="00B13D68"/>
    <w:rsid w:val="00B143F4"/>
    <w:rsid w:val="00B1472A"/>
    <w:rsid w:val="00B14D01"/>
    <w:rsid w:val="00B14EF3"/>
    <w:rsid w:val="00B173E2"/>
    <w:rsid w:val="00B17A50"/>
    <w:rsid w:val="00B2096D"/>
    <w:rsid w:val="00B2203F"/>
    <w:rsid w:val="00B2460E"/>
    <w:rsid w:val="00B25AEB"/>
    <w:rsid w:val="00B30B10"/>
    <w:rsid w:val="00B3270B"/>
    <w:rsid w:val="00B32740"/>
    <w:rsid w:val="00B32EC0"/>
    <w:rsid w:val="00B35165"/>
    <w:rsid w:val="00B37AA8"/>
    <w:rsid w:val="00B44B8E"/>
    <w:rsid w:val="00B46286"/>
    <w:rsid w:val="00B50BED"/>
    <w:rsid w:val="00B51182"/>
    <w:rsid w:val="00B51870"/>
    <w:rsid w:val="00B525F1"/>
    <w:rsid w:val="00B52F99"/>
    <w:rsid w:val="00B55D50"/>
    <w:rsid w:val="00B5606D"/>
    <w:rsid w:val="00B561F4"/>
    <w:rsid w:val="00B5697A"/>
    <w:rsid w:val="00B572DC"/>
    <w:rsid w:val="00B60DFA"/>
    <w:rsid w:val="00B617F7"/>
    <w:rsid w:val="00B62ED1"/>
    <w:rsid w:val="00B637E7"/>
    <w:rsid w:val="00B6611D"/>
    <w:rsid w:val="00B71BA9"/>
    <w:rsid w:val="00B73C50"/>
    <w:rsid w:val="00B74569"/>
    <w:rsid w:val="00B74EE1"/>
    <w:rsid w:val="00B755DD"/>
    <w:rsid w:val="00B818E7"/>
    <w:rsid w:val="00B8486C"/>
    <w:rsid w:val="00B84D16"/>
    <w:rsid w:val="00B863BE"/>
    <w:rsid w:val="00B865D2"/>
    <w:rsid w:val="00B92669"/>
    <w:rsid w:val="00B93EF5"/>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109DD"/>
    <w:rsid w:val="00C1175B"/>
    <w:rsid w:val="00C11892"/>
    <w:rsid w:val="00C11E44"/>
    <w:rsid w:val="00C1227E"/>
    <w:rsid w:val="00C15433"/>
    <w:rsid w:val="00C1743C"/>
    <w:rsid w:val="00C20F21"/>
    <w:rsid w:val="00C21718"/>
    <w:rsid w:val="00C22037"/>
    <w:rsid w:val="00C23D6E"/>
    <w:rsid w:val="00C24103"/>
    <w:rsid w:val="00C24FEE"/>
    <w:rsid w:val="00C3130B"/>
    <w:rsid w:val="00C321FC"/>
    <w:rsid w:val="00C33649"/>
    <w:rsid w:val="00C35191"/>
    <w:rsid w:val="00C359AB"/>
    <w:rsid w:val="00C359B7"/>
    <w:rsid w:val="00C45360"/>
    <w:rsid w:val="00C465A0"/>
    <w:rsid w:val="00C4700B"/>
    <w:rsid w:val="00C51F2F"/>
    <w:rsid w:val="00C53E42"/>
    <w:rsid w:val="00C54775"/>
    <w:rsid w:val="00C56A0C"/>
    <w:rsid w:val="00C57B02"/>
    <w:rsid w:val="00C65348"/>
    <w:rsid w:val="00C657C5"/>
    <w:rsid w:val="00C65DD4"/>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7E95"/>
    <w:rsid w:val="00CA5912"/>
    <w:rsid w:val="00CA6212"/>
    <w:rsid w:val="00CB16A4"/>
    <w:rsid w:val="00CB4429"/>
    <w:rsid w:val="00CB4876"/>
    <w:rsid w:val="00CC0FF6"/>
    <w:rsid w:val="00CC410B"/>
    <w:rsid w:val="00CC4EEE"/>
    <w:rsid w:val="00CC525E"/>
    <w:rsid w:val="00CC5D9C"/>
    <w:rsid w:val="00CC6190"/>
    <w:rsid w:val="00CC6AD5"/>
    <w:rsid w:val="00CC6C11"/>
    <w:rsid w:val="00CD0571"/>
    <w:rsid w:val="00CD1A5F"/>
    <w:rsid w:val="00CD32D4"/>
    <w:rsid w:val="00CD58B4"/>
    <w:rsid w:val="00CD71DD"/>
    <w:rsid w:val="00CE1449"/>
    <w:rsid w:val="00CE3F7C"/>
    <w:rsid w:val="00CE52E5"/>
    <w:rsid w:val="00CE6756"/>
    <w:rsid w:val="00CF15E8"/>
    <w:rsid w:val="00CF1602"/>
    <w:rsid w:val="00CF166C"/>
    <w:rsid w:val="00CF4484"/>
    <w:rsid w:val="00CF5D57"/>
    <w:rsid w:val="00CF5DD0"/>
    <w:rsid w:val="00CF6183"/>
    <w:rsid w:val="00D0156D"/>
    <w:rsid w:val="00D03751"/>
    <w:rsid w:val="00D03C26"/>
    <w:rsid w:val="00D03DE5"/>
    <w:rsid w:val="00D119AD"/>
    <w:rsid w:val="00D14766"/>
    <w:rsid w:val="00D15223"/>
    <w:rsid w:val="00D15EE6"/>
    <w:rsid w:val="00D232C6"/>
    <w:rsid w:val="00D248B4"/>
    <w:rsid w:val="00D276A7"/>
    <w:rsid w:val="00D277FF"/>
    <w:rsid w:val="00D27937"/>
    <w:rsid w:val="00D27A5A"/>
    <w:rsid w:val="00D27F50"/>
    <w:rsid w:val="00D30777"/>
    <w:rsid w:val="00D331EC"/>
    <w:rsid w:val="00D34F6F"/>
    <w:rsid w:val="00D35F28"/>
    <w:rsid w:val="00D373B3"/>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4F34"/>
    <w:rsid w:val="00D77F27"/>
    <w:rsid w:val="00D80A96"/>
    <w:rsid w:val="00D81AC5"/>
    <w:rsid w:val="00D82E31"/>
    <w:rsid w:val="00D831C6"/>
    <w:rsid w:val="00D83E65"/>
    <w:rsid w:val="00D8548F"/>
    <w:rsid w:val="00D864FA"/>
    <w:rsid w:val="00D866E3"/>
    <w:rsid w:val="00D86D5B"/>
    <w:rsid w:val="00D875EC"/>
    <w:rsid w:val="00D879BD"/>
    <w:rsid w:val="00D90108"/>
    <w:rsid w:val="00D9036F"/>
    <w:rsid w:val="00D9053E"/>
    <w:rsid w:val="00D916B8"/>
    <w:rsid w:val="00D93F1A"/>
    <w:rsid w:val="00D948D9"/>
    <w:rsid w:val="00D95C42"/>
    <w:rsid w:val="00D960E2"/>
    <w:rsid w:val="00D961C4"/>
    <w:rsid w:val="00D96B31"/>
    <w:rsid w:val="00DA121C"/>
    <w:rsid w:val="00DA2656"/>
    <w:rsid w:val="00DA3537"/>
    <w:rsid w:val="00DA4EE3"/>
    <w:rsid w:val="00DA639A"/>
    <w:rsid w:val="00DA7307"/>
    <w:rsid w:val="00DA7551"/>
    <w:rsid w:val="00DA7C6C"/>
    <w:rsid w:val="00DB0FA9"/>
    <w:rsid w:val="00DB1743"/>
    <w:rsid w:val="00DB48C2"/>
    <w:rsid w:val="00DC0BDA"/>
    <w:rsid w:val="00DC1075"/>
    <w:rsid w:val="00DC1458"/>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3116C"/>
    <w:rsid w:val="00E3449B"/>
    <w:rsid w:val="00E374AB"/>
    <w:rsid w:val="00E504AA"/>
    <w:rsid w:val="00E50E9C"/>
    <w:rsid w:val="00E51923"/>
    <w:rsid w:val="00E52354"/>
    <w:rsid w:val="00E52A31"/>
    <w:rsid w:val="00E5304F"/>
    <w:rsid w:val="00E5461A"/>
    <w:rsid w:val="00E55760"/>
    <w:rsid w:val="00E565AD"/>
    <w:rsid w:val="00E6179A"/>
    <w:rsid w:val="00E62481"/>
    <w:rsid w:val="00E64D97"/>
    <w:rsid w:val="00E70AF9"/>
    <w:rsid w:val="00E7272D"/>
    <w:rsid w:val="00E7319A"/>
    <w:rsid w:val="00E735D1"/>
    <w:rsid w:val="00E7461B"/>
    <w:rsid w:val="00E74D35"/>
    <w:rsid w:val="00E75431"/>
    <w:rsid w:val="00E76845"/>
    <w:rsid w:val="00E830B4"/>
    <w:rsid w:val="00E84F13"/>
    <w:rsid w:val="00E925BB"/>
    <w:rsid w:val="00E9288A"/>
    <w:rsid w:val="00E92A57"/>
    <w:rsid w:val="00E93422"/>
    <w:rsid w:val="00EA3BCA"/>
    <w:rsid w:val="00EA60FF"/>
    <w:rsid w:val="00EB1531"/>
    <w:rsid w:val="00EB1730"/>
    <w:rsid w:val="00EB227D"/>
    <w:rsid w:val="00EB2CFA"/>
    <w:rsid w:val="00EB3CE6"/>
    <w:rsid w:val="00EB67EA"/>
    <w:rsid w:val="00EC230C"/>
    <w:rsid w:val="00EC2575"/>
    <w:rsid w:val="00EC5AFD"/>
    <w:rsid w:val="00EC611E"/>
    <w:rsid w:val="00EC66A9"/>
    <w:rsid w:val="00ED008F"/>
    <w:rsid w:val="00ED01DD"/>
    <w:rsid w:val="00ED0918"/>
    <w:rsid w:val="00ED652B"/>
    <w:rsid w:val="00ED6AFC"/>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238E"/>
    <w:rsid w:val="00F3284A"/>
    <w:rsid w:val="00F34520"/>
    <w:rsid w:val="00F345BD"/>
    <w:rsid w:val="00F36295"/>
    <w:rsid w:val="00F3713D"/>
    <w:rsid w:val="00F44CB6"/>
    <w:rsid w:val="00F46BFF"/>
    <w:rsid w:val="00F47E46"/>
    <w:rsid w:val="00F50E31"/>
    <w:rsid w:val="00F5298A"/>
    <w:rsid w:val="00F5377E"/>
    <w:rsid w:val="00F53901"/>
    <w:rsid w:val="00F55E83"/>
    <w:rsid w:val="00F5741F"/>
    <w:rsid w:val="00F60C54"/>
    <w:rsid w:val="00F61D52"/>
    <w:rsid w:val="00F6236E"/>
    <w:rsid w:val="00F62EFC"/>
    <w:rsid w:val="00F63F8C"/>
    <w:rsid w:val="00F640BF"/>
    <w:rsid w:val="00F6519A"/>
    <w:rsid w:val="00F704F7"/>
    <w:rsid w:val="00F70F8C"/>
    <w:rsid w:val="00F71A6F"/>
    <w:rsid w:val="00F71E23"/>
    <w:rsid w:val="00F74AF0"/>
    <w:rsid w:val="00F752AB"/>
    <w:rsid w:val="00F76F20"/>
    <w:rsid w:val="00F77ECA"/>
    <w:rsid w:val="00F80D92"/>
    <w:rsid w:val="00F836D7"/>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B21D4"/>
    <w:rsid w:val="00FB3BF5"/>
    <w:rsid w:val="00FB3EEE"/>
    <w:rsid w:val="00FB4612"/>
    <w:rsid w:val="00FB55DE"/>
    <w:rsid w:val="00FB7180"/>
    <w:rsid w:val="00FC2E4F"/>
    <w:rsid w:val="00FC5449"/>
    <w:rsid w:val="00FC6E7F"/>
    <w:rsid w:val="00FC7BE7"/>
    <w:rsid w:val="00FD439B"/>
    <w:rsid w:val="00FD5F78"/>
    <w:rsid w:val="00FD6714"/>
    <w:rsid w:val="00FD6DF0"/>
    <w:rsid w:val="00FD7267"/>
    <w:rsid w:val="00FE36A7"/>
    <w:rsid w:val="00FE3E9E"/>
    <w:rsid w:val="00FF0408"/>
    <w:rsid w:val="00FF05B2"/>
    <w:rsid w:val="00FF1EF1"/>
    <w:rsid w:val="00FF2A0E"/>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F36E25"/>
  <w15:docId w15:val="{313E8982-86F6-4327-8362-9F1126B7A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0787"/>
    <w:pPr>
      <w:spacing w:after="200" w:line="276" w:lineRule="auto"/>
    </w:pPr>
    <w:rPr>
      <w:rFonts w:ascii="Times New Roman" w:eastAsiaTheme="minorHAnsi" w:hAnsi="Times New Roman" w:cstheme="minorBidi"/>
      <w:sz w:val="24"/>
      <w:lang w:eastAsia="en-US"/>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2"/>
      </w:numPr>
      <w:spacing w:before="120" w:after="120" w:line="240" w:lineRule="exact"/>
      <w:contextualSpacing/>
    </w:p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szCs w:val="21"/>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pPr>
    <w:rPr>
      <w:bC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pPr>
    <w:rPr>
      <w:szCs w:val="14"/>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pPr>
    <w:rPr>
      <w:rFonts w:cs="Arial"/>
      <w:b/>
      <w:color w:val="0000DC"/>
      <w:sz w:val="16"/>
      <w:szCs w:val="16"/>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C24FEE"/>
    <w:pPr>
      <w:tabs>
        <w:tab w:val="right" w:leader="dot" w:pos="9174"/>
      </w:tabs>
      <w:spacing w:after="120" w:line="240" w:lineRule="auto"/>
      <w:ind w:left="567"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styleId="Nevyeenzmnka">
    <w:name w:val="Unresolved Mention"/>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character" w:customStyle="1" w:styleId="thin">
    <w:name w:val="thin"/>
    <w:basedOn w:val="Standardnpsmoodstavce"/>
    <w:rsid w:val="00947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5907">
      <w:bodyDiv w:val="1"/>
      <w:marLeft w:val="0"/>
      <w:marRight w:val="0"/>
      <w:marTop w:val="0"/>
      <w:marBottom w:val="0"/>
      <w:divBdr>
        <w:top w:val="none" w:sz="0" w:space="0" w:color="auto"/>
        <w:left w:val="none" w:sz="0" w:space="0" w:color="auto"/>
        <w:bottom w:val="none" w:sz="0" w:space="0" w:color="auto"/>
        <w:right w:val="none" w:sz="0" w:space="0" w:color="auto"/>
      </w:divBdr>
    </w:div>
    <w:div w:id="86120221">
      <w:bodyDiv w:val="1"/>
      <w:marLeft w:val="0"/>
      <w:marRight w:val="0"/>
      <w:marTop w:val="0"/>
      <w:marBottom w:val="0"/>
      <w:divBdr>
        <w:top w:val="none" w:sz="0" w:space="0" w:color="auto"/>
        <w:left w:val="none" w:sz="0" w:space="0" w:color="auto"/>
        <w:bottom w:val="none" w:sz="0" w:space="0" w:color="auto"/>
        <w:right w:val="none" w:sz="0" w:space="0" w:color="auto"/>
      </w:divBdr>
    </w:div>
    <w:div w:id="98108108">
      <w:bodyDiv w:val="1"/>
      <w:marLeft w:val="0"/>
      <w:marRight w:val="0"/>
      <w:marTop w:val="0"/>
      <w:marBottom w:val="0"/>
      <w:divBdr>
        <w:top w:val="none" w:sz="0" w:space="0" w:color="auto"/>
        <w:left w:val="none" w:sz="0" w:space="0" w:color="auto"/>
        <w:bottom w:val="none" w:sz="0" w:space="0" w:color="auto"/>
        <w:right w:val="none" w:sz="0" w:space="0" w:color="auto"/>
      </w:divBdr>
    </w:div>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306789348">
      <w:bodyDiv w:val="1"/>
      <w:marLeft w:val="0"/>
      <w:marRight w:val="0"/>
      <w:marTop w:val="0"/>
      <w:marBottom w:val="0"/>
      <w:divBdr>
        <w:top w:val="none" w:sz="0" w:space="0" w:color="auto"/>
        <w:left w:val="none" w:sz="0" w:space="0" w:color="auto"/>
        <w:bottom w:val="none" w:sz="0" w:space="0" w:color="auto"/>
        <w:right w:val="none" w:sz="0" w:space="0" w:color="auto"/>
      </w:divBdr>
    </w:div>
    <w:div w:id="324553885">
      <w:bodyDiv w:val="1"/>
      <w:marLeft w:val="0"/>
      <w:marRight w:val="0"/>
      <w:marTop w:val="0"/>
      <w:marBottom w:val="0"/>
      <w:divBdr>
        <w:top w:val="none" w:sz="0" w:space="0" w:color="auto"/>
        <w:left w:val="none" w:sz="0" w:space="0" w:color="auto"/>
        <w:bottom w:val="none" w:sz="0" w:space="0" w:color="auto"/>
        <w:right w:val="none" w:sz="0" w:space="0" w:color="auto"/>
      </w:divBdr>
    </w:div>
    <w:div w:id="354228978">
      <w:bodyDiv w:val="1"/>
      <w:marLeft w:val="0"/>
      <w:marRight w:val="0"/>
      <w:marTop w:val="0"/>
      <w:marBottom w:val="0"/>
      <w:divBdr>
        <w:top w:val="none" w:sz="0" w:space="0" w:color="auto"/>
        <w:left w:val="none" w:sz="0" w:space="0" w:color="auto"/>
        <w:bottom w:val="none" w:sz="0" w:space="0" w:color="auto"/>
        <w:right w:val="none" w:sz="0" w:space="0" w:color="auto"/>
      </w:divBdr>
    </w:div>
    <w:div w:id="452672352">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495269352">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34718234">
      <w:bodyDiv w:val="1"/>
      <w:marLeft w:val="0"/>
      <w:marRight w:val="0"/>
      <w:marTop w:val="0"/>
      <w:marBottom w:val="0"/>
      <w:divBdr>
        <w:top w:val="none" w:sz="0" w:space="0" w:color="auto"/>
        <w:left w:val="none" w:sz="0" w:space="0" w:color="auto"/>
        <w:bottom w:val="none" w:sz="0" w:space="0" w:color="auto"/>
        <w:right w:val="none" w:sz="0" w:space="0" w:color="auto"/>
      </w:divBdr>
    </w:div>
    <w:div w:id="682243879">
      <w:bodyDiv w:val="1"/>
      <w:marLeft w:val="0"/>
      <w:marRight w:val="0"/>
      <w:marTop w:val="0"/>
      <w:marBottom w:val="0"/>
      <w:divBdr>
        <w:top w:val="none" w:sz="0" w:space="0" w:color="auto"/>
        <w:left w:val="none" w:sz="0" w:space="0" w:color="auto"/>
        <w:bottom w:val="none" w:sz="0" w:space="0" w:color="auto"/>
        <w:right w:val="none" w:sz="0" w:space="0" w:color="auto"/>
      </w:divBdr>
    </w:div>
    <w:div w:id="754326419">
      <w:bodyDiv w:val="1"/>
      <w:marLeft w:val="0"/>
      <w:marRight w:val="0"/>
      <w:marTop w:val="0"/>
      <w:marBottom w:val="0"/>
      <w:divBdr>
        <w:top w:val="none" w:sz="0" w:space="0" w:color="auto"/>
        <w:left w:val="none" w:sz="0" w:space="0" w:color="auto"/>
        <w:bottom w:val="none" w:sz="0" w:space="0" w:color="auto"/>
        <w:right w:val="none" w:sz="0" w:space="0" w:color="auto"/>
      </w:divBdr>
    </w:div>
    <w:div w:id="760495493">
      <w:bodyDiv w:val="1"/>
      <w:marLeft w:val="0"/>
      <w:marRight w:val="0"/>
      <w:marTop w:val="0"/>
      <w:marBottom w:val="0"/>
      <w:divBdr>
        <w:top w:val="none" w:sz="0" w:space="0" w:color="auto"/>
        <w:left w:val="none" w:sz="0" w:space="0" w:color="auto"/>
        <w:bottom w:val="none" w:sz="0" w:space="0" w:color="auto"/>
        <w:right w:val="none" w:sz="0" w:space="0" w:color="auto"/>
      </w:divBdr>
    </w:div>
    <w:div w:id="785080764">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27791902">
      <w:bodyDiv w:val="1"/>
      <w:marLeft w:val="0"/>
      <w:marRight w:val="0"/>
      <w:marTop w:val="0"/>
      <w:marBottom w:val="0"/>
      <w:divBdr>
        <w:top w:val="none" w:sz="0" w:space="0" w:color="auto"/>
        <w:left w:val="none" w:sz="0" w:space="0" w:color="auto"/>
        <w:bottom w:val="none" w:sz="0" w:space="0" w:color="auto"/>
        <w:right w:val="none" w:sz="0" w:space="0" w:color="auto"/>
      </w:divBdr>
    </w:div>
    <w:div w:id="835799364">
      <w:bodyDiv w:val="1"/>
      <w:marLeft w:val="0"/>
      <w:marRight w:val="0"/>
      <w:marTop w:val="0"/>
      <w:marBottom w:val="0"/>
      <w:divBdr>
        <w:top w:val="none" w:sz="0" w:space="0" w:color="auto"/>
        <w:left w:val="none" w:sz="0" w:space="0" w:color="auto"/>
        <w:bottom w:val="none" w:sz="0" w:space="0" w:color="auto"/>
        <w:right w:val="none" w:sz="0" w:space="0" w:color="auto"/>
      </w:divBdr>
    </w:div>
    <w:div w:id="866603786">
      <w:bodyDiv w:val="1"/>
      <w:marLeft w:val="0"/>
      <w:marRight w:val="0"/>
      <w:marTop w:val="0"/>
      <w:marBottom w:val="0"/>
      <w:divBdr>
        <w:top w:val="none" w:sz="0" w:space="0" w:color="auto"/>
        <w:left w:val="none" w:sz="0" w:space="0" w:color="auto"/>
        <w:bottom w:val="none" w:sz="0" w:space="0" w:color="auto"/>
        <w:right w:val="none" w:sz="0" w:space="0" w:color="auto"/>
      </w:divBdr>
    </w:div>
    <w:div w:id="869225103">
      <w:bodyDiv w:val="1"/>
      <w:marLeft w:val="0"/>
      <w:marRight w:val="0"/>
      <w:marTop w:val="0"/>
      <w:marBottom w:val="0"/>
      <w:divBdr>
        <w:top w:val="none" w:sz="0" w:space="0" w:color="auto"/>
        <w:left w:val="none" w:sz="0" w:space="0" w:color="auto"/>
        <w:bottom w:val="none" w:sz="0" w:space="0" w:color="auto"/>
        <w:right w:val="none" w:sz="0" w:space="0" w:color="auto"/>
      </w:divBdr>
      <w:divsChild>
        <w:div w:id="1065105019">
          <w:marLeft w:val="0"/>
          <w:marRight w:val="0"/>
          <w:marTop w:val="0"/>
          <w:marBottom w:val="0"/>
          <w:divBdr>
            <w:top w:val="none" w:sz="0" w:space="0" w:color="auto"/>
            <w:left w:val="none" w:sz="0" w:space="0" w:color="auto"/>
            <w:bottom w:val="none" w:sz="0" w:space="0" w:color="auto"/>
            <w:right w:val="none" w:sz="0" w:space="0" w:color="auto"/>
          </w:divBdr>
          <w:divsChild>
            <w:div w:id="494492573">
              <w:marLeft w:val="0"/>
              <w:marRight w:val="0"/>
              <w:marTop w:val="0"/>
              <w:marBottom w:val="0"/>
              <w:divBdr>
                <w:top w:val="none" w:sz="0" w:space="0" w:color="auto"/>
                <w:left w:val="none" w:sz="0" w:space="0" w:color="auto"/>
                <w:bottom w:val="none" w:sz="0" w:space="0" w:color="auto"/>
                <w:right w:val="none" w:sz="0" w:space="0" w:color="auto"/>
              </w:divBdr>
              <w:divsChild>
                <w:div w:id="3670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691064">
      <w:bodyDiv w:val="1"/>
      <w:marLeft w:val="0"/>
      <w:marRight w:val="0"/>
      <w:marTop w:val="0"/>
      <w:marBottom w:val="0"/>
      <w:divBdr>
        <w:top w:val="none" w:sz="0" w:space="0" w:color="auto"/>
        <w:left w:val="none" w:sz="0" w:space="0" w:color="auto"/>
        <w:bottom w:val="none" w:sz="0" w:space="0" w:color="auto"/>
        <w:right w:val="none" w:sz="0" w:space="0" w:color="auto"/>
      </w:divBdr>
    </w:div>
    <w:div w:id="1052265539">
      <w:bodyDiv w:val="1"/>
      <w:marLeft w:val="0"/>
      <w:marRight w:val="0"/>
      <w:marTop w:val="0"/>
      <w:marBottom w:val="0"/>
      <w:divBdr>
        <w:top w:val="none" w:sz="0" w:space="0" w:color="auto"/>
        <w:left w:val="none" w:sz="0" w:space="0" w:color="auto"/>
        <w:bottom w:val="none" w:sz="0" w:space="0" w:color="auto"/>
        <w:right w:val="none" w:sz="0" w:space="0" w:color="auto"/>
      </w:divBdr>
    </w:div>
    <w:div w:id="1102536144">
      <w:bodyDiv w:val="1"/>
      <w:marLeft w:val="0"/>
      <w:marRight w:val="0"/>
      <w:marTop w:val="0"/>
      <w:marBottom w:val="0"/>
      <w:divBdr>
        <w:top w:val="none" w:sz="0" w:space="0" w:color="auto"/>
        <w:left w:val="none" w:sz="0" w:space="0" w:color="auto"/>
        <w:bottom w:val="none" w:sz="0" w:space="0" w:color="auto"/>
        <w:right w:val="none" w:sz="0" w:space="0" w:color="auto"/>
      </w:divBdr>
    </w:div>
    <w:div w:id="1109666591">
      <w:bodyDiv w:val="1"/>
      <w:marLeft w:val="0"/>
      <w:marRight w:val="0"/>
      <w:marTop w:val="0"/>
      <w:marBottom w:val="0"/>
      <w:divBdr>
        <w:top w:val="none" w:sz="0" w:space="0" w:color="auto"/>
        <w:left w:val="none" w:sz="0" w:space="0" w:color="auto"/>
        <w:bottom w:val="none" w:sz="0" w:space="0" w:color="auto"/>
        <w:right w:val="none" w:sz="0" w:space="0" w:color="auto"/>
      </w:divBdr>
    </w:div>
    <w:div w:id="1189877147">
      <w:bodyDiv w:val="1"/>
      <w:marLeft w:val="0"/>
      <w:marRight w:val="0"/>
      <w:marTop w:val="0"/>
      <w:marBottom w:val="0"/>
      <w:divBdr>
        <w:top w:val="none" w:sz="0" w:space="0" w:color="auto"/>
        <w:left w:val="none" w:sz="0" w:space="0" w:color="auto"/>
        <w:bottom w:val="none" w:sz="0" w:space="0" w:color="auto"/>
        <w:right w:val="none" w:sz="0" w:space="0" w:color="auto"/>
      </w:divBdr>
    </w:div>
    <w:div w:id="1236624966">
      <w:bodyDiv w:val="1"/>
      <w:marLeft w:val="0"/>
      <w:marRight w:val="0"/>
      <w:marTop w:val="0"/>
      <w:marBottom w:val="0"/>
      <w:divBdr>
        <w:top w:val="none" w:sz="0" w:space="0" w:color="auto"/>
        <w:left w:val="none" w:sz="0" w:space="0" w:color="auto"/>
        <w:bottom w:val="none" w:sz="0" w:space="0" w:color="auto"/>
        <w:right w:val="none" w:sz="0" w:space="0" w:color="auto"/>
      </w:divBdr>
    </w:div>
    <w:div w:id="1247573949">
      <w:bodyDiv w:val="1"/>
      <w:marLeft w:val="0"/>
      <w:marRight w:val="0"/>
      <w:marTop w:val="0"/>
      <w:marBottom w:val="0"/>
      <w:divBdr>
        <w:top w:val="none" w:sz="0" w:space="0" w:color="auto"/>
        <w:left w:val="none" w:sz="0" w:space="0" w:color="auto"/>
        <w:bottom w:val="none" w:sz="0" w:space="0" w:color="auto"/>
        <w:right w:val="none" w:sz="0" w:space="0" w:color="auto"/>
      </w:divBdr>
      <w:divsChild>
        <w:div w:id="1197498580">
          <w:marLeft w:val="0"/>
          <w:marRight w:val="0"/>
          <w:marTop w:val="0"/>
          <w:marBottom w:val="0"/>
          <w:divBdr>
            <w:top w:val="none" w:sz="0" w:space="0" w:color="auto"/>
            <w:left w:val="none" w:sz="0" w:space="0" w:color="auto"/>
            <w:bottom w:val="none" w:sz="0" w:space="0" w:color="auto"/>
            <w:right w:val="none" w:sz="0" w:space="0" w:color="auto"/>
          </w:divBdr>
          <w:divsChild>
            <w:div w:id="719405212">
              <w:marLeft w:val="0"/>
              <w:marRight w:val="0"/>
              <w:marTop w:val="0"/>
              <w:marBottom w:val="0"/>
              <w:divBdr>
                <w:top w:val="none" w:sz="0" w:space="0" w:color="auto"/>
                <w:left w:val="none" w:sz="0" w:space="0" w:color="auto"/>
                <w:bottom w:val="none" w:sz="0" w:space="0" w:color="auto"/>
                <w:right w:val="none" w:sz="0" w:space="0" w:color="auto"/>
              </w:divBdr>
              <w:divsChild>
                <w:div w:id="6106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40525">
      <w:bodyDiv w:val="1"/>
      <w:marLeft w:val="0"/>
      <w:marRight w:val="0"/>
      <w:marTop w:val="0"/>
      <w:marBottom w:val="0"/>
      <w:divBdr>
        <w:top w:val="none" w:sz="0" w:space="0" w:color="auto"/>
        <w:left w:val="none" w:sz="0" w:space="0" w:color="auto"/>
        <w:bottom w:val="none" w:sz="0" w:space="0" w:color="auto"/>
        <w:right w:val="none" w:sz="0" w:space="0" w:color="auto"/>
      </w:divBdr>
    </w:div>
    <w:div w:id="1305626423">
      <w:bodyDiv w:val="1"/>
      <w:marLeft w:val="0"/>
      <w:marRight w:val="0"/>
      <w:marTop w:val="0"/>
      <w:marBottom w:val="0"/>
      <w:divBdr>
        <w:top w:val="none" w:sz="0" w:space="0" w:color="auto"/>
        <w:left w:val="none" w:sz="0" w:space="0" w:color="auto"/>
        <w:bottom w:val="none" w:sz="0" w:space="0" w:color="auto"/>
        <w:right w:val="none" w:sz="0" w:space="0" w:color="auto"/>
      </w:divBdr>
    </w:div>
    <w:div w:id="1361738818">
      <w:bodyDiv w:val="1"/>
      <w:marLeft w:val="0"/>
      <w:marRight w:val="0"/>
      <w:marTop w:val="0"/>
      <w:marBottom w:val="0"/>
      <w:divBdr>
        <w:top w:val="none" w:sz="0" w:space="0" w:color="auto"/>
        <w:left w:val="none" w:sz="0" w:space="0" w:color="auto"/>
        <w:bottom w:val="none" w:sz="0" w:space="0" w:color="auto"/>
        <w:right w:val="none" w:sz="0" w:space="0" w:color="auto"/>
      </w:divBdr>
    </w:div>
    <w:div w:id="1460998923">
      <w:bodyDiv w:val="1"/>
      <w:marLeft w:val="0"/>
      <w:marRight w:val="0"/>
      <w:marTop w:val="0"/>
      <w:marBottom w:val="0"/>
      <w:divBdr>
        <w:top w:val="none" w:sz="0" w:space="0" w:color="auto"/>
        <w:left w:val="none" w:sz="0" w:space="0" w:color="auto"/>
        <w:bottom w:val="none" w:sz="0" w:space="0" w:color="auto"/>
        <w:right w:val="none" w:sz="0" w:space="0" w:color="auto"/>
      </w:divBdr>
    </w:div>
    <w:div w:id="1470132410">
      <w:bodyDiv w:val="1"/>
      <w:marLeft w:val="0"/>
      <w:marRight w:val="0"/>
      <w:marTop w:val="0"/>
      <w:marBottom w:val="0"/>
      <w:divBdr>
        <w:top w:val="none" w:sz="0" w:space="0" w:color="auto"/>
        <w:left w:val="none" w:sz="0" w:space="0" w:color="auto"/>
        <w:bottom w:val="none" w:sz="0" w:space="0" w:color="auto"/>
        <w:right w:val="none" w:sz="0" w:space="0" w:color="auto"/>
      </w:divBdr>
    </w:div>
    <w:div w:id="1490562327">
      <w:bodyDiv w:val="1"/>
      <w:marLeft w:val="0"/>
      <w:marRight w:val="0"/>
      <w:marTop w:val="0"/>
      <w:marBottom w:val="0"/>
      <w:divBdr>
        <w:top w:val="none" w:sz="0" w:space="0" w:color="auto"/>
        <w:left w:val="none" w:sz="0" w:space="0" w:color="auto"/>
        <w:bottom w:val="none" w:sz="0" w:space="0" w:color="auto"/>
        <w:right w:val="none" w:sz="0" w:space="0" w:color="auto"/>
      </w:divBdr>
    </w:div>
    <w:div w:id="1534732116">
      <w:bodyDiv w:val="1"/>
      <w:marLeft w:val="0"/>
      <w:marRight w:val="0"/>
      <w:marTop w:val="0"/>
      <w:marBottom w:val="0"/>
      <w:divBdr>
        <w:top w:val="none" w:sz="0" w:space="0" w:color="auto"/>
        <w:left w:val="none" w:sz="0" w:space="0" w:color="auto"/>
        <w:bottom w:val="none" w:sz="0" w:space="0" w:color="auto"/>
        <w:right w:val="none" w:sz="0" w:space="0" w:color="auto"/>
      </w:divBdr>
    </w:div>
    <w:div w:id="1599825082">
      <w:bodyDiv w:val="1"/>
      <w:marLeft w:val="0"/>
      <w:marRight w:val="0"/>
      <w:marTop w:val="0"/>
      <w:marBottom w:val="0"/>
      <w:divBdr>
        <w:top w:val="none" w:sz="0" w:space="0" w:color="auto"/>
        <w:left w:val="none" w:sz="0" w:space="0" w:color="auto"/>
        <w:bottom w:val="none" w:sz="0" w:space="0" w:color="auto"/>
        <w:right w:val="none" w:sz="0" w:space="0" w:color="auto"/>
      </w:divBdr>
    </w:div>
    <w:div w:id="1624076874">
      <w:bodyDiv w:val="1"/>
      <w:marLeft w:val="0"/>
      <w:marRight w:val="0"/>
      <w:marTop w:val="0"/>
      <w:marBottom w:val="0"/>
      <w:divBdr>
        <w:top w:val="none" w:sz="0" w:space="0" w:color="auto"/>
        <w:left w:val="none" w:sz="0" w:space="0" w:color="auto"/>
        <w:bottom w:val="none" w:sz="0" w:space="0" w:color="auto"/>
        <w:right w:val="none" w:sz="0" w:space="0" w:color="auto"/>
      </w:divBdr>
      <w:divsChild>
        <w:div w:id="1673412261">
          <w:marLeft w:val="0"/>
          <w:marRight w:val="0"/>
          <w:marTop w:val="0"/>
          <w:marBottom w:val="0"/>
          <w:divBdr>
            <w:top w:val="none" w:sz="0" w:space="0" w:color="auto"/>
            <w:left w:val="none" w:sz="0" w:space="0" w:color="auto"/>
            <w:bottom w:val="none" w:sz="0" w:space="0" w:color="auto"/>
            <w:right w:val="none" w:sz="0" w:space="0" w:color="auto"/>
          </w:divBdr>
          <w:divsChild>
            <w:div w:id="1357779755">
              <w:marLeft w:val="0"/>
              <w:marRight w:val="0"/>
              <w:marTop w:val="0"/>
              <w:marBottom w:val="0"/>
              <w:divBdr>
                <w:top w:val="none" w:sz="0" w:space="0" w:color="auto"/>
                <w:left w:val="none" w:sz="0" w:space="0" w:color="auto"/>
                <w:bottom w:val="none" w:sz="0" w:space="0" w:color="auto"/>
                <w:right w:val="none" w:sz="0" w:space="0" w:color="auto"/>
              </w:divBdr>
              <w:divsChild>
                <w:div w:id="465390279">
                  <w:marLeft w:val="0"/>
                  <w:marRight w:val="0"/>
                  <w:marTop w:val="0"/>
                  <w:marBottom w:val="0"/>
                  <w:divBdr>
                    <w:top w:val="none" w:sz="0" w:space="0" w:color="auto"/>
                    <w:left w:val="none" w:sz="0" w:space="0" w:color="auto"/>
                    <w:bottom w:val="none" w:sz="0" w:space="0" w:color="auto"/>
                    <w:right w:val="none" w:sz="0" w:space="0" w:color="auto"/>
                  </w:divBdr>
                  <w:divsChild>
                    <w:div w:id="1244217025">
                      <w:marLeft w:val="0"/>
                      <w:marRight w:val="0"/>
                      <w:marTop w:val="0"/>
                      <w:marBottom w:val="0"/>
                      <w:divBdr>
                        <w:top w:val="none" w:sz="0" w:space="0" w:color="auto"/>
                        <w:left w:val="none" w:sz="0" w:space="0" w:color="auto"/>
                        <w:bottom w:val="none" w:sz="0" w:space="0" w:color="auto"/>
                        <w:right w:val="none" w:sz="0" w:space="0" w:color="auto"/>
                      </w:divBdr>
                      <w:divsChild>
                        <w:div w:id="1706254862">
                          <w:marLeft w:val="0"/>
                          <w:marRight w:val="0"/>
                          <w:marTop w:val="0"/>
                          <w:marBottom w:val="0"/>
                          <w:divBdr>
                            <w:top w:val="none" w:sz="0" w:space="0" w:color="auto"/>
                            <w:left w:val="none" w:sz="0" w:space="0" w:color="auto"/>
                            <w:bottom w:val="none" w:sz="0" w:space="0" w:color="auto"/>
                            <w:right w:val="none" w:sz="0" w:space="0" w:color="auto"/>
                          </w:divBdr>
                          <w:divsChild>
                            <w:div w:id="1544639720">
                              <w:marLeft w:val="0"/>
                              <w:marRight w:val="0"/>
                              <w:marTop w:val="0"/>
                              <w:marBottom w:val="0"/>
                              <w:divBdr>
                                <w:top w:val="none" w:sz="0" w:space="0" w:color="auto"/>
                                <w:left w:val="none" w:sz="0" w:space="0" w:color="auto"/>
                                <w:bottom w:val="none" w:sz="0" w:space="0" w:color="auto"/>
                                <w:right w:val="none" w:sz="0" w:space="0" w:color="auto"/>
                              </w:divBdr>
                              <w:divsChild>
                                <w:div w:id="770197346">
                                  <w:marLeft w:val="0"/>
                                  <w:marRight w:val="0"/>
                                  <w:marTop w:val="0"/>
                                  <w:marBottom w:val="0"/>
                                  <w:divBdr>
                                    <w:top w:val="none" w:sz="0" w:space="0" w:color="auto"/>
                                    <w:left w:val="none" w:sz="0" w:space="0" w:color="auto"/>
                                    <w:bottom w:val="none" w:sz="0" w:space="0" w:color="auto"/>
                                    <w:right w:val="none" w:sz="0" w:space="0" w:color="auto"/>
                                  </w:divBdr>
                                  <w:divsChild>
                                    <w:div w:id="221908544">
                                      <w:marLeft w:val="0"/>
                                      <w:marRight w:val="0"/>
                                      <w:marTop w:val="0"/>
                                      <w:marBottom w:val="0"/>
                                      <w:divBdr>
                                        <w:top w:val="none" w:sz="0" w:space="0" w:color="auto"/>
                                        <w:left w:val="none" w:sz="0" w:space="0" w:color="auto"/>
                                        <w:bottom w:val="none" w:sz="0" w:space="0" w:color="auto"/>
                                        <w:right w:val="none" w:sz="0" w:space="0" w:color="auto"/>
                                      </w:divBdr>
                                    </w:div>
                                    <w:div w:id="2023162788">
                                      <w:marLeft w:val="0"/>
                                      <w:marRight w:val="0"/>
                                      <w:marTop w:val="0"/>
                                      <w:marBottom w:val="0"/>
                                      <w:divBdr>
                                        <w:top w:val="none" w:sz="0" w:space="0" w:color="auto"/>
                                        <w:left w:val="none" w:sz="0" w:space="0" w:color="auto"/>
                                        <w:bottom w:val="none" w:sz="0" w:space="0" w:color="auto"/>
                                        <w:right w:val="none" w:sz="0" w:space="0" w:color="auto"/>
                                      </w:divBdr>
                                      <w:divsChild>
                                        <w:div w:id="117087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2856732">
      <w:bodyDiv w:val="1"/>
      <w:marLeft w:val="0"/>
      <w:marRight w:val="0"/>
      <w:marTop w:val="0"/>
      <w:marBottom w:val="0"/>
      <w:divBdr>
        <w:top w:val="none" w:sz="0" w:space="0" w:color="auto"/>
        <w:left w:val="none" w:sz="0" w:space="0" w:color="auto"/>
        <w:bottom w:val="none" w:sz="0" w:space="0" w:color="auto"/>
        <w:right w:val="none" w:sz="0" w:space="0" w:color="auto"/>
      </w:divBdr>
    </w:div>
    <w:div w:id="1724600821">
      <w:bodyDiv w:val="1"/>
      <w:marLeft w:val="0"/>
      <w:marRight w:val="0"/>
      <w:marTop w:val="0"/>
      <w:marBottom w:val="0"/>
      <w:divBdr>
        <w:top w:val="none" w:sz="0" w:space="0" w:color="auto"/>
        <w:left w:val="none" w:sz="0" w:space="0" w:color="auto"/>
        <w:bottom w:val="none" w:sz="0" w:space="0" w:color="auto"/>
        <w:right w:val="none" w:sz="0" w:space="0" w:color="auto"/>
      </w:divBdr>
    </w:div>
    <w:div w:id="1765414279">
      <w:bodyDiv w:val="1"/>
      <w:marLeft w:val="0"/>
      <w:marRight w:val="0"/>
      <w:marTop w:val="0"/>
      <w:marBottom w:val="0"/>
      <w:divBdr>
        <w:top w:val="none" w:sz="0" w:space="0" w:color="auto"/>
        <w:left w:val="none" w:sz="0" w:space="0" w:color="auto"/>
        <w:bottom w:val="none" w:sz="0" w:space="0" w:color="auto"/>
        <w:right w:val="none" w:sz="0" w:space="0" w:color="auto"/>
      </w:divBdr>
    </w:div>
    <w:div w:id="1784880525">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948464808">
      <w:bodyDiv w:val="1"/>
      <w:marLeft w:val="0"/>
      <w:marRight w:val="0"/>
      <w:marTop w:val="0"/>
      <w:marBottom w:val="0"/>
      <w:divBdr>
        <w:top w:val="none" w:sz="0" w:space="0" w:color="auto"/>
        <w:left w:val="none" w:sz="0" w:space="0" w:color="auto"/>
        <w:bottom w:val="none" w:sz="0" w:space="0" w:color="auto"/>
        <w:right w:val="none" w:sz="0" w:space="0" w:color="auto"/>
      </w:divBdr>
    </w:div>
    <w:div w:id="2029015605">
      <w:bodyDiv w:val="1"/>
      <w:marLeft w:val="0"/>
      <w:marRight w:val="0"/>
      <w:marTop w:val="0"/>
      <w:marBottom w:val="0"/>
      <w:divBdr>
        <w:top w:val="none" w:sz="0" w:space="0" w:color="auto"/>
        <w:left w:val="none" w:sz="0" w:space="0" w:color="auto"/>
        <w:bottom w:val="none" w:sz="0" w:space="0" w:color="auto"/>
        <w:right w:val="none" w:sz="0" w:space="0" w:color="auto"/>
      </w:divBdr>
    </w:div>
    <w:div w:id="212803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s.muni.cz/auth/do/rect/AS/podklady/volebni_obdobi_2021-2023/podklady_pro_277_zasedani_8_4_2024/" TargetMode="External"/><Relationship Id="rId18" Type="http://schemas.openxmlformats.org/officeDocument/2006/relationships/hyperlink" Target="https://is.muni.cz/auth/do/rect/AS/podklady/volebni_obdobi_2021-2023/podklady_pro_273_zasedani_6_11_2023/" TargetMode="External"/><Relationship Id="rId26" Type="http://schemas.openxmlformats.org/officeDocument/2006/relationships/hyperlink" Target="https://is.muni.cz/auth/do/rect/AS/podklady/volebni_obdobi_2021-2023/podklady_pro_265_zasedani_7_11_2022/" TargetMode="External"/><Relationship Id="rId39" Type="http://schemas.openxmlformats.org/officeDocument/2006/relationships/hyperlink" Target="https://is.muni.cz/auth/do/rect/AS/podklady/volebni_obdobi_2021-2023/podklady_pro_256_zasedani_4_10_2021/" TargetMode="External"/><Relationship Id="rId3" Type="http://schemas.openxmlformats.org/officeDocument/2006/relationships/customXml" Target="../customXml/item3.xml"/><Relationship Id="rId21" Type="http://schemas.openxmlformats.org/officeDocument/2006/relationships/hyperlink" Target="https://is.muni.cz/auth/do/rect/AS/podklady/volebni_obdobi_2021-2023/podklady_pro_270_zasedani_15_5_2023/" TargetMode="External"/><Relationship Id="rId34" Type="http://schemas.openxmlformats.org/officeDocument/2006/relationships/hyperlink" Target="https://is.muni.cz/auth/do/rect/AS/podklady/volebni_obdobi_2021-2023/podklady_pro_258_zasedani_6_12_2021/258_Planek_Kotlarska.jpg" TargetMode="External"/><Relationship Id="rId42" Type="http://schemas.openxmlformats.org/officeDocument/2006/relationships/hyperlink" Target="https://forms.office.com/r/r0LsZqMGHM" TargetMode="External"/><Relationship Id="rId47" Type="http://schemas.openxmlformats.org/officeDocument/2006/relationships/hyperlink" Target="https://is.muni.cz/auth/do/rect/AS/podklady/obdobi_2018-2020/podklady_pro_252_zasedani_1_brezna_2021/"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is.muni.cz/auth/do/rect/AS/podklady/volebni_obdobi_2021-2023/podklady_pro_277_zasedani_8_4_2024/" TargetMode="External"/><Relationship Id="rId17" Type="http://schemas.openxmlformats.org/officeDocument/2006/relationships/hyperlink" Target="https://is.muni.cz/auth/do/rect/AS/podklady/volebni_obdobi_2021-2023/podklady_pro_274_zasedani_4_12_2023/" TargetMode="External"/><Relationship Id="rId25" Type="http://schemas.openxmlformats.org/officeDocument/2006/relationships/hyperlink" Target="https://is.muni.cz/auth/do/rect/AS/podklady/volebni_obdobi_2021-2023/podklady_pro_266_zasedani_5_12_2022/" TargetMode="External"/><Relationship Id="rId33" Type="http://schemas.openxmlformats.org/officeDocument/2006/relationships/hyperlink" Target="https://is.muni.cz/auth/do/rect/AS/podklady/volebni_obdobi_2021-2023/podklady_pro_260_zasedani_21_2_2022/" TargetMode="External"/><Relationship Id="rId38" Type="http://schemas.openxmlformats.org/officeDocument/2006/relationships/hyperlink" Target="https://is.muni.cz/auth/do/rect/AS/podklady/volebni_obdobi_2021-2023/podklady_pro_257_zasedani_1_11_2021/" TargetMode="External"/><Relationship Id="rId46" Type="http://schemas.openxmlformats.org/officeDocument/2006/relationships/hyperlink" Target="https://is.muni.cz/go/3wsebn" TargetMode="External"/><Relationship Id="rId2" Type="http://schemas.openxmlformats.org/officeDocument/2006/relationships/customXml" Target="../customXml/item2.xml"/><Relationship Id="rId16" Type="http://schemas.openxmlformats.org/officeDocument/2006/relationships/hyperlink" Target="https://is.muni.cz/auth/do/rect/AS/podklady/volebni_obdobi_2021-2023/podklady_pro_274_zasedani_4_12_2023/" TargetMode="External"/><Relationship Id="rId20" Type="http://schemas.openxmlformats.org/officeDocument/2006/relationships/hyperlink" Target="https://is.muni.cz/auth/do/rect/AS/podklady/volebni_obdobi_2021-2023/podklady_pro_271_zasedani_5_6_2023/" TargetMode="External"/><Relationship Id="rId29" Type="http://schemas.openxmlformats.org/officeDocument/2006/relationships/hyperlink" Target="https://is.muni.cz/auth/do/rect/AS/podklady/volebni_obdobi_2021-2023/podklady_pro_262_zasedani_2_5_2022/" TargetMode="External"/><Relationship Id="rId41" Type="http://schemas.openxmlformats.org/officeDocument/2006/relationships/hyperlink" Target="https://is.muni.cz/auth/do/rect/AS/podklady/volebni_obdobi_2021-2023/podklady_pro_255_zasedani_7_6_2021/"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auth/do/rect/AS/podklady/volebni_obdobi_2024-2027/podklady_pro_279_zasedani_3_6_2024/" TargetMode="External"/><Relationship Id="rId24" Type="http://schemas.openxmlformats.org/officeDocument/2006/relationships/hyperlink" Target="https://is.muni.cz/auth/do/rect/AS/podklady/volebni_obdobi_2021-2023/podklady_pro_267_zasedani_16_1_2023/" TargetMode="External"/><Relationship Id="rId32" Type="http://schemas.openxmlformats.org/officeDocument/2006/relationships/hyperlink" Target="https://is.muni.cz/auth/do/rect/AS/podklady/volebni_obdobi_2021-2023/podklady_pro_258_zasedani_6_12_2021/258_Planek_Kotlarska.jpg" TargetMode="External"/><Relationship Id="rId37" Type="http://schemas.openxmlformats.org/officeDocument/2006/relationships/hyperlink" Target="https://is.muni.cz/auth/do/rect/AS/podklady/volebni_obdobi_2021-2023/podklady_pro_258_zasedani_6_12_2021/" TargetMode="External"/><Relationship Id="rId40" Type="http://schemas.openxmlformats.org/officeDocument/2006/relationships/hyperlink" Target="https://forms.office.com/r/mX9kVnXUGQ" TargetMode="External"/><Relationship Id="rId45" Type="http://schemas.openxmlformats.org/officeDocument/2006/relationships/hyperlink" Target="https://is.muni.cz/auth/do/rect/AS/podklady/obdobi_2018-2020/podklady_pro_253_zasedani_12_dubna_2021/"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s.muni.cz/auth/do/rect/AS/podklady/volebni_obdobi_2021-2023/podklady_pro_276_zasedani_4_3_2023/" TargetMode="External"/><Relationship Id="rId23" Type="http://schemas.openxmlformats.org/officeDocument/2006/relationships/hyperlink" Target="https://is.muni.cz/auth/do/rect/AS/podklady/volebni_obdobi_2021-2023/podklady_pro_267_zasedani_6_3_2023/" TargetMode="External"/><Relationship Id="rId28" Type="http://schemas.openxmlformats.org/officeDocument/2006/relationships/hyperlink" Target="https://is.muni.cz/auth/do/rect/AS/podklady/volebni_obdobi_2021-2023/podklady_pro_263_zasedani_6_6_2022/" TargetMode="External"/><Relationship Id="rId36" Type="http://schemas.openxmlformats.org/officeDocument/2006/relationships/hyperlink" Target="https://is.muni.cz/auth/do/rect/AS/podklady/volebni_obdobi_2021-2023/podklady_pro_258_zasedani_6_12_2021/258_Planek_Kotlarska.jpg" TargetMode="External"/><Relationship Id="rId49" Type="http://schemas.openxmlformats.org/officeDocument/2006/relationships/hyperlink" Target="https://is.muni.cz/auth/do/rect/AS/podklady/obdobi_2018-2020/podklady_pro_251_zasedani_18_ledna_2021/" TargetMode="External"/><Relationship Id="rId10" Type="http://schemas.openxmlformats.org/officeDocument/2006/relationships/endnotes" Target="endnotes.xml"/><Relationship Id="rId19" Type="http://schemas.openxmlformats.org/officeDocument/2006/relationships/hyperlink" Target="https://is.muni.cz/auth/do/rect/AS/podklady/volebni_obdobi_2021-2023/podklady_pro_272_zasedani_18_9_2023/" TargetMode="External"/><Relationship Id="rId31" Type="http://schemas.openxmlformats.org/officeDocument/2006/relationships/hyperlink" Target="https://is.muni.cz/auth/do/rect/AS/podklady/volebni_obdobi_2021-2023/podklady_pro_261_zasedani_4_4_2022/" TargetMode="External"/><Relationship Id="rId44" Type="http://schemas.openxmlformats.org/officeDocument/2006/relationships/hyperlink" Target="https://forms.office.com/r/q2eimHTJAa"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s.muni.cz/auth/do/rect/AS/podklady/volebni_obdobi_2021-2023/podklady_pro_276_zasedani_4_3_2023/" TargetMode="External"/><Relationship Id="rId22" Type="http://schemas.openxmlformats.org/officeDocument/2006/relationships/hyperlink" Target="https://is.muni.cz/do/mu/volba-rektora-2023/index.html" TargetMode="External"/><Relationship Id="rId27" Type="http://schemas.openxmlformats.org/officeDocument/2006/relationships/hyperlink" Target="https://is.muni.cz/auth/do/rect/AS/podklady/volebni_obdobi_2021-2023/podklady_pro_264_zasedani_3_10_2022/" TargetMode="External"/><Relationship Id="rId30" Type="http://schemas.openxmlformats.org/officeDocument/2006/relationships/hyperlink" Target="https://is.muni.cz/auth/do/rect/AS/podklady/volebni_obdobi_2021-2023/podklady_pro_258_zasedani_6_12_2021/258_Planek_Kotlarska.jpg" TargetMode="External"/><Relationship Id="rId35" Type="http://schemas.openxmlformats.org/officeDocument/2006/relationships/hyperlink" Target="https://is.muni.cz/auth/do/rect/AS/podklady/volebni_obdobi_2021-2023/podklady_pro_259_zasedani_17_1_2022/" TargetMode="External"/><Relationship Id="rId43" Type="http://schemas.openxmlformats.org/officeDocument/2006/relationships/hyperlink" Target="https://is.muni.cz/auth/do/rect/AS/podklady/obdobi_2018-2020/podklady_pro_254_zasedani_3_kvetna_2021/" TargetMode="External"/><Relationship Id="rId48" Type="http://schemas.openxmlformats.org/officeDocument/2006/relationships/hyperlink" Target="https://forms.office.com/Pages/ResponsePage.aspx?id=I0-QEdvw3EyW9zkL1V_O6P9KDGprLCZIgt5bw_ShlbVURFVFN1laQUlXNUhFTDQ0V1FETldYRVkyRSQlQCN0PWcu" TargetMode="External"/><Relationship Id="rId8" Type="http://schemas.openxmlformats.org/officeDocument/2006/relationships/webSettings" Target="webSettings.xml"/><Relationship Id="rId5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8BAC94BA468D488F31B2478A655CDC" ma:contentTypeVersion="0" ma:contentTypeDescription="Create a new document." ma:contentTypeScope="" ma:versionID="95a052b0847fd16805d557ab7f313c0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C0BBAA-3386-403B-ACF1-1EC5BF017CC3}">
  <ds:schemaRefs>
    <ds:schemaRef ds:uri="http://schemas.openxmlformats.org/officeDocument/2006/bibliography"/>
  </ds:schemaRefs>
</ds:datastoreItem>
</file>

<file path=customXml/itemProps3.xml><?xml version="1.0" encoding="utf-8"?>
<ds:datastoreItem xmlns:ds="http://schemas.openxmlformats.org/officeDocument/2006/customXml" ds:itemID="{3A03BE85-EFD3-402C-9D3D-33148E68C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337C0D9-A2FD-4548-BD6C-033090E4B4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2</Pages>
  <Words>6663</Words>
  <Characters>39318</Characters>
  <Application>Microsoft Office Word</Application>
  <DocSecurity>0</DocSecurity>
  <Lines>327</Lines>
  <Paragraphs>9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4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rucková</dc:creator>
  <cp:lastModifiedBy>Marie Hynková</cp:lastModifiedBy>
  <cp:revision>6</cp:revision>
  <cp:lastPrinted>2020-01-04T17:35:00Z</cp:lastPrinted>
  <dcterms:created xsi:type="dcterms:W3CDTF">2024-02-28T20:04:00Z</dcterms:created>
  <dcterms:modified xsi:type="dcterms:W3CDTF">2024-06-0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BAC94BA468D488F31B2478A655CDC</vt:lpwstr>
  </property>
</Properties>
</file>